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B0E48" w:rsidRPr="00413CFC" w:rsidRDefault="002B0E48" w:rsidP="002B0E48">
      <w:pPr>
        <w:spacing w:after="200" w:line="276" w:lineRule="auto"/>
        <w:rPr>
          <w:rFonts w:ascii="Elephant" w:eastAsia="Calibri" w:hAnsi="Elephant" w:cs="Times New Roman"/>
          <w:sz w:val="48"/>
          <w:szCs w:val="48"/>
          <w:cs/>
        </w:rPr>
      </w:pPr>
      <w:r w:rsidRPr="00413CFC">
        <w:rPr>
          <w:rFonts w:ascii="Elephant" w:eastAsia="Calibri" w:hAnsi="Elephant" w:cs="Times New Roman"/>
          <w:noProof/>
          <w:sz w:val="56"/>
          <w:szCs w:val="48"/>
          <w:lang w:val="en-CA" w:eastAsia="en-CA"/>
        </w:rPr>
        <w:t>VISION++</w:t>
      </w:r>
    </w:p>
    <w:p w:rsidR="002B0E48" w:rsidRPr="00EB6200" w:rsidRDefault="002B0E48" w:rsidP="002B0E48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</w:rPr>
      </w:pPr>
    </w:p>
    <w:p w:rsidR="002B0E48" w:rsidRPr="00EB6200" w:rsidRDefault="002B0E48" w:rsidP="002B0E48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</w:rPr>
      </w:pPr>
    </w:p>
    <w:p w:rsidR="002B0E48" w:rsidRPr="00EB6200" w:rsidRDefault="002B0E48" w:rsidP="002B0E48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  <w:cs/>
        </w:rPr>
      </w:pPr>
    </w:p>
    <w:p w:rsidR="002B0E48" w:rsidRPr="00EB6200" w:rsidRDefault="002B0E48" w:rsidP="002B0E48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</w:rPr>
      </w:pPr>
    </w:p>
    <w:p w:rsidR="002B0E48" w:rsidRPr="00EB6200" w:rsidRDefault="002B0E48" w:rsidP="002B0E48">
      <w:pPr>
        <w:pBdr>
          <w:bottom w:val="single" w:sz="18" w:space="5" w:color="808080"/>
        </w:pBdr>
        <w:tabs>
          <w:tab w:val="left" w:pos="1440"/>
        </w:tabs>
        <w:spacing w:before="240" w:after="120"/>
        <w:ind w:left="1276" w:hanging="1548"/>
        <w:jc w:val="right"/>
        <w:rPr>
          <w:rFonts w:ascii="Times New Roman" w:hAnsi="Times New Roman" w:cs="Times New Roman"/>
          <w:b/>
          <w:i/>
          <w:sz w:val="40"/>
          <w:szCs w:val="40"/>
        </w:rPr>
      </w:pPr>
      <w:r w:rsidRPr="00EB6200">
        <w:rPr>
          <w:rFonts w:ascii="Times New Roman" w:hAnsi="Times New Roman" w:cs="Times New Roman"/>
          <w:b/>
          <w:i/>
          <w:sz w:val="44"/>
          <w:szCs w:val="44"/>
        </w:rPr>
        <w:t>Software Design Specification</w:t>
      </w:r>
    </w:p>
    <w:p w:rsidR="002B0E48" w:rsidRPr="00EB6200" w:rsidRDefault="002B0E48" w:rsidP="002B0E48">
      <w:pPr>
        <w:pBdr>
          <w:bottom w:val="single" w:sz="18" w:space="5" w:color="808080"/>
        </w:pBdr>
        <w:tabs>
          <w:tab w:val="left" w:pos="1440"/>
        </w:tabs>
        <w:spacing w:before="240" w:after="120"/>
        <w:ind w:left="1276" w:hanging="1548"/>
        <w:jc w:val="right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Cs/>
          <w:sz w:val="32"/>
          <w:szCs w:val="32"/>
        </w:rPr>
        <w:t xml:space="preserve">Real-time Surveillance Detection and Monitoring System </w:t>
      </w:r>
    </w:p>
    <w:p w:rsidR="002B0E48" w:rsidRPr="00EB6200" w:rsidRDefault="002B0E48" w:rsidP="002B0E48">
      <w:pPr>
        <w:jc w:val="right"/>
        <w:rPr>
          <w:rFonts w:ascii="Times New Roman" w:hAnsi="Times New Roman" w:cs="Times New Roman"/>
        </w:rPr>
      </w:pPr>
      <w:bookmarkStart w:id="0" w:name="sub"/>
      <w:bookmarkEnd w:id="0"/>
      <w:r>
        <w:rPr>
          <w:rFonts w:ascii="Times New Roman" w:hAnsi="Times New Roman" w:cs="Times New Roman"/>
        </w:rPr>
        <w:t xml:space="preserve">Vision Plus </w:t>
      </w:r>
      <w:proofErr w:type="spellStart"/>
      <w:r>
        <w:rPr>
          <w:rFonts w:ascii="Times New Roman" w:hAnsi="Times New Roman" w:cs="Times New Roman"/>
        </w:rPr>
        <w:t>Plus</w:t>
      </w:r>
      <w:proofErr w:type="spellEnd"/>
    </w:p>
    <w:p w:rsidR="002B0E48" w:rsidRPr="00EB6200" w:rsidRDefault="002B0E48" w:rsidP="002B0E48">
      <w:pPr>
        <w:spacing w:after="200" w:line="276" w:lineRule="auto"/>
        <w:rPr>
          <w:rFonts w:ascii="Times New Roman" w:eastAsia="Calibri" w:hAnsi="Times New Roman" w:cs="Times New Roman"/>
          <w:sz w:val="14"/>
          <w:szCs w:val="18"/>
        </w:rPr>
      </w:pPr>
    </w:p>
    <w:p w:rsidR="002B0E48" w:rsidRPr="00EB6200" w:rsidRDefault="002B0E48" w:rsidP="002B0E48">
      <w:pPr>
        <w:spacing w:after="200" w:line="276" w:lineRule="auto"/>
        <w:jc w:val="center"/>
        <w:rPr>
          <w:rFonts w:ascii="Times New Roman" w:eastAsia="Calibri" w:hAnsi="Times New Roman" w:cs="Times New Roman"/>
          <w:sz w:val="16"/>
          <w:szCs w:val="20"/>
        </w:rPr>
      </w:pPr>
    </w:p>
    <w:tbl>
      <w:tblPr>
        <w:tblW w:w="9167" w:type="dxa"/>
        <w:tblInd w:w="715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ayout w:type="fixed"/>
        <w:tblCellMar>
          <w:top w:w="43" w:type="dxa"/>
          <w:left w:w="101" w:type="dxa"/>
          <w:bottom w:w="43" w:type="dxa"/>
          <w:right w:w="101" w:type="dxa"/>
        </w:tblCellMar>
        <w:tblLook w:val="0000" w:firstRow="0" w:lastRow="0" w:firstColumn="0" w:lastColumn="0" w:noHBand="0" w:noVBand="0"/>
      </w:tblPr>
      <w:tblGrid>
        <w:gridCol w:w="2221"/>
        <w:gridCol w:w="6946"/>
      </w:tblGrid>
      <w:tr w:rsidR="002B0E48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2B0E48" w:rsidRPr="00EB6200" w:rsidRDefault="002B0E48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bookmarkStart w:id="1" w:name="author"/>
            <w:bookmarkEnd w:id="1"/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Author</w:t>
            </w:r>
          </w:p>
        </w:tc>
        <w:tc>
          <w:tcPr>
            <w:tcW w:w="6946" w:type="dxa"/>
            <w:vAlign w:val="center"/>
          </w:tcPr>
          <w:p w:rsidR="002B0E48" w:rsidRPr="00EB6200" w:rsidRDefault="002B0E48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Vision Plus </w:t>
            </w:r>
            <w:proofErr w:type="spellStart"/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Plus</w:t>
            </w:r>
            <w:proofErr w:type="spellEnd"/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begin" w:fldLock="1"/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instrText xml:space="preserve"> SET  \* MERGEFORMAT </w:instrText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2B0E48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2B0E48" w:rsidRPr="00EB6200" w:rsidRDefault="002B0E48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Customer</w:t>
            </w:r>
          </w:p>
        </w:tc>
        <w:tc>
          <w:tcPr>
            <w:tcW w:w="6946" w:type="dxa"/>
            <w:vAlign w:val="center"/>
          </w:tcPr>
          <w:p w:rsidR="002B0E48" w:rsidRPr="00EB6200" w:rsidRDefault="002B0E48" w:rsidP="004A656B">
            <w:pPr>
              <w:tabs>
                <w:tab w:val="left" w:pos="1440"/>
              </w:tabs>
              <w:ind w:left="41"/>
              <w:rPr>
                <w:rFonts w:ascii="Times New Roman" w:eastAsia="Calibri" w:hAnsi="Times New Roman" w:cs="Times New Roman"/>
                <w:bCs/>
                <w:smallCaps/>
                <w:sz w:val="20"/>
                <w:szCs w:val="20"/>
                <w:cs/>
              </w:rPr>
            </w:pPr>
            <w:r w:rsidRPr="00EB6200">
              <w:rPr>
                <w:rFonts w:ascii="Times New Roman" w:eastAsia="Calibri" w:hAnsi="Times New Roman" w:cs="Times New Roman"/>
                <w:bCs/>
                <w:smallCaps/>
                <w:sz w:val="20"/>
                <w:szCs w:val="20"/>
              </w:rPr>
              <w:t>N/A</w:t>
            </w:r>
          </w:p>
        </w:tc>
      </w:tr>
      <w:tr w:rsidR="002B0E48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</w:tcPr>
          <w:p w:rsidR="002B0E48" w:rsidRPr="00413CFC" w:rsidRDefault="002B0E48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413CFC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Phase</w:t>
            </w:r>
          </w:p>
        </w:tc>
        <w:tc>
          <w:tcPr>
            <w:tcW w:w="6946" w:type="dxa"/>
          </w:tcPr>
          <w:p w:rsidR="002B0E48" w:rsidRPr="00EB6200" w:rsidRDefault="002B0E48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B0E48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2B0E48" w:rsidRPr="00EB6200" w:rsidRDefault="002B0E48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Version</w:t>
            </w:r>
          </w:p>
        </w:tc>
        <w:tc>
          <w:tcPr>
            <w:tcW w:w="6946" w:type="dxa"/>
            <w:vAlign w:val="center"/>
          </w:tcPr>
          <w:p w:rsidR="002B0E48" w:rsidRPr="00EB6200" w:rsidRDefault="002B0E48" w:rsidP="004A656B">
            <w:pPr>
              <w:tabs>
                <w:tab w:val="left" w:pos="1440"/>
              </w:tabs>
              <w:ind w:left="41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1.0</w:t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begin" w:fldLock="1"/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instrText xml:space="preserve"> SET  \* MERGEFORMAT </w:instrText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2B0E48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2B0E48" w:rsidRPr="00EB6200" w:rsidRDefault="002B0E48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Status</w:t>
            </w:r>
          </w:p>
        </w:tc>
        <w:tc>
          <w:tcPr>
            <w:tcW w:w="6946" w:type="dxa"/>
            <w:vAlign w:val="center"/>
          </w:tcPr>
          <w:p w:rsidR="002B0E48" w:rsidRPr="00EB6200" w:rsidRDefault="002B0E48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Draft</w:t>
            </w:r>
          </w:p>
        </w:tc>
      </w:tr>
      <w:tr w:rsidR="002B0E48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2B0E48" w:rsidRPr="00EB6200" w:rsidRDefault="002B0E48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Date of Creation</w:t>
            </w:r>
          </w:p>
        </w:tc>
        <w:tc>
          <w:tcPr>
            <w:tcW w:w="6946" w:type="dxa"/>
            <w:vAlign w:val="center"/>
          </w:tcPr>
          <w:p w:rsidR="002B0E48" w:rsidRPr="00EB6200" w:rsidRDefault="002B0E48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2021-10-18</w:t>
            </w:r>
          </w:p>
        </w:tc>
      </w:tr>
      <w:tr w:rsidR="002B0E48" w:rsidRPr="00EB6200" w:rsidTr="004A656B">
        <w:trPr>
          <w:trHeight w:val="17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2B0E48" w:rsidRPr="00EB6200" w:rsidRDefault="002B0E48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Last Updated</w:t>
            </w:r>
          </w:p>
        </w:tc>
        <w:tc>
          <w:tcPr>
            <w:tcW w:w="6946" w:type="dxa"/>
            <w:vAlign w:val="center"/>
          </w:tcPr>
          <w:p w:rsidR="002B0E48" w:rsidRPr="00EB6200" w:rsidRDefault="002B0E48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2021-10-18</w:t>
            </w:r>
          </w:p>
        </w:tc>
      </w:tr>
    </w:tbl>
    <w:p w:rsidR="002B0E48" w:rsidRPr="00EB6200" w:rsidRDefault="002B0E48" w:rsidP="002B0E48">
      <w:pPr>
        <w:rPr>
          <w:rFonts w:ascii="Times New Roman" w:hAnsi="Times New Roman" w:cs="Times New Roman"/>
          <w:sz w:val="20"/>
          <w:szCs w:val="24"/>
        </w:rPr>
        <w:sectPr w:rsidR="002B0E48" w:rsidRPr="00EB6200" w:rsidSect="00E542BE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7" w:h="16839" w:code="9"/>
          <w:pgMar w:top="1440" w:right="1134" w:bottom="1440" w:left="1134" w:header="709" w:footer="709" w:gutter="0"/>
          <w:cols w:space="708"/>
          <w:titlePg/>
          <w:docGrid w:linePitch="381"/>
        </w:sectPr>
      </w:pPr>
    </w:p>
    <w:p w:rsidR="002B0E48" w:rsidRPr="00EB6200" w:rsidRDefault="002B0E48" w:rsidP="002B0E48">
      <w:pPr>
        <w:rPr>
          <w:rFonts w:ascii="Times New Roman" w:hAnsi="Times New Roman" w:cs="Times New Roman"/>
          <w:b/>
          <w:bCs/>
          <w:sz w:val="22"/>
          <w:szCs w:val="22"/>
        </w:rPr>
      </w:pPr>
      <w:bookmarkStart w:id="2" w:name="_Toc519173607"/>
      <w:bookmarkStart w:id="3" w:name="_Toc519181853"/>
      <w:bookmarkStart w:id="4" w:name="_Toc519182367"/>
      <w:r w:rsidRPr="00EB6200">
        <w:rPr>
          <w:rFonts w:ascii="Times New Roman" w:hAnsi="Times New Roman" w:cs="Times New Roman"/>
          <w:b/>
          <w:bCs/>
          <w:sz w:val="22"/>
          <w:szCs w:val="22"/>
        </w:rPr>
        <w:lastRenderedPageBreak/>
        <w:t>Document Type</w:t>
      </w:r>
      <w:bookmarkEnd w:id="2"/>
      <w:bookmarkEnd w:id="3"/>
      <w:bookmarkEnd w:id="4"/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7"/>
        <w:gridCol w:w="7371"/>
      </w:tblGrid>
      <w:tr w:rsidR="002B0E48" w:rsidRPr="00EB6200" w:rsidTr="004A656B">
        <w:trPr>
          <w:trHeight w:val="402"/>
        </w:trPr>
        <w:tc>
          <w:tcPr>
            <w:tcW w:w="2127" w:type="dxa"/>
            <w:shd w:val="clear" w:color="auto" w:fill="FFFF99"/>
            <w:vAlign w:val="center"/>
          </w:tcPr>
          <w:p w:rsidR="002B0E48" w:rsidRPr="00EB6200" w:rsidRDefault="002B0E48" w:rsidP="004A656B">
            <w:pPr>
              <w:rPr>
                <w:rFonts w:ascii="Times New Roman" w:hAnsi="Times New Roman" w:cs="Times New Roman"/>
                <w:b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Project Name</w:t>
            </w:r>
            <w:r w:rsidRPr="00EB6200">
              <w:rPr>
                <w:rFonts w:ascii="Times New Roman" w:hAnsi="Times New Roman" w:cs="Times New Roman"/>
                <w:b/>
                <w:sz w:val="20"/>
                <w:szCs w:val="20"/>
                <w:cs/>
              </w:rPr>
              <w:t xml:space="preserve"> </w:t>
            </w: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7371" w:type="dxa"/>
            <w:vAlign w:val="center"/>
          </w:tcPr>
          <w:p w:rsidR="002B0E48" w:rsidRPr="00EB6200" w:rsidRDefault="002B0E48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702B0">
              <w:rPr>
                <w:rFonts w:ascii="Times New Roman" w:hAnsi="Times New Roman" w:cs="Times New Roman"/>
                <w:sz w:val="20"/>
                <w:szCs w:val="20"/>
              </w:rPr>
              <w:t>Real-time Surveillance Detection and Monitoring System</w:t>
            </w:r>
          </w:p>
        </w:tc>
      </w:tr>
      <w:tr w:rsidR="002B0E48" w:rsidRPr="00EB6200" w:rsidTr="004A656B">
        <w:trPr>
          <w:trHeight w:val="387"/>
        </w:trPr>
        <w:tc>
          <w:tcPr>
            <w:tcW w:w="2127" w:type="dxa"/>
            <w:shd w:val="clear" w:color="auto" w:fill="FFFF99"/>
            <w:vAlign w:val="center"/>
          </w:tcPr>
          <w:p w:rsidR="002B0E48" w:rsidRPr="00EB6200" w:rsidRDefault="002B0E48" w:rsidP="004A656B">
            <w:pPr>
              <w:rPr>
                <w:rFonts w:ascii="Times New Roman" w:hAnsi="Times New Roman" w:cs="Times New Roman"/>
                <w:b/>
                <w:sz w:val="20"/>
                <w:szCs w:val="20"/>
                <w:rtl/>
                <w:cs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Document Name :</w:t>
            </w:r>
          </w:p>
        </w:tc>
        <w:tc>
          <w:tcPr>
            <w:tcW w:w="7371" w:type="dxa"/>
            <w:vAlign w:val="center"/>
          </w:tcPr>
          <w:p w:rsidR="002B0E48" w:rsidRPr="00EB6200" w:rsidRDefault="002B0E48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oftware Design Specification</w:t>
            </w:r>
          </w:p>
        </w:tc>
      </w:tr>
      <w:tr w:rsidR="002B0E48" w:rsidRPr="00EB6200" w:rsidTr="004A656B">
        <w:trPr>
          <w:trHeight w:val="387"/>
        </w:trPr>
        <w:tc>
          <w:tcPr>
            <w:tcW w:w="2127" w:type="dxa"/>
            <w:shd w:val="clear" w:color="auto" w:fill="FFFF99"/>
            <w:vAlign w:val="center"/>
          </w:tcPr>
          <w:p w:rsidR="002B0E48" w:rsidRPr="00EB6200" w:rsidRDefault="002B0E48" w:rsidP="004A65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Screen Name:</w:t>
            </w:r>
          </w:p>
        </w:tc>
        <w:tc>
          <w:tcPr>
            <w:tcW w:w="7371" w:type="dxa"/>
            <w:vAlign w:val="center"/>
          </w:tcPr>
          <w:p w:rsidR="002B0E48" w:rsidRPr="00EB6200" w:rsidRDefault="002B0E48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Angsana New"/>
                <w:sz w:val="20"/>
                <w:szCs w:val="25"/>
                <w:lang w:val="en-CA"/>
              </w:rPr>
              <w:t xml:space="preserve">Contact </w:t>
            </w:r>
            <w:r w:rsidR="001A4604">
              <w:rPr>
                <w:rFonts w:ascii="Times New Roman" w:hAnsi="Times New Roman" w:cs="Times New Roman"/>
                <w:sz w:val="20"/>
                <w:szCs w:val="20"/>
              </w:rPr>
              <w:t>Information</w:t>
            </w:r>
          </w:p>
        </w:tc>
      </w:tr>
      <w:tr w:rsidR="002B0E48" w:rsidRPr="00EB6200" w:rsidTr="004A656B">
        <w:trPr>
          <w:trHeight w:val="406"/>
        </w:trPr>
        <w:tc>
          <w:tcPr>
            <w:tcW w:w="2127" w:type="dxa"/>
            <w:shd w:val="clear" w:color="auto" w:fill="FFFF99"/>
            <w:vAlign w:val="center"/>
          </w:tcPr>
          <w:p w:rsidR="002B0E48" w:rsidRPr="00EB6200" w:rsidRDefault="002B0E48" w:rsidP="004A656B">
            <w:pPr>
              <w:rPr>
                <w:rFonts w:ascii="Times New Roman" w:hAnsi="Times New Roman" w:cs="Times New Roman"/>
                <w:b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Ref No :</w:t>
            </w:r>
          </w:p>
        </w:tc>
        <w:tc>
          <w:tcPr>
            <w:tcW w:w="7371" w:type="dxa"/>
            <w:vAlign w:val="center"/>
          </w:tcPr>
          <w:p w:rsidR="002B0E48" w:rsidRPr="00EB6200" w:rsidRDefault="002B0E48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2B0E48" w:rsidRPr="00EB6200" w:rsidRDefault="002B0E48" w:rsidP="002B0E48">
      <w:pPr>
        <w:rPr>
          <w:rFonts w:ascii="Times New Roman" w:hAnsi="Times New Roman" w:cs="Times New Roman"/>
          <w:sz w:val="20"/>
          <w:szCs w:val="20"/>
        </w:rPr>
      </w:pPr>
    </w:p>
    <w:p w:rsidR="002B0E48" w:rsidRPr="00EB6200" w:rsidRDefault="002B0E48" w:rsidP="002B0E48">
      <w:pPr>
        <w:rPr>
          <w:rFonts w:ascii="Times New Roman" w:hAnsi="Times New Roman" w:cs="Times New Roman"/>
          <w:sz w:val="20"/>
          <w:szCs w:val="20"/>
        </w:rPr>
      </w:pPr>
    </w:p>
    <w:p w:rsidR="002B0E48" w:rsidRPr="00EB6200" w:rsidRDefault="002B0E48" w:rsidP="002B0E48">
      <w:pPr>
        <w:rPr>
          <w:rFonts w:ascii="Times New Roman" w:hAnsi="Times New Roman" w:cs="Times New Roman"/>
          <w:b/>
          <w:bCs/>
          <w:sz w:val="22"/>
          <w:szCs w:val="22"/>
        </w:rPr>
      </w:pPr>
      <w:bookmarkStart w:id="5" w:name="_Toc519173608"/>
      <w:bookmarkStart w:id="6" w:name="_Toc519181854"/>
      <w:bookmarkStart w:id="7" w:name="_Toc519182368"/>
      <w:r w:rsidRPr="00EB6200">
        <w:rPr>
          <w:rFonts w:ascii="Times New Roman" w:hAnsi="Times New Roman" w:cs="Times New Roman"/>
          <w:b/>
          <w:bCs/>
          <w:sz w:val="22"/>
          <w:szCs w:val="22"/>
        </w:rPr>
        <w:t>Revision History</w:t>
      </w:r>
      <w:bookmarkEnd w:id="5"/>
      <w:bookmarkEnd w:id="6"/>
      <w:bookmarkEnd w:id="7"/>
    </w:p>
    <w:tbl>
      <w:tblPr>
        <w:tblW w:w="510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71"/>
        <w:gridCol w:w="1222"/>
        <w:gridCol w:w="6755"/>
      </w:tblGrid>
      <w:tr w:rsidR="002B0E48" w:rsidRPr="00EB6200" w:rsidTr="004A656B">
        <w:trPr>
          <w:trHeight w:val="345"/>
        </w:trPr>
        <w:tc>
          <w:tcPr>
            <w:tcW w:w="908" w:type="pct"/>
            <w:shd w:val="clear" w:color="auto" w:fill="FFFF99"/>
            <w:vAlign w:val="center"/>
          </w:tcPr>
          <w:p w:rsidR="002B0E48" w:rsidRPr="00EB6200" w:rsidRDefault="002B0E48" w:rsidP="004A656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627" w:type="pct"/>
            <w:shd w:val="clear" w:color="auto" w:fill="FFFF99"/>
            <w:vAlign w:val="center"/>
          </w:tcPr>
          <w:p w:rsidR="002B0E48" w:rsidRPr="00EB6200" w:rsidRDefault="002B0E48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ersion</w:t>
            </w:r>
          </w:p>
        </w:tc>
        <w:tc>
          <w:tcPr>
            <w:tcW w:w="3465" w:type="pct"/>
            <w:shd w:val="clear" w:color="auto" w:fill="FFFF99"/>
            <w:vAlign w:val="center"/>
          </w:tcPr>
          <w:p w:rsidR="002B0E48" w:rsidRPr="00EB6200" w:rsidRDefault="002B0E48" w:rsidP="004A656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scription</w:t>
            </w:r>
          </w:p>
        </w:tc>
      </w:tr>
      <w:tr w:rsidR="002B0E48" w:rsidRPr="00EB6200" w:rsidTr="004A656B">
        <w:trPr>
          <w:trHeight w:val="446"/>
        </w:trPr>
        <w:tc>
          <w:tcPr>
            <w:tcW w:w="908" w:type="pct"/>
            <w:vAlign w:val="center"/>
          </w:tcPr>
          <w:p w:rsidR="002B0E48" w:rsidRPr="00EB6200" w:rsidRDefault="002B0E48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2021-10-18</w:t>
            </w:r>
          </w:p>
        </w:tc>
        <w:tc>
          <w:tcPr>
            <w:tcW w:w="627" w:type="pct"/>
            <w:vAlign w:val="center"/>
          </w:tcPr>
          <w:p w:rsidR="002B0E48" w:rsidRPr="00EB6200" w:rsidRDefault="002B0E48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</w:p>
        </w:tc>
        <w:tc>
          <w:tcPr>
            <w:tcW w:w="3465" w:type="pct"/>
            <w:vAlign w:val="center"/>
          </w:tcPr>
          <w:p w:rsidR="002B0E48" w:rsidRPr="00EB6200" w:rsidRDefault="002B0E48" w:rsidP="004A656B">
            <w:pPr>
              <w:ind w:right="-302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reate Document</w:t>
            </w:r>
          </w:p>
        </w:tc>
      </w:tr>
      <w:tr w:rsidR="002B0E48" w:rsidRPr="00EB6200" w:rsidTr="004A656B">
        <w:trPr>
          <w:trHeight w:val="446"/>
        </w:trPr>
        <w:tc>
          <w:tcPr>
            <w:tcW w:w="908" w:type="pct"/>
            <w:vAlign w:val="center"/>
          </w:tcPr>
          <w:p w:rsidR="002B0E48" w:rsidRPr="00EB6200" w:rsidRDefault="002B0E48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2B0E48" w:rsidRPr="00EB6200" w:rsidRDefault="002B0E48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2B0E48" w:rsidRPr="00EB6200" w:rsidRDefault="002B0E48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B0E48" w:rsidRPr="00EB6200" w:rsidTr="004A656B">
        <w:trPr>
          <w:trHeight w:val="409"/>
        </w:trPr>
        <w:tc>
          <w:tcPr>
            <w:tcW w:w="908" w:type="pct"/>
            <w:vAlign w:val="center"/>
          </w:tcPr>
          <w:p w:rsidR="002B0E48" w:rsidRPr="00EB6200" w:rsidRDefault="002B0E48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2B0E48" w:rsidRPr="00EB6200" w:rsidRDefault="002B0E48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2B0E48" w:rsidRPr="00EB6200" w:rsidRDefault="002B0E48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B0E48" w:rsidRPr="00EB6200" w:rsidTr="004A656B">
        <w:trPr>
          <w:trHeight w:val="409"/>
        </w:trPr>
        <w:tc>
          <w:tcPr>
            <w:tcW w:w="908" w:type="pct"/>
            <w:vAlign w:val="center"/>
          </w:tcPr>
          <w:p w:rsidR="002B0E48" w:rsidRPr="00EB6200" w:rsidRDefault="002B0E48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2B0E48" w:rsidRPr="00EB6200" w:rsidRDefault="002B0E48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2B0E48" w:rsidRPr="00EB6200" w:rsidRDefault="002B0E48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B0E48" w:rsidRPr="00EB6200" w:rsidTr="004A656B">
        <w:trPr>
          <w:trHeight w:val="409"/>
        </w:trPr>
        <w:tc>
          <w:tcPr>
            <w:tcW w:w="908" w:type="pct"/>
            <w:vAlign w:val="center"/>
          </w:tcPr>
          <w:p w:rsidR="002B0E48" w:rsidRPr="00EB6200" w:rsidRDefault="002B0E48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2B0E48" w:rsidRPr="00EB6200" w:rsidRDefault="002B0E48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2B0E48" w:rsidRPr="00EB6200" w:rsidRDefault="002B0E48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B0E48" w:rsidRPr="00EB6200" w:rsidTr="004A656B">
        <w:trPr>
          <w:trHeight w:val="409"/>
        </w:trPr>
        <w:tc>
          <w:tcPr>
            <w:tcW w:w="908" w:type="pct"/>
            <w:vAlign w:val="center"/>
          </w:tcPr>
          <w:p w:rsidR="002B0E48" w:rsidRPr="00EB6200" w:rsidRDefault="002B0E48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2B0E48" w:rsidRPr="00EB6200" w:rsidRDefault="002B0E48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2B0E48" w:rsidRPr="00EB6200" w:rsidRDefault="002B0E48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2B0E48" w:rsidRPr="00EB6200" w:rsidRDefault="002B0E48" w:rsidP="002B0E48">
      <w:pPr>
        <w:rPr>
          <w:rFonts w:ascii="Times New Roman" w:hAnsi="Times New Roman" w:cs="Times New Roman"/>
          <w:sz w:val="20"/>
          <w:szCs w:val="20"/>
        </w:rPr>
      </w:pPr>
    </w:p>
    <w:p w:rsidR="00F952A6" w:rsidRPr="00EB6200" w:rsidRDefault="00F952A6" w:rsidP="00F952A6">
      <w:pPr>
        <w:rPr>
          <w:rFonts w:ascii="Times New Roman" w:hAnsi="Times New Roman" w:cs="Times New Roman"/>
          <w:sz w:val="20"/>
          <w:szCs w:val="20"/>
        </w:rPr>
      </w:pPr>
    </w:p>
    <w:p w:rsidR="005D6B19" w:rsidRPr="00EB6200" w:rsidRDefault="005D6B19" w:rsidP="001556BE">
      <w:pPr>
        <w:pStyle w:val="TOC3"/>
        <w:tabs>
          <w:tab w:val="left" w:pos="1440"/>
        </w:tabs>
        <w:ind w:left="0"/>
        <w:rPr>
          <w:rStyle w:val="Hyperlink"/>
          <w:rFonts w:ascii="Times New Roman" w:hAnsi="Times New Roman" w:cs="Angsana New"/>
          <w:sz w:val="20"/>
          <w:szCs w:val="20"/>
          <w:cs/>
        </w:rPr>
        <w:sectPr w:rsidR="005D6B19" w:rsidRPr="00EB6200" w:rsidSect="008E6275">
          <w:headerReference w:type="first" r:id="rId15"/>
          <w:footerReference w:type="first" r:id="rId16"/>
          <w:pgSz w:w="11907" w:h="16839" w:code="9"/>
          <w:pgMar w:top="720" w:right="1134" w:bottom="720" w:left="1440" w:header="450" w:footer="709" w:gutter="0"/>
          <w:pgNumType w:fmt="lowerRoman" w:start="1"/>
          <w:cols w:space="708"/>
          <w:docGrid w:linePitch="381"/>
        </w:sectPr>
      </w:pPr>
    </w:p>
    <w:p w:rsidR="003D5011" w:rsidRPr="003D5011" w:rsidRDefault="003D5011" w:rsidP="003D5011">
      <w:pPr>
        <w:pStyle w:val="StyleHeading3Italic"/>
        <w:ind w:left="426" w:hanging="426"/>
        <w:rPr>
          <w:rFonts w:ascii="Times New Roman" w:hAnsi="Times New Roman" w:cs="Times New Roman"/>
          <w:b/>
          <w:bCs/>
          <w:i w:val="0"/>
          <w:iCs w:val="0"/>
          <w:sz w:val="32"/>
          <w:szCs w:val="32"/>
          <w:rtl/>
          <w:cs/>
        </w:rPr>
      </w:pPr>
      <w:r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  <w:lastRenderedPageBreak/>
        <w:t>Description</w:t>
      </w:r>
    </w:p>
    <w:tbl>
      <w:tblPr>
        <w:tblW w:w="5211" w:type="pct"/>
        <w:tblInd w:w="-93" w:type="dxa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825"/>
        <w:gridCol w:w="1366"/>
        <w:gridCol w:w="928"/>
        <w:gridCol w:w="3261"/>
        <w:gridCol w:w="1371"/>
        <w:gridCol w:w="1095"/>
      </w:tblGrid>
      <w:tr w:rsidR="003D5011" w:rsidRPr="00EB6200" w:rsidTr="00CA1369">
        <w:trPr>
          <w:cantSplit/>
          <w:trHeight w:val="495"/>
        </w:trPr>
        <w:tc>
          <w:tcPr>
            <w:tcW w:w="1825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Program ID :</w:t>
            </w:r>
          </w:p>
        </w:tc>
        <w:tc>
          <w:tcPr>
            <w:tcW w:w="1366" w:type="dxa"/>
          </w:tcPr>
          <w:p w:rsidR="003D5011" w:rsidRPr="00EB6200" w:rsidRDefault="003D5011" w:rsidP="00CA13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MAS</w:t>
            </w:r>
            <w:r w:rsidR="002C585D">
              <w:rPr>
                <w:rFonts w:ascii="Times New Roman" w:hAnsi="Times New Roman" w:cs="Times New Roman"/>
                <w:sz w:val="20"/>
                <w:szCs w:val="20"/>
              </w:rPr>
              <w:t>007</w:t>
            </w:r>
          </w:p>
        </w:tc>
        <w:tc>
          <w:tcPr>
            <w:tcW w:w="928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Name : </w:t>
            </w:r>
          </w:p>
        </w:tc>
        <w:tc>
          <w:tcPr>
            <w:tcW w:w="3261" w:type="dxa"/>
          </w:tcPr>
          <w:p w:rsidR="003D5011" w:rsidRPr="00EB6200" w:rsidRDefault="00421D07" w:rsidP="00CA13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ntact</w:t>
            </w:r>
            <w:r w:rsidR="003D5011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1A4604">
              <w:rPr>
                <w:rFonts w:ascii="Times New Roman" w:hAnsi="Times New Roman" w:cs="Times New Roman"/>
                <w:sz w:val="20"/>
                <w:szCs w:val="20"/>
              </w:rPr>
              <w:t>Information</w:t>
            </w:r>
          </w:p>
        </w:tc>
        <w:tc>
          <w:tcPr>
            <w:tcW w:w="1371" w:type="dxa"/>
          </w:tcPr>
          <w:p w:rsidR="003D5011" w:rsidRPr="00EB6200" w:rsidRDefault="003D5011" w:rsidP="00CA1369">
            <w:pPr>
              <w:rPr>
                <w:rFonts w:ascii="Times New Roman" w:hAnsi="Times New Roman" w:cs="Times New Roman"/>
                <w:sz w:val="20"/>
                <w:szCs w:val="20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ystem ID.</w:t>
            </w: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  <w:lang w:val="th-TH"/>
              </w:rPr>
              <w:t xml:space="preserve"> :</w:t>
            </w:r>
          </w:p>
        </w:tc>
        <w:tc>
          <w:tcPr>
            <w:tcW w:w="1095" w:type="dxa"/>
          </w:tcPr>
          <w:p w:rsidR="003D5011" w:rsidRPr="005F32E2" w:rsidRDefault="001A4604" w:rsidP="00CA1369">
            <w:pPr>
              <w:rPr>
                <w:rFonts w:ascii="Times New Roman" w:hAnsi="Times New Roman" w:cs="Angsana New"/>
                <w:sz w:val="20"/>
                <w:szCs w:val="25"/>
                <w:rtl/>
                <w:cs/>
                <w:lang w:val="en-CA"/>
              </w:rPr>
            </w:pPr>
            <w:r>
              <w:rPr>
                <w:rFonts w:ascii="Times New Roman" w:hAnsi="Times New Roman" w:cs="Angsana New"/>
                <w:sz w:val="20"/>
                <w:szCs w:val="25"/>
                <w:lang w:val="en-CA"/>
              </w:rPr>
              <w:t>RSDMS</w:t>
            </w:r>
          </w:p>
        </w:tc>
      </w:tr>
      <w:tr w:rsidR="003D5011" w:rsidRPr="00EB6200" w:rsidTr="00CA1369">
        <w:trPr>
          <w:cantSplit/>
        </w:trPr>
        <w:tc>
          <w:tcPr>
            <w:tcW w:w="1825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escription :</w:t>
            </w:r>
          </w:p>
        </w:tc>
        <w:tc>
          <w:tcPr>
            <w:tcW w:w="8021" w:type="dxa"/>
            <w:gridSpan w:val="5"/>
          </w:tcPr>
          <w:p w:rsidR="00CA1369" w:rsidRPr="00EB6200" w:rsidRDefault="003D5011" w:rsidP="00421D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To </w:t>
            </w:r>
            <w:r w:rsidR="00CA1369">
              <w:rPr>
                <w:rFonts w:ascii="Times New Roman" w:hAnsi="Times New Roman" w:cs="Times New Roman"/>
                <w:sz w:val="20"/>
                <w:szCs w:val="20"/>
              </w:rPr>
              <w:t>sea</w:t>
            </w:r>
            <w:r w:rsidR="00292497">
              <w:rPr>
                <w:rFonts w:ascii="Times New Roman" w:hAnsi="Times New Roman" w:cs="Times New Roman"/>
                <w:sz w:val="20"/>
                <w:szCs w:val="20"/>
              </w:rPr>
              <w:t>r</w:t>
            </w:r>
            <w:r w:rsidR="00CA1369">
              <w:rPr>
                <w:rFonts w:ascii="Times New Roman" w:hAnsi="Times New Roman" w:cs="Times New Roman"/>
                <w:sz w:val="20"/>
                <w:szCs w:val="20"/>
              </w:rPr>
              <w:t>ch, add, update and delet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a </w:t>
            </w:r>
            <w:r w:rsidR="00421D07">
              <w:rPr>
                <w:rFonts w:ascii="Times New Roman" w:hAnsi="Times New Roman" w:cs="Times New Roman"/>
                <w:sz w:val="20"/>
                <w:szCs w:val="20"/>
              </w:rPr>
              <w:t xml:space="preserve">contact for the event </w:t>
            </w:r>
          </w:p>
        </w:tc>
      </w:tr>
      <w:tr w:rsidR="003D5011" w:rsidRPr="00EB6200" w:rsidTr="00CA1369">
        <w:trPr>
          <w:cantSplit/>
          <w:trHeight w:val="665"/>
        </w:trPr>
        <w:tc>
          <w:tcPr>
            <w:tcW w:w="1825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ssociation (Actor) :</w:t>
            </w:r>
          </w:p>
        </w:tc>
        <w:tc>
          <w:tcPr>
            <w:tcW w:w="8021" w:type="dxa"/>
            <w:gridSpan w:val="5"/>
          </w:tcPr>
          <w:p w:rsidR="003D5011" w:rsidRPr="00EB6200" w:rsidRDefault="003D5011" w:rsidP="00CA13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ystem Admin</w:t>
            </w:r>
          </w:p>
        </w:tc>
      </w:tr>
      <w:tr w:rsidR="0079635F" w:rsidRPr="00EB6200" w:rsidTr="00CA1369">
        <w:trPr>
          <w:cantSplit/>
          <w:trHeight w:val="665"/>
        </w:trPr>
        <w:tc>
          <w:tcPr>
            <w:tcW w:w="1825" w:type="dxa"/>
          </w:tcPr>
          <w:p w:rsidR="0079635F" w:rsidRPr="00CA1369" w:rsidRDefault="0079635F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atabase Tables</w:t>
            </w:r>
          </w:p>
        </w:tc>
        <w:tc>
          <w:tcPr>
            <w:tcW w:w="8021" w:type="dxa"/>
            <w:gridSpan w:val="5"/>
          </w:tcPr>
          <w:p w:rsidR="0079635F" w:rsidRDefault="00421D07" w:rsidP="0079635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ature</w:t>
            </w:r>
          </w:p>
          <w:p w:rsidR="0079635F" w:rsidRDefault="00421D07" w:rsidP="0079635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tact</w:t>
            </w:r>
          </w:p>
          <w:p w:rsidR="00657983" w:rsidRPr="0079635F" w:rsidRDefault="00657983" w:rsidP="0079635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ontractFeature</w:t>
            </w:r>
            <w:proofErr w:type="spellEnd"/>
          </w:p>
        </w:tc>
      </w:tr>
    </w:tbl>
    <w:p w:rsidR="00AB106A" w:rsidRDefault="00AB106A" w:rsidP="00AB106A">
      <w:pPr>
        <w:rPr>
          <w:rFonts w:ascii="Times New Roman" w:hAnsi="Times New Roman" w:cs="Times New Roman"/>
          <w:sz w:val="20"/>
          <w:szCs w:val="20"/>
        </w:rPr>
      </w:pPr>
    </w:p>
    <w:p w:rsidR="003D5011" w:rsidRPr="00EB6200" w:rsidRDefault="003D5011" w:rsidP="00AB106A">
      <w:pPr>
        <w:rPr>
          <w:rFonts w:ascii="Times New Roman" w:hAnsi="Times New Roman" w:cs="Times New Roman"/>
          <w:sz w:val="20"/>
          <w:szCs w:val="20"/>
        </w:rPr>
      </w:pPr>
    </w:p>
    <w:p w:rsidR="0015703E" w:rsidRPr="00EB6200" w:rsidRDefault="003D5011" w:rsidP="003D5011">
      <w:pPr>
        <w:pStyle w:val="StyleHeading3Italic"/>
        <w:ind w:left="426" w:hanging="426"/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</w:pPr>
      <w:bookmarkStart w:id="8" w:name="_Toc35331425"/>
      <w:r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  <w:t>Functional</w:t>
      </w:r>
      <w:r w:rsidR="0015703E" w:rsidRPr="00EB6200"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  <w:t xml:space="preserve"> Design</w:t>
      </w:r>
      <w:bookmarkEnd w:id="8"/>
    </w:p>
    <w:p w:rsidR="00200C0C" w:rsidRPr="00B8336E" w:rsidRDefault="00200C0C" w:rsidP="00B8336E">
      <w:pPr>
        <w:pStyle w:val="Heading2"/>
      </w:pPr>
      <w:r w:rsidRPr="00B8336E">
        <w:t>Database Schema</w:t>
      </w:r>
    </w:p>
    <w:p w:rsidR="00C824BD" w:rsidRPr="00EB6200" w:rsidRDefault="00FE00C8" w:rsidP="00200C0C">
      <w:pPr>
        <w:jc w:val="center"/>
        <w:rPr>
          <w:rFonts w:ascii="Times New Roman" w:hAnsi="Times New Roman" w:cs="Times New Roman"/>
          <w:sz w:val="14"/>
          <w:szCs w:val="14"/>
        </w:rPr>
      </w:pPr>
      <w:r>
        <w:rPr>
          <w:noProof/>
          <w:lang w:val="en-CA" w:eastAsia="en-CA"/>
        </w:rPr>
        <w:drawing>
          <wp:inline distT="0" distB="0" distL="0" distR="0" wp14:anchorId="113EE108" wp14:editId="561DD462">
            <wp:extent cx="5926455" cy="3422908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26455" cy="3422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0C0C" w:rsidRPr="00EB6200" w:rsidRDefault="008F46CF" w:rsidP="00B8336E">
      <w:pPr>
        <w:pStyle w:val="Heading2"/>
      </w:pPr>
      <w:r w:rsidRPr="00EB6200">
        <w:t>Functional Detail</w:t>
      </w:r>
    </w:p>
    <w:p w:rsidR="00200C0C" w:rsidRDefault="008F46CF" w:rsidP="007953B0">
      <w:pPr>
        <w:pStyle w:val="Heading3"/>
        <w:ind w:left="567" w:hanging="567"/>
        <w:rPr>
          <w:rFonts w:ascii="Times New Roman" w:hAnsi="Times New Roman" w:cs="Times New Roman"/>
          <w:b w:val="0"/>
          <w:bCs w:val="0"/>
          <w:sz w:val="20"/>
          <w:szCs w:val="20"/>
        </w:rPr>
      </w:pPr>
      <w:r w:rsidRPr="00B8336E">
        <w:rPr>
          <w:rFonts w:ascii="Times New Roman" w:hAnsi="Times New Roman" w:cs="Times New Roman"/>
          <w:sz w:val="22"/>
          <w:szCs w:val="22"/>
        </w:rPr>
        <w:t xml:space="preserve">Search Function: 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292497">
        <w:rPr>
          <w:rFonts w:ascii="Times New Roman" w:hAnsi="Times New Roman" w:cs="Angsana New"/>
          <w:b w:val="0"/>
          <w:bCs w:val="0"/>
          <w:sz w:val="20"/>
          <w:szCs w:val="25"/>
        </w:rPr>
        <w:t xml:space="preserve">a 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user click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on the menu “</w:t>
      </w:r>
      <w:r w:rsidR="00E24E29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Contact </w:t>
      </w:r>
      <w:r w:rsidR="00883F03">
        <w:rPr>
          <w:rFonts w:ascii="Times New Roman" w:hAnsi="Times New Roman" w:cs="Times New Roman"/>
          <w:b w:val="0"/>
          <w:bCs w:val="0"/>
          <w:sz w:val="20"/>
          <w:szCs w:val="20"/>
        </w:rPr>
        <w:t>Information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”</w:t>
      </w:r>
      <w:r w:rsidR="008E53DD">
        <w:rPr>
          <w:rFonts w:ascii="Times New Roman" w:hAnsi="Times New Roman" w:cs="Angsana New"/>
          <w:b w:val="0"/>
          <w:bCs w:val="0"/>
          <w:sz w:val="20"/>
          <w:szCs w:val="25"/>
        </w:rPr>
        <w:t>,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="008E53DD">
        <w:rPr>
          <w:rFonts w:ascii="Times New Roman" w:hAnsi="Times New Roman" w:cs="Times New Roman"/>
          <w:b w:val="0"/>
          <w:bCs w:val="0"/>
          <w:sz w:val="20"/>
          <w:szCs w:val="20"/>
        </w:rPr>
        <w:t>t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he system will display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 w:rsidR="008E53DD"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function screen.</w:t>
      </w:r>
    </w:p>
    <w:p w:rsidR="005D70E2" w:rsidRDefault="008F46CF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8E7767" w:rsidRDefault="008E7767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5B6653" w:rsidRDefault="00D7181F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>
        <w:rPr>
          <w:noProof/>
          <w:lang w:val="en-CA" w:eastAsia="en-CA"/>
        </w:rPr>
        <w:lastRenderedPageBreak/>
        <w:drawing>
          <wp:inline distT="0" distB="0" distL="0" distR="0" wp14:anchorId="42F69B3F" wp14:editId="09B6CCF9">
            <wp:extent cx="5926455" cy="200271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26455" cy="2002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4E29" w:rsidRDefault="00E24E29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E24E29" w:rsidRDefault="00E24E29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8F46CF" w:rsidRPr="00EB6200" w:rsidRDefault="008F46CF" w:rsidP="0015703E">
      <w:pPr>
        <w:rPr>
          <w:rFonts w:ascii="Times New Roman" w:hAnsi="Times New Roman" w:cs="Times New Roman"/>
          <w:b/>
          <w:bCs/>
          <w:sz w:val="4"/>
          <w:szCs w:val="4"/>
          <w:u w:val="single"/>
        </w:rPr>
      </w:pPr>
    </w:p>
    <w:p w:rsidR="005B6653" w:rsidRPr="005B6653" w:rsidRDefault="005B6653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bCs/>
          <w:sz w:val="20"/>
          <w:szCs w:val="20"/>
          <w:u w:val="single"/>
        </w:rPr>
        <w:t>Data Control</w:t>
      </w:r>
    </w:p>
    <w:tbl>
      <w:tblPr>
        <w:tblpPr w:leftFromText="180" w:rightFromText="180" w:vertAnchor="text" w:horzAnchor="margin" w:tblpX="-100" w:tblpY="8"/>
        <w:tblW w:w="5266" w:type="pct"/>
        <w:tblInd w:w="-51" w:type="dxa"/>
        <w:tblLayout w:type="fixed"/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9950"/>
      </w:tblGrid>
      <w:tr w:rsidR="00FD24FE" w:rsidRPr="00EB6200" w:rsidTr="00F625AE">
        <w:trPr>
          <w:trHeight w:val="205"/>
        </w:trPr>
        <w:tc>
          <w:tcPr>
            <w:tcW w:w="9950" w:type="dxa"/>
          </w:tcPr>
          <w:p w:rsidR="008F46CF" w:rsidRPr="00EB6200" w:rsidRDefault="008F46CF" w:rsidP="008F46CF">
            <w:pPr>
              <w:rPr>
                <w:rFonts w:ascii="Times New Roman" w:hAnsi="Times New Roman" w:cs="Times New Roman"/>
                <w:sz w:val="4"/>
                <w:szCs w:val="4"/>
                <w:lang w:eastAsia="en-US" w:bidi="ar-SA"/>
              </w:rPr>
            </w:pPr>
          </w:p>
        </w:tc>
      </w:tr>
    </w:tbl>
    <w:tbl>
      <w:tblPr>
        <w:tblW w:w="5282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913"/>
        <w:gridCol w:w="1134"/>
        <w:gridCol w:w="1134"/>
        <w:gridCol w:w="1134"/>
        <w:gridCol w:w="1134"/>
        <w:gridCol w:w="3122"/>
      </w:tblGrid>
      <w:tr w:rsidR="006747DA" w:rsidRPr="00EB6200" w:rsidTr="00D7181F">
        <w:trPr>
          <w:trHeight w:val="171"/>
          <w:tblHeader/>
        </w:trPr>
        <w:tc>
          <w:tcPr>
            <w:tcW w:w="205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959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68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568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68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568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563" w:type="pct"/>
            <w:shd w:val="clear" w:color="auto" w:fill="D9D9D9"/>
          </w:tcPr>
          <w:p w:rsidR="00200C0C" w:rsidRPr="00EB6200" w:rsidRDefault="00D8188A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FD4033" w:rsidRPr="00EB6200" w:rsidTr="006747DA">
        <w:trPr>
          <w:trHeight w:val="364"/>
        </w:trPr>
        <w:tc>
          <w:tcPr>
            <w:tcW w:w="5000" w:type="pct"/>
            <w:gridSpan w:val="7"/>
          </w:tcPr>
          <w:p w:rsidR="00FD4033" w:rsidRPr="00EB6200" w:rsidRDefault="00FD4033" w:rsidP="001A460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5202E5">
              <w:rPr>
                <w:rFonts w:ascii="Times New Roman" w:hAnsi="Times New Roman" w:cs="Times New Roman"/>
                <w:sz w:val="20"/>
                <w:szCs w:val="20"/>
              </w:rPr>
              <w:t>Contact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1A4604">
              <w:rPr>
                <w:rFonts w:ascii="Times New Roman" w:hAnsi="Times New Roman" w:cs="Times New Roman"/>
                <w:sz w:val="20"/>
                <w:szCs w:val="20"/>
              </w:rPr>
              <w:t>Information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[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Search – Criteria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200C0C" w:rsidRPr="00EB6200" w:rsidTr="00D7181F">
        <w:trPr>
          <w:trHeight w:val="348"/>
        </w:trPr>
        <w:tc>
          <w:tcPr>
            <w:tcW w:w="205" w:type="pct"/>
          </w:tcPr>
          <w:p w:rsidR="00200C0C" w:rsidRPr="00EB6200" w:rsidRDefault="00200C0C" w:rsidP="00D935BB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9" w:type="pct"/>
          </w:tcPr>
          <w:p w:rsidR="00200C0C" w:rsidRPr="00EB6200" w:rsidRDefault="005202E5" w:rsidP="00F625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ntact</w:t>
            </w:r>
            <w:r w:rsidR="00200C0C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Name</w:t>
            </w:r>
          </w:p>
        </w:tc>
        <w:tc>
          <w:tcPr>
            <w:tcW w:w="568" w:type="pct"/>
          </w:tcPr>
          <w:p w:rsidR="00200C0C" w:rsidRPr="00EB6200" w:rsidRDefault="00200C0C" w:rsidP="004969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8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8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68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100 </w:t>
            </w:r>
          </w:p>
        </w:tc>
        <w:tc>
          <w:tcPr>
            <w:tcW w:w="1563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79635F" w:rsidRPr="00EB6200" w:rsidTr="00D7181F">
        <w:trPr>
          <w:trHeight w:val="356"/>
        </w:trPr>
        <w:tc>
          <w:tcPr>
            <w:tcW w:w="205" w:type="pct"/>
          </w:tcPr>
          <w:p w:rsidR="0079635F" w:rsidRPr="00EB6200" w:rsidRDefault="0079635F" w:rsidP="00D935BB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9" w:type="pct"/>
          </w:tcPr>
          <w:p w:rsidR="0079635F" w:rsidRPr="00EB6200" w:rsidRDefault="005202E5" w:rsidP="005202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ntact</w:t>
            </w:r>
            <w:r w:rsidR="007963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Email</w:t>
            </w:r>
          </w:p>
        </w:tc>
        <w:tc>
          <w:tcPr>
            <w:tcW w:w="568" w:type="pct"/>
          </w:tcPr>
          <w:p w:rsidR="0079635F" w:rsidRPr="00EB6200" w:rsidRDefault="0079635F" w:rsidP="006208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8" w:type="pct"/>
          </w:tcPr>
          <w:p w:rsidR="0079635F" w:rsidRPr="00EB6200" w:rsidRDefault="0079635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8" w:type="pct"/>
          </w:tcPr>
          <w:p w:rsidR="0079635F" w:rsidRPr="00EB6200" w:rsidRDefault="0079635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68" w:type="pct"/>
          </w:tcPr>
          <w:p w:rsidR="0079635F" w:rsidRPr="00EB6200" w:rsidRDefault="005202E5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1563" w:type="pct"/>
          </w:tcPr>
          <w:p w:rsidR="0079635F" w:rsidRPr="00EB6200" w:rsidRDefault="00716219" w:rsidP="006451B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</w:tr>
      <w:tr w:rsidR="0079635F" w:rsidRPr="00EB6200" w:rsidTr="00D7181F">
        <w:trPr>
          <w:trHeight w:val="356"/>
        </w:trPr>
        <w:tc>
          <w:tcPr>
            <w:tcW w:w="205" w:type="pct"/>
          </w:tcPr>
          <w:p w:rsidR="0079635F" w:rsidRPr="00EB6200" w:rsidRDefault="0079635F" w:rsidP="00D935BB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9" w:type="pct"/>
          </w:tcPr>
          <w:p w:rsidR="0079635F" w:rsidRPr="00EB6200" w:rsidRDefault="005202E5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ntact Number</w:t>
            </w:r>
          </w:p>
        </w:tc>
        <w:tc>
          <w:tcPr>
            <w:tcW w:w="568" w:type="pct"/>
          </w:tcPr>
          <w:p w:rsidR="0079635F" w:rsidRPr="00EB6200" w:rsidRDefault="00D7181F" w:rsidP="006208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8" w:type="pct"/>
          </w:tcPr>
          <w:p w:rsidR="0079635F" w:rsidRPr="00EB6200" w:rsidRDefault="0079635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8" w:type="pct"/>
          </w:tcPr>
          <w:p w:rsidR="0079635F" w:rsidRPr="00EB6200" w:rsidRDefault="0079635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68" w:type="pct"/>
          </w:tcPr>
          <w:p w:rsidR="0079635F" w:rsidRPr="00EB6200" w:rsidRDefault="0079635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100 </w:t>
            </w:r>
          </w:p>
        </w:tc>
        <w:tc>
          <w:tcPr>
            <w:tcW w:w="1563" w:type="pct"/>
          </w:tcPr>
          <w:p w:rsidR="0079635F" w:rsidRPr="00EB6200" w:rsidRDefault="00D7181F" w:rsidP="006451B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</w:tr>
      <w:tr w:rsidR="009B2F22" w:rsidRPr="00EB6200" w:rsidTr="00D7181F">
        <w:trPr>
          <w:trHeight w:val="356"/>
        </w:trPr>
        <w:tc>
          <w:tcPr>
            <w:tcW w:w="205" w:type="pct"/>
          </w:tcPr>
          <w:p w:rsidR="009B2F22" w:rsidRPr="00EB6200" w:rsidRDefault="009B2F22" w:rsidP="00D935BB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9" w:type="pct"/>
          </w:tcPr>
          <w:p w:rsidR="009B2F22" w:rsidRPr="00EB6200" w:rsidRDefault="009B2F22" w:rsidP="00F625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each</w:t>
            </w:r>
            <w:proofErr w:type="spellEnd"/>
          </w:p>
        </w:tc>
        <w:tc>
          <w:tcPr>
            <w:tcW w:w="568" w:type="pct"/>
          </w:tcPr>
          <w:p w:rsidR="009B2F22" w:rsidRPr="00EB6200" w:rsidRDefault="009B2F22" w:rsidP="004969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9B2F22" w:rsidRPr="00EB6200" w:rsidRDefault="009B2F22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9B2F22" w:rsidRPr="00EB6200" w:rsidRDefault="009B2F22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9B2F22" w:rsidRPr="00EB6200" w:rsidRDefault="009B2F22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pct"/>
          </w:tcPr>
          <w:p w:rsidR="00DC49B5" w:rsidRPr="00DC49B5" w:rsidRDefault="00DC49B5" w:rsidP="00FC0F2E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DC49B5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</w:p>
          <w:p w:rsidR="009B2F22" w:rsidRDefault="009B2F22" w:rsidP="005F32E2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="006F03EB" w:rsidRPr="00EB6200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trieve the </w:t>
            </w:r>
            <w:r w:rsidR="00222E15" w:rsidRPr="00EB6200">
              <w:rPr>
                <w:rFonts w:ascii="Times New Roman" w:hAnsi="Times New Roman" w:cs="Times New Roman"/>
                <w:sz w:val="18"/>
                <w:szCs w:val="18"/>
              </w:rPr>
              <w:t>data from the database [</w:t>
            </w:r>
            <w:r w:rsidR="00D7181F" w:rsidRPr="005F32E2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Contact</w:t>
            </w:r>
            <w:r w:rsidR="00222E15"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</w:t>
            </w:r>
            <w:r w:rsidR="006451B4">
              <w:rPr>
                <w:rFonts w:ascii="Times New Roman" w:hAnsi="Times New Roman" w:cs="Times New Roman"/>
                <w:sz w:val="18"/>
                <w:szCs w:val="18"/>
              </w:rPr>
              <w:t>based on the searching</w:t>
            </w:r>
            <w:r w:rsidR="00716219">
              <w:rPr>
                <w:rFonts w:ascii="Times New Roman" w:hAnsi="Times New Roman" w:cs="Times New Roman"/>
                <w:sz w:val="18"/>
                <w:szCs w:val="18"/>
              </w:rPr>
              <w:t xml:space="preserve"> criteria</w:t>
            </w:r>
          </w:p>
          <w:p w:rsidR="007D1933" w:rsidRPr="00EB6200" w:rsidRDefault="007D1933" w:rsidP="00FC0F2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8188A" w:rsidRPr="00EB6200" w:rsidTr="006747DA">
        <w:trPr>
          <w:trHeight w:val="356"/>
        </w:trPr>
        <w:tc>
          <w:tcPr>
            <w:tcW w:w="5000" w:type="pct"/>
            <w:gridSpan w:val="7"/>
          </w:tcPr>
          <w:p w:rsidR="00D8188A" w:rsidRPr="00EB6200" w:rsidRDefault="00D8188A" w:rsidP="0079635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7181F">
              <w:rPr>
                <w:rFonts w:ascii="Times New Roman" w:hAnsi="Times New Roman" w:cs="Times New Roman"/>
                <w:sz w:val="20"/>
                <w:szCs w:val="20"/>
              </w:rPr>
              <w:t>Contact</w:t>
            </w:r>
            <w:r w:rsidR="00D7181F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1A4604">
              <w:rPr>
                <w:rFonts w:ascii="Times New Roman" w:hAnsi="Times New Roman" w:cs="Times New Roman"/>
                <w:sz w:val="20"/>
                <w:szCs w:val="20"/>
              </w:rPr>
              <w:t>Information</w:t>
            </w:r>
            <w:r w:rsidR="001A4604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Search – Result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D7181F" w:rsidRPr="00EB6200" w:rsidTr="00D7181F">
        <w:trPr>
          <w:trHeight w:val="356"/>
        </w:trPr>
        <w:tc>
          <w:tcPr>
            <w:tcW w:w="205" w:type="pct"/>
          </w:tcPr>
          <w:p w:rsidR="00D7181F" w:rsidRPr="00EB6200" w:rsidRDefault="00D7181F" w:rsidP="00D935BB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9" w:type="pct"/>
          </w:tcPr>
          <w:p w:rsidR="00D7181F" w:rsidRPr="00EB6200" w:rsidRDefault="00D7181F" w:rsidP="007665F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ntact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Name</w:t>
            </w:r>
          </w:p>
        </w:tc>
        <w:tc>
          <w:tcPr>
            <w:tcW w:w="568" w:type="pct"/>
          </w:tcPr>
          <w:p w:rsidR="00D7181F" w:rsidRPr="00EB6200" w:rsidRDefault="00D7181F" w:rsidP="006208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8" w:type="pct"/>
          </w:tcPr>
          <w:p w:rsidR="00D7181F" w:rsidRPr="00EB6200" w:rsidRDefault="00D7181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8" w:type="pct"/>
          </w:tcPr>
          <w:p w:rsidR="00D7181F" w:rsidRPr="00EB6200" w:rsidRDefault="00D7181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68" w:type="pct"/>
          </w:tcPr>
          <w:p w:rsidR="00D7181F" w:rsidRPr="00EB6200" w:rsidRDefault="00D7181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100 </w:t>
            </w:r>
          </w:p>
        </w:tc>
        <w:tc>
          <w:tcPr>
            <w:tcW w:w="1563" w:type="pct"/>
          </w:tcPr>
          <w:p w:rsidR="00D7181F" w:rsidRPr="00EB6200" w:rsidRDefault="00D7181F" w:rsidP="00D7181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</w:t>
            </w:r>
            <w:r w:rsidRPr="00C120E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</w:t>
            </w:r>
            <w:r w:rsidRPr="00C120E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Nam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</w:tc>
      </w:tr>
      <w:tr w:rsidR="00D7181F" w:rsidRPr="00EB6200" w:rsidTr="00D7181F">
        <w:trPr>
          <w:trHeight w:val="348"/>
        </w:trPr>
        <w:tc>
          <w:tcPr>
            <w:tcW w:w="205" w:type="pct"/>
          </w:tcPr>
          <w:p w:rsidR="00D7181F" w:rsidRPr="00EB6200" w:rsidRDefault="00D7181F" w:rsidP="00D935BB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9" w:type="pct"/>
          </w:tcPr>
          <w:p w:rsidR="00D7181F" w:rsidRPr="00EB6200" w:rsidRDefault="00D7181F" w:rsidP="007665F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ntact Email</w:t>
            </w:r>
          </w:p>
        </w:tc>
        <w:tc>
          <w:tcPr>
            <w:tcW w:w="568" w:type="pct"/>
          </w:tcPr>
          <w:p w:rsidR="00D7181F" w:rsidRPr="00EB6200" w:rsidRDefault="00D7181F" w:rsidP="006208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8" w:type="pct"/>
          </w:tcPr>
          <w:p w:rsidR="00D7181F" w:rsidRPr="00EB6200" w:rsidRDefault="00D7181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8" w:type="pct"/>
          </w:tcPr>
          <w:p w:rsidR="00D7181F" w:rsidRPr="00EB6200" w:rsidRDefault="00D7181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68" w:type="pct"/>
          </w:tcPr>
          <w:p w:rsidR="00D7181F" w:rsidRPr="00EB6200" w:rsidRDefault="00D7181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00</w:t>
            </w:r>
          </w:p>
        </w:tc>
        <w:tc>
          <w:tcPr>
            <w:tcW w:w="1563" w:type="pct"/>
          </w:tcPr>
          <w:p w:rsidR="00D7181F" w:rsidRPr="00EB6200" w:rsidRDefault="00D7181F" w:rsidP="00D7181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</w:t>
            </w:r>
            <w:r w:rsidRPr="00C120E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Emai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</w:tc>
      </w:tr>
      <w:tr w:rsidR="00D7181F" w:rsidRPr="00EB6200" w:rsidTr="00D7181F">
        <w:trPr>
          <w:trHeight w:val="348"/>
        </w:trPr>
        <w:tc>
          <w:tcPr>
            <w:tcW w:w="205" w:type="pct"/>
          </w:tcPr>
          <w:p w:rsidR="00D7181F" w:rsidRPr="00EB6200" w:rsidRDefault="00D7181F" w:rsidP="00D935BB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9" w:type="pct"/>
          </w:tcPr>
          <w:p w:rsidR="00D7181F" w:rsidRPr="00EB6200" w:rsidRDefault="00D7181F" w:rsidP="007665F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ntact Number</w:t>
            </w:r>
          </w:p>
        </w:tc>
        <w:tc>
          <w:tcPr>
            <w:tcW w:w="568" w:type="pct"/>
          </w:tcPr>
          <w:p w:rsidR="00D7181F" w:rsidRPr="00EB6200" w:rsidRDefault="00D7181F" w:rsidP="006208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8" w:type="pct"/>
          </w:tcPr>
          <w:p w:rsidR="00D7181F" w:rsidRPr="00EB6200" w:rsidRDefault="00D7181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8" w:type="pct"/>
          </w:tcPr>
          <w:p w:rsidR="00D7181F" w:rsidRPr="00EB6200" w:rsidRDefault="00D7181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68" w:type="pct"/>
          </w:tcPr>
          <w:p w:rsidR="00D7181F" w:rsidRPr="00EB6200" w:rsidRDefault="00D7181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100 </w:t>
            </w:r>
          </w:p>
        </w:tc>
        <w:tc>
          <w:tcPr>
            <w:tcW w:w="1563" w:type="pct"/>
          </w:tcPr>
          <w:p w:rsidR="00D7181F" w:rsidRPr="00EB6200" w:rsidRDefault="00D7181F" w:rsidP="00FC0F2E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</w:t>
            </w:r>
            <w:r w:rsidRPr="00C120E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</w:t>
            </w:r>
            <w:r w:rsidR="00166471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Mobil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</w:tc>
      </w:tr>
      <w:tr w:rsidR="00200C0C" w:rsidRPr="00EB6200" w:rsidTr="00D7181F">
        <w:trPr>
          <w:trHeight w:val="356"/>
        </w:trPr>
        <w:tc>
          <w:tcPr>
            <w:tcW w:w="205" w:type="pct"/>
          </w:tcPr>
          <w:p w:rsidR="00200C0C" w:rsidRPr="00EB6200" w:rsidRDefault="00200C0C" w:rsidP="00D935BB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9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Edit </w:t>
            </w:r>
          </w:p>
        </w:tc>
        <w:tc>
          <w:tcPr>
            <w:tcW w:w="568" w:type="pct"/>
          </w:tcPr>
          <w:p w:rsidR="00200C0C" w:rsidRPr="00EB6200" w:rsidRDefault="00200C0C" w:rsidP="009D3C0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otton</w:t>
            </w:r>
            <w:proofErr w:type="spellEnd"/>
          </w:p>
        </w:tc>
        <w:tc>
          <w:tcPr>
            <w:tcW w:w="568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otton</w:t>
            </w:r>
            <w:proofErr w:type="spellEnd"/>
          </w:p>
        </w:tc>
        <w:tc>
          <w:tcPr>
            <w:tcW w:w="568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pct"/>
          </w:tcPr>
          <w:p w:rsidR="005F32E2" w:rsidRPr="00DC49B5" w:rsidRDefault="005F32E2" w:rsidP="005F32E2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DC49B5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</w:p>
          <w:p w:rsidR="005F32E2" w:rsidRDefault="005F32E2" w:rsidP="005F32E2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Open the updating dialog </w:t>
            </w:r>
          </w:p>
          <w:p w:rsidR="00200C0C" w:rsidRPr="00EB6200" w:rsidRDefault="00200C0C" w:rsidP="009D3C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00C0C" w:rsidRPr="00EB6200" w:rsidTr="00D7181F">
        <w:trPr>
          <w:trHeight w:val="356"/>
        </w:trPr>
        <w:tc>
          <w:tcPr>
            <w:tcW w:w="205" w:type="pct"/>
          </w:tcPr>
          <w:p w:rsidR="00200C0C" w:rsidRPr="00EB6200" w:rsidRDefault="00200C0C" w:rsidP="00D935BB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9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Delete</w:t>
            </w:r>
          </w:p>
        </w:tc>
        <w:tc>
          <w:tcPr>
            <w:tcW w:w="568" w:type="pct"/>
          </w:tcPr>
          <w:p w:rsidR="00200C0C" w:rsidRPr="00EB6200" w:rsidRDefault="00200C0C" w:rsidP="009D3C0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otton</w:t>
            </w:r>
            <w:proofErr w:type="spellEnd"/>
          </w:p>
        </w:tc>
        <w:tc>
          <w:tcPr>
            <w:tcW w:w="568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otton</w:t>
            </w:r>
            <w:proofErr w:type="spellEnd"/>
          </w:p>
        </w:tc>
        <w:tc>
          <w:tcPr>
            <w:tcW w:w="568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pct"/>
          </w:tcPr>
          <w:p w:rsidR="005F32E2" w:rsidRPr="00DC49B5" w:rsidRDefault="005F32E2" w:rsidP="005F32E2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DC49B5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</w:p>
          <w:p w:rsidR="005F32E2" w:rsidRDefault="005F32E2" w:rsidP="005F32E2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Open the confirmation deleting dialog </w:t>
            </w:r>
          </w:p>
          <w:p w:rsidR="00222E15" w:rsidRPr="00EB6200" w:rsidRDefault="00222E15" w:rsidP="009D3C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00C0C" w:rsidRPr="00EB6200" w:rsidTr="00D7181F">
        <w:trPr>
          <w:trHeight w:val="356"/>
        </w:trPr>
        <w:tc>
          <w:tcPr>
            <w:tcW w:w="205" w:type="pct"/>
          </w:tcPr>
          <w:p w:rsidR="00200C0C" w:rsidRPr="00EB6200" w:rsidRDefault="00200C0C" w:rsidP="00D935BB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9" w:type="pct"/>
          </w:tcPr>
          <w:p w:rsidR="00200C0C" w:rsidRPr="00EB6200" w:rsidRDefault="00D8188A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tatus</w:t>
            </w:r>
          </w:p>
        </w:tc>
        <w:tc>
          <w:tcPr>
            <w:tcW w:w="568" w:type="pct"/>
          </w:tcPr>
          <w:p w:rsidR="00200C0C" w:rsidRPr="00EB6200" w:rsidRDefault="00200C0C" w:rsidP="00222E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otton</w:t>
            </w:r>
            <w:proofErr w:type="spellEnd"/>
          </w:p>
        </w:tc>
        <w:tc>
          <w:tcPr>
            <w:tcW w:w="568" w:type="pct"/>
          </w:tcPr>
          <w:p w:rsidR="00200C0C" w:rsidRPr="00EB6200" w:rsidRDefault="00200C0C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otton</w:t>
            </w:r>
            <w:proofErr w:type="spellEnd"/>
          </w:p>
        </w:tc>
        <w:tc>
          <w:tcPr>
            <w:tcW w:w="568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200C0C" w:rsidRPr="00EB6200" w:rsidRDefault="00D8188A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0-1</w:t>
            </w:r>
          </w:p>
        </w:tc>
        <w:tc>
          <w:tcPr>
            <w:tcW w:w="1563" w:type="pct"/>
          </w:tcPr>
          <w:p w:rsidR="00D8188A" w:rsidRPr="00EB6200" w:rsidRDefault="00D8188A" w:rsidP="009D3C06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Display</w:t>
            </w:r>
          </w:p>
          <w:p w:rsidR="00D8188A" w:rsidRPr="00EB6200" w:rsidRDefault="00D8188A" w:rsidP="005F32E2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Inactivate [</w:t>
            </w:r>
            <w:proofErr w:type="spellStart"/>
            <w:r w:rsidR="00166471"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.I</w:t>
            </w:r>
            <w:r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Active</w:t>
            </w:r>
            <w:proofErr w:type="spellEnd"/>
            <w:r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=0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  <w:r w:rsidR="00136911">
              <w:rPr>
                <w:rFonts w:ascii="Times New Roman" w:hAnsi="Times New Roman" w:cs="Times New Roman"/>
                <w:sz w:val="18"/>
                <w:szCs w:val="18"/>
              </w:rPr>
              <w:t xml:space="preserve">and set </w:t>
            </w:r>
            <w:proofErr w:type="spellStart"/>
            <w:r w:rsidR="00136911">
              <w:rPr>
                <w:rFonts w:ascii="Times New Roman" w:hAnsi="Times New Roman" w:cs="Times New Roman"/>
                <w:sz w:val="18"/>
                <w:szCs w:val="18"/>
              </w:rPr>
              <w:t>backgroud</w:t>
            </w:r>
            <w:proofErr w:type="spellEnd"/>
            <w:r w:rsidR="00136911">
              <w:rPr>
                <w:rFonts w:ascii="Times New Roman" w:hAnsi="Times New Roman" w:cs="Times New Roman"/>
                <w:sz w:val="18"/>
                <w:szCs w:val="18"/>
              </w:rPr>
              <w:t xml:space="preserve"> color = green</w:t>
            </w:r>
          </w:p>
          <w:p w:rsidR="00D8188A" w:rsidRDefault="00D8188A" w:rsidP="005F32E2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Activate [</w:t>
            </w:r>
            <w:proofErr w:type="spellStart"/>
            <w:r w:rsidR="00166471"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.I</w:t>
            </w:r>
            <w:r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Active</w:t>
            </w:r>
            <w:proofErr w:type="spellEnd"/>
            <w:r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=1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  <w:r w:rsidR="00136911">
              <w:rPr>
                <w:rFonts w:ascii="Times New Roman" w:hAnsi="Times New Roman" w:cs="Times New Roman"/>
                <w:sz w:val="18"/>
                <w:szCs w:val="18"/>
              </w:rPr>
              <w:t xml:space="preserve">and </w:t>
            </w:r>
            <w:r w:rsidR="00C51FDB">
              <w:rPr>
                <w:rFonts w:ascii="Times New Roman" w:hAnsi="Times New Roman" w:cs="Times New Roman"/>
                <w:sz w:val="18"/>
                <w:szCs w:val="18"/>
              </w:rPr>
              <w:t xml:space="preserve">set </w:t>
            </w:r>
            <w:proofErr w:type="spellStart"/>
            <w:r w:rsidR="00136911">
              <w:rPr>
                <w:rFonts w:ascii="Times New Roman" w:hAnsi="Times New Roman" w:cs="Times New Roman"/>
                <w:sz w:val="18"/>
                <w:szCs w:val="18"/>
              </w:rPr>
              <w:t>backgroud</w:t>
            </w:r>
            <w:proofErr w:type="spellEnd"/>
            <w:r w:rsidR="00136911">
              <w:rPr>
                <w:rFonts w:ascii="Times New Roman" w:hAnsi="Times New Roman" w:cs="Times New Roman"/>
                <w:sz w:val="18"/>
                <w:szCs w:val="18"/>
              </w:rPr>
              <w:t xml:space="preserve"> c</w:t>
            </w:r>
            <w:r w:rsidR="00C51FDB">
              <w:rPr>
                <w:rFonts w:ascii="Times New Roman" w:hAnsi="Times New Roman" w:cs="Times New Roman"/>
                <w:sz w:val="18"/>
                <w:szCs w:val="18"/>
              </w:rPr>
              <w:t>olor</w:t>
            </w:r>
            <w:r w:rsidR="00136911">
              <w:rPr>
                <w:rFonts w:ascii="Times New Roman" w:hAnsi="Times New Roman" w:cs="Times New Roman"/>
                <w:sz w:val="18"/>
                <w:szCs w:val="18"/>
              </w:rPr>
              <w:t xml:space="preserve"> = gray</w:t>
            </w:r>
          </w:p>
          <w:p w:rsidR="009F08B6" w:rsidRPr="00EB6200" w:rsidRDefault="009F08B6" w:rsidP="009D3C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:rsidR="00D4646F" w:rsidRDefault="009234CA" w:rsidP="007953B0">
      <w:pPr>
        <w:pStyle w:val="Heading3"/>
        <w:ind w:left="426" w:hanging="371"/>
        <w:rPr>
          <w:rFonts w:ascii="Times New Roman" w:hAnsi="Times New Roman" w:cs="Times New Roman"/>
          <w:b w:val="0"/>
          <w:bCs w:val="0"/>
          <w:sz w:val="20"/>
          <w:szCs w:val="20"/>
        </w:rPr>
      </w:pPr>
      <w:r w:rsidRPr="00EB6200">
        <w:rPr>
          <w:rFonts w:ascii="Times New Roman" w:hAnsi="Times New Roman" w:cs="Times New Roman"/>
          <w:sz w:val="20"/>
          <w:szCs w:val="20"/>
        </w:rPr>
        <w:t>Add</w:t>
      </w:r>
      <w:r w:rsidR="00200C0C" w:rsidRPr="00EB6200">
        <w:rPr>
          <w:rFonts w:ascii="Times New Roman" w:hAnsi="Times New Roman" w:cs="Times New Roman"/>
          <w:sz w:val="20"/>
          <w:szCs w:val="20"/>
        </w:rPr>
        <w:t xml:space="preserve"> Function</w:t>
      </w:r>
      <w:r w:rsidR="008F46CF" w:rsidRPr="00EB6200">
        <w:rPr>
          <w:rFonts w:ascii="Times New Roman" w:hAnsi="Times New Roman" w:cs="Times New Roman"/>
          <w:sz w:val="20"/>
          <w:szCs w:val="20"/>
        </w:rPr>
        <w:t xml:space="preserve">: </w:t>
      </w:r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292497">
        <w:rPr>
          <w:rFonts w:ascii="Times New Roman" w:hAnsi="Times New Roman" w:cs="Times New Roman"/>
          <w:b w:val="0"/>
          <w:bCs w:val="0"/>
          <w:sz w:val="20"/>
          <w:szCs w:val="20"/>
        </w:rPr>
        <w:t>a user</w:t>
      </w:r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click</w:t>
      </w:r>
      <w:r w:rsidR="00292497"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="00E75E7F">
        <w:rPr>
          <w:noProof/>
          <w:lang w:val="en-CA" w:eastAsia="en-CA"/>
        </w:rPr>
        <w:drawing>
          <wp:inline distT="0" distB="0" distL="0" distR="0" wp14:anchorId="66AABC38" wp14:editId="3F039FFD">
            <wp:extent cx="966977" cy="252000"/>
            <wp:effectExtent l="0" t="0" r="508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966977" cy="2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from the searching screen, the system will </w:t>
      </w:r>
      <w:proofErr w:type="spellStart"/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popup</w:t>
      </w:r>
      <w:proofErr w:type="spellEnd"/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the adding screen below.</w:t>
      </w:r>
    </w:p>
    <w:p w:rsidR="00B8336E" w:rsidRPr="00B8336E" w:rsidRDefault="00B8336E" w:rsidP="00B8336E"/>
    <w:p w:rsidR="007C3939" w:rsidRDefault="007C3939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bCs/>
          <w:sz w:val="20"/>
          <w:szCs w:val="20"/>
          <w:u w:val="single"/>
        </w:rPr>
        <w:br w:type="page"/>
      </w:r>
    </w:p>
    <w:p w:rsidR="008F46CF" w:rsidRDefault="008F46CF" w:rsidP="008F46CF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lastRenderedPageBreak/>
        <w:t>User Interface</w:t>
      </w:r>
    </w:p>
    <w:p w:rsidR="00B8336E" w:rsidRPr="00EB6200" w:rsidRDefault="00B8336E" w:rsidP="008F46CF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9234CA" w:rsidRPr="00EB6200" w:rsidRDefault="007665F5" w:rsidP="008F46CF">
      <w:pPr>
        <w:rPr>
          <w:rFonts w:ascii="Times New Roman" w:hAnsi="Times New Roman" w:cs="Times New Roman"/>
          <w:sz w:val="20"/>
          <w:szCs w:val="20"/>
        </w:rPr>
      </w:pPr>
      <w:r>
        <w:rPr>
          <w:noProof/>
          <w:lang w:val="en-CA" w:eastAsia="en-CA"/>
        </w:rPr>
        <w:drawing>
          <wp:inline distT="0" distB="0" distL="0" distR="0" wp14:anchorId="510D63C7" wp14:editId="73D3161F">
            <wp:extent cx="3607157" cy="2520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07157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57B2" w:rsidRDefault="004C57B2" w:rsidP="00266341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D4646F" w:rsidRDefault="008F46CF" w:rsidP="00266341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Data control</w:t>
      </w:r>
    </w:p>
    <w:p w:rsidR="00B8336E" w:rsidRPr="00EB6200" w:rsidRDefault="00B8336E" w:rsidP="00266341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W w:w="5282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891"/>
        <w:gridCol w:w="1118"/>
        <w:gridCol w:w="1118"/>
        <w:gridCol w:w="1118"/>
        <w:gridCol w:w="1118"/>
        <w:gridCol w:w="3208"/>
      </w:tblGrid>
      <w:tr w:rsidR="00266341" w:rsidRPr="00EB6200" w:rsidTr="007665F5">
        <w:trPr>
          <w:trHeight w:val="171"/>
          <w:tblHeader/>
        </w:trPr>
        <w:tc>
          <w:tcPr>
            <w:tcW w:w="205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948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60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560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60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560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606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222E15" w:rsidRPr="00EB6200" w:rsidTr="006747DA">
        <w:trPr>
          <w:trHeight w:val="364"/>
        </w:trPr>
        <w:tc>
          <w:tcPr>
            <w:tcW w:w="5000" w:type="pct"/>
            <w:gridSpan w:val="7"/>
          </w:tcPr>
          <w:p w:rsidR="00222E15" w:rsidRPr="00EB6200" w:rsidRDefault="00222E15" w:rsidP="007665F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7665F5">
              <w:rPr>
                <w:rFonts w:ascii="Times New Roman" w:hAnsi="Times New Roman" w:cs="Times New Roman"/>
                <w:sz w:val="20"/>
                <w:szCs w:val="20"/>
              </w:rPr>
              <w:t>Contact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737794">
              <w:rPr>
                <w:rFonts w:ascii="Times New Roman" w:hAnsi="Times New Roman" w:cs="Times New Roman"/>
                <w:sz w:val="20"/>
                <w:szCs w:val="20"/>
              </w:rPr>
              <w:t>Information</w:t>
            </w:r>
            <w:r w:rsidR="00737794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Add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B23FF4" w:rsidRPr="00EB6200" w:rsidTr="007665F5">
        <w:trPr>
          <w:trHeight w:val="348"/>
        </w:trPr>
        <w:tc>
          <w:tcPr>
            <w:tcW w:w="205" w:type="pct"/>
          </w:tcPr>
          <w:p w:rsidR="00B23FF4" w:rsidRPr="00EB6200" w:rsidRDefault="00B23FF4" w:rsidP="00D935BB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8" w:type="pct"/>
          </w:tcPr>
          <w:p w:rsidR="00B23FF4" w:rsidRPr="00B23FF4" w:rsidRDefault="007665F5" w:rsidP="0062087C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Contact</w:t>
            </w:r>
            <w:r w:rsidR="00B23FF4" w:rsidRPr="00B23FF4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Name</w:t>
            </w:r>
          </w:p>
        </w:tc>
        <w:tc>
          <w:tcPr>
            <w:tcW w:w="560" w:type="pct"/>
          </w:tcPr>
          <w:p w:rsidR="00B23FF4" w:rsidRPr="00EB6200" w:rsidRDefault="00B23FF4" w:rsidP="006208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0" w:type="pct"/>
          </w:tcPr>
          <w:p w:rsidR="00B23FF4" w:rsidRPr="00EB6200" w:rsidRDefault="00B23FF4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0" w:type="pct"/>
          </w:tcPr>
          <w:p w:rsidR="00B23FF4" w:rsidRPr="00EB6200" w:rsidRDefault="008E3582" w:rsidP="008E358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560" w:type="pct"/>
          </w:tcPr>
          <w:p w:rsidR="00B23FF4" w:rsidRPr="00EB6200" w:rsidRDefault="00B23FF4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100 </w:t>
            </w:r>
          </w:p>
        </w:tc>
        <w:tc>
          <w:tcPr>
            <w:tcW w:w="1606" w:type="pct"/>
          </w:tcPr>
          <w:p w:rsidR="00B23FF4" w:rsidRPr="00EB6200" w:rsidRDefault="0062087C" w:rsidP="0062087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</w:tr>
      <w:tr w:rsidR="00B23FF4" w:rsidRPr="00EB6200" w:rsidTr="007665F5">
        <w:trPr>
          <w:trHeight w:val="348"/>
        </w:trPr>
        <w:tc>
          <w:tcPr>
            <w:tcW w:w="205" w:type="pct"/>
          </w:tcPr>
          <w:p w:rsidR="00B23FF4" w:rsidRPr="00EB6200" w:rsidRDefault="00B23FF4" w:rsidP="00D935BB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8" w:type="pct"/>
          </w:tcPr>
          <w:p w:rsidR="00B23FF4" w:rsidRPr="007665F5" w:rsidRDefault="007665F5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65F5">
              <w:rPr>
                <w:rFonts w:ascii="Times New Roman" w:hAnsi="Times New Roman" w:cs="Times New Roman"/>
                <w:sz w:val="20"/>
                <w:szCs w:val="20"/>
              </w:rPr>
              <w:t>Contact Email</w:t>
            </w:r>
          </w:p>
        </w:tc>
        <w:tc>
          <w:tcPr>
            <w:tcW w:w="560" w:type="pct"/>
          </w:tcPr>
          <w:p w:rsidR="00B23FF4" w:rsidRPr="00EB6200" w:rsidRDefault="00B23FF4" w:rsidP="006208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0" w:type="pct"/>
          </w:tcPr>
          <w:p w:rsidR="00B23FF4" w:rsidRPr="00EB6200" w:rsidRDefault="00B23FF4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0" w:type="pct"/>
          </w:tcPr>
          <w:p w:rsidR="00B23FF4" w:rsidRPr="00EB6200" w:rsidRDefault="00B23FF4" w:rsidP="008E358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pct"/>
          </w:tcPr>
          <w:p w:rsidR="00B23FF4" w:rsidRPr="00EB6200" w:rsidRDefault="007665F5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B23FF4">
              <w:rPr>
                <w:rFonts w:ascii="Times New Roman" w:hAnsi="Times New Roman" w:cs="Times New Roman"/>
                <w:sz w:val="20"/>
                <w:szCs w:val="20"/>
              </w:rPr>
              <w:t>00</w:t>
            </w:r>
          </w:p>
        </w:tc>
        <w:tc>
          <w:tcPr>
            <w:tcW w:w="1606" w:type="pct"/>
          </w:tcPr>
          <w:p w:rsidR="00B23FF4" w:rsidRDefault="007665F5" w:rsidP="0089791E">
            <w:pPr>
              <w:rPr>
                <w:rFonts w:ascii="Times New Roman" w:hAnsi="Times New Roman" w:cs="Times New Roman"/>
                <w:color w:val="0070C0"/>
                <w:sz w:val="18"/>
                <w:szCs w:val="18"/>
              </w:rPr>
            </w:pPr>
            <w:r w:rsidRPr="00525D29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xxx@xxxx.xx</w:t>
            </w:r>
          </w:p>
          <w:p w:rsidR="00525D29" w:rsidRPr="00EB6200" w:rsidRDefault="00525D29" w:rsidP="0089791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6341" w:rsidRPr="00EB6200" w:rsidTr="007665F5">
        <w:trPr>
          <w:trHeight w:val="356"/>
        </w:trPr>
        <w:tc>
          <w:tcPr>
            <w:tcW w:w="205" w:type="pct"/>
          </w:tcPr>
          <w:p w:rsidR="00266341" w:rsidRPr="00EB6200" w:rsidRDefault="00266341" w:rsidP="00D935BB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8" w:type="pct"/>
          </w:tcPr>
          <w:p w:rsidR="00266341" w:rsidRPr="007665F5" w:rsidRDefault="007665F5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65F5">
              <w:rPr>
                <w:rFonts w:ascii="Times New Roman" w:hAnsi="Times New Roman" w:cs="Times New Roman"/>
                <w:sz w:val="20"/>
                <w:szCs w:val="20"/>
              </w:rPr>
              <w:t>Contact Number</w:t>
            </w:r>
          </w:p>
        </w:tc>
        <w:tc>
          <w:tcPr>
            <w:tcW w:w="560" w:type="pct"/>
          </w:tcPr>
          <w:p w:rsidR="00266341" w:rsidRPr="00EB6200" w:rsidRDefault="007665F5" w:rsidP="00222E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umber</w:t>
            </w:r>
          </w:p>
        </w:tc>
        <w:tc>
          <w:tcPr>
            <w:tcW w:w="560" w:type="pct"/>
          </w:tcPr>
          <w:p w:rsidR="00266341" w:rsidRPr="00EB6200" w:rsidRDefault="007665F5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0" w:type="pct"/>
          </w:tcPr>
          <w:p w:rsidR="00266341" w:rsidRPr="00EB6200" w:rsidRDefault="00266341" w:rsidP="008E358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pct"/>
          </w:tcPr>
          <w:p w:rsidR="00266341" w:rsidRPr="00EB6200" w:rsidRDefault="007665F5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606" w:type="pct"/>
          </w:tcPr>
          <w:p w:rsidR="00525D29" w:rsidRPr="00525D29" w:rsidRDefault="00525D29" w:rsidP="00525D29">
            <w:pPr>
              <w:rPr>
                <w:rFonts w:ascii="Times New Roman" w:hAnsi="Times New Roman" w:cs="Times New Roman"/>
                <w:color w:val="0070C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(xxx)-xxx-</w:t>
            </w:r>
            <w:proofErr w:type="spellStart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xxxx</w:t>
            </w:r>
            <w:proofErr w:type="spellEnd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 </w:t>
            </w:r>
          </w:p>
          <w:p w:rsidR="00FC40F1" w:rsidRPr="00EB6200" w:rsidRDefault="00FC40F1" w:rsidP="007665F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665F5" w:rsidRPr="00EB6200" w:rsidTr="007665F5">
        <w:trPr>
          <w:trHeight w:val="364"/>
        </w:trPr>
        <w:tc>
          <w:tcPr>
            <w:tcW w:w="5000" w:type="pct"/>
            <w:gridSpan w:val="7"/>
          </w:tcPr>
          <w:p w:rsidR="007665F5" w:rsidRPr="00EB6200" w:rsidRDefault="007665F5" w:rsidP="007665F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Contact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737794">
              <w:rPr>
                <w:rFonts w:ascii="Times New Roman" w:hAnsi="Times New Roman" w:cs="Times New Roman"/>
                <w:sz w:val="20"/>
                <w:szCs w:val="20"/>
              </w:rPr>
              <w:t>Information</w:t>
            </w:r>
            <w:r w:rsidR="00737794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Add</w:t>
            </w: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-Notification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7665F5" w:rsidRPr="00EB6200" w:rsidTr="007665F5">
        <w:trPr>
          <w:trHeight w:val="356"/>
        </w:trPr>
        <w:tc>
          <w:tcPr>
            <w:tcW w:w="205" w:type="pct"/>
          </w:tcPr>
          <w:p w:rsidR="007665F5" w:rsidRPr="00EB6200" w:rsidRDefault="007665F5" w:rsidP="00D935BB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8" w:type="pct"/>
          </w:tcPr>
          <w:p w:rsidR="007665F5" w:rsidRPr="007665F5" w:rsidRDefault="007665F5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vent Name</w:t>
            </w:r>
          </w:p>
        </w:tc>
        <w:tc>
          <w:tcPr>
            <w:tcW w:w="560" w:type="pct"/>
          </w:tcPr>
          <w:p w:rsidR="007665F5" w:rsidRDefault="007665F5" w:rsidP="00222E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0" w:type="pct"/>
          </w:tcPr>
          <w:p w:rsidR="007665F5" w:rsidRPr="00EB6200" w:rsidRDefault="007665F5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pct"/>
          </w:tcPr>
          <w:p w:rsidR="007665F5" w:rsidRPr="00EB6200" w:rsidRDefault="007665F5" w:rsidP="008E358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pct"/>
          </w:tcPr>
          <w:p w:rsidR="007665F5" w:rsidRDefault="007665F5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06" w:type="pct"/>
          </w:tcPr>
          <w:p w:rsidR="00D241A2" w:rsidRDefault="003B2711" w:rsidP="00D241A2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7665F5" w:rsidRPr="005F32E2" w:rsidRDefault="007665F5" w:rsidP="005F32E2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Select the data from table [</w:t>
            </w:r>
            <w:r w:rsidRPr="005F32E2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Feature</w:t>
            </w: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] where  [</w:t>
            </w:r>
            <w:proofErr w:type="spellStart"/>
            <w:r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.IsFeature</w:t>
            </w:r>
            <w:proofErr w:type="spellEnd"/>
            <w:r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=1</w:t>
            </w: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 w:rsidR="002E5DC9" w:rsidRPr="005F32E2">
              <w:rPr>
                <w:rFonts w:ascii="Times New Roman" w:hAnsi="Times New Roman" w:cs="Times New Roman"/>
                <w:sz w:val="18"/>
                <w:szCs w:val="18"/>
              </w:rPr>
              <w:t xml:space="preserve"> and [</w:t>
            </w:r>
            <w:proofErr w:type="spellStart"/>
            <w:r w:rsidR="002E5DC9"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.IsActivate</w:t>
            </w:r>
            <w:proofErr w:type="spellEnd"/>
            <w:r w:rsidR="002E5DC9"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=0</w:t>
            </w:r>
            <w:r w:rsidR="002E5DC9" w:rsidRPr="005F32E2"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7665F5" w:rsidRDefault="007665F5" w:rsidP="007665F5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</w:p>
        </w:tc>
      </w:tr>
      <w:tr w:rsidR="007665F5" w:rsidRPr="00EB6200" w:rsidTr="007665F5">
        <w:trPr>
          <w:trHeight w:val="356"/>
        </w:trPr>
        <w:tc>
          <w:tcPr>
            <w:tcW w:w="205" w:type="pct"/>
          </w:tcPr>
          <w:p w:rsidR="007665F5" w:rsidRPr="00EB6200" w:rsidRDefault="007665F5" w:rsidP="00D935BB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8" w:type="pct"/>
          </w:tcPr>
          <w:p w:rsidR="007665F5" w:rsidRPr="007665F5" w:rsidRDefault="007665F5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mail</w:t>
            </w:r>
          </w:p>
        </w:tc>
        <w:tc>
          <w:tcPr>
            <w:tcW w:w="560" w:type="pct"/>
          </w:tcPr>
          <w:p w:rsidR="007665F5" w:rsidRDefault="007665F5" w:rsidP="00222E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oolean</w:t>
            </w:r>
          </w:p>
        </w:tc>
        <w:tc>
          <w:tcPr>
            <w:tcW w:w="560" w:type="pct"/>
          </w:tcPr>
          <w:p w:rsidR="007665F5" w:rsidRPr="00EB6200" w:rsidRDefault="007665F5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eckbox</w:t>
            </w:r>
          </w:p>
        </w:tc>
        <w:tc>
          <w:tcPr>
            <w:tcW w:w="560" w:type="pct"/>
          </w:tcPr>
          <w:p w:rsidR="007665F5" w:rsidRPr="00EB6200" w:rsidRDefault="007665F5" w:rsidP="008E358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pct"/>
          </w:tcPr>
          <w:p w:rsidR="007665F5" w:rsidRDefault="007665F5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06" w:type="pct"/>
          </w:tcPr>
          <w:p w:rsidR="007665F5" w:rsidRPr="00FE00C8" w:rsidRDefault="00FE00C8" w:rsidP="007665F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E00C8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</w:tr>
      <w:tr w:rsidR="007665F5" w:rsidRPr="00EB6200" w:rsidTr="007665F5">
        <w:trPr>
          <w:trHeight w:val="356"/>
        </w:trPr>
        <w:tc>
          <w:tcPr>
            <w:tcW w:w="205" w:type="pct"/>
          </w:tcPr>
          <w:p w:rsidR="007665F5" w:rsidRPr="00EB6200" w:rsidRDefault="007665F5" w:rsidP="00D935BB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8" w:type="pct"/>
          </w:tcPr>
          <w:p w:rsidR="007665F5" w:rsidRPr="007665F5" w:rsidRDefault="007665F5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MS</w:t>
            </w:r>
          </w:p>
        </w:tc>
        <w:tc>
          <w:tcPr>
            <w:tcW w:w="560" w:type="pct"/>
          </w:tcPr>
          <w:p w:rsidR="007665F5" w:rsidRDefault="007665F5" w:rsidP="007665F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oolean</w:t>
            </w:r>
          </w:p>
        </w:tc>
        <w:tc>
          <w:tcPr>
            <w:tcW w:w="560" w:type="pct"/>
          </w:tcPr>
          <w:p w:rsidR="007665F5" w:rsidRPr="00EB6200" w:rsidRDefault="007665F5" w:rsidP="007665F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eckbox</w:t>
            </w:r>
          </w:p>
        </w:tc>
        <w:tc>
          <w:tcPr>
            <w:tcW w:w="560" w:type="pct"/>
          </w:tcPr>
          <w:p w:rsidR="007665F5" w:rsidRPr="00EB6200" w:rsidRDefault="007665F5" w:rsidP="008E358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pct"/>
          </w:tcPr>
          <w:p w:rsidR="007665F5" w:rsidRDefault="007665F5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06" w:type="pct"/>
          </w:tcPr>
          <w:p w:rsidR="007665F5" w:rsidRPr="00FE00C8" w:rsidRDefault="00FE00C8" w:rsidP="007665F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</w:tr>
      <w:tr w:rsidR="00266341" w:rsidRPr="00EB6200" w:rsidTr="007665F5">
        <w:trPr>
          <w:trHeight w:val="356"/>
        </w:trPr>
        <w:tc>
          <w:tcPr>
            <w:tcW w:w="205" w:type="pct"/>
          </w:tcPr>
          <w:p w:rsidR="00266341" w:rsidRPr="00EB6200" w:rsidRDefault="00266341" w:rsidP="00D935BB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8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</w:t>
            </w:r>
          </w:p>
        </w:tc>
        <w:tc>
          <w:tcPr>
            <w:tcW w:w="560" w:type="pct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0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0" w:type="pct"/>
          </w:tcPr>
          <w:p w:rsidR="00266341" w:rsidRPr="00EB6200" w:rsidRDefault="00266341" w:rsidP="008E358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06" w:type="pct"/>
          </w:tcPr>
          <w:p w:rsidR="004C5A72" w:rsidRPr="004C5A72" w:rsidRDefault="004C5A72" w:rsidP="00222E15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4C5A72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</w:p>
          <w:p w:rsidR="00266341" w:rsidRDefault="00266341" w:rsidP="00737794">
            <w:pPr>
              <w:pStyle w:val="ListParagraph"/>
              <w:numPr>
                <w:ilvl w:val="1"/>
                <w:numId w:val="27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Close the Adding Screen </w:t>
            </w:r>
          </w:p>
          <w:p w:rsidR="004C5A72" w:rsidRPr="00EB6200" w:rsidRDefault="004C5A72" w:rsidP="00222E1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6341" w:rsidRPr="00EB6200" w:rsidTr="007665F5">
        <w:trPr>
          <w:trHeight w:val="356"/>
        </w:trPr>
        <w:tc>
          <w:tcPr>
            <w:tcW w:w="205" w:type="pct"/>
          </w:tcPr>
          <w:p w:rsidR="00266341" w:rsidRPr="00EB6200" w:rsidRDefault="00266341" w:rsidP="00D935BB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8" w:type="pct"/>
          </w:tcPr>
          <w:p w:rsidR="00266341" w:rsidRPr="00EB6200" w:rsidRDefault="00266341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Add </w:t>
            </w:r>
            <w:r w:rsidR="0062087C">
              <w:rPr>
                <w:rFonts w:ascii="Times New Roman" w:hAnsi="Times New Roman" w:cs="Times New Roman"/>
                <w:sz w:val="20"/>
                <w:szCs w:val="20"/>
              </w:rPr>
              <w:t>Camera Stream</w:t>
            </w:r>
          </w:p>
        </w:tc>
        <w:tc>
          <w:tcPr>
            <w:tcW w:w="560" w:type="pct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0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0" w:type="pct"/>
          </w:tcPr>
          <w:p w:rsidR="00266341" w:rsidRPr="00EB6200" w:rsidRDefault="00266341" w:rsidP="008E358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06" w:type="pct"/>
          </w:tcPr>
          <w:p w:rsidR="00F74E12" w:rsidRDefault="003B2711" w:rsidP="00F74E12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5F32E2" w:rsidRDefault="00CF0B13" w:rsidP="00222E15">
            <w:pPr>
              <w:pStyle w:val="ListParagraph"/>
              <w:numPr>
                <w:ilvl w:val="1"/>
                <w:numId w:val="27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Check null value for the mandatory fi</w:t>
            </w:r>
            <w:r w:rsidR="003B2711">
              <w:rPr>
                <w:rFonts w:ascii="Times New Roman" w:hAnsi="Times New Roman" w:cs="Times New Roman"/>
                <w:sz w:val="18"/>
                <w:szCs w:val="18"/>
              </w:rPr>
              <w:t>el</w:t>
            </w: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ds</w:t>
            </w:r>
          </w:p>
          <w:p w:rsidR="00266341" w:rsidRPr="005F32E2" w:rsidRDefault="00266341" w:rsidP="00222E15">
            <w:pPr>
              <w:pStyle w:val="ListParagraph"/>
              <w:numPr>
                <w:ilvl w:val="1"/>
                <w:numId w:val="27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 xml:space="preserve">Check </w:t>
            </w:r>
            <w:r w:rsidR="00CF0B13" w:rsidRPr="005F32E2">
              <w:rPr>
                <w:rFonts w:ascii="Times New Roman" w:hAnsi="Times New Roman" w:cs="Times New Roman"/>
                <w:sz w:val="18"/>
                <w:szCs w:val="18"/>
              </w:rPr>
              <w:t>d</w:t>
            </w: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uplicate</w:t>
            </w:r>
            <w:r w:rsidR="00F42F43" w:rsidRPr="005F32E2">
              <w:rPr>
                <w:rFonts w:ascii="Times New Roman" w:hAnsi="Times New Roman" w:cs="Times New Roman"/>
                <w:sz w:val="18"/>
                <w:szCs w:val="18"/>
              </w:rPr>
              <w:t xml:space="preserve"> data </w:t>
            </w: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7665F5"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</w:t>
            </w:r>
            <w:r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 w:rsidR="007665F5"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</w:t>
            </w:r>
            <w:r w:rsidR="002707EF"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Name</w:t>
            </w:r>
            <w:proofErr w:type="spellEnd"/>
            <w:r w:rsidR="00902319" w:rsidRPr="005F32E2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3E337E" w:rsidRDefault="003E337E" w:rsidP="00222E1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FE69D3" w:rsidRPr="00EB6200" w:rsidRDefault="00FE69D3" w:rsidP="00FE69D3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Angsana New"/>
                <w:sz w:val="20"/>
                <w:szCs w:val="25"/>
                <w:u w:val="single"/>
                <w:lang w:val="en-CA"/>
              </w:rPr>
              <w:t>Add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62087C" w:rsidRPr="007665F5" w:rsidRDefault="00FE69D3" w:rsidP="007665F5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dd the data to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table [</w:t>
            </w:r>
            <w:r w:rsidR="007665F5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Contact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FA520D" w:rsidRDefault="00FA520D" w:rsidP="00D935B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7665F5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IsActive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= True</w:t>
            </w:r>
          </w:p>
          <w:p w:rsidR="00FA520D" w:rsidRDefault="00FA520D" w:rsidP="00D935B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7665F5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CreateBy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=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ObjectID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of  user</w:t>
            </w:r>
          </w:p>
          <w:p w:rsidR="00FA520D" w:rsidRDefault="00FA520D" w:rsidP="00D935B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7665F5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</w:t>
            </w:r>
            <w:r w:rsidRPr="00FA520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CreateDat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]  = Current </w:t>
            </w:r>
            <w:proofErr w:type="spellStart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DateTim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proofErr w:type="spellStart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yyyy</w:t>
            </w:r>
            <w:proofErr w:type="spellEnd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-MM-</w:t>
            </w:r>
            <w:proofErr w:type="spellStart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dd</w:t>
            </w:r>
            <w:proofErr w:type="spellEnd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 </w:t>
            </w:r>
            <w:proofErr w:type="spellStart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HH:mm:ss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:rsidR="007665F5" w:rsidRDefault="007665F5" w:rsidP="007665F5">
            <w:pPr>
              <w:pStyle w:val="ListParagraph"/>
              <w:ind w:left="435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FE00C8" w:rsidRDefault="007665F5" w:rsidP="00222E15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dd the data to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table [</w:t>
            </w:r>
            <w:proofErr w:type="spellStart"/>
            <w:r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ContactFeature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FE00C8" w:rsidRPr="00FE00C8" w:rsidRDefault="00FE00C8" w:rsidP="00FE00C8">
            <w:pPr>
              <w:pStyle w:val="ListParagrap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FE00C8" w:rsidRPr="00FE00C8" w:rsidRDefault="00FE00C8" w:rsidP="00FE00C8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FE00C8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Pr="00FE00C8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r w:rsidRPr="00FE00C8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ID</w:t>
            </w:r>
            <w:proofErr w:type="spellEnd"/>
            <w:r w:rsidRPr="00FE00C8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= </w:t>
            </w:r>
            <w:r w:rsidRPr="00FE00C8">
              <w:rPr>
                <w:rFonts w:ascii="Times New Roman" w:hAnsi="Times New Roman" w:cs="Times New Roman"/>
                <w:sz w:val="18"/>
                <w:szCs w:val="18"/>
              </w:rPr>
              <w:t xml:space="preserve"> [</w:t>
            </w:r>
            <w:proofErr w:type="spellStart"/>
            <w:r w:rsidRPr="00FE00C8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.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ID</w:t>
            </w:r>
            <w:proofErr w:type="spellEnd"/>
            <w:r w:rsidRPr="00FE00C8"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FE00C8" w:rsidRDefault="00FE00C8" w:rsidP="00FE00C8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FE00C8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Pr="00FE00C8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r w:rsidRPr="00FE00C8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ID</w:t>
            </w:r>
            <w:proofErr w:type="spellEnd"/>
            <w:r w:rsidRPr="00FE00C8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= </w:t>
            </w:r>
            <w:r w:rsidRPr="00FE00C8">
              <w:rPr>
                <w:rFonts w:ascii="Times New Roman" w:hAnsi="Times New Roman" w:cs="Times New Roman"/>
                <w:sz w:val="18"/>
                <w:szCs w:val="18"/>
              </w:rPr>
              <w:t xml:space="preserve"> 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r w:rsidRPr="00FE00C8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ID</w:t>
            </w:r>
            <w:proofErr w:type="spellEnd"/>
            <w:r w:rsidRPr="00FE00C8"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FE00C8" w:rsidRDefault="00FE00C8" w:rsidP="00FE00C8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FE00C8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Pr="00FE00C8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r w:rsidRPr="00FE00C8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 w:rsidR="007652C8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ndEmail</w:t>
            </w:r>
            <w:proofErr w:type="spellEnd"/>
            <w:r w:rsidRPr="00FE00C8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= </w:t>
            </w:r>
            <w:proofErr w:type="spellStart"/>
            <w:r w:rsidR="007652C8">
              <w:rPr>
                <w:rFonts w:ascii="Times New Roman" w:hAnsi="Times New Roman" w:cs="Times New Roman"/>
              </w:rPr>
              <w:t>SMS</w:t>
            </w:r>
            <w:r w:rsidR="007652C8">
              <w:rPr>
                <w:rFonts w:ascii="Times New Roman" w:hAnsi="Times New Roman" w:cs="Times New Roman"/>
                <w:sz w:val="18"/>
                <w:szCs w:val="18"/>
              </w:rPr>
              <w:t>_Selected</w:t>
            </w:r>
            <w:proofErr w:type="spellEnd"/>
          </w:p>
          <w:p w:rsidR="007652C8" w:rsidRDefault="007652C8" w:rsidP="007652C8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FE00C8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Pr="00FE00C8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r w:rsidRPr="00FE00C8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ndSMS</w:t>
            </w:r>
            <w:proofErr w:type="spellEnd"/>
            <w:r w:rsidRPr="00FE00C8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Times New Roman" w:hAnsi="Times New Roman" w:cs="Times New Roman"/>
              </w:rPr>
              <w:t>SM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_Selected</w:t>
            </w:r>
            <w:proofErr w:type="spellEnd"/>
          </w:p>
          <w:p w:rsidR="00FE00C8" w:rsidRPr="007652C8" w:rsidRDefault="00FE00C8" w:rsidP="007652C8">
            <w:pPr>
              <w:ind w:left="223"/>
              <w:rPr>
                <w:rFonts w:ascii="Times New Roman" w:hAnsi="Times New Roman" w:cs="Times New Roman"/>
                <w:sz w:val="18"/>
                <w:szCs w:val="18"/>
                <w:cs/>
              </w:rPr>
            </w:pPr>
          </w:p>
        </w:tc>
      </w:tr>
    </w:tbl>
    <w:p w:rsidR="00266341" w:rsidRDefault="00266341" w:rsidP="00266341">
      <w:pPr>
        <w:rPr>
          <w:rFonts w:ascii="Times New Roman" w:hAnsi="Times New Roman" w:cs="Times New Roman"/>
          <w:sz w:val="20"/>
          <w:szCs w:val="20"/>
        </w:rPr>
      </w:pPr>
    </w:p>
    <w:p w:rsidR="00007796" w:rsidRPr="00EB6200" w:rsidRDefault="00007796" w:rsidP="00007796">
      <w:pPr>
        <w:pStyle w:val="Heading3"/>
        <w:ind w:hanging="513"/>
        <w:rPr>
          <w:rFonts w:ascii="Times New Roman" w:hAnsi="Times New Roman" w:cs="Times New Roman"/>
          <w:b w:val="0"/>
          <w:bCs w:val="0"/>
          <w:sz w:val="20"/>
          <w:szCs w:val="20"/>
        </w:rPr>
      </w:pPr>
      <w:r w:rsidRPr="00EB6200">
        <w:rPr>
          <w:rFonts w:ascii="Times New Roman" w:hAnsi="Times New Roman" w:cs="Times New Roman"/>
          <w:sz w:val="20"/>
          <w:szCs w:val="20"/>
        </w:rPr>
        <w:t xml:space="preserve">Edit Function: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3B2711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user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click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Pr="00EB6200">
        <w:rPr>
          <w:rFonts w:ascii="Times New Roman" w:hAnsi="Times New Roman" w:cs="Times New Roman"/>
          <w:noProof/>
          <w:sz w:val="20"/>
          <w:szCs w:val="20"/>
          <w:lang w:val="en-CA" w:eastAsia="en-CA"/>
        </w:rPr>
        <w:drawing>
          <wp:inline distT="0" distB="0" distL="0" distR="0" wp14:anchorId="6075511D" wp14:editId="0FB5BDE0">
            <wp:extent cx="333731" cy="25200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3731" cy="2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at the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result screen, the system will </w:t>
      </w:r>
      <w:proofErr w:type="spellStart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popup</w:t>
      </w:r>
      <w:proofErr w:type="spellEnd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the editing screen below.</w:t>
      </w:r>
    </w:p>
    <w:p w:rsidR="00007796" w:rsidRDefault="00007796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525D29" w:rsidRDefault="00525D29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B8336E" w:rsidRPr="00EB6200" w:rsidRDefault="00525D29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>
        <w:rPr>
          <w:noProof/>
          <w:lang w:val="en-CA" w:eastAsia="en-CA"/>
        </w:rPr>
        <w:drawing>
          <wp:inline distT="0" distB="0" distL="0" distR="0" wp14:anchorId="4A41F9EA" wp14:editId="601D610B">
            <wp:extent cx="3618224" cy="2520000"/>
            <wp:effectExtent l="0" t="0" r="190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18224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7796" w:rsidRPr="00EB6200" w:rsidRDefault="00007796" w:rsidP="00007796">
      <w:pPr>
        <w:rPr>
          <w:rFonts w:ascii="Times New Roman" w:hAnsi="Times New Roman" w:cs="Times New Roman"/>
          <w:sz w:val="20"/>
          <w:szCs w:val="20"/>
        </w:rPr>
      </w:pPr>
    </w:p>
    <w:p w:rsidR="00007796" w:rsidRPr="00EB6200" w:rsidRDefault="00007796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007796" w:rsidRDefault="00007796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Data control</w:t>
      </w:r>
    </w:p>
    <w:p w:rsidR="00B8336E" w:rsidRDefault="00B8336E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W w:w="5282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891"/>
        <w:gridCol w:w="1118"/>
        <w:gridCol w:w="1118"/>
        <w:gridCol w:w="1118"/>
        <w:gridCol w:w="1118"/>
        <w:gridCol w:w="3208"/>
      </w:tblGrid>
      <w:tr w:rsidR="00525D29" w:rsidRPr="00EB6200" w:rsidTr="00752A16">
        <w:trPr>
          <w:trHeight w:val="171"/>
          <w:tblHeader/>
        </w:trPr>
        <w:tc>
          <w:tcPr>
            <w:tcW w:w="205" w:type="pct"/>
            <w:shd w:val="clear" w:color="auto" w:fill="D9D9D9"/>
          </w:tcPr>
          <w:p w:rsidR="00525D29" w:rsidRPr="00EB6200" w:rsidRDefault="00525D29" w:rsidP="00752A1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948" w:type="pct"/>
            <w:shd w:val="clear" w:color="auto" w:fill="D9D9D9"/>
          </w:tcPr>
          <w:p w:rsidR="00525D29" w:rsidRPr="00EB6200" w:rsidRDefault="00525D29" w:rsidP="00752A1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60" w:type="pct"/>
            <w:shd w:val="clear" w:color="auto" w:fill="D9D9D9"/>
          </w:tcPr>
          <w:p w:rsidR="00525D29" w:rsidRPr="00EB6200" w:rsidRDefault="00525D29" w:rsidP="00752A1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560" w:type="pct"/>
            <w:shd w:val="clear" w:color="auto" w:fill="D9D9D9"/>
          </w:tcPr>
          <w:p w:rsidR="00525D29" w:rsidRPr="00EB6200" w:rsidRDefault="00525D29" w:rsidP="00752A1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60" w:type="pct"/>
            <w:shd w:val="clear" w:color="auto" w:fill="D9D9D9"/>
          </w:tcPr>
          <w:p w:rsidR="00525D29" w:rsidRPr="00EB6200" w:rsidRDefault="00525D29" w:rsidP="00752A1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560" w:type="pct"/>
            <w:shd w:val="clear" w:color="auto" w:fill="D9D9D9"/>
          </w:tcPr>
          <w:p w:rsidR="00525D29" w:rsidRPr="00EB6200" w:rsidRDefault="00525D29" w:rsidP="00752A1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606" w:type="pct"/>
            <w:shd w:val="clear" w:color="auto" w:fill="D9D9D9"/>
          </w:tcPr>
          <w:p w:rsidR="00525D29" w:rsidRPr="00EB6200" w:rsidRDefault="00525D29" w:rsidP="00752A1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525D29" w:rsidRPr="00EB6200" w:rsidTr="00752A16">
        <w:trPr>
          <w:trHeight w:val="364"/>
        </w:trPr>
        <w:tc>
          <w:tcPr>
            <w:tcW w:w="5000" w:type="pct"/>
            <w:gridSpan w:val="7"/>
          </w:tcPr>
          <w:p w:rsidR="00525D29" w:rsidRPr="00EB6200" w:rsidRDefault="00525D29" w:rsidP="00525D2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Contact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737794">
              <w:rPr>
                <w:rFonts w:ascii="Times New Roman" w:hAnsi="Times New Roman" w:cs="Times New Roman"/>
                <w:sz w:val="20"/>
                <w:szCs w:val="20"/>
              </w:rPr>
              <w:t>Information</w:t>
            </w:r>
            <w:r w:rsidR="00737794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Updat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525D29" w:rsidRPr="00EB6200" w:rsidTr="00752A16">
        <w:trPr>
          <w:trHeight w:val="348"/>
        </w:trPr>
        <w:tc>
          <w:tcPr>
            <w:tcW w:w="205" w:type="pct"/>
          </w:tcPr>
          <w:p w:rsidR="00525D29" w:rsidRPr="00EB6200" w:rsidRDefault="00525D29" w:rsidP="00525D29">
            <w:pPr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8" w:type="pct"/>
          </w:tcPr>
          <w:p w:rsidR="00525D29" w:rsidRPr="00B23FF4" w:rsidRDefault="00525D29" w:rsidP="00752A16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Contact</w:t>
            </w:r>
            <w:r w:rsidRPr="00B23FF4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Name</w:t>
            </w:r>
          </w:p>
        </w:tc>
        <w:tc>
          <w:tcPr>
            <w:tcW w:w="560" w:type="pct"/>
          </w:tcPr>
          <w:p w:rsidR="00525D29" w:rsidRPr="00EB6200" w:rsidRDefault="00525D29" w:rsidP="00752A1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0" w:type="pct"/>
          </w:tcPr>
          <w:p w:rsidR="00525D29" w:rsidRPr="00EB6200" w:rsidRDefault="00525D29" w:rsidP="00752A1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0" w:type="pct"/>
          </w:tcPr>
          <w:p w:rsidR="00525D29" w:rsidRPr="00EB6200" w:rsidRDefault="00525D29" w:rsidP="00752A1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560" w:type="pct"/>
          </w:tcPr>
          <w:p w:rsidR="00525D29" w:rsidRPr="00EB6200" w:rsidRDefault="00525D29" w:rsidP="00752A1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100 </w:t>
            </w:r>
          </w:p>
        </w:tc>
        <w:tc>
          <w:tcPr>
            <w:tcW w:w="1606" w:type="pct"/>
          </w:tcPr>
          <w:p w:rsidR="00525D29" w:rsidRPr="00EB6200" w:rsidRDefault="00525D29" w:rsidP="00525D2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.ContactName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</w:tc>
      </w:tr>
      <w:tr w:rsidR="00525D29" w:rsidRPr="00EB6200" w:rsidTr="00752A16">
        <w:trPr>
          <w:trHeight w:val="348"/>
        </w:trPr>
        <w:tc>
          <w:tcPr>
            <w:tcW w:w="205" w:type="pct"/>
          </w:tcPr>
          <w:p w:rsidR="00525D29" w:rsidRPr="00EB6200" w:rsidRDefault="00525D29" w:rsidP="00525D29">
            <w:pPr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8" w:type="pct"/>
          </w:tcPr>
          <w:p w:rsidR="00525D29" w:rsidRPr="007665F5" w:rsidRDefault="00525D29" w:rsidP="00752A1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65F5">
              <w:rPr>
                <w:rFonts w:ascii="Times New Roman" w:hAnsi="Times New Roman" w:cs="Times New Roman"/>
                <w:sz w:val="20"/>
                <w:szCs w:val="20"/>
              </w:rPr>
              <w:t>Contact Email</w:t>
            </w:r>
          </w:p>
        </w:tc>
        <w:tc>
          <w:tcPr>
            <w:tcW w:w="560" w:type="pct"/>
          </w:tcPr>
          <w:p w:rsidR="00525D29" w:rsidRPr="00EB6200" w:rsidRDefault="00525D29" w:rsidP="00752A1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0" w:type="pct"/>
          </w:tcPr>
          <w:p w:rsidR="00525D29" w:rsidRPr="00EB6200" w:rsidRDefault="00525D29" w:rsidP="00752A1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0" w:type="pct"/>
          </w:tcPr>
          <w:p w:rsidR="00525D29" w:rsidRPr="00EB6200" w:rsidRDefault="00525D29" w:rsidP="00752A1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pct"/>
          </w:tcPr>
          <w:p w:rsidR="00525D29" w:rsidRPr="00EB6200" w:rsidRDefault="00525D29" w:rsidP="00752A1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1606" w:type="pct"/>
          </w:tcPr>
          <w:p w:rsidR="00525D29" w:rsidRDefault="00525D29" w:rsidP="00752A1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.ContactEmail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  <w:p w:rsidR="00F6634C" w:rsidRDefault="00F6634C" w:rsidP="00752A16">
            <w:pPr>
              <w:rPr>
                <w:rFonts w:ascii="Times New Roman" w:hAnsi="Times New Roman" w:cs="Times New Roman"/>
                <w:color w:val="0070C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xx@xxx.xx</w:t>
            </w:r>
          </w:p>
          <w:p w:rsidR="00F6634C" w:rsidRPr="00EB6200" w:rsidRDefault="00F6634C" w:rsidP="00752A1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25D29" w:rsidRPr="00EB6200" w:rsidTr="00752A16">
        <w:trPr>
          <w:trHeight w:val="356"/>
        </w:trPr>
        <w:tc>
          <w:tcPr>
            <w:tcW w:w="205" w:type="pct"/>
          </w:tcPr>
          <w:p w:rsidR="00525D29" w:rsidRPr="00EB6200" w:rsidRDefault="00525D29" w:rsidP="00525D29">
            <w:pPr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8" w:type="pct"/>
          </w:tcPr>
          <w:p w:rsidR="00525D29" w:rsidRPr="007665F5" w:rsidRDefault="00525D29" w:rsidP="00752A1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65F5">
              <w:rPr>
                <w:rFonts w:ascii="Times New Roman" w:hAnsi="Times New Roman" w:cs="Times New Roman"/>
                <w:sz w:val="20"/>
                <w:szCs w:val="20"/>
              </w:rPr>
              <w:t>Contact Number</w:t>
            </w:r>
          </w:p>
        </w:tc>
        <w:tc>
          <w:tcPr>
            <w:tcW w:w="560" w:type="pct"/>
          </w:tcPr>
          <w:p w:rsidR="00525D29" w:rsidRPr="00EB6200" w:rsidRDefault="00525D29" w:rsidP="00752A1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umber</w:t>
            </w:r>
          </w:p>
        </w:tc>
        <w:tc>
          <w:tcPr>
            <w:tcW w:w="560" w:type="pct"/>
          </w:tcPr>
          <w:p w:rsidR="00525D29" w:rsidRPr="00EB6200" w:rsidRDefault="00525D29" w:rsidP="00752A1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0" w:type="pct"/>
          </w:tcPr>
          <w:p w:rsidR="00525D29" w:rsidRPr="00EB6200" w:rsidRDefault="00525D29" w:rsidP="00752A1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pct"/>
          </w:tcPr>
          <w:p w:rsidR="00525D29" w:rsidRPr="00EB6200" w:rsidRDefault="00525D29" w:rsidP="00752A1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606" w:type="pct"/>
          </w:tcPr>
          <w:p w:rsidR="00525D29" w:rsidRDefault="00525D29" w:rsidP="00525D29">
            <w:pPr>
              <w:rPr>
                <w:rFonts w:ascii="Times New Roman" w:hAnsi="Times New Roman" w:cs="Times New Roman"/>
                <w:color w:val="0070C0"/>
                <w:sz w:val="18"/>
                <w:szCs w:val="18"/>
              </w:rPr>
            </w:pPr>
            <w:r w:rsidRPr="00525D29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Pr="00525D29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.ContactNumber</w:t>
            </w:r>
            <w:proofErr w:type="spellEnd"/>
            <w:r w:rsidRPr="00525D29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 </w:t>
            </w:r>
          </w:p>
          <w:p w:rsidR="00525D29" w:rsidRPr="00525D29" w:rsidRDefault="00525D29" w:rsidP="00525D2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(xxx)-xxx-</w:t>
            </w:r>
            <w:proofErr w:type="spellStart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xxxx</w:t>
            </w:r>
            <w:proofErr w:type="spellEnd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 </w:t>
            </w:r>
          </w:p>
          <w:p w:rsidR="00525D29" w:rsidRPr="00EB6200" w:rsidRDefault="00525D29" w:rsidP="00752A1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25D29" w:rsidRPr="00EB6200" w:rsidTr="00752A16">
        <w:trPr>
          <w:trHeight w:val="364"/>
        </w:trPr>
        <w:tc>
          <w:tcPr>
            <w:tcW w:w="5000" w:type="pct"/>
            <w:gridSpan w:val="7"/>
          </w:tcPr>
          <w:p w:rsidR="00525D29" w:rsidRPr="00EB6200" w:rsidRDefault="00525D29" w:rsidP="00F6634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Contact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737794">
              <w:rPr>
                <w:rFonts w:ascii="Times New Roman" w:hAnsi="Times New Roman" w:cs="Times New Roman"/>
                <w:sz w:val="20"/>
                <w:szCs w:val="20"/>
              </w:rPr>
              <w:t>Information</w:t>
            </w:r>
            <w:r w:rsidR="00737794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="00F6634C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Update</w:t>
            </w: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-Notification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525D29" w:rsidRPr="00EB6200" w:rsidTr="00752A16">
        <w:trPr>
          <w:trHeight w:val="356"/>
        </w:trPr>
        <w:tc>
          <w:tcPr>
            <w:tcW w:w="205" w:type="pct"/>
          </w:tcPr>
          <w:p w:rsidR="00525D29" w:rsidRPr="00EB6200" w:rsidRDefault="00525D29" w:rsidP="00525D29">
            <w:pPr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8" w:type="pct"/>
          </w:tcPr>
          <w:p w:rsidR="00525D29" w:rsidRPr="007665F5" w:rsidRDefault="00525D29" w:rsidP="00752A1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vent Name</w:t>
            </w:r>
          </w:p>
        </w:tc>
        <w:tc>
          <w:tcPr>
            <w:tcW w:w="560" w:type="pct"/>
          </w:tcPr>
          <w:p w:rsidR="00525D29" w:rsidRDefault="00525D29" w:rsidP="00752A1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0" w:type="pct"/>
          </w:tcPr>
          <w:p w:rsidR="00525D29" w:rsidRPr="00EB6200" w:rsidRDefault="00525D29" w:rsidP="00752A1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pct"/>
          </w:tcPr>
          <w:p w:rsidR="00525D29" w:rsidRPr="00EB6200" w:rsidRDefault="00525D29" w:rsidP="00752A1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pct"/>
          </w:tcPr>
          <w:p w:rsidR="00525D29" w:rsidRDefault="00525D29" w:rsidP="00752A1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06" w:type="pct"/>
          </w:tcPr>
          <w:p w:rsidR="000C1A8A" w:rsidRDefault="003B2711" w:rsidP="000C1A8A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525D29" w:rsidRPr="008A4BC6" w:rsidRDefault="00525D29" w:rsidP="00752A16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8A4BC6">
              <w:rPr>
                <w:rFonts w:ascii="Times New Roman" w:hAnsi="Times New Roman" w:cs="Times New Roman"/>
                <w:sz w:val="18"/>
                <w:szCs w:val="18"/>
              </w:rPr>
              <w:t>Select the data from table [</w:t>
            </w:r>
            <w:proofErr w:type="spellStart"/>
            <w:r w:rsidR="00F6634C" w:rsidRPr="008A4BC6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ContactF</w:t>
            </w:r>
            <w:r w:rsidRPr="008A4BC6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eature</w:t>
            </w:r>
            <w:proofErr w:type="spellEnd"/>
            <w:r w:rsidRPr="008A4BC6">
              <w:rPr>
                <w:rFonts w:ascii="Times New Roman" w:hAnsi="Times New Roman" w:cs="Times New Roman"/>
                <w:sz w:val="18"/>
                <w:szCs w:val="18"/>
              </w:rPr>
              <w:t xml:space="preserve">] where </w:t>
            </w:r>
            <w:r w:rsidR="00F6634C" w:rsidRPr="008A4BC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A4BC6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F6634C" w:rsidRPr="008A4BC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Feature</w:t>
            </w:r>
            <w:r w:rsidRPr="008A4BC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 w:rsidR="00F6634C" w:rsidRPr="008A4BC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ID</w:t>
            </w:r>
            <w:proofErr w:type="spellEnd"/>
            <w:r w:rsidRPr="008A4BC6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 w:rsidR="00F6634C" w:rsidRPr="008A4BC6">
              <w:rPr>
                <w:rFonts w:ascii="Times New Roman" w:hAnsi="Times New Roman" w:cs="Times New Roman"/>
                <w:sz w:val="18"/>
                <w:szCs w:val="18"/>
              </w:rPr>
              <w:t xml:space="preserve"> = [</w:t>
            </w:r>
            <w:proofErr w:type="spellStart"/>
            <w:r w:rsidR="00F6634C" w:rsidRPr="008A4BC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.ContactID</w:t>
            </w:r>
            <w:proofErr w:type="spellEnd"/>
            <w:r w:rsidR="00F6634C" w:rsidRPr="008A4BC6"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525D29" w:rsidRDefault="00525D29" w:rsidP="00752A16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</w:p>
        </w:tc>
      </w:tr>
      <w:tr w:rsidR="00525D29" w:rsidRPr="00EB6200" w:rsidTr="00752A16">
        <w:trPr>
          <w:trHeight w:val="356"/>
        </w:trPr>
        <w:tc>
          <w:tcPr>
            <w:tcW w:w="205" w:type="pct"/>
          </w:tcPr>
          <w:p w:rsidR="00525D29" w:rsidRPr="00EB6200" w:rsidRDefault="00525D29" w:rsidP="00525D29">
            <w:pPr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8" w:type="pct"/>
          </w:tcPr>
          <w:p w:rsidR="00525D29" w:rsidRPr="007665F5" w:rsidRDefault="00525D29" w:rsidP="00752A1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mail</w:t>
            </w:r>
          </w:p>
        </w:tc>
        <w:tc>
          <w:tcPr>
            <w:tcW w:w="560" w:type="pct"/>
          </w:tcPr>
          <w:p w:rsidR="00525D29" w:rsidRDefault="00525D29" w:rsidP="00752A1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oolean</w:t>
            </w:r>
          </w:p>
        </w:tc>
        <w:tc>
          <w:tcPr>
            <w:tcW w:w="560" w:type="pct"/>
          </w:tcPr>
          <w:p w:rsidR="00525D29" w:rsidRPr="00EB6200" w:rsidRDefault="00525D29" w:rsidP="00752A1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eckbox</w:t>
            </w:r>
          </w:p>
        </w:tc>
        <w:tc>
          <w:tcPr>
            <w:tcW w:w="560" w:type="pct"/>
          </w:tcPr>
          <w:p w:rsidR="00525D29" w:rsidRPr="00EB6200" w:rsidRDefault="00525D29" w:rsidP="00752A1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pct"/>
          </w:tcPr>
          <w:p w:rsidR="00525D29" w:rsidRDefault="00525D29" w:rsidP="00752A1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06" w:type="pct"/>
          </w:tcPr>
          <w:p w:rsidR="008A4BC6" w:rsidRPr="00EB6200" w:rsidRDefault="008A4BC6" w:rsidP="008A4BC6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proofErr w:type="spellStart"/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Prerequition</w:t>
            </w:r>
            <w:proofErr w:type="spellEnd"/>
          </w:p>
          <w:p w:rsidR="008A4BC6" w:rsidRPr="00F6634C" w:rsidRDefault="008A4BC6" w:rsidP="008A4BC6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 xml:space="preserve">Select the checkbox if </w:t>
            </w:r>
            <w:r w:rsidRPr="00F6634C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Pr="00F6634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.SendEmail</w:t>
            </w:r>
            <w:proofErr w:type="spellEnd"/>
            <w:r w:rsidRPr="00F6634C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= True</w:t>
            </w:r>
            <w:r w:rsidRPr="00F6634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525D29" w:rsidRPr="00FE00C8" w:rsidRDefault="00525D29" w:rsidP="00752A1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25D29" w:rsidRPr="00EB6200" w:rsidTr="00752A16">
        <w:trPr>
          <w:trHeight w:val="356"/>
        </w:trPr>
        <w:tc>
          <w:tcPr>
            <w:tcW w:w="205" w:type="pct"/>
          </w:tcPr>
          <w:p w:rsidR="00525D29" w:rsidRPr="00EB6200" w:rsidRDefault="00525D29" w:rsidP="00525D29">
            <w:pPr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8" w:type="pct"/>
          </w:tcPr>
          <w:p w:rsidR="00525D29" w:rsidRPr="007665F5" w:rsidRDefault="00525D29" w:rsidP="00752A1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MS</w:t>
            </w:r>
          </w:p>
        </w:tc>
        <w:tc>
          <w:tcPr>
            <w:tcW w:w="560" w:type="pct"/>
          </w:tcPr>
          <w:p w:rsidR="00525D29" w:rsidRDefault="00525D29" w:rsidP="00752A1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oolean</w:t>
            </w:r>
          </w:p>
        </w:tc>
        <w:tc>
          <w:tcPr>
            <w:tcW w:w="560" w:type="pct"/>
          </w:tcPr>
          <w:p w:rsidR="00525D29" w:rsidRPr="00EB6200" w:rsidRDefault="00525D29" w:rsidP="00752A1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eckbox</w:t>
            </w:r>
          </w:p>
        </w:tc>
        <w:tc>
          <w:tcPr>
            <w:tcW w:w="560" w:type="pct"/>
          </w:tcPr>
          <w:p w:rsidR="00525D29" w:rsidRPr="00EB6200" w:rsidRDefault="00525D29" w:rsidP="00752A1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pct"/>
          </w:tcPr>
          <w:p w:rsidR="00525D29" w:rsidRDefault="00525D29" w:rsidP="00752A1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06" w:type="pct"/>
          </w:tcPr>
          <w:p w:rsidR="0049518E" w:rsidRDefault="003B2711" w:rsidP="0049518E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8A4BC6" w:rsidRPr="00F6634C" w:rsidRDefault="008A4BC6" w:rsidP="008A4BC6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Select the checkbox if </w:t>
            </w:r>
            <w:r w:rsidRPr="00F6634C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Pr="00F6634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.SendSMS</w:t>
            </w:r>
            <w:proofErr w:type="spellEnd"/>
            <w:r w:rsidRPr="00F6634C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= True</w:t>
            </w:r>
            <w:r w:rsidRPr="00F6634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525D29" w:rsidRPr="00FE00C8" w:rsidRDefault="00525D29" w:rsidP="00752A1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25D29" w:rsidRPr="00EB6200" w:rsidTr="00752A16">
        <w:trPr>
          <w:trHeight w:val="356"/>
        </w:trPr>
        <w:tc>
          <w:tcPr>
            <w:tcW w:w="205" w:type="pct"/>
          </w:tcPr>
          <w:p w:rsidR="00525D29" w:rsidRPr="00EB6200" w:rsidRDefault="00525D29" w:rsidP="00525D29">
            <w:pPr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8" w:type="pct"/>
          </w:tcPr>
          <w:p w:rsidR="00525D29" w:rsidRPr="00EB6200" w:rsidRDefault="00525D29" w:rsidP="00752A1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</w:t>
            </w:r>
          </w:p>
        </w:tc>
        <w:tc>
          <w:tcPr>
            <w:tcW w:w="560" w:type="pct"/>
          </w:tcPr>
          <w:p w:rsidR="00525D29" w:rsidRPr="00EB6200" w:rsidRDefault="00525D29" w:rsidP="00752A1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0" w:type="pct"/>
          </w:tcPr>
          <w:p w:rsidR="00525D29" w:rsidRPr="00EB6200" w:rsidRDefault="00525D29" w:rsidP="00752A1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0" w:type="pct"/>
          </w:tcPr>
          <w:p w:rsidR="00525D29" w:rsidRPr="00EB6200" w:rsidRDefault="00525D29" w:rsidP="00752A1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pct"/>
          </w:tcPr>
          <w:p w:rsidR="00525D29" w:rsidRPr="00EB6200" w:rsidRDefault="00525D29" w:rsidP="00752A1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06" w:type="pct"/>
          </w:tcPr>
          <w:p w:rsidR="00525D29" w:rsidRPr="004C5A72" w:rsidRDefault="00525D29" w:rsidP="00752A16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4C5A72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</w:p>
          <w:p w:rsidR="00525D29" w:rsidRPr="005F32E2" w:rsidRDefault="00525D29" w:rsidP="005F32E2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 xml:space="preserve">Close the Adding Screen </w:t>
            </w:r>
          </w:p>
          <w:p w:rsidR="00525D29" w:rsidRPr="00EB6200" w:rsidRDefault="00525D29" w:rsidP="00752A1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25D29" w:rsidRPr="00EB6200" w:rsidTr="00752A16">
        <w:trPr>
          <w:trHeight w:val="356"/>
        </w:trPr>
        <w:tc>
          <w:tcPr>
            <w:tcW w:w="205" w:type="pct"/>
          </w:tcPr>
          <w:p w:rsidR="00525D29" w:rsidRPr="00EB6200" w:rsidRDefault="00525D29" w:rsidP="00525D29">
            <w:pPr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8" w:type="pct"/>
          </w:tcPr>
          <w:p w:rsidR="00525D29" w:rsidRPr="00EB6200" w:rsidRDefault="00FF1F09" w:rsidP="00FF1F0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pdate</w:t>
            </w:r>
            <w:r w:rsidR="00525D29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Contact</w:t>
            </w:r>
          </w:p>
        </w:tc>
        <w:tc>
          <w:tcPr>
            <w:tcW w:w="560" w:type="pct"/>
          </w:tcPr>
          <w:p w:rsidR="00525D29" w:rsidRPr="00EB6200" w:rsidRDefault="00525D29" w:rsidP="00752A1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0" w:type="pct"/>
          </w:tcPr>
          <w:p w:rsidR="00525D29" w:rsidRPr="00EB6200" w:rsidRDefault="00525D29" w:rsidP="00752A1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0" w:type="pct"/>
          </w:tcPr>
          <w:p w:rsidR="00525D29" w:rsidRPr="00EB6200" w:rsidRDefault="00525D29" w:rsidP="00752A1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pct"/>
          </w:tcPr>
          <w:p w:rsidR="00525D29" w:rsidRPr="00EB6200" w:rsidRDefault="00525D29" w:rsidP="00752A1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06" w:type="pct"/>
          </w:tcPr>
          <w:p w:rsidR="0049518E" w:rsidRDefault="003B2711" w:rsidP="0049518E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525D29" w:rsidRDefault="00525D29" w:rsidP="00F6634C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F6634C">
              <w:rPr>
                <w:rFonts w:ascii="Times New Roman" w:hAnsi="Times New Roman" w:cs="Times New Roman"/>
                <w:sz w:val="18"/>
                <w:szCs w:val="18"/>
              </w:rPr>
              <w:t xml:space="preserve">Check null value for the mandatory </w:t>
            </w:r>
            <w:proofErr w:type="spellStart"/>
            <w:r w:rsidRPr="00F6634C">
              <w:rPr>
                <w:rFonts w:ascii="Times New Roman" w:hAnsi="Times New Roman" w:cs="Times New Roman"/>
                <w:sz w:val="18"/>
                <w:szCs w:val="18"/>
              </w:rPr>
              <w:t>fileds</w:t>
            </w:r>
            <w:proofErr w:type="spellEnd"/>
          </w:p>
          <w:p w:rsidR="00525D29" w:rsidRDefault="00525D29" w:rsidP="00752A16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F6634C">
              <w:rPr>
                <w:rFonts w:ascii="Times New Roman" w:hAnsi="Times New Roman" w:cs="Times New Roman"/>
                <w:sz w:val="18"/>
                <w:szCs w:val="18"/>
              </w:rPr>
              <w:t xml:space="preserve">Check duplicate </w:t>
            </w:r>
            <w:r w:rsidR="00F6634C">
              <w:rPr>
                <w:rFonts w:ascii="Times New Roman" w:hAnsi="Times New Roman" w:cs="Times New Roman"/>
                <w:sz w:val="18"/>
                <w:szCs w:val="18"/>
              </w:rPr>
              <w:t xml:space="preserve"> data </w:t>
            </w:r>
            <w:r w:rsidRPr="00F6634C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Pr="00F6634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.ContactName</w:t>
            </w:r>
            <w:proofErr w:type="spellEnd"/>
            <w:r w:rsidRPr="00F6634C">
              <w:rPr>
                <w:rFonts w:ascii="Times New Roman" w:hAnsi="Times New Roman" w:cs="Times New Roman"/>
                <w:sz w:val="18"/>
                <w:szCs w:val="18"/>
              </w:rPr>
              <w:t xml:space="preserve">] </w:t>
            </w:r>
          </w:p>
          <w:p w:rsidR="005F32E2" w:rsidRPr="00F6634C" w:rsidRDefault="005F32E2" w:rsidP="00752A16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Check Email Format </w:t>
            </w:r>
            <w:r w:rsidRPr="00F6634C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Pr="00F6634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ContactEmail</w:t>
            </w:r>
            <w:proofErr w:type="spellEnd"/>
            <w:r w:rsidRPr="00F6634C"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525D29" w:rsidRDefault="00525D29" w:rsidP="00752A1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525D29" w:rsidRDefault="00FF1F09" w:rsidP="00752A1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Angsana New"/>
                <w:sz w:val="20"/>
                <w:szCs w:val="25"/>
                <w:u w:val="single"/>
                <w:lang w:val="en-CA"/>
              </w:rPr>
              <w:t xml:space="preserve">Update </w:t>
            </w:r>
            <w:r w:rsidR="00525D29"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Process</w:t>
            </w:r>
            <w:r w:rsidR="00525D29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FF1F09" w:rsidRDefault="00FF1F09" w:rsidP="00752A16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  <w:p w:rsidR="00FF1F09" w:rsidRPr="00FF1F09" w:rsidRDefault="00FF1F09" w:rsidP="00752A1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F1F09">
              <w:rPr>
                <w:rFonts w:ascii="Times New Roman" w:hAnsi="Times New Roman" w:cs="Times New Roman"/>
                <w:sz w:val="20"/>
                <w:szCs w:val="20"/>
              </w:rPr>
              <w:t>Contac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nformation</w:t>
            </w:r>
          </w:p>
          <w:p w:rsidR="00FF1F09" w:rsidRDefault="00FF1F09" w:rsidP="00FF1F09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Update the data to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table [</w:t>
            </w:r>
            <w:r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Contact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3E7436">
              <w:rPr>
                <w:rFonts w:ascii="Times New Roman" w:hAnsi="Times New Roman" w:cs="Times New Roman"/>
                <w:sz w:val="18"/>
                <w:szCs w:val="18"/>
              </w:rPr>
              <w:t xml:space="preserve">where </w:t>
            </w:r>
            <w:r w:rsidRPr="00FC40F1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</w:t>
            </w:r>
            <w:r w:rsidRPr="00FC40F1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</w:t>
            </w:r>
            <w:r w:rsidRPr="00FC40F1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ID</w:t>
            </w:r>
            <w:proofErr w:type="spellEnd"/>
            <w:r w:rsidRPr="00FC40F1"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525D29" w:rsidRPr="00FF1F09" w:rsidRDefault="00525D29" w:rsidP="00FF1F09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FF1F09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Pr="00FF1F09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.</w:t>
            </w:r>
            <w:r w:rsidR="00FF1F09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Update</w:t>
            </w:r>
            <w:r w:rsidRPr="00FF1F09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By</w:t>
            </w:r>
            <w:proofErr w:type="spellEnd"/>
            <w:r w:rsidRPr="00FF1F09">
              <w:rPr>
                <w:rFonts w:ascii="Times New Roman" w:hAnsi="Times New Roman" w:cs="Times New Roman"/>
                <w:sz w:val="18"/>
                <w:szCs w:val="18"/>
              </w:rPr>
              <w:t xml:space="preserve">]  =  </w:t>
            </w:r>
            <w:proofErr w:type="spellStart"/>
            <w:r w:rsidRPr="00FF1F09">
              <w:rPr>
                <w:rFonts w:ascii="Times New Roman" w:hAnsi="Times New Roman" w:cs="Times New Roman"/>
                <w:sz w:val="18"/>
                <w:szCs w:val="18"/>
              </w:rPr>
              <w:t>ObjectID</w:t>
            </w:r>
            <w:proofErr w:type="spellEnd"/>
            <w:r w:rsidRPr="00FF1F09">
              <w:rPr>
                <w:rFonts w:ascii="Times New Roman" w:hAnsi="Times New Roman" w:cs="Times New Roman"/>
                <w:sz w:val="18"/>
                <w:szCs w:val="18"/>
              </w:rPr>
              <w:t xml:space="preserve"> of  user</w:t>
            </w:r>
          </w:p>
          <w:p w:rsidR="00525D29" w:rsidRDefault="00525D29" w:rsidP="00752A16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</w:t>
            </w:r>
            <w:r w:rsidR="00FF1F09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Update</w:t>
            </w:r>
            <w:r w:rsidRPr="00FA520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Dat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]  = Current </w:t>
            </w:r>
            <w:proofErr w:type="spellStart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DateTim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proofErr w:type="spellStart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yyyy</w:t>
            </w:r>
            <w:proofErr w:type="spellEnd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-MM-</w:t>
            </w:r>
            <w:proofErr w:type="spellStart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dd</w:t>
            </w:r>
            <w:proofErr w:type="spellEnd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 </w:t>
            </w:r>
            <w:proofErr w:type="spellStart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HH:mm:ss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:rsidR="00525D29" w:rsidRDefault="00525D29" w:rsidP="00FF1F0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FF1F09" w:rsidRPr="00FF1F09" w:rsidRDefault="00FF1F09" w:rsidP="00FF1F0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otification</w:t>
            </w:r>
          </w:p>
          <w:p w:rsidR="00525D29" w:rsidRPr="00FF1F09" w:rsidRDefault="00FF1F09" w:rsidP="00FF1F09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Update the data to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table [</w:t>
            </w:r>
            <w:proofErr w:type="spellStart"/>
            <w:r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ContactFeature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3E7436">
              <w:rPr>
                <w:rFonts w:ascii="Times New Roman" w:hAnsi="Times New Roman" w:cs="Times New Roman"/>
                <w:sz w:val="18"/>
                <w:szCs w:val="18"/>
              </w:rPr>
              <w:t xml:space="preserve">where </w:t>
            </w:r>
            <w:r w:rsidRPr="00FC40F1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Feature</w:t>
            </w:r>
            <w:proofErr w:type="spellEnd"/>
            <w:r w:rsidRPr="00FC40F1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</w:t>
            </w:r>
            <w:r w:rsidRPr="00FC40F1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ID</w:t>
            </w:r>
            <w:proofErr w:type="spellEnd"/>
            <w:r w:rsidRPr="00FC40F1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= </w:t>
            </w:r>
            <w:r w:rsidRPr="00FC40F1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</w:t>
            </w:r>
            <w:r w:rsidRPr="00FC40F1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</w:t>
            </w:r>
            <w:r w:rsidRPr="00FC40F1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ID</w:t>
            </w:r>
            <w:proofErr w:type="spellEnd"/>
            <w:r w:rsidRPr="00FC40F1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and </w:t>
            </w:r>
          </w:p>
          <w:p w:rsidR="00525D29" w:rsidRDefault="00FF1F09" w:rsidP="00FF1F09">
            <w:pPr>
              <w:pStyle w:val="ListParagraph"/>
              <w:ind w:left="435"/>
              <w:rPr>
                <w:rFonts w:ascii="Times New Roman" w:hAnsi="Times New Roman" w:cs="Times New Roman"/>
                <w:sz w:val="18"/>
                <w:szCs w:val="18"/>
              </w:rPr>
            </w:pPr>
            <w:r w:rsidRPr="00FE00C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525D29" w:rsidRPr="00FE00C8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525D29" w:rsidRPr="00FE00C8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</w:t>
            </w:r>
            <w:r w:rsidR="00525D29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r w:rsidR="00525D29" w:rsidRPr="00FE00C8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 w:rsidR="00525D29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ID</w:t>
            </w:r>
            <w:proofErr w:type="spellEnd"/>
            <w:r w:rsidR="00525D29" w:rsidRPr="00FE00C8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 w:rsidR="00525D29">
              <w:rPr>
                <w:rFonts w:ascii="Times New Roman" w:hAnsi="Times New Roman" w:cs="Times New Roman"/>
                <w:sz w:val="18"/>
                <w:szCs w:val="18"/>
              </w:rPr>
              <w:t xml:space="preserve"> = </w:t>
            </w:r>
            <w:r w:rsidR="00525D29" w:rsidRPr="00FE00C8">
              <w:rPr>
                <w:rFonts w:ascii="Times New Roman" w:hAnsi="Times New Roman" w:cs="Times New Roman"/>
                <w:sz w:val="18"/>
                <w:szCs w:val="18"/>
              </w:rPr>
              <w:t xml:space="preserve"> [</w:t>
            </w:r>
            <w:proofErr w:type="spellStart"/>
            <w:r w:rsidR="00525D29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r w:rsidR="00525D29" w:rsidRPr="00FE00C8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 w:rsidR="00525D29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ID</w:t>
            </w:r>
            <w:proofErr w:type="spellEnd"/>
            <w:r w:rsidR="00525D29" w:rsidRPr="00FE00C8"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FF1F09" w:rsidRDefault="00FF1F09" w:rsidP="00FF1F09">
            <w:pPr>
              <w:pStyle w:val="ListParagraph"/>
              <w:ind w:left="435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525D29" w:rsidRDefault="00525D29" w:rsidP="00752A16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FE00C8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Pr="00FE00C8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r w:rsidRPr="00FE00C8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ndEmail</w:t>
            </w:r>
            <w:proofErr w:type="spellEnd"/>
            <w:r w:rsidRPr="00FE00C8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Times New Roman" w:hAnsi="Times New Roman" w:cs="Times New Roman"/>
              </w:rPr>
              <w:t>SM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_Selected</w:t>
            </w:r>
            <w:proofErr w:type="spellEnd"/>
          </w:p>
          <w:p w:rsidR="00FF1F09" w:rsidRPr="00FF1F09" w:rsidRDefault="00525D29" w:rsidP="00FF1F09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FE00C8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Pr="00FE00C8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r w:rsidRPr="00FE00C8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ndSMS</w:t>
            </w:r>
            <w:proofErr w:type="spellEnd"/>
            <w:r w:rsidRPr="00FE00C8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Times New Roman" w:hAnsi="Times New Roman" w:cs="Times New Roman"/>
              </w:rPr>
              <w:t>SM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_Selected</w:t>
            </w:r>
            <w:proofErr w:type="spellEnd"/>
          </w:p>
          <w:p w:rsidR="00525D29" w:rsidRPr="007652C8" w:rsidRDefault="00525D29" w:rsidP="00752A16">
            <w:pPr>
              <w:ind w:left="223"/>
              <w:rPr>
                <w:rFonts w:ascii="Times New Roman" w:hAnsi="Times New Roman" w:cs="Times New Roman"/>
                <w:sz w:val="18"/>
                <w:szCs w:val="18"/>
                <w:cs/>
              </w:rPr>
            </w:pPr>
          </w:p>
        </w:tc>
      </w:tr>
    </w:tbl>
    <w:p w:rsidR="00525D29" w:rsidRDefault="00525D29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525D29" w:rsidRDefault="00525D29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3B2711" w:rsidRDefault="003B2711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3B2711" w:rsidRDefault="003B2711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3B2711" w:rsidRDefault="003B2711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3B2711" w:rsidRDefault="003B2711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3B2711" w:rsidRDefault="003B2711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3B2711" w:rsidRDefault="003B2711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3B2711" w:rsidRDefault="003B2711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3B2711" w:rsidRDefault="003B2711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3B2711" w:rsidRDefault="003B2711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3B2711" w:rsidRDefault="003B2711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3B2711" w:rsidRDefault="003B2711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3B2711" w:rsidRPr="00EB6200" w:rsidRDefault="003B2711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B8336E" w:rsidRPr="004131A8" w:rsidRDefault="00692725" w:rsidP="00692725">
      <w:pPr>
        <w:pStyle w:val="Heading3"/>
        <w:rPr>
          <w:rFonts w:ascii="Times New Roman" w:hAnsi="Times New Roman" w:cs="Times New Roman"/>
          <w:b w:val="0"/>
          <w:bCs w:val="0"/>
          <w:sz w:val="20"/>
          <w:szCs w:val="20"/>
          <w:cs/>
        </w:rPr>
      </w:pPr>
      <w:r w:rsidRPr="00EB6200">
        <w:rPr>
          <w:rFonts w:ascii="Times New Roman" w:hAnsi="Times New Roman" w:cs="Times New Roman"/>
          <w:sz w:val="20"/>
          <w:szCs w:val="20"/>
        </w:rPr>
        <w:lastRenderedPageBreak/>
        <w:t xml:space="preserve">Edit Function: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3B2711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user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click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Pr="00EB6200">
        <w:rPr>
          <w:rFonts w:ascii="Times New Roman" w:hAnsi="Times New Roman" w:cs="Times New Roman"/>
          <w:b w:val="0"/>
          <w:bCs w:val="0"/>
          <w:noProof/>
          <w:sz w:val="20"/>
          <w:szCs w:val="20"/>
          <w:lang w:val="en-CA" w:eastAsia="en-CA"/>
        </w:rPr>
        <w:drawing>
          <wp:inline distT="0" distB="0" distL="0" distR="0" wp14:anchorId="1678056B" wp14:editId="1574A57A">
            <wp:extent cx="457579" cy="25200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7579" cy="2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at the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result screen, the system will </w:t>
      </w:r>
      <w:proofErr w:type="spellStart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popup</w:t>
      </w:r>
      <w:proofErr w:type="spellEnd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a confirmation dialog box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below.</w:t>
      </w:r>
    </w:p>
    <w:p w:rsidR="00B8336E" w:rsidRDefault="00B8336E" w:rsidP="0069272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692725" w:rsidRPr="00EB6200" w:rsidRDefault="00692725" w:rsidP="0069272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B12FFD" w:rsidRPr="007A6158" w:rsidRDefault="00737794" w:rsidP="00732463">
      <w:pPr>
        <w:pStyle w:val="Heading2"/>
        <w:numPr>
          <w:ilvl w:val="0"/>
          <w:numId w:val="0"/>
        </w:numPr>
        <w:ind w:left="426" w:hanging="426"/>
        <w:rPr>
          <w:rFonts w:cstheme="minorBidi"/>
          <w:cs/>
        </w:rPr>
      </w:pPr>
      <w:r>
        <w:rPr>
          <w:noProof/>
          <w:lang w:val="en-CA" w:eastAsia="en-CA"/>
        </w:rPr>
        <w:drawing>
          <wp:inline distT="0" distB="0" distL="0" distR="0" wp14:anchorId="36FCF75D" wp14:editId="21AA6D8C">
            <wp:extent cx="3323359" cy="1447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322944" cy="1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2725" w:rsidRPr="00EB6200" w:rsidRDefault="00692725" w:rsidP="00692725">
      <w:pPr>
        <w:rPr>
          <w:rFonts w:ascii="Times New Roman" w:hAnsi="Times New Roman" w:cs="Times New Roman"/>
          <w:sz w:val="20"/>
          <w:szCs w:val="20"/>
        </w:rPr>
      </w:pPr>
    </w:p>
    <w:p w:rsidR="00692725" w:rsidRDefault="00692725" w:rsidP="0069272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Data control</w:t>
      </w:r>
    </w:p>
    <w:p w:rsidR="00B8336E" w:rsidRPr="00EB6200" w:rsidRDefault="00B8336E" w:rsidP="0069272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W w:w="5282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913"/>
        <w:gridCol w:w="1134"/>
        <w:gridCol w:w="1134"/>
        <w:gridCol w:w="1134"/>
        <w:gridCol w:w="1134"/>
        <w:gridCol w:w="3122"/>
      </w:tblGrid>
      <w:tr w:rsidR="00EB6200" w:rsidRPr="00EB6200" w:rsidTr="001946A1">
        <w:trPr>
          <w:trHeight w:val="171"/>
          <w:tblHeader/>
        </w:trPr>
        <w:tc>
          <w:tcPr>
            <w:tcW w:w="205" w:type="pct"/>
            <w:shd w:val="clear" w:color="auto" w:fill="D9D9D9"/>
          </w:tcPr>
          <w:p w:rsidR="00692725" w:rsidRPr="00EB6200" w:rsidRDefault="00692725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959" w:type="pct"/>
            <w:shd w:val="clear" w:color="auto" w:fill="D9D9D9"/>
          </w:tcPr>
          <w:p w:rsidR="00692725" w:rsidRPr="00EB6200" w:rsidRDefault="00692725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68" w:type="pct"/>
            <w:shd w:val="clear" w:color="auto" w:fill="D9D9D9"/>
          </w:tcPr>
          <w:p w:rsidR="00692725" w:rsidRPr="00EB6200" w:rsidRDefault="00692725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568" w:type="pct"/>
            <w:shd w:val="clear" w:color="auto" w:fill="D9D9D9"/>
          </w:tcPr>
          <w:p w:rsidR="00692725" w:rsidRPr="00EB6200" w:rsidRDefault="00692725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68" w:type="pct"/>
            <w:shd w:val="clear" w:color="auto" w:fill="D9D9D9"/>
          </w:tcPr>
          <w:p w:rsidR="00692725" w:rsidRPr="00EB6200" w:rsidRDefault="00692725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568" w:type="pct"/>
            <w:shd w:val="clear" w:color="auto" w:fill="D9D9D9"/>
          </w:tcPr>
          <w:p w:rsidR="00692725" w:rsidRPr="00EB6200" w:rsidRDefault="00692725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563" w:type="pct"/>
            <w:shd w:val="clear" w:color="auto" w:fill="D9D9D9"/>
          </w:tcPr>
          <w:p w:rsidR="00692725" w:rsidRPr="00EB6200" w:rsidRDefault="00692725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692725" w:rsidRPr="00EB6200" w:rsidTr="006747DA">
        <w:trPr>
          <w:trHeight w:val="364"/>
        </w:trPr>
        <w:tc>
          <w:tcPr>
            <w:tcW w:w="5000" w:type="pct"/>
            <w:gridSpan w:val="7"/>
          </w:tcPr>
          <w:p w:rsidR="00692725" w:rsidRPr="00EB6200" w:rsidRDefault="00692725" w:rsidP="0073779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737794">
              <w:rPr>
                <w:rFonts w:ascii="Times New Roman" w:hAnsi="Times New Roman" w:cs="Times New Roman"/>
                <w:sz w:val="20"/>
                <w:szCs w:val="20"/>
              </w:rPr>
              <w:t>Contact Information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[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Delet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EB6200" w:rsidRPr="00EB6200" w:rsidTr="001946A1">
        <w:trPr>
          <w:trHeight w:val="348"/>
        </w:trPr>
        <w:tc>
          <w:tcPr>
            <w:tcW w:w="205" w:type="pct"/>
          </w:tcPr>
          <w:p w:rsidR="00692725" w:rsidRPr="00EB6200" w:rsidRDefault="00692725" w:rsidP="00D935BB">
            <w:pPr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9" w:type="pct"/>
          </w:tcPr>
          <w:p w:rsidR="00692725" w:rsidRPr="00EB6200" w:rsidRDefault="00692725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</w:t>
            </w:r>
          </w:p>
        </w:tc>
        <w:tc>
          <w:tcPr>
            <w:tcW w:w="568" w:type="pct"/>
          </w:tcPr>
          <w:p w:rsidR="00692725" w:rsidRPr="00EB6200" w:rsidRDefault="00692725" w:rsidP="006208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692725" w:rsidRPr="00EB6200" w:rsidRDefault="00692725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692725" w:rsidRPr="00EB6200" w:rsidRDefault="00692725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692725" w:rsidRPr="00EB6200" w:rsidRDefault="00692725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pct"/>
          </w:tcPr>
          <w:p w:rsidR="00E121A0" w:rsidRDefault="00E121A0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C5A72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692725" w:rsidRPr="005F32E2" w:rsidRDefault="00692725" w:rsidP="005F32E2">
            <w:pPr>
              <w:pStyle w:val="ListParagraph"/>
              <w:numPr>
                <w:ilvl w:val="0"/>
                <w:numId w:val="24"/>
              </w:numPr>
              <w:ind w:hanging="214"/>
              <w:rPr>
                <w:rFonts w:ascii="Times New Roman" w:hAnsi="Times New Roman" w:cs="Times New Roman"/>
                <w:sz w:val="18"/>
                <w:szCs w:val="18"/>
              </w:rPr>
            </w:pP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 xml:space="preserve">Close the </w:t>
            </w:r>
            <w:r w:rsidR="00E121A0" w:rsidRPr="005F32E2">
              <w:rPr>
                <w:rFonts w:ascii="Times New Roman" w:hAnsi="Times New Roman" w:cs="Times New Roman"/>
                <w:sz w:val="18"/>
                <w:szCs w:val="18"/>
              </w:rPr>
              <w:t>screen</w:t>
            </w:r>
          </w:p>
          <w:p w:rsidR="00E121A0" w:rsidRPr="00EB6200" w:rsidRDefault="00E121A0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B6200" w:rsidRPr="00EB6200" w:rsidTr="001946A1">
        <w:trPr>
          <w:trHeight w:val="356"/>
        </w:trPr>
        <w:tc>
          <w:tcPr>
            <w:tcW w:w="205" w:type="pct"/>
          </w:tcPr>
          <w:p w:rsidR="00692725" w:rsidRPr="00EB6200" w:rsidRDefault="00692725" w:rsidP="00D935BB">
            <w:pPr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9" w:type="pct"/>
          </w:tcPr>
          <w:p w:rsidR="00692725" w:rsidRPr="00EB6200" w:rsidRDefault="00692725" w:rsidP="00D0092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Delete </w:t>
            </w:r>
            <w:r w:rsidR="00D00929">
              <w:rPr>
                <w:rFonts w:ascii="Times New Roman" w:hAnsi="Times New Roman" w:cs="Times New Roman"/>
                <w:sz w:val="20"/>
                <w:szCs w:val="20"/>
              </w:rPr>
              <w:t>Feature</w:t>
            </w:r>
          </w:p>
        </w:tc>
        <w:tc>
          <w:tcPr>
            <w:tcW w:w="568" w:type="pct"/>
          </w:tcPr>
          <w:p w:rsidR="00692725" w:rsidRPr="00EB6200" w:rsidRDefault="00692725" w:rsidP="006208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692725" w:rsidRPr="00EB6200" w:rsidRDefault="00692725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692725" w:rsidRPr="00EB6200" w:rsidRDefault="00692725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692725" w:rsidRPr="00EB6200" w:rsidRDefault="00692725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pct"/>
          </w:tcPr>
          <w:p w:rsidR="007953B0" w:rsidRPr="00431FDE" w:rsidRDefault="003B2711" w:rsidP="007953B0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3E337E" w:rsidRDefault="00333CDC" w:rsidP="0069272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  <w:p w:rsidR="00333CDC" w:rsidRPr="00EB6200" w:rsidRDefault="00333CDC" w:rsidP="0069272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692725" w:rsidRPr="00EB6200" w:rsidRDefault="00692725" w:rsidP="00692725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Delete 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692725" w:rsidRPr="00737794" w:rsidRDefault="00692725" w:rsidP="00D935B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</w:rPr>
            </w:pPr>
            <w:r w:rsidRPr="00964D9C">
              <w:rPr>
                <w:rFonts w:ascii="Times New Roman" w:hAnsi="Times New Roman" w:cs="Times New Roman"/>
                <w:sz w:val="18"/>
                <w:szCs w:val="18"/>
              </w:rPr>
              <w:t>Delete data from table [</w:t>
            </w:r>
            <w:proofErr w:type="spellStart"/>
            <w:r w:rsidR="00737794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Feature</w:t>
            </w:r>
            <w:proofErr w:type="spellEnd"/>
            <w:r w:rsidRPr="00964D9C">
              <w:rPr>
                <w:rFonts w:ascii="Times New Roman" w:hAnsi="Times New Roman" w:cs="Times New Roman"/>
                <w:sz w:val="18"/>
                <w:szCs w:val="18"/>
              </w:rPr>
              <w:t>] where [</w:t>
            </w:r>
            <w:proofErr w:type="spellStart"/>
            <w:r w:rsidR="00737794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Feature</w:t>
            </w:r>
            <w:r w:rsidR="00F37D44" w:rsidRPr="00964D9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 w:rsidR="00737794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ID</w:t>
            </w:r>
            <w:proofErr w:type="spellEnd"/>
            <w:r w:rsidRPr="00964D9C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  <w:p w:rsidR="00737794" w:rsidRPr="00964D9C" w:rsidRDefault="00737794" w:rsidP="00737794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</w:rPr>
            </w:pPr>
            <w:r w:rsidRPr="00964D9C">
              <w:rPr>
                <w:rFonts w:ascii="Times New Roman" w:hAnsi="Times New Roman" w:cs="Times New Roman"/>
                <w:sz w:val="18"/>
                <w:szCs w:val="18"/>
              </w:rPr>
              <w:t>Delete data from table [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</w:t>
            </w:r>
            <w:r w:rsidRPr="00964D9C">
              <w:rPr>
                <w:rFonts w:ascii="Times New Roman" w:hAnsi="Times New Roman" w:cs="Times New Roman"/>
                <w:sz w:val="18"/>
                <w:szCs w:val="18"/>
              </w:rPr>
              <w:t>] where 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</w:t>
            </w:r>
            <w:r w:rsidRPr="00964D9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ID</w:t>
            </w:r>
            <w:proofErr w:type="spellEnd"/>
            <w:r w:rsidRPr="00964D9C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  <w:p w:rsidR="00737794" w:rsidRPr="00964D9C" w:rsidRDefault="00737794" w:rsidP="00D935B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</w:rPr>
            </w:pPr>
          </w:p>
          <w:p w:rsidR="003E337E" w:rsidRPr="00EB6200" w:rsidRDefault="003E337E" w:rsidP="003E337E">
            <w:pPr>
              <w:pStyle w:val="ListParagraph"/>
              <w:ind w:left="435"/>
              <w:rPr>
                <w:rFonts w:ascii="Times New Roman" w:hAnsi="Times New Roman" w:cs="Times New Roman"/>
              </w:rPr>
            </w:pPr>
          </w:p>
          <w:p w:rsidR="007953B0" w:rsidRPr="00EB6200" w:rsidRDefault="007953B0" w:rsidP="007953B0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P</w:t>
            </w:r>
            <w:r w:rsidR="005464C5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ost-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:</w:t>
            </w:r>
          </w:p>
          <w:p w:rsidR="007953B0" w:rsidRPr="005F32E2" w:rsidRDefault="007953B0" w:rsidP="005F32E2">
            <w:pPr>
              <w:pStyle w:val="ListParagraph"/>
              <w:numPr>
                <w:ilvl w:val="0"/>
                <w:numId w:val="24"/>
              </w:numPr>
              <w:ind w:hanging="214"/>
              <w:rPr>
                <w:rFonts w:ascii="Times New Roman" w:hAnsi="Times New Roman" w:cs="Times New Roman"/>
              </w:rPr>
            </w:pP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Close t</w:t>
            </w:r>
            <w:r w:rsidR="001946A1" w:rsidRPr="005F32E2">
              <w:rPr>
                <w:rFonts w:ascii="Times New Roman" w:hAnsi="Times New Roman" w:cs="Times New Roman"/>
                <w:sz w:val="18"/>
                <w:szCs w:val="18"/>
              </w:rPr>
              <w:t>he popup and refresh the screen</w:t>
            </w:r>
          </w:p>
          <w:p w:rsidR="005F32E2" w:rsidRPr="005F32E2" w:rsidRDefault="005F32E2" w:rsidP="005F32E2">
            <w:pPr>
              <w:rPr>
                <w:rFonts w:ascii="Times New Roman" w:hAnsi="Times New Roman" w:cs="Times New Roman"/>
              </w:rPr>
            </w:pPr>
          </w:p>
        </w:tc>
      </w:tr>
    </w:tbl>
    <w:p w:rsidR="00692725" w:rsidRDefault="00692725" w:rsidP="00692725">
      <w:pPr>
        <w:rPr>
          <w:rFonts w:ascii="Times New Roman" w:hAnsi="Times New Roman" w:cs="Times New Roman"/>
          <w:sz w:val="20"/>
          <w:szCs w:val="20"/>
        </w:rPr>
      </w:pPr>
    </w:p>
    <w:p w:rsidR="003B2711" w:rsidRDefault="003B2711" w:rsidP="00692725">
      <w:pPr>
        <w:rPr>
          <w:rFonts w:ascii="Times New Roman" w:hAnsi="Times New Roman" w:cs="Times New Roman"/>
          <w:sz w:val="20"/>
          <w:szCs w:val="20"/>
        </w:rPr>
      </w:pPr>
    </w:p>
    <w:p w:rsidR="003B2711" w:rsidRDefault="003B2711" w:rsidP="00692725">
      <w:pPr>
        <w:rPr>
          <w:rFonts w:ascii="Times New Roman" w:hAnsi="Times New Roman" w:cs="Times New Roman"/>
          <w:sz w:val="20"/>
          <w:szCs w:val="20"/>
        </w:rPr>
      </w:pPr>
    </w:p>
    <w:p w:rsidR="003B2711" w:rsidRDefault="003B2711" w:rsidP="00692725">
      <w:pPr>
        <w:rPr>
          <w:rFonts w:ascii="Times New Roman" w:hAnsi="Times New Roman" w:cs="Times New Roman"/>
          <w:sz w:val="20"/>
          <w:szCs w:val="20"/>
        </w:rPr>
      </w:pPr>
    </w:p>
    <w:p w:rsidR="003B2711" w:rsidRDefault="003B2711" w:rsidP="00692725">
      <w:pPr>
        <w:rPr>
          <w:rFonts w:ascii="Times New Roman" w:hAnsi="Times New Roman" w:cs="Times New Roman"/>
          <w:sz w:val="20"/>
          <w:szCs w:val="20"/>
        </w:rPr>
      </w:pPr>
    </w:p>
    <w:p w:rsidR="003B2711" w:rsidRDefault="003B2711" w:rsidP="00692725">
      <w:pPr>
        <w:rPr>
          <w:rFonts w:ascii="Times New Roman" w:hAnsi="Times New Roman" w:cs="Times New Roman"/>
          <w:sz w:val="20"/>
          <w:szCs w:val="20"/>
        </w:rPr>
      </w:pPr>
    </w:p>
    <w:p w:rsidR="003B2711" w:rsidRDefault="003B2711" w:rsidP="00692725">
      <w:pPr>
        <w:rPr>
          <w:rFonts w:ascii="Times New Roman" w:hAnsi="Times New Roman" w:cs="Times New Roman"/>
          <w:sz w:val="20"/>
          <w:szCs w:val="20"/>
        </w:rPr>
      </w:pPr>
    </w:p>
    <w:p w:rsidR="003B2711" w:rsidRDefault="003B2711" w:rsidP="00692725">
      <w:pPr>
        <w:rPr>
          <w:rFonts w:ascii="Times New Roman" w:hAnsi="Times New Roman" w:cs="Times New Roman"/>
          <w:sz w:val="20"/>
          <w:szCs w:val="20"/>
        </w:rPr>
      </w:pPr>
    </w:p>
    <w:p w:rsidR="003B2711" w:rsidRDefault="003B2711" w:rsidP="00692725">
      <w:pPr>
        <w:rPr>
          <w:rFonts w:ascii="Times New Roman" w:hAnsi="Times New Roman" w:cs="Times New Roman"/>
          <w:sz w:val="20"/>
          <w:szCs w:val="20"/>
        </w:rPr>
      </w:pPr>
    </w:p>
    <w:p w:rsidR="003B2711" w:rsidRDefault="003B2711" w:rsidP="00692725">
      <w:pPr>
        <w:rPr>
          <w:rFonts w:ascii="Times New Roman" w:hAnsi="Times New Roman" w:cs="Times New Roman"/>
          <w:sz w:val="20"/>
          <w:szCs w:val="20"/>
        </w:rPr>
      </w:pPr>
    </w:p>
    <w:p w:rsidR="003B2711" w:rsidRDefault="003B2711" w:rsidP="00692725">
      <w:pPr>
        <w:rPr>
          <w:rFonts w:ascii="Times New Roman" w:hAnsi="Times New Roman" w:cs="Times New Roman"/>
          <w:sz w:val="20"/>
          <w:szCs w:val="20"/>
        </w:rPr>
      </w:pPr>
    </w:p>
    <w:p w:rsidR="003B2711" w:rsidRDefault="003B2711" w:rsidP="00692725">
      <w:pPr>
        <w:rPr>
          <w:rFonts w:ascii="Times New Roman" w:hAnsi="Times New Roman" w:cs="Times New Roman"/>
          <w:sz w:val="20"/>
          <w:szCs w:val="20"/>
        </w:rPr>
      </w:pPr>
    </w:p>
    <w:p w:rsidR="003B2711" w:rsidRDefault="003B2711" w:rsidP="00692725">
      <w:pPr>
        <w:rPr>
          <w:rFonts w:ascii="Times New Roman" w:hAnsi="Times New Roman" w:cs="Times New Roman"/>
          <w:sz w:val="20"/>
          <w:szCs w:val="20"/>
        </w:rPr>
      </w:pPr>
    </w:p>
    <w:p w:rsidR="00BF1817" w:rsidRPr="004131A8" w:rsidRDefault="001526A1" w:rsidP="00BF1817">
      <w:pPr>
        <w:pStyle w:val="Heading3"/>
        <w:rPr>
          <w:rFonts w:ascii="Times New Roman" w:hAnsi="Times New Roman" w:cs="Times New Roman"/>
          <w:b w:val="0"/>
          <w:bCs w:val="0"/>
          <w:sz w:val="20"/>
          <w:szCs w:val="20"/>
          <w:cs/>
        </w:rPr>
      </w:pPr>
      <w:r>
        <w:rPr>
          <w:rFonts w:ascii="Times New Roman" w:hAnsi="Times New Roman" w:cs="Times New Roman"/>
          <w:sz w:val="20"/>
          <w:szCs w:val="20"/>
        </w:rPr>
        <w:lastRenderedPageBreak/>
        <w:t>Inactivate</w:t>
      </w:r>
      <w:r w:rsidR="00BF1817" w:rsidRPr="00EB6200">
        <w:rPr>
          <w:rFonts w:ascii="Times New Roman" w:hAnsi="Times New Roman" w:cs="Times New Roman"/>
          <w:sz w:val="20"/>
          <w:szCs w:val="20"/>
        </w:rPr>
        <w:t xml:space="preserve"> Function: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3B2711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user</w:t>
      </w:r>
      <w:r w:rsidR="00BF1817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click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="00BF1817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="00EA271F">
        <w:rPr>
          <w:noProof/>
          <w:lang w:val="en-CA" w:eastAsia="en-CA"/>
        </w:rPr>
        <w:drawing>
          <wp:inline distT="0" distB="0" distL="0" distR="0" wp14:anchorId="53DDD337" wp14:editId="7FFCBF1E">
            <wp:extent cx="562604" cy="252000"/>
            <wp:effectExtent l="0" t="0" r="0" b="0"/>
            <wp:docPr id="479" name="Picture 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2604" cy="2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1817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at the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="00BF1817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result screen, the system will </w:t>
      </w:r>
      <w:proofErr w:type="spellStart"/>
      <w:r w:rsidR="00BF1817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popup</w:t>
      </w:r>
      <w:proofErr w:type="spellEnd"/>
      <w:r w:rsidR="00BF1817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the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confirmation dialog box</w:t>
      </w:r>
      <w:r w:rsidR="00BF1817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below.</w:t>
      </w:r>
    </w:p>
    <w:p w:rsidR="004427D2" w:rsidRPr="007A6158" w:rsidRDefault="004427D2">
      <w:pPr>
        <w:rPr>
          <w:rFonts w:ascii="Times New Roman" w:hAnsi="Times New Roman" w:cs="Times New Roman"/>
          <w:b/>
          <w:bCs/>
          <w:sz w:val="20"/>
          <w:szCs w:val="20"/>
          <w:u w:val="single"/>
          <w:lang w:val="en-CA"/>
        </w:rPr>
      </w:pPr>
    </w:p>
    <w:p w:rsidR="00BF1817" w:rsidRDefault="00BF1817" w:rsidP="00BF1817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7A6158" w:rsidRDefault="007A6158" w:rsidP="00BF1817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7A6158" w:rsidRDefault="005061ED" w:rsidP="00BF1817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>
        <w:rPr>
          <w:noProof/>
          <w:lang w:val="en-CA" w:eastAsia="en-CA"/>
        </w:rPr>
        <w:drawing>
          <wp:inline distT="0" distB="0" distL="0" distR="0" wp14:anchorId="1E3CCF72" wp14:editId="1DEF1179">
            <wp:extent cx="2972530" cy="1440000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97253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158" w:rsidRPr="00EB6200" w:rsidRDefault="007A6158" w:rsidP="00BF1817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BF1817" w:rsidRDefault="00BF1817" w:rsidP="00BF1817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Data control</w:t>
      </w:r>
    </w:p>
    <w:p w:rsidR="00BF1817" w:rsidRPr="00EB6200" w:rsidRDefault="00BF1817" w:rsidP="00BF1817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W w:w="5282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915"/>
        <w:gridCol w:w="1134"/>
        <w:gridCol w:w="1134"/>
        <w:gridCol w:w="1134"/>
        <w:gridCol w:w="1134"/>
        <w:gridCol w:w="3120"/>
      </w:tblGrid>
      <w:tr w:rsidR="00BF1817" w:rsidRPr="00EB6200" w:rsidTr="006747DA">
        <w:trPr>
          <w:trHeight w:val="171"/>
          <w:tblHeader/>
        </w:trPr>
        <w:tc>
          <w:tcPr>
            <w:tcW w:w="205" w:type="pct"/>
            <w:shd w:val="clear" w:color="auto" w:fill="D9D9D9"/>
          </w:tcPr>
          <w:p w:rsidR="00BF1817" w:rsidRPr="00EB6200" w:rsidRDefault="00BF1817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960" w:type="pct"/>
            <w:shd w:val="clear" w:color="auto" w:fill="D9D9D9"/>
          </w:tcPr>
          <w:p w:rsidR="00BF1817" w:rsidRPr="00EB6200" w:rsidRDefault="00BF1817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68" w:type="pct"/>
            <w:shd w:val="clear" w:color="auto" w:fill="D9D9D9"/>
          </w:tcPr>
          <w:p w:rsidR="00BF1817" w:rsidRPr="00EB6200" w:rsidRDefault="00BF1817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568" w:type="pct"/>
            <w:shd w:val="clear" w:color="auto" w:fill="D9D9D9"/>
          </w:tcPr>
          <w:p w:rsidR="00BF1817" w:rsidRPr="00EB6200" w:rsidRDefault="00BF1817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68" w:type="pct"/>
            <w:shd w:val="clear" w:color="auto" w:fill="D9D9D9"/>
          </w:tcPr>
          <w:p w:rsidR="00BF1817" w:rsidRPr="00EB6200" w:rsidRDefault="00BF1817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568" w:type="pct"/>
            <w:shd w:val="clear" w:color="auto" w:fill="D9D9D9"/>
          </w:tcPr>
          <w:p w:rsidR="00BF1817" w:rsidRPr="00EB6200" w:rsidRDefault="00BF1817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563" w:type="pct"/>
            <w:shd w:val="clear" w:color="auto" w:fill="D9D9D9"/>
          </w:tcPr>
          <w:p w:rsidR="00BF1817" w:rsidRPr="00EB6200" w:rsidRDefault="00BF1817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BF1817" w:rsidRPr="00EB6200" w:rsidTr="006747DA">
        <w:trPr>
          <w:trHeight w:val="364"/>
        </w:trPr>
        <w:tc>
          <w:tcPr>
            <w:tcW w:w="5000" w:type="pct"/>
            <w:gridSpan w:val="7"/>
          </w:tcPr>
          <w:p w:rsidR="00BF1817" w:rsidRPr="00EB6200" w:rsidRDefault="00BF1817" w:rsidP="00FA0C5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EF755D">
              <w:rPr>
                <w:rFonts w:ascii="Times New Roman" w:hAnsi="Times New Roman" w:cs="Angsana New"/>
                <w:sz w:val="20"/>
                <w:szCs w:val="25"/>
                <w:lang w:val="en-CA"/>
              </w:rPr>
              <w:t>Contact Information</w:t>
            </w:r>
            <w:r w:rsidR="00EF755D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="00FA0C51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  <w:r w:rsidR="00FA0C51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a</w:t>
            </w:r>
            <w:r w:rsidR="001526A1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ctivat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BF1817" w:rsidRPr="00EB6200" w:rsidTr="006747DA">
        <w:trPr>
          <w:trHeight w:val="348"/>
        </w:trPr>
        <w:tc>
          <w:tcPr>
            <w:tcW w:w="205" w:type="pct"/>
          </w:tcPr>
          <w:p w:rsidR="00BF1817" w:rsidRPr="00EB6200" w:rsidRDefault="00BF1817" w:rsidP="00D935BB">
            <w:pPr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BF1817" w:rsidRPr="00EB6200" w:rsidRDefault="00BF1817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</w:t>
            </w:r>
          </w:p>
        </w:tc>
        <w:tc>
          <w:tcPr>
            <w:tcW w:w="568" w:type="pct"/>
          </w:tcPr>
          <w:p w:rsidR="00BF1817" w:rsidRPr="00EB6200" w:rsidRDefault="00BF1817" w:rsidP="006208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BF1817" w:rsidRPr="00EB6200" w:rsidRDefault="00BF1817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BF1817" w:rsidRPr="00EB6200" w:rsidRDefault="00BF1817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BF1817" w:rsidRPr="00EB6200" w:rsidRDefault="00BF1817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pct"/>
          </w:tcPr>
          <w:p w:rsidR="00CA4B2E" w:rsidRDefault="00CA4B2E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C5A72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</w:p>
          <w:p w:rsidR="00BF1817" w:rsidRPr="005F32E2" w:rsidRDefault="00BF1817" w:rsidP="005F32E2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 xml:space="preserve">Close the </w:t>
            </w:r>
            <w:r w:rsidR="00CA4B2E" w:rsidRPr="005F32E2">
              <w:rPr>
                <w:rFonts w:ascii="Times New Roman" w:hAnsi="Times New Roman" w:cs="Times New Roman"/>
                <w:sz w:val="18"/>
                <w:szCs w:val="18"/>
              </w:rPr>
              <w:t>screen</w:t>
            </w:r>
          </w:p>
          <w:p w:rsidR="00CA4B2E" w:rsidRPr="00EB6200" w:rsidRDefault="00CA4B2E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1817" w:rsidRPr="00EB6200" w:rsidTr="006747DA">
        <w:trPr>
          <w:trHeight w:val="356"/>
        </w:trPr>
        <w:tc>
          <w:tcPr>
            <w:tcW w:w="205" w:type="pct"/>
          </w:tcPr>
          <w:p w:rsidR="00BF1817" w:rsidRPr="00EB6200" w:rsidRDefault="00BF1817" w:rsidP="00D935BB">
            <w:pPr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BF1817" w:rsidRPr="00EB6200" w:rsidRDefault="00FA0C51" w:rsidP="008549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ctivated</w:t>
            </w:r>
          </w:p>
        </w:tc>
        <w:tc>
          <w:tcPr>
            <w:tcW w:w="568" w:type="pct"/>
          </w:tcPr>
          <w:p w:rsidR="00BF1817" w:rsidRPr="00EB6200" w:rsidRDefault="00BF1817" w:rsidP="006208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BF1817" w:rsidRPr="00EB6200" w:rsidRDefault="00BF1817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BF1817" w:rsidRPr="00EB6200" w:rsidRDefault="00BF1817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BF1817" w:rsidRPr="00EB6200" w:rsidRDefault="00BF1817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pct"/>
          </w:tcPr>
          <w:p w:rsidR="00723FB4" w:rsidRDefault="003B2711" w:rsidP="00723FB4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BF1817" w:rsidRDefault="00BF1817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  <w:p w:rsidR="00BF1817" w:rsidRPr="00EB6200" w:rsidRDefault="00BF1817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BF1817" w:rsidRPr="00EB6200" w:rsidRDefault="0085497F" w:rsidP="0062087C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Inactivate</w:t>
            </w:r>
            <w:r w:rsidR="00BF1817"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Process</w:t>
            </w:r>
            <w:r w:rsidR="00BF1817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824D52" w:rsidRPr="00824D52" w:rsidRDefault="00BF1817" w:rsidP="00D935B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</w:rPr>
            </w:pPr>
            <w:r w:rsidRPr="00824D52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EF755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atct</w:t>
            </w:r>
            <w:r w:rsidR="0085497F" w:rsidRPr="00824D5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IsActivate</w:t>
            </w:r>
            <w:proofErr w:type="spellEnd"/>
            <w:r w:rsidRPr="00824D52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 w:rsidR="0085497F" w:rsidRPr="00824D52">
              <w:rPr>
                <w:rFonts w:ascii="Times New Roman" w:hAnsi="Times New Roman" w:cs="Times New Roman"/>
                <w:sz w:val="18"/>
                <w:szCs w:val="18"/>
              </w:rPr>
              <w:t>=False</w:t>
            </w:r>
            <w:r w:rsidRPr="00824D5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824D52" w:rsidRDefault="00824D52" w:rsidP="00824D52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EF755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atct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UpdateBy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=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ObjectID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of  user</w:t>
            </w:r>
          </w:p>
          <w:p w:rsidR="00BF1817" w:rsidRPr="00824D52" w:rsidRDefault="00824D52" w:rsidP="00824D52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EF755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atct</w:t>
            </w:r>
            <w:r w:rsidRPr="00FA520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UpdateDat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]  = Current </w:t>
            </w:r>
            <w:proofErr w:type="spellStart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DateTim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yyyy</w:t>
            </w:r>
            <w:proofErr w:type="spellEnd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-MM-</w:t>
            </w:r>
            <w:proofErr w:type="spellStart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dd</w:t>
            </w:r>
            <w:proofErr w:type="spellEnd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HH</w:t>
            </w:r>
            <w:r w:rsidRPr="00C120E6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:mm:ss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:rsidR="00BF1817" w:rsidRPr="00EB6200" w:rsidRDefault="00BF1817" w:rsidP="0062087C">
            <w:pPr>
              <w:pStyle w:val="ListParagraph"/>
              <w:ind w:left="435"/>
              <w:rPr>
                <w:rFonts w:ascii="Times New Roman" w:hAnsi="Times New Roman" w:cs="Times New Roman"/>
              </w:rPr>
            </w:pPr>
          </w:p>
          <w:p w:rsidR="00BF1817" w:rsidRPr="00EB6200" w:rsidRDefault="00BF1817" w:rsidP="0062087C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ost-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:</w:t>
            </w:r>
          </w:p>
          <w:p w:rsidR="00BF1817" w:rsidRPr="005F32E2" w:rsidRDefault="00BF1817" w:rsidP="005F32E2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Close the popup and refresh the screen</w:t>
            </w:r>
          </w:p>
          <w:p w:rsidR="00BF1817" w:rsidRPr="00EB6200" w:rsidRDefault="00BF1817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BF1817" w:rsidRDefault="00BF1817" w:rsidP="00692725">
      <w:pPr>
        <w:rPr>
          <w:rFonts w:ascii="Times New Roman" w:hAnsi="Times New Roman" w:cs="Times New Roman"/>
          <w:sz w:val="20"/>
          <w:szCs w:val="20"/>
        </w:rPr>
      </w:pPr>
    </w:p>
    <w:p w:rsidR="007A6158" w:rsidRPr="004131A8" w:rsidRDefault="007A6158" w:rsidP="007A6158">
      <w:pPr>
        <w:pStyle w:val="Heading3"/>
        <w:rPr>
          <w:rFonts w:ascii="Times New Roman" w:hAnsi="Times New Roman" w:cs="Times New Roman"/>
          <w:b w:val="0"/>
          <w:bCs w:val="0"/>
          <w:sz w:val="20"/>
          <w:szCs w:val="20"/>
          <w:cs/>
        </w:rPr>
      </w:pPr>
      <w:r>
        <w:rPr>
          <w:rFonts w:ascii="Times New Roman" w:hAnsi="Times New Roman" w:cs="Times New Roman"/>
          <w:sz w:val="20"/>
          <w:szCs w:val="20"/>
        </w:rPr>
        <w:t>Activate</w:t>
      </w:r>
      <w:r w:rsidRPr="00EB6200">
        <w:rPr>
          <w:rFonts w:ascii="Times New Roman" w:hAnsi="Times New Roman" w:cs="Times New Roman"/>
          <w:sz w:val="20"/>
          <w:szCs w:val="20"/>
        </w:rPr>
        <w:t xml:space="preserve"> Function: 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8E19E1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>user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click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="00057698">
        <w:rPr>
          <w:noProof/>
          <w:lang w:val="en-CA" w:eastAsia="en-CA"/>
        </w:rPr>
        <w:drawing>
          <wp:inline distT="0" distB="0" distL="0" distR="0" wp14:anchorId="1F78D970" wp14:editId="7A3A6850">
            <wp:extent cx="658586" cy="262156"/>
            <wp:effectExtent l="0" t="0" r="8255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59418" cy="262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at the 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result screen, the system will </w:t>
      </w:r>
      <w:proofErr w:type="spellStart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popup</w:t>
      </w:r>
      <w:proofErr w:type="spellEnd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the 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>confirmation dialog box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below.</w:t>
      </w:r>
    </w:p>
    <w:p w:rsidR="007A6158" w:rsidRPr="007A6158" w:rsidRDefault="007A6158" w:rsidP="007A6158">
      <w:pPr>
        <w:rPr>
          <w:rFonts w:ascii="Times New Roman" w:hAnsi="Times New Roman" w:cs="Times New Roman"/>
          <w:b/>
          <w:bCs/>
          <w:sz w:val="20"/>
          <w:szCs w:val="20"/>
          <w:u w:val="single"/>
          <w:lang w:val="en-CA"/>
        </w:rPr>
      </w:pPr>
    </w:p>
    <w:p w:rsidR="007A6158" w:rsidRDefault="007A6158" w:rsidP="007A6158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FA0C51" w:rsidRDefault="00FA0C51" w:rsidP="007A6158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7A6158" w:rsidRPr="003409E9" w:rsidRDefault="005061ED" w:rsidP="007A6158">
      <w:pPr>
        <w:rPr>
          <w:rFonts w:ascii="Times New Roman" w:hAnsi="Times New Roman" w:cs="Times New Roman"/>
          <w:b/>
          <w:bCs/>
          <w:sz w:val="20"/>
          <w:szCs w:val="20"/>
          <w:u w:val="single"/>
          <w:lang w:val="en-CA"/>
        </w:rPr>
      </w:pPr>
      <w:r>
        <w:rPr>
          <w:noProof/>
          <w:lang w:val="en-CA" w:eastAsia="en-CA"/>
        </w:rPr>
        <w:drawing>
          <wp:inline distT="0" distB="0" distL="0" distR="0" wp14:anchorId="2DC0C1F8" wp14:editId="56DE1924">
            <wp:extent cx="2972530" cy="1440000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97253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158" w:rsidRDefault="007A6158" w:rsidP="007A6158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7A6158" w:rsidRDefault="007A6158" w:rsidP="007A6158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bookmarkStart w:id="9" w:name="_GoBack"/>
      <w:bookmarkEnd w:id="9"/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lastRenderedPageBreak/>
        <w:t>Data control</w:t>
      </w:r>
    </w:p>
    <w:p w:rsidR="007A6158" w:rsidRPr="00EB6200" w:rsidRDefault="007A6158" w:rsidP="007A6158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W w:w="5282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915"/>
        <w:gridCol w:w="1134"/>
        <w:gridCol w:w="1134"/>
        <w:gridCol w:w="1134"/>
        <w:gridCol w:w="1134"/>
        <w:gridCol w:w="3120"/>
      </w:tblGrid>
      <w:tr w:rsidR="007A6158" w:rsidRPr="00EB6200" w:rsidTr="006747DA">
        <w:trPr>
          <w:trHeight w:val="171"/>
          <w:tblHeader/>
        </w:trPr>
        <w:tc>
          <w:tcPr>
            <w:tcW w:w="205" w:type="pct"/>
            <w:shd w:val="clear" w:color="auto" w:fill="D9D9D9"/>
          </w:tcPr>
          <w:p w:rsidR="007A6158" w:rsidRPr="00EB6200" w:rsidRDefault="007A6158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960" w:type="pct"/>
            <w:shd w:val="clear" w:color="auto" w:fill="D9D9D9"/>
          </w:tcPr>
          <w:p w:rsidR="007A6158" w:rsidRPr="00EB6200" w:rsidRDefault="007A6158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68" w:type="pct"/>
            <w:shd w:val="clear" w:color="auto" w:fill="D9D9D9"/>
          </w:tcPr>
          <w:p w:rsidR="007A6158" w:rsidRPr="00EB6200" w:rsidRDefault="007A6158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568" w:type="pct"/>
            <w:shd w:val="clear" w:color="auto" w:fill="D9D9D9"/>
          </w:tcPr>
          <w:p w:rsidR="007A6158" w:rsidRPr="00EB6200" w:rsidRDefault="007A6158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68" w:type="pct"/>
            <w:shd w:val="clear" w:color="auto" w:fill="D9D9D9"/>
          </w:tcPr>
          <w:p w:rsidR="007A6158" w:rsidRPr="00EB6200" w:rsidRDefault="007A6158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568" w:type="pct"/>
            <w:shd w:val="clear" w:color="auto" w:fill="D9D9D9"/>
          </w:tcPr>
          <w:p w:rsidR="007A6158" w:rsidRPr="00EB6200" w:rsidRDefault="007A6158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563" w:type="pct"/>
            <w:shd w:val="clear" w:color="auto" w:fill="D9D9D9"/>
          </w:tcPr>
          <w:p w:rsidR="007A6158" w:rsidRPr="00EB6200" w:rsidRDefault="007A6158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7A6158" w:rsidRPr="00EB6200" w:rsidTr="006747DA">
        <w:trPr>
          <w:trHeight w:val="364"/>
        </w:trPr>
        <w:tc>
          <w:tcPr>
            <w:tcW w:w="5000" w:type="pct"/>
            <w:gridSpan w:val="7"/>
          </w:tcPr>
          <w:p w:rsidR="007A6158" w:rsidRPr="00EB6200" w:rsidRDefault="007A6158" w:rsidP="005061E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5061ED">
              <w:rPr>
                <w:rFonts w:ascii="Times New Roman" w:hAnsi="Times New Roman" w:cs="Angsana New"/>
                <w:sz w:val="20"/>
                <w:szCs w:val="25"/>
                <w:lang w:val="en-CA"/>
              </w:rPr>
              <w:t>Contact Information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Activat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7A6158" w:rsidRPr="00EB6200" w:rsidTr="006747DA">
        <w:trPr>
          <w:trHeight w:val="348"/>
        </w:trPr>
        <w:tc>
          <w:tcPr>
            <w:tcW w:w="205" w:type="pct"/>
          </w:tcPr>
          <w:p w:rsidR="007A6158" w:rsidRPr="00EB6200" w:rsidRDefault="007A6158" w:rsidP="00FA0C51">
            <w:pPr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7A6158" w:rsidRPr="00EB6200" w:rsidRDefault="007A6158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</w:t>
            </w:r>
          </w:p>
        </w:tc>
        <w:tc>
          <w:tcPr>
            <w:tcW w:w="568" w:type="pct"/>
          </w:tcPr>
          <w:p w:rsidR="007A6158" w:rsidRPr="00EB6200" w:rsidRDefault="007A6158" w:rsidP="006208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7A6158" w:rsidRPr="00EB6200" w:rsidRDefault="007A6158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7A6158" w:rsidRPr="00EB6200" w:rsidRDefault="007A6158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7A6158" w:rsidRPr="00EB6200" w:rsidRDefault="007A6158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pct"/>
          </w:tcPr>
          <w:p w:rsidR="00A3624D" w:rsidRDefault="00A3624D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C5A72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</w:p>
          <w:p w:rsidR="007A6158" w:rsidRPr="005F32E2" w:rsidRDefault="007A6158" w:rsidP="005F32E2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 xml:space="preserve">Close the </w:t>
            </w:r>
            <w:r w:rsidR="00A3624D" w:rsidRPr="005F32E2">
              <w:rPr>
                <w:rFonts w:ascii="Times New Roman" w:hAnsi="Times New Roman" w:cs="Times New Roman"/>
                <w:sz w:val="18"/>
                <w:szCs w:val="18"/>
              </w:rPr>
              <w:t>screen</w:t>
            </w:r>
          </w:p>
          <w:p w:rsidR="00A3624D" w:rsidRPr="00EB6200" w:rsidRDefault="00A3624D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A6158" w:rsidRPr="00EB6200" w:rsidTr="006747DA">
        <w:trPr>
          <w:trHeight w:val="356"/>
        </w:trPr>
        <w:tc>
          <w:tcPr>
            <w:tcW w:w="205" w:type="pct"/>
          </w:tcPr>
          <w:p w:rsidR="007A6158" w:rsidRPr="00EB6200" w:rsidRDefault="007A6158" w:rsidP="00FA0C51">
            <w:pPr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7A6158" w:rsidRPr="00EB6200" w:rsidRDefault="007A6158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activate</w:t>
            </w:r>
            <w:r w:rsidR="00FA0C51">
              <w:rPr>
                <w:rFonts w:ascii="Times New Roman" w:hAnsi="Times New Roman" w:cs="Times New Roman"/>
                <w:sz w:val="20"/>
                <w:szCs w:val="20"/>
              </w:rPr>
              <w:t>d</w:t>
            </w:r>
          </w:p>
        </w:tc>
        <w:tc>
          <w:tcPr>
            <w:tcW w:w="568" w:type="pct"/>
          </w:tcPr>
          <w:p w:rsidR="007A6158" w:rsidRPr="00EB6200" w:rsidRDefault="007A6158" w:rsidP="006208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7A6158" w:rsidRPr="00EB6200" w:rsidRDefault="007A6158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7A6158" w:rsidRPr="00EB6200" w:rsidRDefault="007A6158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7A6158" w:rsidRPr="00EB6200" w:rsidRDefault="007A6158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pct"/>
          </w:tcPr>
          <w:p w:rsidR="00A60E62" w:rsidRDefault="003B2711" w:rsidP="00A60E62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7A6158" w:rsidRDefault="007A6158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  <w:p w:rsidR="007A6158" w:rsidRPr="00EB6200" w:rsidRDefault="007A6158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7A6158" w:rsidRPr="00EB6200" w:rsidRDefault="00FA0C51" w:rsidP="0062087C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A</w:t>
            </w:r>
            <w:r w:rsidR="007A6158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ctivate</w:t>
            </w:r>
            <w:r w:rsidR="007A6158"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Process</w:t>
            </w:r>
            <w:r w:rsidR="007A6158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824D52" w:rsidRPr="00824D52" w:rsidRDefault="007A6158" w:rsidP="0062087C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</w:rPr>
            </w:pPr>
            <w:r w:rsidRPr="00824D52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EF755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atct</w:t>
            </w:r>
            <w:r w:rsidRPr="00824D5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IsActivate</w:t>
            </w:r>
            <w:proofErr w:type="spellEnd"/>
            <w:r w:rsidRPr="00824D52">
              <w:rPr>
                <w:rFonts w:ascii="Times New Roman" w:hAnsi="Times New Roman" w:cs="Times New Roman"/>
                <w:sz w:val="18"/>
                <w:szCs w:val="18"/>
              </w:rPr>
              <w:t>]=</w:t>
            </w:r>
            <w:r w:rsidR="00FA0C51" w:rsidRPr="00824D52">
              <w:rPr>
                <w:rFonts w:ascii="Times New Roman" w:hAnsi="Times New Roman" w:cs="Times New Roman"/>
                <w:sz w:val="18"/>
                <w:szCs w:val="18"/>
              </w:rPr>
              <w:t>True</w:t>
            </w:r>
          </w:p>
          <w:p w:rsidR="00824D52" w:rsidRDefault="00824D52" w:rsidP="00824D52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EF755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atct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UpdateBy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=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ObjectID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of  user</w:t>
            </w:r>
          </w:p>
          <w:p w:rsidR="007A6158" w:rsidRPr="00824D52" w:rsidRDefault="00824D52" w:rsidP="00824D52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EF755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atct</w:t>
            </w:r>
            <w:r w:rsidRPr="00FA520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UpdateDat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]  = Current </w:t>
            </w:r>
            <w:proofErr w:type="spellStart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DateTim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yyyy</w:t>
            </w:r>
            <w:proofErr w:type="spellEnd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-MM-</w:t>
            </w:r>
            <w:proofErr w:type="spellStart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dd</w:t>
            </w:r>
            <w:proofErr w:type="spellEnd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HH</w:t>
            </w:r>
            <w:r w:rsidRPr="00C120E6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:mm:ss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:rsidR="007A6158" w:rsidRPr="00EB6200" w:rsidRDefault="007A6158" w:rsidP="0062087C">
            <w:pPr>
              <w:pStyle w:val="ListParagraph"/>
              <w:ind w:left="435"/>
              <w:rPr>
                <w:rFonts w:ascii="Times New Roman" w:hAnsi="Times New Roman" w:cs="Times New Roman"/>
              </w:rPr>
            </w:pPr>
          </w:p>
          <w:p w:rsidR="007A6158" w:rsidRPr="00EB6200" w:rsidRDefault="007A6158" w:rsidP="0062087C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ost-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:</w:t>
            </w:r>
          </w:p>
          <w:p w:rsidR="007A6158" w:rsidRPr="005F32E2" w:rsidRDefault="007A6158" w:rsidP="005F32E2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Close the popup and refresh the screen</w:t>
            </w:r>
          </w:p>
          <w:p w:rsidR="007A6158" w:rsidRPr="00EB6200" w:rsidRDefault="007A6158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7A6158" w:rsidRPr="0038547F" w:rsidRDefault="007A6158" w:rsidP="00692725">
      <w:pPr>
        <w:rPr>
          <w:rFonts w:ascii="Times New Roman" w:hAnsi="Times New Roman" w:cstheme="minorBidi"/>
          <w:sz w:val="20"/>
          <w:szCs w:val="20"/>
          <w:cs/>
        </w:rPr>
      </w:pPr>
    </w:p>
    <w:sectPr w:rsidR="007A6158" w:rsidRPr="0038547F" w:rsidSect="00E542BE">
      <w:headerReference w:type="default" r:id="rId29"/>
      <w:pgSz w:w="11907" w:h="16839" w:code="9"/>
      <w:pgMar w:top="720" w:right="1440" w:bottom="720" w:left="1134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D6F5A" w:rsidRDefault="000D6F5A">
      <w:pPr>
        <w:rPr>
          <w:rFonts w:cs="Angsana New"/>
        </w:rPr>
      </w:pPr>
      <w:r>
        <w:rPr>
          <w:rFonts w:cs="Angsana New"/>
        </w:rPr>
        <w:separator/>
      </w:r>
    </w:p>
  </w:endnote>
  <w:endnote w:type="continuationSeparator" w:id="0">
    <w:p w:rsidR="000D6F5A" w:rsidRDefault="000D6F5A">
      <w:pPr>
        <w:rPr>
          <w:rFonts w:cs="Angsana New"/>
        </w:rPr>
      </w:pPr>
      <w:r>
        <w:rPr>
          <w:rFonts w:cs="Angsana New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Arial Bold">
    <w:panose1 w:val="00000000000000000000"/>
    <w:charset w:val="00"/>
    <w:family w:val="roman"/>
    <w:notTrueType/>
    <w:pitch w:val="default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E35A0" w:rsidRDefault="006E35A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B0E48" w:rsidRPr="00283659" w:rsidRDefault="002B0E48" w:rsidP="00AF189F">
    <w:pPr>
      <w:pStyle w:val="Header"/>
      <w:ind w:hanging="90"/>
      <w:rPr>
        <w:rFonts w:ascii="Angsana New" w:hAnsi="Angsana New" w:cs="Angsana New"/>
        <w:sz w:val="20"/>
        <w:szCs w:val="20"/>
      </w:rPr>
    </w:pPr>
  </w:p>
  <w:p w:rsidR="002B0E48" w:rsidRPr="000427D3" w:rsidRDefault="002B0E48" w:rsidP="00AF189F">
    <w:pPr>
      <w:pStyle w:val="Footer"/>
      <w:pBdr>
        <w:top w:val="single" w:sz="4" w:space="0" w:color="auto"/>
      </w:pBdr>
      <w:tabs>
        <w:tab w:val="clear" w:pos="4153"/>
        <w:tab w:val="clear" w:pos="8306"/>
        <w:tab w:val="center" w:pos="5040"/>
        <w:tab w:val="right" w:pos="9356"/>
      </w:tabs>
      <w:ind w:left="-450" w:right="-306" w:firstLine="270"/>
      <w:jc w:val="right"/>
      <w:rPr>
        <w:rFonts w:ascii="Angsana New" w:hAnsi="Angsana New" w:cs="Angsana New"/>
      </w:rPr>
    </w:pPr>
    <w:r>
      <w:rPr>
        <w:rFonts w:ascii="Angsana New" w:hAnsi="Angsana New" w:cs="Angsana New"/>
      </w:rPr>
      <w:t>Page</w:t>
    </w:r>
    <w:r w:rsidRPr="000427D3">
      <w:rPr>
        <w:rFonts w:ascii="Angsana New" w:hAnsi="Angsana New" w:cs="Angsana New"/>
      </w:rPr>
      <w:t xml:space="preserve"> </w:t>
    </w:r>
    <w:r w:rsidRPr="000427D3">
      <w:rPr>
        <w:rFonts w:ascii="Angsana New" w:hAnsi="Angsana New" w:cs="Angsana New"/>
      </w:rPr>
      <w:fldChar w:fldCharType="begin"/>
    </w:r>
    <w:r w:rsidRPr="000427D3">
      <w:rPr>
        <w:rFonts w:ascii="Angsana New" w:hAnsi="Angsana New" w:cs="Angsana New"/>
      </w:rPr>
      <w:instrText xml:space="preserve"> PAGE </w:instrText>
    </w:r>
    <w:r w:rsidRPr="000427D3">
      <w:rPr>
        <w:rFonts w:ascii="Angsana New" w:hAnsi="Angsana New" w:cs="Angsana New"/>
      </w:rPr>
      <w:fldChar w:fldCharType="separate"/>
    </w:r>
    <w:r w:rsidR="008E19E1">
      <w:rPr>
        <w:rFonts w:ascii="Angsana New" w:hAnsi="Angsana New" w:cs="Angsana New"/>
        <w:noProof/>
      </w:rPr>
      <w:t>8</w:t>
    </w:r>
    <w:r w:rsidRPr="000427D3">
      <w:rPr>
        <w:rFonts w:ascii="Angsana New" w:hAnsi="Angsana New" w:cs="Angsana New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E35A0" w:rsidRDefault="006E35A0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665F5" w:rsidRPr="00283659" w:rsidRDefault="007665F5" w:rsidP="008E6275">
    <w:pPr>
      <w:pStyle w:val="Header"/>
      <w:rPr>
        <w:rFonts w:ascii="Angsana New" w:hAnsi="Angsana New" w:cs="Angsana New"/>
        <w:sz w:val="20"/>
        <w:szCs w:val="20"/>
      </w:rPr>
    </w:pPr>
  </w:p>
  <w:p w:rsidR="007665F5" w:rsidRPr="000427D3" w:rsidRDefault="007665F5" w:rsidP="008E6275">
    <w:pPr>
      <w:pStyle w:val="Footer"/>
      <w:pBdr>
        <w:top w:val="single" w:sz="4" w:space="0" w:color="auto"/>
      </w:pBdr>
      <w:tabs>
        <w:tab w:val="clear" w:pos="4153"/>
        <w:tab w:val="clear" w:pos="8306"/>
        <w:tab w:val="center" w:pos="5040"/>
        <w:tab w:val="right" w:pos="9356"/>
      </w:tabs>
      <w:ind w:left="-450" w:right="-306"/>
      <w:jc w:val="right"/>
      <w:rPr>
        <w:rFonts w:ascii="Angsana New" w:hAnsi="Angsana New" w:cs="Angsana New"/>
      </w:rPr>
    </w:pPr>
    <w:r>
      <w:rPr>
        <w:rFonts w:ascii="Angsana New" w:hAnsi="Angsana New" w:cs="Angsana New" w:hint="cs"/>
        <w:cs/>
      </w:rPr>
      <w:t>ห</w:t>
    </w:r>
    <w:r w:rsidRPr="000427D3">
      <w:rPr>
        <w:rFonts w:ascii="Angsana New" w:hAnsi="Angsana New" w:cs="Angsana New"/>
        <w:cs/>
      </w:rPr>
      <w:t>น้า</w:t>
    </w:r>
    <w:r w:rsidRPr="000427D3">
      <w:rPr>
        <w:rFonts w:ascii="Angsana New" w:hAnsi="Angsana New" w:cs="Angsana New"/>
      </w:rPr>
      <w:t xml:space="preserve"> </w:t>
    </w:r>
    <w:r w:rsidRPr="000427D3">
      <w:rPr>
        <w:rFonts w:ascii="Angsana New" w:hAnsi="Angsana New" w:cs="Angsana New"/>
      </w:rPr>
      <w:fldChar w:fldCharType="begin"/>
    </w:r>
    <w:r w:rsidRPr="000427D3">
      <w:rPr>
        <w:rFonts w:ascii="Angsana New" w:hAnsi="Angsana New" w:cs="Angsana New"/>
      </w:rPr>
      <w:instrText xml:space="preserve"> PAGE </w:instrText>
    </w:r>
    <w:r w:rsidRPr="000427D3">
      <w:rPr>
        <w:rFonts w:ascii="Angsana New" w:hAnsi="Angsana New" w:cs="Angsana New"/>
      </w:rPr>
      <w:fldChar w:fldCharType="separate"/>
    </w:r>
    <w:r>
      <w:rPr>
        <w:rFonts w:ascii="Angsana New" w:hAnsi="Angsana New" w:cs="Angsana New"/>
        <w:noProof/>
      </w:rPr>
      <w:t>i</w:t>
    </w:r>
    <w:r w:rsidRPr="000427D3">
      <w:rPr>
        <w:rFonts w:ascii="Angsana New" w:hAnsi="Angsana New" w:cs="Angsana New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D6F5A" w:rsidRDefault="000D6F5A">
      <w:pPr>
        <w:rPr>
          <w:rFonts w:cs="Angsana New"/>
        </w:rPr>
      </w:pPr>
      <w:r>
        <w:rPr>
          <w:rFonts w:cs="Angsana New"/>
        </w:rPr>
        <w:separator/>
      </w:r>
    </w:p>
  </w:footnote>
  <w:footnote w:type="continuationSeparator" w:id="0">
    <w:p w:rsidR="000D6F5A" w:rsidRDefault="000D6F5A">
      <w:pPr>
        <w:rPr>
          <w:rFonts w:cs="Angsana New"/>
        </w:rPr>
      </w:pPr>
      <w:r>
        <w:rPr>
          <w:rFonts w:cs="Angsana New"/>
        </w:rP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E35A0" w:rsidRDefault="006E35A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095" w:type="dxa"/>
      <w:tblInd w:w="-521" w:type="dxa"/>
      <w:tblBorders>
        <w:top w:val="single" w:sz="4" w:space="0" w:color="FFFFFF"/>
        <w:left w:val="single" w:sz="4" w:space="0" w:color="FFFFFF"/>
        <w:bottom w:val="single" w:sz="4" w:space="0" w:color="auto"/>
        <w:right w:val="single" w:sz="4" w:space="0" w:color="FFFFFF"/>
        <w:insideH w:val="single" w:sz="4" w:space="0" w:color="FFFFFF"/>
        <w:insideV w:val="single" w:sz="4" w:space="0" w:color="FFFFFF"/>
      </w:tblBorders>
      <w:tblLook w:val="04A0" w:firstRow="1" w:lastRow="0" w:firstColumn="1" w:lastColumn="0" w:noHBand="0" w:noVBand="1"/>
    </w:tblPr>
    <w:tblGrid>
      <w:gridCol w:w="7716"/>
      <w:gridCol w:w="2379"/>
    </w:tblGrid>
    <w:tr w:rsidR="002B0E48" w:rsidRPr="00BC5577" w:rsidTr="00AB2CF5">
      <w:trPr>
        <w:trHeight w:val="324"/>
      </w:trPr>
      <w:tc>
        <w:tcPr>
          <w:tcW w:w="8086" w:type="dxa"/>
          <w:tcBorders>
            <w:bottom w:val="single" w:sz="12" w:space="0" w:color="5B9BD5"/>
          </w:tcBorders>
          <w:vAlign w:val="bottom"/>
        </w:tcPr>
        <w:p w:rsidR="002B0E48" w:rsidRPr="006E35A0" w:rsidRDefault="006E35A0" w:rsidP="009B47CE">
          <w:pPr>
            <w:pStyle w:val="Header"/>
            <w:pBdr>
              <w:bottom w:val="single" w:sz="4" w:space="1" w:color="auto"/>
            </w:pBdr>
            <w:rPr>
              <w:rFonts w:ascii="Angsana New" w:hAnsi="Angsana New" w:cs="Angsana New"/>
              <w:b/>
            </w:rPr>
          </w:pPr>
          <w:r w:rsidRPr="00EE3C48">
            <w:rPr>
              <w:rFonts w:ascii="Angsana New" w:hAnsi="Angsana New" w:cs="Angsana New"/>
            </w:rPr>
            <w:t>Real-time Surveillance Detection and Monitoring System</w:t>
          </w:r>
        </w:p>
        <w:p w:rsidR="002B0E48" w:rsidRPr="00F952A6" w:rsidRDefault="002B0E48" w:rsidP="009B47CE">
          <w:pPr>
            <w:rPr>
              <w:rFonts w:ascii="Angsana New" w:hAnsi="Angsana New" w:cs="Angsana New"/>
              <w:i/>
              <w:iCs/>
            </w:rPr>
          </w:pPr>
          <w:r w:rsidRPr="00F952A6">
            <w:rPr>
              <w:rFonts w:ascii="Angsana New" w:hAnsi="Angsana New" w:cs="Angsana New"/>
              <w:i/>
              <w:iCs/>
            </w:rPr>
            <w:t>Software Design Specification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2B0E48" w:rsidRPr="00BC5577" w:rsidRDefault="002B0E48" w:rsidP="009B47CE">
          <w:pPr>
            <w:jc w:val="center"/>
          </w:pPr>
          <w:r w:rsidRPr="00F0257D">
            <w:rPr>
              <w:rFonts w:ascii="Elephant" w:hAnsi="Elephant"/>
              <w:b/>
              <w:bCs/>
              <w:sz w:val="36"/>
              <w:szCs w:val="32"/>
            </w:rPr>
            <w:t>VISION++</w:t>
          </w:r>
        </w:p>
      </w:tc>
    </w:tr>
  </w:tbl>
  <w:p w:rsidR="002B0E48" w:rsidRPr="00283659" w:rsidRDefault="002B0E48" w:rsidP="00BE7F53">
    <w:pPr>
      <w:pStyle w:val="Header"/>
      <w:rPr>
        <w:rFonts w:ascii="Angsana New" w:hAnsi="Angsana New" w:cs="Angsana New"/>
        <w:sz w:val="20"/>
        <w:szCs w:val="2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E35A0" w:rsidRDefault="006E35A0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095" w:type="dxa"/>
      <w:tblInd w:w="-521" w:type="dxa"/>
      <w:tblBorders>
        <w:top w:val="single" w:sz="4" w:space="0" w:color="FFFFFF"/>
        <w:left w:val="single" w:sz="4" w:space="0" w:color="FFFFFF"/>
        <w:bottom w:val="single" w:sz="4" w:space="0" w:color="auto"/>
        <w:right w:val="single" w:sz="4" w:space="0" w:color="FFFFFF"/>
        <w:insideH w:val="single" w:sz="4" w:space="0" w:color="FFFFFF"/>
        <w:insideV w:val="single" w:sz="4" w:space="0" w:color="FFFFFF"/>
      </w:tblBorders>
      <w:tblLook w:val="04A0" w:firstRow="1" w:lastRow="0" w:firstColumn="1" w:lastColumn="0" w:noHBand="0" w:noVBand="1"/>
    </w:tblPr>
    <w:tblGrid>
      <w:gridCol w:w="7716"/>
      <w:gridCol w:w="2379"/>
    </w:tblGrid>
    <w:tr w:rsidR="007665F5" w:rsidRPr="00BC5577" w:rsidTr="007A7FAE">
      <w:trPr>
        <w:trHeight w:val="324"/>
      </w:trPr>
      <w:tc>
        <w:tcPr>
          <w:tcW w:w="8086" w:type="dxa"/>
          <w:tcBorders>
            <w:bottom w:val="single" w:sz="12" w:space="0" w:color="5B9BD5"/>
          </w:tcBorders>
          <w:vAlign w:val="bottom"/>
        </w:tcPr>
        <w:p w:rsidR="007665F5" w:rsidRPr="00316AF4" w:rsidRDefault="007665F5" w:rsidP="007A7FAE">
          <w:pPr>
            <w:pStyle w:val="Header"/>
            <w:pBdr>
              <w:bottom w:val="single" w:sz="4" w:space="1" w:color="auto"/>
            </w:pBdr>
            <w:rPr>
              <w:rFonts w:ascii="Angsana New" w:hAnsi="Angsana New" w:cs="Angsana New"/>
              <w:b/>
            </w:rPr>
          </w:pPr>
          <w:r>
            <w:rPr>
              <w:rFonts w:ascii="Angsana New" w:hAnsi="Angsana New" w:cs="Angsana New"/>
            </w:rPr>
            <w:t>Customize Customs Free zone Official Report 2019 in CMAH-AAT</w:t>
          </w:r>
        </w:p>
        <w:p w:rsidR="007665F5" w:rsidRPr="00F952A6" w:rsidRDefault="007665F5" w:rsidP="007A7FAE">
          <w:pPr>
            <w:rPr>
              <w:rFonts w:ascii="Angsana New" w:hAnsi="Angsana New" w:cs="Angsana New"/>
              <w:i/>
              <w:iCs/>
            </w:rPr>
          </w:pPr>
          <w:r w:rsidRPr="00F952A6">
            <w:rPr>
              <w:rFonts w:ascii="Angsana New" w:hAnsi="Angsana New" w:cs="Angsana New"/>
              <w:i/>
              <w:iCs/>
            </w:rPr>
            <w:t>Software Design Specification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7665F5" w:rsidRPr="00F0257D" w:rsidRDefault="007665F5" w:rsidP="007A7FAE">
          <w:pPr>
            <w:jc w:val="center"/>
            <w:rPr>
              <w:rFonts w:ascii="Elephant" w:hAnsi="Elephant"/>
              <w:b/>
              <w:bCs/>
            </w:rPr>
          </w:pPr>
          <w:r w:rsidRPr="00F0257D">
            <w:rPr>
              <w:rFonts w:ascii="Elephant" w:hAnsi="Elephant"/>
              <w:b/>
              <w:bCs/>
              <w:sz w:val="36"/>
              <w:szCs w:val="32"/>
            </w:rPr>
            <w:t>VISION++</w:t>
          </w:r>
        </w:p>
      </w:tc>
    </w:tr>
  </w:tbl>
  <w:p w:rsidR="007665F5" w:rsidRPr="009B47CE" w:rsidRDefault="007665F5" w:rsidP="007A7FAE">
    <w:pPr>
      <w:pStyle w:val="TOC2"/>
      <w:rPr>
        <w:rFonts w:asciiTheme="majorBidi" w:hAnsiTheme="majorBidi" w:cstheme="majorBidi"/>
        <w:sz w:val="10"/>
        <w:szCs w:val="10"/>
      </w:rPr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1858" w:type="dxa"/>
      <w:tblInd w:w="-275" w:type="dxa"/>
      <w:tblBorders>
        <w:top w:val="single" w:sz="4" w:space="0" w:color="FFFFFF"/>
        <w:left w:val="single" w:sz="4" w:space="0" w:color="FFFFFF"/>
        <w:bottom w:val="single" w:sz="4" w:space="0" w:color="auto"/>
        <w:right w:val="single" w:sz="4" w:space="0" w:color="FFFFFF"/>
        <w:insideH w:val="single" w:sz="4" w:space="0" w:color="FFFFFF"/>
        <w:insideV w:val="single" w:sz="4" w:space="0" w:color="FFFFFF"/>
      </w:tblBorders>
      <w:tblLook w:val="04A0" w:firstRow="1" w:lastRow="0" w:firstColumn="1" w:lastColumn="0" w:noHBand="0" w:noVBand="1"/>
    </w:tblPr>
    <w:tblGrid>
      <w:gridCol w:w="7548"/>
      <w:gridCol w:w="2379"/>
      <w:gridCol w:w="1931"/>
    </w:tblGrid>
    <w:tr w:rsidR="007665F5" w:rsidRPr="00BC5577" w:rsidTr="00C824BD">
      <w:trPr>
        <w:trHeight w:val="324"/>
      </w:trPr>
      <w:tc>
        <w:tcPr>
          <w:tcW w:w="7840" w:type="dxa"/>
          <w:tcBorders>
            <w:bottom w:val="single" w:sz="12" w:space="0" w:color="5B9BD5"/>
          </w:tcBorders>
          <w:vAlign w:val="bottom"/>
        </w:tcPr>
        <w:p w:rsidR="007665F5" w:rsidRPr="00292497" w:rsidRDefault="00292497" w:rsidP="004F1CB1">
          <w:pPr>
            <w:pStyle w:val="Header"/>
            <w:pBdr>
              <w:bottom w:val="single" w:sz="4" w:space="1" w:color="auto"/>
            </w:pBdr>
            <w:rPr>
              <w:rFonts w:ascii="Angsana New" w:hAnsi="Angsana New" w:cs="Angsana New"/>
              <w:b/>
            </w:rPr>
          </w:pPr>
          <w:r w:rsidRPr="00EE3C48">
            <w:rPr>
              <w:rFonts w:ascii="Angsana New" w:hAnsi="Angsana New" w:cs="Angsana New"/>
            </w:rPr>
            <w:t>Real-time Surveillance Detection and Monitoring System</w:t>
          </w:r>
        </w:p>
        <w:p w:rsidR="007665F5" w:rsidRPr="00F952A6" w:rsidRDefault="007665F5" w:rsidP="004F1CB1">
          <w:pPr>
            <w:rPr>
              <w:rFonts w:ascii="Angsana New" w:hAnsi="Angsana New" w:cs="Angsana New"/>
              <w:i/>
              <w:iCs/>
            </w:rPr>
          </w:pPr>
          <w:r w:rsidRPr="00F952A6">
            <w:rPr>
              <w:rFonts w:ascii="Angsana New" w:hAnsi="Angsana New" w:cs="Angsana New"/>
              <w:i/>
              <w:iCs/>
            </w:rPr>
            <w:t>Software Design Specification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7665F5" w:rsidRPr="00F0257D" w:rsidRDefault="007665F5" w:rsidP="00C824BD">
          <w:pPr>
            <w:jc w:val="right"/>
            <w:rPr>
              <w:rFonts w:ascii="Elephant" w:hAnsi="Elephant"/>
              <w:b/>
              <w:bCs/>
            </w:rPr>
          </w:pPr>
          <w:r w:rsidRPr="00F0257D">
            <w:rPr>
              <w:rFonts w:ascii="Elephant" w:hAnsi="Elephant"/>
              <w:b/>
              <w:bCs/>
              <w:sz w:val="36"/>
              <w:szCs w:val="32"/>
            </w:rPr>
            <w:t>VISION++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7665F5" w:rsidRPr="00BC5577" w:rsidRDefault="007665F5" w:rsidP="004F1CB1">
          <w:pPr>
            <w:jc w:val="center"/>
          </w:pPr>
        </w:p>
      </w:tc>
    </w:tr>
  </w:tbl>
  <w:p w:rsidR="007665F5" w:rsidRPr="008D71F3" w:rsidRDefault="007665F5" w:rsidP="00BE7F53">
    <w:pPr>
      <w:pStyle w:val="Header"/>
      <w:rPr>
        <w:rFonts w:ascii="Angsana New" w:hAnsi="Angsana New" w:cs="Angsana New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0F2A09E0"/>
    <w:lvl w:ilvl="0">
      <w:start w:val="1"/>
      <w:numFmt w:val="decimal"/>
      <w:pStyle w:val="ListNumber5"/>
      <w:lvlText w:val="%1."/>
      <w:lvlJc w:val="left"/>
      <w:pPr>
        <w:tabs>
          <w:tab w:val="num" w:pos="1762"/>
        </w:tabs>
        <w:ind w:left="1762" w:hanging="360"/>
      </w:pPr>
    </w:lvl>
  </w:abstractNum>
  <w:abstractNum w:abstractNumId="1">
    <w:nsid w:val="FFFFFF7D"/>
    <w:multiLevelType w:val="singleLevel"/>
    <w:tmpl w:val="89A4E21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FA96D8C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2B56F5B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D8966CC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1A8554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2B9C548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6DE0A1B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E5BE6AC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BCD48EA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B197D76"/>
    <w:multiLevelType w:val="hybridMultilevel"/>
    <w:tmpl w:val="6EE272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345710">
      <w:numFmt w:val="bullet"/>
      <w:lvlText w:val="-"/>
      <w:lvlJc w:val="left"/>
      <w:pPr>
        <w:ind w:left="1440" w:hanging="360"/>
      </w:pPr>
      <w:rPr>
        <w:rFonts w:ascii="Times New Roman" w:eastAsia="SimSun" w:hAnsi="Times New Roman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0DD96BD3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1A072349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1A93268D"/>
    <w:multiLevelType w:val="hybridMultilevel"/>
    <w:tmpl w:val="52E2422A"/>
    <w:lvl w:ilvl="0" w:tplc="5FEECC2C">
      <w:start w:val="1"/>
      <w:numFmt w:val="decimal"/>
      <w:pStyle w:val="Header3"/>
      <w:lvlText w:val="1.1.%1."/>
      <w:lvlJc w:val="left"/>
      <w:pPr>
        <w:ind w:left="720" w:hanging="360"/>
      </w:pPr>
      <w:rPr>
        <w:rFonts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4E87FE3"/>
    <w:multiLevelType w:val="hybridMultilevel"/>
    <w:tmpl w:val="F82403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9892490"/>
    <w:multiLevelType w:val="hybridMultilevel"/>
    <w:tmpl w:val="AFB0715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A965A39"/>
    <w:multiLevelType w:val="hybridMultilevel"/>
    <w:tmpl w:val="22CC6B92"/>
    <w:lvl w:ilvl="0" w:tplc="2D06A3FC">
      <w:start w:val="1"/>
      <w:numFmt w:val="decimal"/>
      <w:pStyle w:val="Header30"/>
      <w:lvlText w:val="7.1.%1."/>
      <w:lvlJc w:val="left"/>
      <w:pPr>
        <w:ind w:left="720" w:hanging="360"/>
      </w:pPr>
      <w:rPr>
        <w:rFonts w:hint="default"/>
        <w:b/>
        <w:bCs/>
        <w:i w:val="0"/>
        <w:iCs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ED66AA2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41DD7D75"/>
    <w:multiLevelType w:val="hybridMultilevel"/>
    <w:tmpl w:val="A000D2A8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43AD75F5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5BF91714"/>
    <w:multiLevelType w:val="hybridMultilevel"/>
    <w:tmpl w:val="905ED188"/>
    <w:lvl w:ilvl="0" w:tplc="10090001">
      <w:start w:val="1"/>
      <w:numFmt w:val="bullet"/>
      <w:lvlText w:val=""/>
      <w:lvlJc w:val="left"/>
      <w:pPr>
        <w:ind w:left="408" w:hanging="360"/>
      </w:pPr>
      <w:rPr>
        <w:rFonts w:ascii="Symbol" w:hAnsi="Symbol" w:hint="default"/>
        <w:sz w:val="20"/>
      </w:rPr>
    </w:lvl>
    <w:lvl w:ilvl="1" w:tplc="10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21">
    <w:nsid w:val="619A257F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67E037F1"/>
    <w:multiLevelType w:val="hybridMultilevel"/>
    <w:tmpl w:val="7B54ECCC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3">
    <w:nsid w:val="687D4ED2"/>
    <w:multiLevelType w:val="hybridMultilevel"/>
    <w:tmpl w:val="A000D2A8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69C45C56"/>
    <w:multiLevelType w:val="hybridMultilevel"/>
    <w:tmpl w:val="349C9C72"/>
    <w:lvl w:ilvl="0" w:tplc="52D8C24E">
      <w:start w:val="1"/>
      <w:numFmt w:val="decimal"/>
      <w:pStyle w:val="StyleHeading3Heading3CharH3heading3h3BrowalliaNew"/>
      <w:lvlText w:val="7.1.%1."/>
      <w:lvlJc w:val="left"/>
      <w:pPr>
        <w:ind w:left="720" w:hanging="360"/>
      </w:pPr>
      <w:rPr>
        <w:rFonts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220774E"/>
    <w:multiLevelType w:val="multilevel"/>
    <w:tmpl w:val="FFBC60F4"/>
    <w:lvl w:ilvl="0">
      <w:start w:val="1"/>
      <w:numFmt w:val="decimal"/>
      <w:pStyle w:val="StyleHeading3Italic"/>
      <w:lvlText w:val="%1."/>
      <w:lvlJc w:val="left"/>
      <w:pPr>
        <w:ind w:left="720" w:hanging="360"/>
      </w:pPr>
      <w:rPr>
        <w:rFonts w:hint="default"/>
        <w:sz w:val="32"/>
        <w:szCs w:val="32"/>
      </w:rPr>
    </w:lvl>
    <w:lvl w:ilvl="1">
      <w:start w:val="1"/>
      <w:numFmt w:val="decimal"/>
      <w:pStyle w:val="Heading2"/>
      <w:isLgl/>
      <w:lvlText w:val="%1.%2."/>
      <w:lvlJc w:val="left"/>
      <w:pPr>
        <w:ind w:left="630" w:hanging="360"/>
      </w:pPr>
      <w:rPr>
        <w:rFonts w:hint="default"/>
        <w:sz w:val="24"/>
        <w:szCs w:val="24"/>
      </w:rPr>
    </w:lvl>
    <w:lvl w:ilvl="2">
      <w:start w:val="1"/>
      <w:numFmt w:val="decimal"/>
      <w:pStyle w:val="Heading3"/>
      <w:isLgl/>
      <w:lvlText w:val="%1.%2.%3"/>
      <w:lvlJc w:val="left"/>
      <w:pPr>
        <w:ind w:left="1080" w:hanging="720"/>
      </w:pPr>
      <w:rPr>
        <w:rFonts w:hint="default"/>
        <w:b/>
        <w:bCs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6">
    <w:nsid w:val="79573F1B"/>
    <w:multiLevelType w:val="hybridMultilevel"/>
    <w:tmpl w:val="661001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FED6DCC"/>
    <w:multiLevelType w:val="hybridMultilevel"/>
    <w:tmpl w:val="11D47206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FFB049B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5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6"/>
  </w:num>
  <w:num w:numId="13">
    <w:abstractNumId w:val="13"/>
  </w:num>
  <w:num w:numId="14">
    <w:abstractNumId w:val="24"/>
  </w:num>
  <w:num w:numId="15">
    <w:abstractNumId w:val="22"/>
  </w:num>
  <w:num w:numId="16">
    <w:abstractNumId w:val="18"/>
  </w:num>
  <w:num w:numId="17">
    <w:abstractNumId w:val="23"/>
  </w:num>
  <w:num w:numId="18">
    <w:abstractNumId w:val="28"/>
  </w:num>
  <w:num w:numId="19">
    <w:abstractNumId w:val="17"/>
  </w:num>
  <w:num w:numId="20">
    <w:abstractNumId w:val="12"/>
  </w:num>
  <w:num w:numId="21">
    <w:abstractNumId w:val="19"/>
  </w:num>
  <w:num w:numId="22">
    <w:abstractNumId w:val="21"/>
  </w:num>
  <w:num w:numId="23">
    <w:abstractNumId w:val="10"/>
  </w:num>
  <w:num w:numId="24">
    <w:abstractNumId w:val="20"/>
  </w:num>
  <w:num w:numId="25">
    <w:abstractNumId w:val="11"/>
  </w:num>
  <w:num w:numId="26">
    <w:abstractNumId w:val="27"/>
  </w:num>
  <w:num w:numId="27">
    <w:abstractNumId w:val="26"/>
  </w:num>
  <w:num w:numId="28">
    <w:abstractNumId w:val="14"/>
  </w:num>
  <w:num w:numId="29">
    <w:abstractNumId w:val="15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hideSpellingErrors/>
  <w:hideGrammaticalErrors/>
  <w:proofState w:spelling="clean" w:grammar="clean"/>
  <w:defaultTabStop w:val="720"/>
  <w:doNotHyphenateCaps/>
  <w:drawingGridHorizontalSpacing w:val="140"/>
  <w:displayHorizontalDrawingGridEvery w:val="2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0MDEzMrQ0MjAzMDJS0lEKTi0uzszPAykwrAUAQ1kbiCwAAAA="/>
  </w:docVars>
  <w:rsids>
    <w:rsidRoot w:val="00C23963"/>
    <w:rsid w:val="000005D0"/>
    <w:rsid w:val="00001139"/>
    <w:rsid w:val="00001F92"/>
    <w:rsid w:val="0000227A"/>
    <w:rsid w:val="00002480"/>
    <w:rsid w:val="000041F3"/>
    <w:rsid w:val="00004AB3"/>
    <w:rsid w:val="00006539"/>
    <w:rsid w:val="000067C1"/>
    <w:rsid w:val="00006D27"/>
    <w:rsid w:val="00006EE9"/>
    <w:rsid w:val="0000753C"/>
    <w:rsid w:val="00007796"/>
    <w:rsid w:val="00007BD5"/>
    <w:rsid w:val="0001106E"/>
    <w:rsid w:val="0001153F"/>
    <w:rsid w:val="0001168D"/>
    <w:rsid w:val="00011B50"/>
    <w:rsid w:val="00013C45"/>
    <w:rsid w:val="0001434B"/>
    <w:rsid w:val="000149E8"/>
    <w:rsid w:val="00014C6C"/>
    <w:rsid w:val="00014F0A"/>
    <w:rsid w:val="00015207"/>
    <w:rsid w:val="0001536C"/>
    <w:rsid w:val="00015462"/>
    <w:rsid w:val="00015DBE"/>
    <w:rsid w:val="00015DD6"/>
    <w:rsid w:val="00016EA2"/>
    <w:rsid w:val="000173BD"/>
    <w:rsid w:val="00021840"/>
    <w:rsid w:val="00022086"/>
    <w:rsid w:val="00022A62"/>
    <w:rsid w:val="00022C33"/>
    <w:rsid w:val="00023A40"/>
    <w:rsid w:val="00023EF6"/>
    <w:rsid w:val="00024B7C"/>
    <w:rsid w:val="00030589"/>
    <w:rsid w:val="00030D31"/>
    <w:rsid w:val="0003167B"/>
    <w:rsid w:val="000319BD"/>
    <w:rsid w:val="00032775"/>
    <w:rsid w:val="000327D9"/>
    <w:rsid w:val="00032881"/>
    <w:rsid w:val="00032E77"/>
    <w:rsid w:val="00032FAA"/>
    <w:rsid w:val="00034400"/>
    <w:rsid w:val="0003444A"/>
    <w:rsid w:val="00034602"/>
    <w:rsid w:val="00034901"/>
    <w:rsid w:val="000373EF"/>
    <w:rsid w:val="000404D3"/>
    <w:rsid w:val="0004066B"/>
    <w:rsid w:val="00040A35"/>
    <w:rsid w:val="00041DA9"/>
    <w:rsid w:val="000427D3"/>
    <w:rsid w:val="00043476"/>
    <w:rsid w:val="000434DA"/>
    <w:rsid w:val="000440D3"/>
    <w:rsid w:val="000444C6"/>
    <w:rsid w:val="0004479F"/>
    <w:rsid w:val="0004570C"/>
    <w:rsid w:val="00045C9D"/>
    <w:rsid w:val="0004748C"/>
    <w:rsid w:val="000513D6"/>
    <w:rsid w:val="00051533"/>
    <w:rsid w:val="00051FDB"/>
    <w:rsid w:val="00052766"/>
    <w:rsid w:val="00052DFE"/>
    <w:rsid w:val="000537B8"/>
    <w:rsid w:val="000557E0"/>
    <w:rsid w:val="000563C8"/>
    <w:rsid w:val="00057698"/>
    <w:rsid w:val="00057FB1"/>
    <w:rsid w:val="0006043A"/>
    <w:rsid w:val="00061814"/>
    <w:rsid w:val="00062E71"/>
    <w:rsid w:val="00063825"/>
    <w:rsid w:val="0006423B"/>
    <w:rsid w:val="00064EB7"/>
    <w:rsid w:val="00065715"/>
    <w:rsid w:val="0006682C"/>
    <w:rsid w:val="00070679"/>
    <w:rsid w:val="0007158D"/>
    <w:rsid w:val="00071C5D"/>
    <w:rsid w:val="00073412"/>
    <w:rsid w:val="00073ACD"/>
    <w:rsid w:val="00073E05"/>
    <w:rsid w:val="00073E5C"/>
    <w:rsid w:val="0007723C"/>
    <w:rsid w:val="0007728A"/>
    <w:rsid w:val="000778A1"/>
    <w:rsid w:val="00077FC2"/>
    <w:rsid w:val="00080845"/>
    <w:rsid w:val="00080BE5"/>
    <w:rsid w:val="00081116"/>
    <w:rsid w:val="00081D7C"/>
    <w:rsid w:val="00082B5B"/>
    <w:rsid w:val="00084118"/>
    <w:rsid w:val="00084250"/>
    <w:rsid w:val="000843E9"/>
    <w:rsid w:val="00084417"/>
    <w:rsid w:val="0008488B"/>
    <w:rsid w:val="00084A68"/>
    <w:rsid w:val="00084AA0"/>
    <w:rsid w:val="000855A2"/>
    <w:rsid w:val="00085E0B"/>
    <w:rsid w:val="000866B2"/>
    <w:rsid w:val="000868E1"/>
    <w:rsid w:val="00087183"/>
    <w:rsid w:val="0009007E"/>
    <w:rsid w:val="00091696"/>
    <w:rsid w:val="00091ECE"/>
    <w:rsid w:val="00092961"/>
    <w:rsid w:val="00092BEB"/>
    <w:rsid w:val="00092C82"/>
    <w:rsid w:val="00093721"/>
    <w:rsid w:val="0009497B"/>
    <w:rsid w:val="00096F31"/>
    <w:rsid w:val="00097578"/>
    <w:rsid w:val="0009762E"/>
    <w:rsid w:val="00097D71"/>
    <w:rsid w:val="000A02F7"/>
    <w:rsid w:val="000A0A95"/>
    <w:rsid w:val="000A0C54"/>
    <w:rsid w:val="000A0E7A"/>
    <w:rsid w:val="000A109D"/>
    <w:rsid w:val="000A1573"/>
    <w:rsid w:val="000A15C2"/>
    <w:rsid w:val="000A169E"/>
    <w:rsid w:val="000A1825"/>
    <w:rsid w:val="000A1B85"/>
    <w:rsid w:val="000A2128"/>
    <w:rsid w:val="000A28E9"/>
    <w:rsid w:val="000A3107"/>
    <w:rsid w:val="000A3D91"/>
    <w:rsid w:val="000A5270"/>
    <w:rsid w:val="000A6100"/>
    <w:rsid w:val="000A69B6"/>
    <w:rsid w:val="000A75CE"/>
    <w:rsid w:val="000A766C"/>
    <w:rsid w:val="000A7D62"/>
    <w:rsid w:val="000B0ADC"/>
    <w:rsid w:val="000B1F1F"/>
    <w:rsid w:val="000B26EF"/>
    <w:rsid w:val="000B2B08"/>
    <w:rsid w:val="000B2E96"/>
    <w:rsid w:val="000B44D8"/>
    <w:rsid w:val="000B61E7"/>
    <w:rsid w:val="000C0149"/>
    <w:rsid w:val="000C1A8A"/>
    <w:rsid w:val="000C243D"/>
    <w:rsid w:val="000C247F"/>
    <w:rsid w:val="000C2D27"/>
    <w:rsid w:val="000C31A3"/>
    <w:rsid w:val="000C3FBA"/>
    <w:rsid w:val="000C4AC5"/>
    <w:rsid w:val="000C4C10"/>
    <w:rsid w:val="000C5956"/>
    <w:rsid w:val="000C5E33"/>
    <w:rsid w:val="000C6207"/>
    <w:rsid w:val="000C6E59"/>
    <w:rsid w:val="000C7014"/>
    <w:rsid w:val="000C74C9"/>
    <w:rsid w:val="000D35E6"/>
    <w:rsid w:val="000D3D71"/>
    <w:rsid w:val="000D3E67"/>
    <w:rsid w:val="000D4320"/>
    <w:rsid w:val="000D499F"/>
    <w:rsid w:val="000D518D"/>
    <w:rsid w:val="000D6D04"/>
    <w:rsid w:val="000D6F5A"/>
    <w:rsid w:val="000D7672"/>
    <w:rsid w:val="000D7BA0"/>
    <w:rsid w:val="000E13ED"/>
    <w:rsid w:val="000E3532"/>
    <w:rsid w:val="000E3AEC"/>
    <w:rsid w:val="000E464B"/>
    <w:rsid w:val="000E5206"/>
    <w:rsid w:val="000E657C"/>
    <w:rsid w:val="000E6DCF"/>
    <w:rsid w:val="000E7408"/>
    <w:rsid w:val="000E79B0"/>
    <w:rsid w:val="000E7ACE"/>
    <w:rsid w:val="000F11B7"/>
    <w:rsid w:val="000F204F"/>
    <w:rsid w:val="000F2145"/>
    <w:rsid w:val="000F2E45"/>
    <w:rsid w:val="000F3FFA"/>
    <w:rsid w:val="000F448F"/>
    <w:rsid w:val="000F4651"/>
    <w:rsid w:val="000F54D1"/>
    <w:rsid w:val="000F5A42"/>
    <w:rsid w:val="000F6760"/>
    <w:rsid w:val="000F755B"/>
    <w:rsid w:val="000F7C85"/>
    <w:rsid w:val="001006B7"/>
    <w:rsid w:val="00100E7F"/>
    <w:rsid w:val="00102182"/>
    <w:rsid w:val="00102298"/>
    <w:rsid w:val="001022EB"/>
    <w:rsid w:val="00103A52"/>
    <w:rsid w:val="00104202"/>
    <w:rsid w:val="001078D9"/>
    <w:rsid w:val="00107DB2"/>
    <w:rsid w:val="00107F93"/>
    <w:rsid w:val="0011060A"/>
    <w:rsid w:val="0011194F"/>
    <w:rsid w:val="0011297E"/>
    <w:rsid w:val="00112FC9"/>
    <w:rsid w:val="001141CB"/>
    <w:rsid w:val="001147B1"/>
    <w:rsid w:val="00114C4A"/>
    <w:rsid w:val="00115CD1"/>
    <w:rsid w:val="0011609C"/>
    <w:rsid w:val="0011643D"/>
    <w:rsid w:val="001165A4"/>
    <w:rsid w:val="00117BDC"/>
    <w:rsid w:val="001205E7"/>
    <w:rsid w:val="001206E9"/>
    <w:rsid w:val="00120A11"/>
    <w:rsid w:val="00120BFE"/>
    <w:rsid w:val="00120F12"/>
    <w:rsid w:val="001219A5"/>
    <w:rsid w:val="00121B75"/>
    <w:rsid w:val="00121CC6"/>
    <w:rsid w:val="00121E9D"/>
    <w:rsid w:val="00122296"/>
    <w:rsid w:val="00122DD0"/>
    <w:rsid w:val="00122F38"/>
    <w:rsid w:val="00123730"/>
    <w:rsid w:val="001237BE"/>
    <w:rsid w:val="00125714"/>
    <w:rsid w:val="00125768"/>
    <w:rsid w:val="0012591A"/>
    <w:rsid w:val="00125C55"/>
    <w:rsid w:val="00126208"/>
    <w:rsid w:val="001279BB"/>
    <w:rsid w:val="001320D0"/>
    <w:rsid w:val="00133A2B"/>
    <w:rsid w:val="00134897"/>
    <w:rsid w:val="001361D4"/>
    <w:rsid w:val="001365AF"/>
    <w:rsid w:val="00136911"/>
    <w:rsid w:val="001371EC"/>
    <w:rsid w:val="00137A00"/>
    <w:rsid w:val="00140237"/>
    <w:rsid w:val="0014040B"/>
    <w:rsid w:val="00140520"/>
    <w:rsid w:val="00140904"/>
    <w:rsid w:val="00141FA0"/>
    <w:rsid w:val="00142D1C"/>
    <w:rsid w:val="00143375"/>
    <w:rsid w:val="001439A4"/>
    <w:rsid w:val="00143C4F"/>
    <w:rsid w:val="0014420F"/>
    <w:rsid w:val="00144E09"/>
    <w:rsid w:val="001451A8"/>
    <w:rsid w:val="00146200"/>
    <w:rsid w:val="00146FE3"/>
    <w:rsid w:val="00147486"/>
    <w:rsid w:val="0014762B"/>
    <w:rsid w:val="001503D0"/>
    <w:rsid w:val="00151C81"/>
    <w:rsid w:val="001526A1"/>
    <w:rsid w:val="00152D8D"/>
    <w:rsid w:val="001532F0"/>
    <w:rsid w:val="00153AF2"/>
    <w:rsid w:val="00154D72"/>
    <w:rsid w:val="00154F02"/>
    <w:rsid w:val="001556BE"/>
    <w:rsid w:val="00155CBC"/>
    <w:rsid w:val="0015703E"/>
    <w:rsid w:val="00157170"/>
    <w:rsid w:val="00157F34"/>
    <w:rsid w:val="001606B8"/>
    <w:rsid w:val="0016152E"/>
    <w:rsid w:val="00165336"/>
    <w:rsid w:val="00166471"/>
    <w:rsid w:val="00167D14"/>
    <w:rsid w:val="00167DAA"/>
    <w:rsid w:val="00170619"/>
    <w:rsid w:val="00170C4D"/>
    <w:rsid w:val="00171046"/>
    <w:rsid w:val="001716DF"/>
    <w:rsid w:val="0017286C"/>
    <w:rsid w:val="001751C4"/>
    <w:rsid w:val="0017603F"/>
    <w:rsid w:val="00177151"/>
    <w:rsid w:val="00181958"/>
    <w:rsid w:val="00181ADD"/>
    <w:rsid w:val="00181E46"/>
    <w:rsid w:val="00182403"/>
    <w:rsid w:val="001826D5"/>
    <w:rsid w:val="001827E8"/>
    <w:rsid w:val="00182890"/>
    <w:rsid w:val="00182DC0"/>
    <w:rsid w:val="0018356C"/>
    <w:rsid w:val="00183B8E"/>
    <w:rsid w:val="00183F7F"/>
    <w:rsid w:val="00184555"/>
    <w:rsid w:val="0018483A"/>
    <w:rsid w:val="00184A46"/>
    <w:rsid w:val="00184C50"/>
    <w:rsid w:val="00185E5D"/>
    <w:rsid w:val="001869EA"/>
    <w:rsid w:val="00186B2A"/>
    <w:rsid w:val="00187F4C"/>
    <w:rsid w:val="001900E9"/>
    <w:rsid w:val="00190BF7"/>
    <w:rsid w:val="00192163"/>
    <w:rsid w:val="00192E4A"/>
    <w:rsid w:val="001946A1"/>
    <w:rsid w:val="0019562F"/>
    <w:rsid w:val="0019591B"/>
    <w:rsid w:val="00196B12"/>
    <w:rsid w:val="00196E57"/>
    <w:rsid w:val="0019716F"/>
    <w:rsid w:val="001978BF"/>
    <w:rsid w:val="00197E43"/>
    <w:rsid w:val="001A0082"/>
    <w:rsid w:val="001A0CD4"/>
    <w:rsid w:val="001A10D0"/>
    <w:rsid w:val="001A1A1E"/>
    <w:rsid w:val="001A262F"/>
    <w:rsid w:val="001A26B4"/>
    <w:rsid w:val="001A28C6"/>
    <w:rsid w:val="001A2DD4"/>
    <w:rsid w:val="001A3665"/>
    <w:rsid w:val="001A3B39"/>
    <w:rsid w:val="001A4604"/>
    <w:rsid w:val="001A4B3D"/>
    <w:rsid w:val="001A4BB1"/>
    <w:rsid w:val="001A56C3"/>
    <w:rsid w:val="001A5F33"/>
    <w:rsid w:val="001A6CE3"/>
    <w:rsid w:val="001B0812"/>
    <w:rsid w:val="001B280E"/>
    <w:rsid w:val="001B3497"/>
    <w:rsid w:val="001B46A8"/>
    <w:rsid w:val="001B4824"/>
    <w:rsid w:val="001B48E8"/>
    <w:rsid w:val="001B5021"/>
    <w:rsid w:val="001B61A8"/>
    <w:rsid w:val="001B6F7D"/>
    <w:rsid w:val="001B704E"/>
    <w:rsid w:val="001B75BC"/>
    <w:rsid w:val="001C01E3"/>
    <w:rsid w:val="001C0301"/>
    <w:rsid w:val="001C0F39"/>
    <w:rsid w:val="001C1322"/>
    <w:rsid w:val="001C1B74"/>
    <w:rsid w:val="001C1DFD"/>
    <w:rsid w:val="001C1E68"/>
    <w:rsid w:val="001C1F0C"/>
    <w:rsid w:val="001C1F88"/>
    <w:rsid w:val="001C21C6"/>
    <w:rsid w:val="001C3D8F"/>
    <w:rsid w:val="001C3E8F"/>
    <w:rsid w:val="001C51F2"/>
    <w:rsid w:val="001C5B9F"/>
    <w:rsid w:val="001C5F2D"/>
    <w:rsid w:val="001C6160"/>
    <w:rsid w:val="001C687D"/>
    <w:rsid w:val="001C688C"/>
    <w:rsid w:val="001C6C50"/>
    <w:rsid w:val="001C7C7D"/>
    <w:rsid w:val="001D02B7"/>
    <w:rsid w:val="001D059C"/>
    <w:rsid w:val="001D06C5"/>
    <w:rsid w:val="001D131B"/>
    <w:rsid w:val="001D29BF"/>
    <w:rsid w:val="001D45BF"/>
    <w:rsid w:val="001D5BBD"/>
    <w:rsid w:val="001D5D55"/>
    <w:rsid w:val="001D60E5"/>
    <w:rsid w:val="001D73A6"/>
    <w:rsid w:val="001D7616"/>
    <w:rsid w:val="001E003C"/>
    <w:rsid w:val="001E0682"/>
    <w:rsid w:val="001E09D6"/>
    <w:rsid w:val="001E0B01"/>
    <w:rsid w:val="001E12A3"/>
    <w:rsid w:val="001E1D6C"/>
    <w:rsid w:val="001E2E91"/>
    <w:rsid w:val="001E3130"/>
    <w:rsid w:val="001E31BE"/>
    <w:rsid w:val="001E362A"/>
    <w:rsid w:val="001E433E"/>
    <w:rsid w:val="001E4937"/>
    <w:rsid w:val="001E4B33"/>
    <w:rsid w:val="001E54E2"/>
    <w:rsid w:val="001E56E9"/>
    <w:rsid w:val="001E63FD"/>
    <w:rsid w:val="001E66AB"/>
    <w:rsid w:val="001E6901"/>
    <w:rsid w:val="001E6F71"/>
    <w:rsid w:val="001F1382"/>
    <w:rsid w:val="001F1684"/>
    <w:rsid w:val="001F1DF9"/>
    <w:rsid w:val="001F2749"/>
    <w:rsid w:val="001F2C80"/>
    <w:rsid w:val="001F3067"/>
    <w:rsid w:val="001F38DD"/>
    <w:rsid w:val="001F482D"/>
    <w:rsid w:val="001F5258"/>
    <w:rsid w:val="001F5FFD"/>
    <w:rsid w:val="001F6A68"/>
    <w:rsid w:val="001F73E2"/>
    <w:rsid w:val="001F76F7"/>
    <w:rsid w:val="001F79E8"/>
    <w:rsid w:val="001F7D2B"/>
    <w:rsid w:val="00200A93"/>
    <w:rsid w:val="00200C0C"/>
    <w:rsid w:val="00200CD3"/>
    <w:rsid w:val="00201876"/>
    <w:rsid w:val="00201FFA"/>
    <w:rsid w:val="002022D3"/>
    <w:rsid w:val="00202995"/>
    <w:rsid w:val="00203642"/>
    <w:rsid w:val="00203974"/>
    <w:rsid w:val="002039FC"/>
    <w:rsid w:val="00204177"/>
    <w:rsid w:val="00204213"/>
    <w:rsid w:val="00204366"/>
    <w:rsid w:val="00204942"/>
    <w:rsid w:val="00205934"/>
    <w:rsid w:val="00205CE5"/>
    <w:rsid w:val="00205E95"/>
    <w:rsid w:val="00206287"/>
    <w:rsid w:val="00206CB2"/>
    <w:rsid w:val="002070BC"/>
    <w:rsid w:val="00207DD8"/>
    <w:rsid w:val="00210075"/>
    <w:rsid w:val="00210435"/>
    <w:rsid w:val="00210783"/>
    <w:rsid w:val="002114F6"/>
    <w:rsid w:val="0021181B"/>
    <w:rsid w:val="0021188D"/>
    <w:rsid w:val="00211C93"/>
    <w:rsid w:val="00211D15"/>
    <w:rsid w:val="0021323A"/>
    <w:rsid w:val="00213B19"/>
    <w:rsid w:val="002153C8"/>
    <w:rsid w:val="00215B35"/>
    <w:rsid w:val="00220C7B"/>
    <w:rsid w:val="002219FF"/>
    <w:rsid w:val="0022278C"/>
    <w:rsid w:val="00222E15"/>
    <w:rsid w:val="002248E2"/>
    <w:rsid w:val="00224C2B"/>
    <w:rsid w:val="00225518"/>
    <w:rsid w:val="002268D1"/>
    <w:rsid w:val="002269D5"/>
    <w:rsid w:val="0022733A"/>
    <w:rsid w:val="00230513"/>
    <w:rsid w:val="00230550"/>
    <w:rsid w:val="002307E4"/>
    <w:rsid w:val="00233BB7"/>
    <w:rsid w:val="0023449C"/>
    <w:rsid w:val="00234507"/>
    <w:rsid w:val="002347F7"/>
    <w:rsid w:val="00234E8B"/>
    <w:rsid w:val="002350DA"/>
    <w:rsid w:val="00235942"/>
    <w:rsid w:val="00236687"/>
    <w:rsid w:val="00236DDF"/>
    <w:rsid w:val="0023707A"/>
    <w:rsid w:val="00237BE5"/>
    <w:rsid w:val="00240E50"/>
    <w:rsid w:val="00241652"/>
    <w:rsid w:val="00241D34"/>
    <w:rsid w:val="00241F8A"/>
    <w:rsid w:val="00242C9D"/>
    <w:rsid w:val="00242EC3"/>
    <w:rsid w:val="00243B69"/>
    <w:rsid w:val="00243F5F"/>
    <w:rsid w:val="002447AD"/>
    <w:rsid w:val="002448D2"/>
    <w:rsid w:val="002449B3"/>
    <w:rsid w:val="0024539F"/>
    <w:rsid w:val="00245527"/>
    <w:rsid w:val="0024711A"/>
    <w:rsid w:val="002478B2"/>
    <w:rsid w:val="00247A95"/>
    <w:rsid w:val="00247EAE"/>
    <w:rsid w:val="00250509"/>
    <w:rsid w:val="002507D9"/>
    <w:rsid w:val="002511F9"/>
    <w:rsid w:val="00251396"/>
    <w:rsid w:val="002513C1"/>
    <w:rsid w:val="00251D5E"/>
    <w:rsid w:val="00253CC3"/>
    <w:rsid w:val="00253E82"/>
    <w:rsid w:val="00254D85"/>
    <w:rsid w:val="00255AC1"/>
    <w:rsid w:val="0025602A"/>
    <w:rsid w:val="00256795"/>
    <w:rsid w:val="00257D96"/>
    <w:rsid w:val="00260304"/>
    <w:rsid w:val="002614A9"/>
    <w:rsid w:val="00261FC7"/>
    <w:rsid w:val="002629CB"/>
    <w:rsid w:val="0026394F"/>
    <w:rsid w:val="00263E1C"/>
    <w:rsid w:val="0026485A"/>
    <w:rsid w:val="002648CF"/>
    <w:rsid w:val="00264FFF"/>
    <w:rsid w:val="0026512A"/>
    <w:rsid w:val="00265371"/>
    <w:rsid w:val="00266341"/>
    <w:rsid w:val="002667D4"/>
    <w:rsid w:val="002707EF"/>
    <w:rsid w:val="00271077"/>
    <w:rsid w:val="00271129"/>
    <w:rsid w:val="00271F08"/>
    <w:rsid w:val="00272DA7"/>
    <w:rsid w:val="00273619"/>
    <w:rsid w:val="00274A2D"/>
    <w:rsid w:val="00274D22"/>
    <w:rsid w:val="00275FAF"/>
    <w:rsid w:val="00276767"/>
    <w:rsid w:val="002808E1"/>
    <w:rsid w:val="00280A3B"/>
    <w:rsid w:val="00282BE6"/>
    <w:rsid w:val="00283659"/>
    <w:rsid w:val="00284648"/>
    <w:rsid w:val="00284E04"/>
    <w:rsid w:val="002860E0"/>
    <w:rsid w:val="00286A23"/>
    <w:rsid w:val="002871C3"/>
    <w:rsid w:val="00290DCB"/>
    <w:rsid w:val="00291125"/>
    <w:rsid w:val="00291292"/>
    <w:rsid w:val="0029191C"/>
    <w:rsid w:val="00292497"/>
    <w:rsid w:val="0029265D"/>
    <w:rsid w:val="00292C55"/>
    <w:rsid w:val="00292CAC"/>
    <w:rsid w:val="0029301F"/>
    <w:rsid w:val="00293850"/>
    <w:rsid w:val="00294250"/>
    <w:rsid w:val="002953CF"/>
    <w:rsid w:val="00297208"/>
    <w:rsid w:val="002973E5"/>
    <w:rsid w:val="002A01DC"/>
    <w:rsid w:val="002A0801"/>
    <w:rsid w:val="002A08D6"/>
    <w:rsid w:val="002A160A"/>
    <w:rsid w:val="002A2C1A"/>
    <w:rsid w:val="002A4642"/>
    <w:rsid w:val="002A5651"/>
    <w:rsid w:val="002A6278"/>
    <w:rsid w:val="002A65F1"/>
    <w:rsid w:val="002A6E3B"/>
    <w:rsid w:val="002A6F8D"/>
    <w:rsid w:val="002A7082"/>
    <w:rsid w:val="002A71F5"/>
    <w:rsid w:val="002A7D74"/>
    <w:rsid w:val="002B0E48"/>
    <w:rsid w:val="002B1BE7"/>
    <w:rsid w:val="002B1F94"/>
    <w:rsid w:val="002B219F"/>
    <w:rsid w:val="002B2634"/>
    <w:rsid w:val="002B26AA"/>
    <w:rsid w:val="002B4618"/>
    <w:rsid w:val="002B4BB1"/>
    <w:rsid w:val="002B5992"/>
    <w:rsid w:val="002C1DA9"/>
    <w:rsid w:val="002C3192"/>
    <w:rsid w:val="002C3E2E"/>
    <w:rsid w:val="002C3EF4"/>
    <w:rsid w:val="002C571D"/>
    <w:rsid w:val="002C585D"/>
    <w:rsid w:val="002D127A"/>
    <w:rsid w:val="002D12B4"/>
    <w:rsid w:val="002D2728"/>
    <w:rsid w:val="002D34FC"/>
    <w:rsid w:val="002D3D3B"/>
    <w:rsid w:val="002D478D"/>
    <w:rsid w:val="002D4A25"/>
    <w:rsid w:val="002D4A73"/>
    <w:rsid w:val="002D4CEB"/>
    <w:rsid w:val="002D4EC9"/>
    <w:rsid w:val="002D61AC"/>
    <w:rsid w:val="002D6F74"/>
    <w:rsid w:val="002E08A0"/>
    <w:rsid w:val="002E1F6E"/>
    <w:rsid w:val="002E29A3"/>
    <w:rsid w:val="002E2F59"/>
    <w:rsid w:val="002E3391"/>
    <w:rsid w:val="002E3BB3"/>
    <w:rsid w:val="002E411C"/>
    <w:rsid w:val="002E5DC9"/>
    <w:rsid w:val="002E7698"/>
    <w:rsid w:val="002F1501"/>
    <w:rsid w:val="002F1B75"/>
    <w:rsid w:val="002F23D3"/>
    <w:rsid w:val="002F2BC6"/>
    <w:rsid w:val="002F3F79"/>
    <w:rsid w:val="002F4651"/>
    <w:rsid w:val="002F498C"/>
    <w:rsid w:val="002F4C67"/>
    <w:rsid w:val="002F564E"/>
    <w:rsid w:val="002F5AD7"/>
    <w:rsid w:val="002F5DDA"/>
    <w:rsid w:val="002F6BB6"/>
    <w:rsid w:val="002F76E9"/>
    <w:rsid w:val="00302D22"/>
    <w:rsid w:val="003042BE"/>
    <w:rsid w:val="003046D9"/>
    <w:rsid w:val="003057D2"/>
    <w:rsid w:val="003112AD"/>
    <w:rsid w:val="00313CAC"/>
    <w:rsid w:val="00314336"/>
    <w:rsid w:val="00316AF4"/>
    <w:rsid w:val="00316AF7"/>
    <w:rsid w:val="00317F9E"/>
    <w:rsid w:val="0032086D"/>
    <w:rsid w:val="003209A5"/>
    <w:rsid w:val="00320A66"/>
    <w:rsid w:val="00320BE1"/>
    <w:rsid w:val="00322174"/>
    <w:rsid w:val="00322AC3"/>
    <w:rsid w:val="003235FA"/>
    <w:rsid w:val="003245DB"/>
    <w:rsid w:val="00325FB4"/>
    <w:rsid w:val="003264DC"/>
    <w:rsid w:val="00326B1F"/>
    <w:rsid w:val="0032756A"/>
    <w:rsid w:val="00327B49"/>
    <w:rsid w:val="00330217"/>
    <w:rsid w:val="003304DD"/>
    <w:rsid w:val="0033383D"/>
    <w:rsid w:val="00333963"/>
    <w:rsid w:val="00333CDC"/>
    <w:rsid w:val="003345B1"/>
    <w:rsid w:val="00334B8F"/>
    <w:rsid w:val="0033633C"/>
    <w:rsid w:val="00336685"/>
    <w:rsid w:val="00337E27"/>
    <w:rsid w:val="003409E9"/>
    <w:rsid w:val="00342111"/>
    <w:rsid w:val="0034352A"/>
    <w:rsid w:val="003438DA"/>
    <w:rsid w:val="00344100"/>
    <w:rsid w:val="003446AB"/>
    <w:rsid w:val="00344756"/>
    <w:rsid w:val="003448C9"/>
    <w:rsid w:val="0034611E"/>
    <w:rsid w:val="0034633B"/>
    <w:rsid w:val="003463A2"/>
    <w:rsid w:val="00346F13"/>
    <w:rsid w:val="003502F1"/>
    <w:rsid w:val="0035150A"/>
    <w:rsid w:val="00352220"/>
    <w:rsid w:val="00353364"/>
    <w:rsid w:val="00353398"/>
    <w:rsid w:val="00354527"/>
    <w:rsid w:val="00355028"/>
    <w:rsid w:val="00355338"/>
    <w:rsid w:val="003554CD"/>
    <w:rsid w:val="0035646C"/>
    <w:rsid w:val="00357714"/>
    <w:rsid w:val="003578AF"/>
    <w:rsid w:val="003579FD"/>
    <w:rsid w:val="00357B26"/>
    <w:rsid w:val="00357BFD"/>
    <w:rsid w:val="003601C3"/>
    <w:rsid w:val="003609A4"/>
    <w:rsid w:val="00361ABC"/>
    <w:rsid w:val="00361FC1"/>
    <w:rsid w:val="0036314B"/>
    <w:rsid w:val="00366211"/>
    <w:rsid w:val="00366455"/>
    <w:rsid w:val="00367339"/>
    <w:rsid w:val="00371758"/>
    <w:rsid w:val="003719DA"/>
    <w:rsid w:val="00372553"/>
    <w:rsid w:val="00372B37"/>
    <w:rsid w:val="003739FE"/>
    <w:rsid w:val="00374779"/>
    <w:rsid w:val="0037641A"/>
    <w:rsid w:val="003766B5"/>
    <w:rsid w:val="003769BA"/>
    <w:rsid w:val="00376CDE"/>
    <w:rsid w:val="00377E0C"/>
    <w:rsid w:val="00377F30"/>
    <w:rsid w:val="00381AA6"/>
    <w:rsid w:val="00382332"/>
    <w:rsid w:val="003823FD"/>
    <w:rsid w:val="00382F36"/>
    <w:rsid w:val="0038445D"/>
    <w:rsid w:val="003848DA"/>
    <w:rsid w:val="00384B51"/>
    <w:rsid w:val="0038547F"/>
    <w:rsid w:val="0038736C"/>
    <w:rsid w:val="003879E5"/>
    <w:rsid w:val="00387FD0"/>
    <w:rsid w:val="00390B37"/>
    <w:rsid w:val="00390BAA"/>
    <w:rsid w:val="00390F81"/>
    <w:rsid w:val="00391140"/>
    <w:rsid w:val="0039203F"/>
    <w:rsid w:val="00392DD3"/>
    <w:rsid w:val="00395298"/>
    <w:rsid w:val="00395EB8"/>
    <w:rsid w:val="0039719F"/>
    <w:rsid w:val="003A032F"/>
    <w:rsid w:val="003A0C3C"/>
    <w:rsid w:val="003A12C3"/>
    <w:rsid w:val="003A1809"/>
    <w:rsid w:val="003A1BBD"/>
    <w:rsid w:val="003A39AA"/>
    <w:rsid w:val="003A4D74"/>
    <w:rsid w:val="003B02D1"/>
    <w:rsid w:val="003B042D"/>
    <w:rsid w:val="003B0CA6"/>
    <w:rsid w:val="003B25BD"/>
    <w:rsid w:val="003B2711"/>
    <w:rsid w:val="003B2B50"/>
    <w:rsid w:val="003B2E0A"/>
    <w:rsid w:val="003B31E8"/>
    <w:rsid w:val="003B471D"/>
    <w:rsid w:val="003B479A"/>
    <w:rsid w:val="003B4882"/>
    <w:rsid w:val="003B53A4"/>
    <w:rsid w:val="003B7FA5"/>
    <w:rsid w:val="003C062A"/>
    <w:rsid w:val="003C0C16"/>
    <w:rsid w:val="003C0E15"/>
    <w:rsid w:val="003C12B0"/>
    <w:rsid w:val="003C163F"/>
    <w:rsid w:val="003C1B1D"/>
    <w:rsid w:val="003C1B32"/>
    <w:rsid w:val="003C1DAD"/>
    <w:rsid w:val="003C28D4"/>
    <w:rsid w:val="003C2FCC"/>
    <w:rsid w:val="003C3C42"/>
    <w:rsid w:val="003C3FA9"/>
    <w:rsid w:val="003C453D"/>
    <w:rsid w:val="003C4EE5"/>
    <w:rsid w:val="003C53B8"/>
    <w:rsid w:val="003C58B8"/>
    <w:rsid w:val="003C5934"/>
    <w:rsid w:val="003C5E5C"/>
    <w:rsid w:val="003C6895"/>
    <w:rsid w:val="003C71F4"/>
    <w:rsid w:val="003C7A98"/>
    <w:rsid w:val="003C7ED1"/>
    <w:rsid w:val="003D0428"/>
    <w:rsid w:val="003D0976"/>
    <w:rsid w:val="003D0AD4"/>
    <w:rsid w:val="003D0C6E"/>
    <w:rsid w:val="003D128A"/>
    <w:rsid w:val="003D171E"/>
    <w:rsid w:val="003D1B35"/>
    <w:rsid w:val="003D1C10"/>
    <w:rsid w:val="003D358D"/>
    <w:rsid w:val="003D47F1"/>
    <w:rsid w:val="003D4CD4"/>
    <w:rsid w:val="003D5011"/>
    <w:rsid w:val="003D5E36"/>
    <w:rsid w:val="003D6306"/>
    <w:rsid w:val="003D6769"/>
    <w:rsid w:val="003D6D2C"/>
    <w:rsid w:val="003D7742"/>
    <w:rsid w:val="003E2218"/>
    <w:rsid w:val="003E28F9"/>
    <w:rsid w:val="003E337E"/>
    <w:rsid w:val="003E4654"/>
    <w:rsid w:val="003E4BF1"/>
    <w:rsid w:val="003E4C73"/>
    <w:rsid w:val="003E5332"/>
    <w:rsid w:val="003E741C"/>
    <w:rsid w:val="003E7436"/>
    <w:rsid w:val="003E7496"/>
    <w:rsid w:val="003E7D76"/>
    <w:rsid w:val="003F0703"/>
    <w:rsid w:val="003F2119"/>
    <w:rsid w:val="003F21E7"/>
    <w:rsid w:val="003F3693"/>
    <w:rsid w:val="003F418D"/>
    <w:rsid w:val="003F4736"/>
    <w:rsid w:val="003F4F81"/>
    <w:rsid w:val="003F6CC7"/>
    <w:rsid w:val="003F6D46"/>
    <w:rsid w:val="003F6E33"/>
    <w:rsid w:val="003F7059"/>
    <w:rsid w:val="003F79E8"/>
    <w:rsid w:val="004007AB"/>
    <w:rsid w:val="00401BA7"/>
    <w:rsid w:val="00401F47"/>
    <w:rsid w:val="00402EA4"/>
    <w:rsid w:val="004030EF"/>
    <w:rsid w:val="00404CF2"/>
    <w:rsid w:val="00405008"/>
    <w:rsid w:val="00405459"/>
    <w:rsid w:val="004054AB"/>
    <w:rsid w:val="004061E3"/>
    <w:rsid w:val="00406DC6"/>
    <w:rsid w:val="00410566"/>
    <w:rsid w:val="0041199B"/>
    <w:rsid w:val="00411D11"/>
    <w:rsid w:val="004127E7"/>
    <w:rsid w:val="004128C5"/>
    <w:rsid w:val="00412CDC"/>
    <w:rsid w:val="004131A8"/>
    <w:rsid w:val="00413741"/>
    <w:rsid w:val="00413B3B"/>
    <w:rsid w:val="00413CFC"/>
    <w:rsid w:val="00413FEB"/>
    <w:rsid w:val="00414E6D"/>
    <w:rsid w:val="00416A73"/>
    <w:rsid w:val="004170A9"/>
    <w:rsid w:val="00420572"/>
    <w:rsid w:val="00421023"/>
    <w:rsid w:val="00421B98"/>
    <w:rsid w:val="00421D07"/>
    <w:rsid w:val="0042227B"/>
    <w:rsid w:val="0042323A"/>
    <w:rsid w:val="0042392E"/>
    <w:rsid w:val="00423C84"/>
    <w:rsid w:val="00424B4C"/>
    <w:rsid w:val="00424DB8"/>
    <w:rsid w:val="00426413"/>
    <w:rsid w:val="0042695A"/>
    <w:rsid w:val="00430EE9"/>
    <w:rsid w:val="00431FDE"/>
    <w:rsid w:val="0043259A"/>
    <w:rsid w:val="004342F8"/>
    <w:rsid w:val="004352AE"/>
    <w:rsid w:val="0043544F"/>
    <w:rsid w:val="004359EF"/>
    <w:rsid w:val="00437BB4"/>
    <w:rsid w:val="004419E9"/>
    <w:rsid w:val="00441BFA"/>
    <w:rsid w:val="004424B9"/>
    <w:rsid w:val="004427D2"/>
    <w:rsid w:val="00442A36"/>
    <w:rsid w:val="00442D89"/>
    <w:rsid w:val="00443745"/>
    <w:rsid w:val="00444366"/>
    <w:rsid w:val="004454F6"/>
    <w:rsid w:val="0044627D"/>
    <w:rsid w:val="00446BDC"/>
    <w:rsid w:val="004471EC"/>
    <w:rsid w:val="00447F48"/>
    <w:rsid w:val="0045033B"/>
    <w:rsid w:val="00450D41"/>
    <w:rsid w:val="0045158B"/>
    <w:rsid w:val="00451F1A"/>
    <w:rsid w:val="00452B06"/>
    <w:rsid w:val="004536DA"/>
    <w:rsid w:val="00453C21"/>
    <w:rsid w:val="00453C52"/>
    <w:rsid w:val="00454228"/>
    <w:rsid w:val="00454471"/>
    <w:rsid w:val="00455608"/>
    <w:rsid w:val="00455F1C"/>
    <w:rsid w:val="00455F2B"/>
    <w:rsid w:val="00456DAF"/>
    <w:rsid w:val="00461642"/>
    <w:rsid w:val="00461A15"/>
    <w:rsid w:val="00463115"/>
    <w:rsid w:val="004652CF"/>
    <w:rsid w:val="00465C5B"/>
    <w:rsid w:val="0046615B"/>
    <w:rsid w:val="00467101"/>
    <w:rsid w:val="0046742A"/>
    <w:rsid w:val="004677DB"/>
    <w:rsid w:val="004710E1"/>
    <w:rsid w:val="00471392"/>
    <w:rsid w:val="004716DA"/>
    <w:rsid w:val="004718B5"/>
    <w:rsid w:val="004728DC"/>
    <w:rsid w:val="00472B28"/>
    <w:rsid w:val="00473841"/>
    <w:rsid w:val="00474213"/>
    <w:rsid w:val="004746D3"/>
    <w:rsid w:val="004754B4"/>
    <w:rsid w:val="00475941"/>
    <w:rsid w:val="00475F57"/>
    <w:rsid w:val="004812EA"/>
    <w:rsid w:val="00481CFB"/>
    <w:rsid w:val="004831B9"/>
    <w:rsid w:val="004835AB"/>
    <w:rsid w:val="00483EEF"/>
    <w:rsid w:val="00485E23"/>
    <w:rsid w:val="00486754"/>
    <w:rsid w:val="00486A4B"/>
    <w:rsid w:val="00487391"/>
    <w:rsid w:val="00487C75"/>
    <w:rsid w:val="00490769"/>
    <w:rsid w:val="00490DDF"/>
    <w:rsid w:val="00490E19"/>
    <w:rsid w:val="0049101B"/>
    <w:rsid w:val="0049234B"/>
    <w:rsid w:val="004925FC"/>
    <w:rsid w:val="00492C4F"/>
    <w:rsid w:val="0049518E"/>
    <w:rsid w:val="004955F3"/>
    <w:rsid w:val="004964F0"/>
    <w:rsid w:val="00496558"/>
    <w:rsid w:val="004969A7"/>
    <w:rsid w:val="00497000"/>
    <w:rsid w:val="004A104F"/>
    <w:rsid w:val="004A1678"/>
    <w:rsid w:val="004A1F94"/>
    <w:rsid w:val="004A3129"/>
    <w:rsid w:val="004A4FE6"/>
    <w:rsid w:val="004A503B"/>
    <w:rsid w:val="004A53B0"/>
    <w:rsid w:val="004A547F"/>
    <w:rsid w:val="004A55B3"/>
    <w:rsid w:val="004A566E"/>
    <w:rsid w:val="004A69F7"/>
    <w:rsid w:val="004B052F"/>
    <w:rsid w:val="004B0849"/>
    <w:rsid w:val="004B0B49"/>
    <w:rsid w:val="004B0EA2"/>
    <w:rsid w:val="004B0F41"/>
    <w:rsid w:val="004B11AB"/>
    <w:rsid w:val="004B1294"/>
    <w:rsid w:val="004B1A6E"/>
    <w:rsid w:val="004B39DC"/>
    <w:rsid w:val="004B46D1"/>
    <w:rsid w:val="004B4994"/>
    <w:rsid w:val="004B4FA6"/>
    <w:rsid w:val="004B59B4"/>
    <w:rsid w:val="004B63AD"/>
    <w:rsid w:val="004B7456"/>
    <w:rsid w:val="004B79B2"/>
    <w:rsid w:val="004B7B6D"/>
    <w:rsid w:val="004C0298"/>
    <w:rsid w:val="004C0A3F"/>
    <w:rsid w:val="004C12E5"/>
    <w:rsid w:val="004C170C"/>
    <w:rsid w:val="004C368B"/>
    <w:rsid w:val="004C3AE1"/>
    <w:rsid w:val="004C3EF8"/>
    <w:rsid w:val="004C5613"/>
    <w:rsid w:val="004C57B2"/>
    <w:rsid w:val="004C5990"/>
    <w:rsid w:val="004C5A72"/>
    <w:rsid w:val="004C7708"/>
    <w:rsid w:val="004C7960"/>
    <w:rsid w:val="004D078C"/>
    <w:rsid w:val="004D12AD"/>
    <w:rsid w:val="004D13CE"/>
    <w:rsid w:val="004D1592"/>
    <w:rsid w:val="004D1CF9"/>
    <w:rsid w:val="004D3C86"/>
    <w:rsid w:val="004D3E6F"/>
    <w:rsid w:val="004D5616"/>
    <w:rsid w:val="004D7260"/>
    <w:rsid w:val="004D77FD"/>
    <w:rsid w:val="004E008A"/>
    <w:rsid w:val="004E05CD"/>
    <w:rsid w:val="004E066D"/>
    <w:rsid w:val="004E072B"/>
    <w:rsid w:val="004E1083"/>
    <w:rsid w:val="004E11D5"/>
    <w:rsid w:val="004E1FB9"/>
    <w:rsid w:val="004E301B"/>
    <w:rsid w:val="004E31AB"/>
    <w:rsid w:val="004E34CD"/>
    <w:rsid w:val="004E404F"/>
    <w:rsid w:val="004E426D"/>
    <w:rsid w:val="004E42F3"/>
    <w:rsid w:val="004E4362"/>
    <w:rsid w:val="004E443C"/>
    <w:rsid w:val="004E4675"/>
    <w:rsid w:val="004E6E3D"/>
    <w:rsid w:val="004E78EC"/>
    <w:rsid w:val="004F0BC4"/>
    <w:rsid w:val="004F1108"/>
    <w:rsid w:val="004F1CB1"/>
    <w:rsid w:val="004F203D"/>
    <w:rsid w:val="004F22F4"/>
    <w:rsid w:val="004F26DE"/>
    <w:rsid w:val="004F2703"/>
    <w:rsid w:val="004F387D"/>
    <w:rsid w:val="004F44DA"/>
    <w:rsid w:val="004F456B"/>
    <w:rsid w:val="004F4A5F"/>
    <w:rsid w:val="004F4A68"/>
    <w:rsid w:val="004F52E5"/>
    <w:rsid w:val="004F6B8E"/>
    <w:rsid w:val="004F6B9D"/>
    <w:rsid w:val="004F7887"/>
    <w:rsid w:val="00500595"/>
    <w:rsid w:val="00500B17"/>
    <w:rsid w:val="00502815"/>
    <w:rsid w:val="0050318F"/>
    <w:rsid w:val="0050399D"/>
    <w:rsid w:val="00504F90"/>
    <w:rsid w:val="005061ED"/>
    <w:rsid w:val="00507E5E"/>
    <w:rsid w:val="0051202D"/>
    <w:rsid w:val="005145B3"/>
    <w:rsid w:val="00514F70"/>
    <w:rsid w:val="00515529"/>
    <w:rsid w:val="00515725"/>
    <w:rsid w:val="0051601A"/>
    <w:rsid w:val="00516659"/>
    <w:rsid w:val="00516A80"/>
    <w:rsid w:val="005171BA"/>
    <w:rsid w:val="00517239"/>
    <w:rsid w:val="00517959"/>
    <w:rsid w:val="00517998"/>
    <w:rsid w:val="00517A0E"/>
    <w:rsid w:val="005202E5"/>
    <w:rsid w:val="00520C25"/>
    <w:rsid w:val="00521C08"/>
    <w:rsid w:val="00521DAB"/>
    <w:rsid w:val="00523124"/>
    <w:rsid w:val="0052398D"/>
    <w:rsid w:val="00524BEF"/>
    <w:rsid w:val="00524BF8"/>
    <w:rsid w:val="00524F0F"/>
    <w:rsid w:val="00525450"/>
    <w:rsid w:val="005256CD"/>
    <w:rsid w:val="00525D29"/>
    <w:rsid w:val="0052791F"/>
    <w:rsid w:val="00527BF7"/>
    <w:rsid w:val="00530592"/>
    <w:rsid w:val="00530C40"/>
    <w:rsid w:val="00531356"/>
    <w:rsid w:val="005315CD"/>
    <w:rsid w:val="00531789"/>
    <w:rsid w:val="00531E3C"/>
    <w:rsid w:val="00532CCD"/>
    <w:rsid w:val="00532D1B"/>
    <w:rsid w:val="00533209"/>
    <w:rsid w:val="00533538"/>
    <w:rsid w:val="0053431C"/>
    <w:rsid w:val="00534F06"/>
    <w:rsid w:val="00535246"/>
    <w:rsid w:val="005352F0"/>
    <w:rsid w:val="0053561C"/>
    <w:rsid w:val="00535DF4"/>
    <w:rsid w:val="00540262"/>
    <w:rsid w:val="00540E0C"/>
    <w:rsid w:val="0054104D"/>
    <w:rsid w:val="005413AF"/>
    <w:rsid w:val="0054144C"/>
    <w:rsid w:val="00541968"/>
    <w:rsid w:val="0054280E"/>
    <w:rsid w:val="00542A11"/>
    <w:rsid w:val="00543500"/>
    <w:rsid w:val="0054437E"/>
    <w:rsid w:val="005446C3"/>
    <w:rsid w:val="00544963"/>
    <w:rsid w:val="005464C5"/>
    <w:rsid w:val="00546528"/>
    <w:rsid w:val="00546846"/>
    <w:rsid w:val="00546A5B"/>
    <w:rsid w:val="00546E01"/>
    <w:rsid w:val="00546E5B"/>
    <w:rsid w:val="00546FEF"/>
    <w:rsid w:val="00550562"/>
    <w:rsid w:val="005508FE"/>
    <w:rsid w:val="00550C10"/>
    <w:rsid w:val="00552866"/>
    <w:rsid w:val="00553546"/>
    <w:rsid w:val="005544C1"/>
    <w:rsid w:val="00556B2B"/>
    <w:rsid w:val="005578AC"/>
    <w:rsid w:val="00561116"/>
    <w:rsid w:val="005614C1"/>
    <w:rsid w:val="00561D84"/>
    <w:rsid w:val="00564112"/>
    <w:rsid w:val="0056563F"/>
    <w:rsid w:val="00566CCB"/>
    <w:rsid w:val="00567049"/>
    <w:rsid w:val="005674D7"/>
    <w:rsid w:val="00567B57"/>
    <w:rsid w:val="00570886"/>
    <w:rsid w:val="0057102F"/>
    <w:rsid w:val="005712DD"/>
    <w:rsid w:val="00571478"/>
    <w:rsid w:val="005716F4"/>
    <w:rsid w:val="0057276C"/>
    <w:rsid w:val="00572D21"/>
    <w:rsid w:val="00573173"/>
    <w:rsid w:val="00573196"/>
    <w:rsid w:val="005738E4"/>
    <w:rsid w:val="0057390C"/>
    <w:rsid w:val="005746B2"/>
    <w:rsid w:val="0057540B"/>
    <w:rsid w:val="00575654"/>
    <w:rsid w:val="00575991"/>
    <w:rsid w:val="00576A75"/>
    <w:rsid w:val="0058003D"/>
    <w:rsid w:val="00580A64"/>
    <w:rsid w:val="00580ECA"/>
    <w:rsid w:val="005826B0"/>
    <w:rsid w:val="00582C2D"/>
    <w:rsid w:val="00582D18"/>
    <w:rsid w:val="0058474B"/>
    <w:rsid w:val="005847BC"/>
    <w:rsid w:val="00584CA2"/>
    <w:rsid w:val="00584DA3"/>
    <w:rsid w:val="00585424"/>
    <w:rsid w:val="005855B7"/>
    <w:rsid w:val="005857FB"/>
    <w:rsid w:val="00585950"/>
    <w:rsid w:val="0058638B"/>
    <w:rsid w:val="00586CB8"/>
    <w:rsid w:val="00591DF1"/>
    <w:rsid w:val="005920D6"/>
    <w:rsid w:val="0059214B"/>
    <w:rsid w:val="005934AC"/>
    <w:rsid w:val="0059380B"/>
    <w:rsid w:val="00594093"/>
    <w:rsid w:val="00595332"/>
    <w:rsid w:val="00595CF3"/>
    <w:rsid w:val="00595D29"/>
    <w:rsid w:val="005976CF"/>
    <w:rsid w:val="005976F1"/>
    <w:rsid w:val="00597705"/>
    <w:rsid w:val="00597BE0"/>
    <w:rsid w:val="00597F43"/>
    <w:rsid w:val="005A14E6"/>
    <w:rsid w:val="005A1DF1"/>
    <w:rsid w:val="005A1F51"/>
    <w:rsid w:val="005A22E3"/>
    <w:rsid w:val="005A3467"/>
    <w:rsid w:val="005A471F"/>
    <w:rsid w:val="005A5539"/>
    <w:rsid w:val="005A57E4"/>
    <w:rsid w:val="005A65DA"/>
    <w:rsid w:val="005A7289"/>
    <w:rsid w:val="005A74DA"/>
    <w:rsid w:val="005A7BB2"/>
    <w:rsid w:val="005B098C"/>
    <w:rsid w:val="005B1B42"/>
    <w:rsid w:val="005B1EDA"/>
    <w:rsid w:val="005B2A5C"/>
    <w:rsid w:val="005B3B26"/>
    <w:rsid w:val="005B41EB"/>
    <w:rsid w:val="005B6653"/>
    <w:rsid w:val="005B6D1F"/>
    <w:rsid w:val="005B7448"/>
    <w:rsid w:val="005B79DF"/>
    <w:rsid w:val="005C0DD4"/>
    <w:rsid w:val="005C1392"/>
    <w:rsid w:val="005C1790"/>
    <w:rsid w:val="005C233D"/>
    <w:rsid w:val="005C23A1"/>
    <w:rsid w:val="005C260D"/>
    <w:rsid w:val="005C2CFB"/>
    <w:rsid w:val="005C3D6C"/>
    <w:rsid w:val="005C4538"/>
    <w:rsid w:val="005C4BF6"/>
    <w:rsid w:val="005C4D64"/>
    <w:rsid w:val="005C4EAD"/>
    <w:rsid w:val="005C58A3"/>
    <w:rsid w:val="005C62FA"/>
    <w:rsid w:val="005C648E"/>
    <w:rsid w:val="005C6E58"/>
    <w:rsid w:val="005C7D8F"/>
    <w:rsid w:val="005D0B96"/>
    <w:rsid w:val="005D1B7F"/>
    <w:rsid w:val="005D1DB3"/>
    <w:rsid w:val="005D2785"/>
    <w:rsid w:val="005D2CBA"/>
    <w:rsid w:val="005D37E5"/>
    <w:rsid w:val="005D4B5A"/>
    <w:rsid w:val="005D4EA7"/>
    <w:rsid w:val="005D5D11"/>
    <w:rsid w:val="005D5DE2"/>
    <w:rsid w:val="005D63D7"/>
    <w:rsid w:val="005D6B19"/>
    <w:rsid w:val="005D70E2"/>
    <w:rsid w:val="005E0394"/>
    <w:rsid w:val="005E0934"/>
    <w:rsid w:val="005E0BE3"/>
    <w:rsid w:val="005E225A"/>
    <w:rsid w:val="005E2FD7"/>
    <w:rsid w:val="005E3609"/>
    <w:rsid w:val="005E397F"/>
    <w:rsid w:val="005E3D25"/>
    <w:rsid w:val="005E454A"/>
    <w:rsid w:val="005E5819"/>
    <w:rsid w:val="005E617D"/>
    <w:rsid w:val="005E61E8"/>
    <w:rsid w:val="005E6350"/>
    <w:rsid w:val="005E679A"/>
    <w:rsid w:val="005E69D6"/>
    <w:rsid w:val="005E723F"/>
    <w:rsid w:val="005E75F4"/>
    <w:rsid w:val="005F1484"/>
    <w:rsid w:val="005F1977"/>
    <w:rsid w:val="005F1F45"/>
    <w:rsid w:val="005F2084"/>
    <w:rsid w:val="005F20E5"/>
    <w:rsid w:val="005F29C6"/>
    <w:rsid w:val="005F30AB"/>
    <w:rsid w:val="005F32E2"/>
    <w:rsid w:val="005F36A7"/>
    <w:rsid w:val="005F38D4"/>
    <w:rsid w:val="005F3B9E"/>
    <w:rsid w:val="005F4351"/>
    <w:rsid w:val="005F492C"/>
    <w:rsid w:val="005F57BF"/>
    <w:rsid w:val="005F5DC5"/>
    <w:rsid w:val="005F6504"/>
    <w:rsid w:val="00601A5A"/>
    <w:rsid w:val="006025B0"/>
    <w:rsid w:val="006028D9"/>
    <w:rsid w:val="00602D57"/>
    <w:rsid w:val="006035EC"/>
    <w:rsid w:val="00603936"/>
    <w:rsid w:val="00604864"/>
    <w:rsid w:val="00605365"/>
    <w:rsid w:val="00606E4E"/>
    <w:rsid w:val="006071C1"/>
    <w:rsid w:val="006108A0"/>
    <w:rsid w:val="00610C1C"/>
    <w:rsid w:val="00611B56"/>
    <w:rsid w:val="006120DF"/>
    <w:rsid w:val="006123F0"/>
    <w:rsid w:val="00612A45"/>
    <w:rsid w:val="006137BC"/>
    <w:rsid w:val="0061432B"/>
    <w:rsid w:val="0061464B"/>
    <w:rsid w:val="00617E08"/>
    <w:rsid w:val="0062087C"/>
    <w:rsid w:val="00620B6B"/>
    <w:rsid w:val="00621185"/>
    <w:rsid w:val="0062221F"/>
    <w:rsid w:val="00623665"/>
    <w:rsid w:val="00623E25"/>
    <w:rsid w:val="00624C81"/>
    <w:rsid w:val="006255AD"/>
    <w:rsid w:val="00626248"/>
    <w:rsid w:val="0062650E"/>
    <w:rsid w:val="00626696"/>
    <w:rsid w:val="006269F8"/>
    <w:rsid w:val="00630B27"/>
    <w:rsid w:val="00630F20"/>
    <w:rsid w:val="006315C8"/>
    <w:rsid w:val="006319CA"/>
    <w:rsid w:val="00631D0A"/>
    <w:rsid w:val="00633154"/>
    <w:rsid w:val="00633C59"/>
    <w:rsid w:val="00633CE4"/>
    <w:rsid w:val="00634847"/>
    <w:rsid w:val="0063643E"/>
    <w:rsid w:val="0063694B"/>
    <w:rsid w:val="006369AA"/>
    <w:rsid w:val="00636BE5"/>
    <w:rsid w:val="00637402"/>
    <w:rsid w:val="006400DE"/>
    <w:rsid w:val="006416CA"/>
    <w:rsid w:val="00641AAB"/>
    <w:rsid w:val="006423BE"/>
    <w:rsid w:val="006425D2"/>
    <w:rsid w:val="006431BF"/>
    <w:rsid w:val="0064322B"/>
    <w:rsid w:val="00643E95"/>
    <w:rsid w:val="006451B4"/>
    <w:rsid w:val="00646053"/>
    <w:rsid w:val="00646A67"/>
    <w:rsid w:val="00650B01"/>
    <w:rsid w:val="00651F3D"/>
    <w:rsid w:val="00651F84"/>
    <w:rsid w:val="00652AE7"/>
    <w:rsid w:val="00653613"/>
    <w:rsid w:val="0065679D"/>
    <w:rsid w:val="00656924"/>
    <w:rsid w:val="0065727C"/>
    <w:rsid w:val="00657983"/>
    <w:rsid w:val="0066073D"/>
    <w:rsid w:val="00661472"/>
    <w:rsid w:val="00661AC5"/>
    <w:rsid w:val="00665B40"/>
    <w:rsid w:val="00667164"/>
    <w:rsid w:val="00667D0E"/>
    <w:rsid w:val="00670151"/>
    <w:rsid w:val="006702CA"/>
    <w:rsid w:val="0067108D"/>
    <w:rsid w:val="006728B0"/>
    <w:rsid w:val="00672D53"/>
    <w:rsid w:val="00672F61"/>
    <w:rsid w:val="0067378B"/>
    <w:rsid w:val="00673CD6"/>
    <w:rsid w:val="00673EA5"/>
    <w:rsid w:val="00674253"/>
    <w:rsid w:val="006742D3"/>
    <w:rsid w:val="006747DA"/>
    <w:rsid w:val="006758EE"/>
    <w:rsid w:val="00675A11"/>
    <w:rsid w:val="00675E33"/>
    <w:rsid w:val="00676C82"/>
    <w:rsid w:val="00680225"/>
    <w:rsid w:val="00680368"/>
    <w:rsid w:val="00682698"/>
    <w:rsid w:val="00682FD9"/>
    <w:rsid w:val="006834EE"/>
    <w:rsid w:val="00683A58"/>
    <w:rsid w:val="006844B1"/>
    <w:rsid w:val="006849A0"/>
    <w:rsid w:val="006853D3"/>
    <w:rsid w:val="00685950"/>
    <w:rsid w:val="00686611"/>
    <w:rsid w:val="0068661E"/>
    <w:rsid w:val="0068678B"/>
    <w:rsid w:val="00686D63"/>
    <w:rsid w:val="00686F59"/>
    <w:rsid w:val="00687760"/>
    <w:rsid w:val="006912D1"/>
    <w:rsid w:val="00692725"/>
    <w:rsid w:val="00692C98"/>
    <w:rsid w:val="00695FE7"/>
    <w:rsid w:val="00697769"/>
    <w:rsid w:val="00697B0F"/>
    <w:rsid w:val="006A0AF5"/>
    <w:rsid w:val="006A27D4"/>
    <w:rsid w:val="006A2D81"/>
    <w:rsid w:val="006A3491"/>
    <w:rsid w:val="006A35E8"/>
    <w:rsid w:val="006A3B46"/>
    <w:rsid w:val="006A44ED"/>
    <w:rsid w:val="006A4D2D"/>
    <w:rsid w:val="006A53F4"/>
    <w:rsid w:val="006A58A6"/>
    <w:rsid w:val="006A5B98"/>
    <w:rsid w:val="006A7114"/>
    <w:rsid w:val="006B0543"/>
    <w:rsid w:val="006B14A3"/>
    <w:rsid w:val="006B2E0C"/>
    <w:rsid w:val="006B35E1"/>
    <w:rsid w:val="006B3698"/>
    <w:rsid w:val="006B3773"/>
    <w:rsid w:val="006B3779"/>
    <w:rsid w:val="006B3A8C"/>
    <w:rsid w:val="006B4644"/>
    <w:rsid w:val="006B4772"/>
    <w:rsid w:val="006B4EA8"/>
    <w:rsid w:val="006B6A4C"/>
    <w:rsid w:val="006B78E4"/>
    <w:rsid w:val="006C053A"/>
    <w:rsid w:val="006C0664"/>
    <w:rsid w:val="006C16D9"/>
    <w:rsid w:val="006C24CA"/>
    <w:rsid w:val="006C27FD"/>
    <w:rsid w:val="006C30AE"/>
    <w:rsid w:val="006C4417"/>
    <w:rsid w:val="006C50AD"/>
    <w:rsid w:val="006C54C1"/>
    <w:rsid w:val="006C5D2C"/>
    <w:rsid w:val="006C6871"/>
    <w:rsid w:val="006C6B83"/>
    <w:rsid w:val="006C7BBC"/>
    <w:rsid w:val="006C7C7A"/>
    <w:rsid w:val="006D004E"/>
    <w:rsid w:val="006D1345"/>
    <w:rsid w:val="006D229E"/>
    <w:rsid w:val="006D31F6"/>
    <w:rsid w:val="006D3BB0"/>
    <w:rsid w:val="006D3F32"/>
    <w:rsid w:val="006D55C5"/>
    <w:rsid w:val="006D5FED"/>
    <w:rsid w:val="006D6490"/>
    <w:rsid w:val="006E040A"/>
    <w:rsid w:val="006E0CC4"/>
    <w:rsid w:val="006E0E1F"/>
    <w:rsid w:val="006E0E69"/>
    <w:rsid w:val="006E1796"/>
    <w:rsid w:val="006E1AAD"/>
    <w:rsid w:val="006E2A91"/>
    <w:rsid w:val="006E2C76"/>
    <w:rsid w:val="006E35A0"/>
    <w:rsid w:val="006E398C"/>
    <w:rsid w:val="006E3B87"/>
    <w:rsid w:val="006E3BFA"/>
    <w:rsid w:val="006E44A4"/>
    <w:rsid w:val="006E4F46"/>
    <w:rsid w:val="006E4FA5"/>
    <w:rsid w:val="006E5248"/>
    <w:rsid w:val="006E546A"/>
    <w:rsid w:val="006E583E"/>
    <w:rsid w:val="006E59E0"/>
    <w:rsid w:val="006E687B"/>
    <w:rsid w:val="006E7C76"/>
    <w:rsid w:val="006F0057"/>
    <w:rsid w:val="006F03EB"/>
    <w:rsid w:val="006F0688"/>
    <w:rsid w:val="006F0BC7"/>
    <w:rsid w:val="006F165C"/>
    <w:rsid w:val="006F1914"/>
    <w:rsid w:val="006F49FF"/>
    <w:rsid w:val="006F4CEE"/>
    <w:rsid w:val="006F57AE"/>
    <w:rsid w:val="006F5F44"/>
    <w:rsid w:val="006F6732"/>
    <w:rsid w:val="006F72B1"/>
    <w:rsid w:val="00700259"/>
    <w:rsid w:val="00702A6F"/>
    <w:rsid w:val="00703069"/>
    <w:rsid w:val="00704E13"/>
    <w:rsid w:val="00707006"/>
    <w:rsid w:val="00711E91"/>
    <w:rsid w:val="00713550"/>
    <w:rsid w:val="00714F87"/>
    <w:rsid w:val="00715B6C"/>
    <w:rsid w:val="00715E05"/>
    <w:rsid w:val="007160D4"/>
    <w:rsid w:val="00716219"/>
    <w:rsid w:val="00716DD0"/>
    <w:rsid w:val="007174AD"/>
    <w:rsid w:val="007174EB"/>
    <w:rsid w:val="00717C47"/>
    <w:rsid w:val="00717EDF"/>
    <w:rsid w:val="007202CE"/>
    <w:rsid w:val="00721769"/>
    <w:rsid w:val="00722281"/>
    <w:rsid w:val="007238F7"/>
    <w:rsid w:val="00723FB4"/>
    <w:rsid w:val="007244DA"/>
    <w:rsid w:val="007257BB"/>
    <w:rsid w:val="00725928"/>
    <w:rsid w:val="00726445"/>
    <w:rsid w:val="00727B89"/>
    <w:rsid w:val="007303C7"/>
    <w:rsid w:val="007304A6"/>
    <w:rsid w:val="00730C0E"/>
    <w:rsid w:val="00732463"/>
    <w:rsid w:val="00732547"/>
    <w:rsid w:val="007334C2"/>
    <w:rsid w:val="0073357F"/>
    <w:rsid w:val="0073415C"/>
    <w:rsid w:val="007358DC"/>
    <w:rsid w:val="00735962"/>
    <w:rsid w:val="00737794"/>
    <w:rsid w:val="00737A4E"/>
    <w:rsid w:val="00740068"/>
    <w:rsid w:val="007407F4"/>
    <w:rsid w:val="0074157D"/>
    <w:rsid w:val="00741E24"/>
    <w:rsid w:val="0074226A"/>
    <w:rsid w:val="00743B3E"/>
    <w:rsid w:val="007449F2"/>
    <w:rsid w:val="0074525F"/>
    <w:rsid w:val="00745895"/>
    <w:rsid w:val="00745A19"/>
    <w:rsid w:val="00746188"/>
    <w:rsid w:val="007463CF"/>
    <w:rsid w:val="00746E90"/>
    <w:rsid w:val="00747369"/>
    <w:rsid w:val="00747BE3"/>
    <w:rsid w:val="00747BFC"/>
    <w:rsid w:val="00750AE7"/>
    <w:rsid w:val="00751145"/>
    <w:rsid w:val="007518B0"/>
    <w:rsid w:val="00751C27"/>
    <w:rsid w:val="00752317"/>
    <w:rsid w:val="00752FC1"/>
    <w:rsid w:val="0075310D"/>
    <w:rsid w:val="00753D13"/>
    <w:rsid w:val="00753F74"/>
    <w:rsid w:val="00754110"/>
    <w:rsid w:val="00754272"/>
    <w:rsid w:val="007547D8"/>
    <w:rsid w:val="00754BEA"/>
    <w:rsid w:val="007557E5"/>
    <w:rsid w:val="00755966"/>
    <w:rsid w:val="00755A65"/>
    <w:rsid w:val="00755B19"/>
    <w:rsid w:val="007562C3"/>
    <w:rsid w:val="00756444"/>
    <w:rsid w:val="00760E70"/>
    <w:rsid w:val="0076189F"/>
    <w:rsid w:val="0076197D"/>
    <w:rsid w:val="0076253C"/>
    <w:rsid w:val="0076349B"/>
    <w:rsid w:val="0076349F"/>
    <w:rsid w:val="00763821"/>
    <w:rsid w:val="00763BDC"/>
    <w:rsid w:val="00764CCC"/>
    <w:rsid w:val="00764CD0"/>
    <w:rsid w:val="007652C8"/>
    <w:rsid w:val="00765912"/>
    <w:rsid w:val="00765B0D"/>
    <w:rsid w:val="007665F5"/>
    <w:rsid w:val="0076759B"/>
    <w:rsid w:val="00767A27"/>
    <w:rsid w:val="00770893"/>
    <w:rsid w:val="007708DF"/>
    <w:rsid w:val="00770AF6"/>
    <w:rsid w:val="00771925"/>
    <w:rsid w:val="00771BAF"/>
    <w:rsid w:val="00771D6A"/>
    <w:rsid w:val="00773624"/>
    <w:rsid w:val="00773C1F"/>
    <w:rsid w:val="0077454C"/>
    <w:rsid w:val="007748B4"/>
    <w:rsid w:val="00774E03"/>
    <w:rsid w:val="00775991"/>
    <w:rsid w:val="0077712F"/>
    <w:rsid w:val="00777992"/>
    <w:rsid w:val="00780246"/>
    <w:rsid w:val="007809CE"/>
    <w:rsid w:val="00780C31"/>
    <w:rsid w:val="0078183F"/>
    <w:rsid w:val="00782511"/>
    <w:rsid w:val="007831D5"/>
    <w:rsid w:val="007837D8"/>
    <w:rsid w:val="00783906"/>
    <w:rsid w:val="00785152"/>
    <w:rsid w:val="0078558E"/>
    <w:rsid w:val="00785E97"/>
    <w:rsid w:val="0078612D"/>
    <w:rsid w:val="00786151"/>
    <w:rsid w:val="00787617"/>
    <w:rsid w:val="00787DE7"/>
    <w:rsid w:val="00791E98"/>
    <w:rsid w:val="0079365E"/>
    <w:rsid w:val="007942DE"/>
    <w:rsid w:val="007947CE"/>
    <w:rsid w:val="007953B0"/>
    <w:rsid w:val="0079635F"/>
    <w:rsid w:val="00796E8D"/>
    <w:rsid w:val="00796EA9"/>
    <w:rsid w:val="00797610"/>
    <w:rsid w:val="00797938"/>
    <w:rsid w:val="00797DD7"/>
    <w:rsid w:val="007A10E6"/>
    <w:rsid w:val="007A2977"/>
    <w:rsid w:val="007A3419"/>
    <w:rsid w:val="007A6130"/>
    <w:rsid w:val="007A6158"/>
    <w:rsid w:val="007A6DFC"/>
    <w:rsid w:val="007A70CC"/>
    <w:rsid w:val="007A7C1D"/>
    <w:rsid w:val="007A7FAE"/>
    <w:rsid w:val="007B15D9"/>
    <w:rsid w:val="007B1DAB"/>
    <w:rsid w:val="007B33F2"/>
    <w:rsid w:val="007B35F4"/>
    <w:rsid w:val="007B379D"/>
    <w:rsid w:val="007B4299"/>
    <w:rsid w:val="007B5695"/>
    <w:rsid w:val="007B64FE"/>
    <w:rsid w:val="007B6B2A"/>
    <w:rsid w:val="007B7287"/>
    <w:rsid w:val="007B736E"/>
    <w:rsid w:val="007B7AD9"/>
    <w:rsid w:val="007C0400"/>
    <w:rsid w:val="007C1C95"/>
    <w:rsid w:val="007C3443"/>
    <w:rsid w:val="007C3467"/>
    <w:rsid w:val="007C3648"/>
    <w:rsid w:val="007C372F"/>
    <w:rsid w:val="007C3939"/>
    <w:rsid w:val="007C39B7"/>
    <w:rsid w:val="007C44B7"/>
    <w:rsid w:val="007C485F"/>
    <w:rsid w:val="007C4DCC"/>
    <w:rsid w:val="007C519A"/>
    <w:rsid w:val="007C5AE4"/>
    <w:rsid w:val="007C5AF5"/>
    <w:rsid w:val="007C5C08"/>
    <w:rsid w:val="007C66AB"/>
    <w:rsid w:val="007C76EC"/>
    <w:rsid w:val="007D1933"/>
    <w:rsid w:val="007D1C80"/>
    <w:rsid w:val="007D1FA3"/>
    <w:rsid w:val="007D200C"/>
    <w:rsid w:val="007D2FE0"/>
    <w:rsid w:val="007D3062"/>
    <w:rsid w:val="007D3AB6"/>
    <w:rsid w:val="007D476C"/>
    <w:rsid w:val="007D488E"/>
    <w:rsid w:val="007D4FDF"/>
    <w:rsid w:val="007D5C0E"/>
    <w:rsid w:val="007D6072"/>
    <w:rsid w:val="007D6177"/>
    <w:rsid w:val="007D66A1"/>
    <w:rsid w:val="007D6AF1"/>
    <w:rsid w:val="007D7FB6"/>
    <w:rsid w:val="007D7FD7"/>
    <w:rsid w:val="007E0E21"/>
    <w:rsid w:val="007E145C"/>
    <w:rsid w:val="007E1698"/>
    <w:rsid w:val="007E347B"/>
    <w:rsid w:val="007E3A0C"/>
    <w:rsid w:val="007E451C"/>
    <w:rsid w:val="007E481C"/>
    <w:rsid w:val="007E67EF"/>
    <w:rsid w:val="007E7045"/>
    <w:rsid w:val="007E784F"/>
    <w:rsid w:val="007F0149"/>
    <w:rsid w:val="007F2F48"/>
    <w:rsid w:val="007F39C1"/>
    <w:rsid w:val="007F3C28"/>
    <w:rsid w:val="007F4BB8"/>
    <w:rsid w:val="007F4F25"/>
    <w:rsid w:val="007F71D7"/>
    <w:rsid w:val="007F71E3"/>
    <w:rsid w:val="00802E31"/>
    <w:rsid w:val="00802EF1"/>
    <w:rsid w:val="00803378"/>
    <w:rsid w:val="00803540"/>
    <w:rsid w:val="00804086"/>
    <w:rsid w:val="00804F5E"/>
    <w:rsid w:val="0080549E"/>
    <w:rsid w:val="008055EE"/>
    <w:rsid w:val="008060B6"/>
    <w:rsid w:val="00806B07"/>
    <w:rsid w:val="008072F6"/>
    <w:rsid w:val="008075B2"/>
    <w:rsid w:val="00810864"/>
    <w:rsid w:val="00810BDF"/>
    <w:rsid w:val="0081110A"/>
    <w:rsid w:val="00812DF4"/>
    <w:rsid w:val="00813B3E"/>
    <w:rsid w:val="0081425C"/>
    <w:rsid w:val="0081587D"/>
    <w:rsid w:val="00815D8C"/>
    <w:rsid w:val="00820521"/>
    <w:rsid w:val="00820A04"/>
    <w:rsid w:val="00821A5B"/>
    <w:rsid w:val="00821C0D"/>
    <w:rsid w:val="0082375A"/>
    <w:rsid w:val="008240F6"/>
    <w:rsid w:val="008248D0"/>
    <w:rsid w:val="00824D52"/>
    <w:rsid w:val="008254A0"/>
    <w:rsid w:val="008257E0"/>
    <w:rsid w:val="00825979"/>
    <w:rsid w:val="008262DA"/>
    <w:rsid w:val="008264AE"/>
    <w:rsid w:val="008278C1"/>
    <w:rsid w:val="0082797D"/>
    <w:rsid w:val="00827AFA"/>
    <w:rsid w:val="00830AB8"/>
    <w:rsid w:val="00830F34"/>
    <w:rsid w:val="00832C94"/>
    <w:rsid w:val="00833410"/>
    <w:rsid w:val="008337BB"/>
    <w:rsid w:val="00834197"/>
    <w:rsid w:val="0083511C"/>
    <w:rsid w:val="00836157"/>
    <w:rsid w:val="008364A9"/>
    <w:rsid w:val="008364B4"/>
    <w:rsid w:val="008364C3"/>
    <w:rsid w:val="00837BF6"/>
    <w:rsid w:val="008402D8"/>
    <w:rsid w:val="00840C9E"/>
    <w:rsid w:val="00842208"/>
    <w:rsid w:val="00842417"/>
    <w:rsid w:val="00842744"/>
    <w:rsid w:val="00842B04"/>
    <w:rsid w:val="00842B1A"/>
    <w:rsid w:val="00843038"/>
    <w:rsid w:val="00843532"/>
    <w:rsid w:val="008438E9"/>
    <w:rsid w:val="00843CCA"/>
    <w:rsid w:val="00843F69"/>
    <w:rsid w:val="00844A82"/>
    <w:rsid w:val="0084513E"/>
    <w:rsid w:val="0084543A"/>
    <w:rsid w:val="008463E9"/>
    <w:rsid w:val="00846997"/>
    <w:rsid w:val="00846B02"/>
    <w:rsid w:val="0084742F"/>
    <w:rsid w:val="00847652"/>
    <w:rsid w:val="0085054E"/>
    <w:rsid w:val="00851392"/>
    <w:rsid w:val="00851751"/>
    <w:rsid w:val="00853B7D"/>
    <w:rsid w:val="00853FE8"/>
    <w:rsid w:val="0085497F"/>
    <w:rsid w:val="00854ACB"/>
    <w:rsid w:val="008551EC"/>
    <w:rsid w:val="0085609F"/>
    <w:rsid w:val="00857F16"/>
    <w:rsid w:val="00860F9B"/>
    <w:rsid w:val="0086227C"/>
    <w:rsid w:val="008638B9"/>
    <w:rsid w:val="00863CA7"/>
    <w:rsid w:val="008648ED"/>
    <w:rsid w:val="008649FF"/>
    <w:rsid w:val="00865424"/>
    <w:rsid w:val="008654F9"/>
    <w:rsid w:val="008656C2"/>
    <w:rsid w:val="0087023E"/>
    <w:rsid w:val="00870AD5"/>
    <w:rsid w:val="00871AF3"/>
    <w:rsid w:val="00871C6D"/>
    <w:rsid w:val="00872128"/>
    <w:rsid w:val="00872954"/>
    <w:rsid w:val="0087296B"/>
    <w:rsid w:val="008730F7"/>
    <w:rsid w:val="0087527E"/>
    <w:rsid w:val="00875DC6"/>
    <w:rsid w:val="00876B33"/>
    <w:rsid w:val="00877041"/>
    <w:rsid w:val="008810BE"/>
    <w:rsid w:val="00881696"/>
    <w:rsid w:val="00881DDD"/>
    <w:rsid w:val="008823B1"/>
    <w:rsid w:val="0088285E"/>
    <w:rsid w:val="00882D27"/>
    <w:rsid w:val="00883F03"/>
    <w:rsid w:val="0088754C"/>
    <w:rsid w:val="00891044"/>
    <w:rsid w:val="00892105"/>
    <w:rsid w:val="0089477F"/>
    <w:rsid w:val="008948EB"/>
    <w:rsid w:val="0089544E"/>
    <w:rsid w:val="00895865"/>
    <w:rsid w:val="00895C20"/>
    <w:rsid w:val="008963E0"/>
    <w:rsid w:val="00896948"/>
    <w:rsid w:val="00896953"/>
    <w:rsid w:val="0089706C"/>
    <w:rsid w:val="0089722C"/>
    <w:rsid w:val="0089791E"/>
    <w:rsid w:val="00897BE6"/>
    <w:rsid w:val="008A023D"/>
    <w:rsid w:val="008A36A5"/>
    <w:rsid w:val="008A382C"/>
    <w:rsid w:val="008A41D5"/>
    <w:rsid w:val="008A4669"/>
    <w:rsid w:val="008A4BC6"/>
    <w:rsid w:val="008A581D"/>
    <w:rsid w:val="008A647B"/>
    <w:rsid w:val="008A6EAA"/>
    <w:rsid w:val="008A7B49"/>
    <w:rsid w:val="008A7CBF"/>
    <w:rsid w:val="008B01EE"/>
    <w:rsid w:val="008B09E6"/>
    <w:rsid w:val="008B2C83"/>
    <w:rsid w:val="008B31FA"/>
    <w:rsid w:val="008B333A"/>
    <w:rsid w:val="008B3364"/>
    <w:rsid w:val="008B3DA0"/>
    <w:rsid w:val="008B4B04"/>
    <w:rsid w:val="008B4C81"/>
    <w:rsid w:val="008B52CA"/>
    <w:rsid w:val="008B53AD"/>
    <w:rsid w:val="008B5598"/>
    <w:rsid w:val="008B55E0"/>
    <w:rsid w:val="008B57A0"/>
    <w:rsid w:val="008B7194"/>
    <w:rsid w:val="008B7F1C"/>
    <w:rsid w:val="008C1BA2"/>
    <w:rsid w:val="008C20B8"/>
    <w:rsid w:val="008C24DD"/>
    <w:rsid w:val="008C2E6F"/>
    <w:rsid w:val="008C3792"/>
    <w:rsid w:val="008C3C6C"/>
    <w:rsid w:val="008C4308"/>
    <w:rsid w:val="008C4D27"/>
    <w:rsid w:val="008C747C"/>
    <w:rsid w:val="008C7DB7"/>
    <w:rsid w:val="008D08DE"/>
    <w:rsid w:val="008D29C4"/>
    <w:rsid w:val="008D2A4D"/>
    <w:rsid w:val="008D413E"/>
    <w:rsid w:val="008D478B"/>
    <w:rsid w:val="008D4BA3"/>
    <w:rsid w:val="008D5E73"/>
    <w:rsid w:val="008D6EA3"/>
    <w:rsid w:val="008D71F3"/>
    <w:rsid w:val="008D7A7E"/>
    <w:rsid w:val="008E03B3"/>
    <w:rsid w:val="008E03B6"/>
    <w:rsid w:val="008E17D9"/>
    <w:rsid w:val="008E185B"/>
    <w:rsid w:val="008E19E1"/>
    <w:rsid w:val="008E1F17"/>
    <w:rsid w:val="008E2923"/>
    <w:rsid w:val="008E2E3E"/>
    <w:rsid w:val="008E2ECE"/>
    <w:rsid w:val="008E2EE1"/>
    <w:rsid w:val="008E3082"/>
    <w:rsid w:val="008E3582"/>
    <w:rsid w:val="008E3E91"/>
    <w:rsid w:val="008E4116"/>
    <w:rsid w:val="008E45AC"/>
    <w:rsid w:val="008E53DD"/>
    <w:rsid w:val="008E5421"/>
    <w:rsid w:val="008E6275"/>
    <w:rsid w:val="008E6513"/>
    <w:rsid w:val="008E65DA"/>
    <w:rsid w:val="008E6D8E"/>
    <w:rsid w:val="008E71B1"/>
    <w:rsid w:val="008E7767"/>
    <w:rsid w:val="008E7CE2"/>
    <w:rsid w:val="008F035F"/>
    <w:rsid w:val="008F06E0"/>
    <w:rsid w:val="008F07DF"/>
    <w:rsid w:val="008F0D52"/>
    <w:rsid w:val="008F192C"/>
    <w:rsid w:val="008F22A9"/>
    <w:rsid w:val="008F3B72"/>
    <w:rsid w:val="008F3BDD"/>
    <w:rsid w:val="008F437A"/>
    <w:rsid w:val="008F46CF"/>
    <w:rsid w:val="008F4E5A"/>
    <w:rsid w:val="008F5FF6"/>
    <w:rsid w:val="0090008A"/>
    <w:rsid w:val="0090029C"/>
    <w:rsid w:val="00901FA1"/>
    <w:rsid w:val="00902319"/>
    <w:rsid w:val="00902707"/>
    <w:rsid w:val="00903221"/>
    <w:rsid w:val="009036DC"/>
    <w:rsid w:val="009040BA"/>
    <w:rsid w:val="00904B2E"/>
    <w:rsid w:val="00905361"/>
    <w:rsid w:val="00905D0D"/>
    <w:rsid w:val="009103D6"/>
    <w:rsid w:val="00912CAD"/>
    <w:rsid w:val="0091337E"/>
    <w:rsid w:val="00913569"/>
    <w:rsid w:val="00913E2C"/>
    <w:rsid w:val="00914748"/>
    <w:rsid w:val="00915A32"/>
    <w:rsid w:val="00915F0B"/>
    <w:rsid w:val="009167C4"/>
    <w:rsid w:val="00917A60"/>
    <w:rsid w:val="00917B11"/>
    <w:rsid w:val="00920FE4"/>
    <w:rsid w:val="009225C3"/>
    <w:rsid w:val="009234CA"/>
    <w:rsid w:val="00924317"/>
    <w:rsid w:val="009243AC"/>
    <w:rsid w:val="0092525F"/>
    <w:rsid w:val="00925F97"/>
    <w:rsid w:val="009260AC"/>
    <w:rsid w:val="009265A4"/>
    <w:rsid w:val="009268F6"/>
    <w:rsid w:val="00927C08"/>
    <w:rsid w:val="00931144"/>
    <w:rsid w:val="00932059"/>
    <w:rsid w:val="009322B6"/>
    <w:rsid w:val="00932798"/>
    <w:rsid w:val="00933EFB"/>
    <w:rsid w:val="00934F20"/>
    <w:rsid w:val="0093568D"/>
    <w:rsid w:val="00935801"/>
    <w:rsid w:val="00935830"/>
    <w:rsid w:val="00936AAD"/>
    <w:rsid w:val="00937E7E"/>
    <w:rsid w:val="009416AF"/>
    <w:rsid w:val="00941C5B"/>
    <w:rsid w:val="00942014"/>
    <w:rsid w:val="0094235C"/>
    <w:rsid w:val="00942803"/>
    <w:rsid w:val="00942FD8"/>
    <w:rsid w:val="00943646"/>
    <w:rsid w:val="009440A8"/>
    <w:rsid w:val="009452D2"/>
    <w:rsid w:val="009455B5"/>
    <w:rsid w:val="00945A08"/>
    <w:rsid w:val="009473B3"/>
    <w:rsid w:val="00947F54"/>
    <w:rsid w:val="00950649"/>
    <w:rsid w:val="00950C96"/>
    <w:rsid w:val="009511B3"/>
    <w:rsid w:val="00951CCE"/>
    <w:rsid w:val="009528B5"/>
    <w:rsid w:val="00952BAD"/>
    <w:rsid w:val="0095370D"/>
    <w:rsid w:val="00953722"/>
    <w:rsid w:val="0095537E"/>
    <w:rsid w:val="00955390"/>
    <w:rsid w:val="00955AB8"/>
    <w:rsid w:val="0095626B"/>
    <w:rsid w:val="009562E8"/>
    <w:rsid w:val="009570BE"/>
    <w:rsid w:val="00957766"/>
    <w:rsid w:val="009627B9"/>
    <w:rsid w:val="00962EEA"/>
    <w:rsid w:val="0096334D"/>
    <w:rsid w:val="00963E37"/>
    <w:rsid w:val="00963F06"/>
    <w:rsid w:val="00963FEF"/>
    <w:rsid w:val="00964A03"/>
    <w:rsid w:val="00964D9C"/>
    <w:rsid w:val="00965E45"/>
    <w:rsid w:val="00966637"/>
    <w:rsid w:val="00966F9F"/>
    <w:rsid w:val="00967704"/>
    <w:rsid w:val="00967B2F"/>
    <w:rsid w:val="009701DD"/>
    <w:rsid w:val="009703CE"/>
    <w:rsid w:val="0097059F"/>
    <w:rsid w:val="00970BD1"/>
    <w:rsid w:val="00970F54"/>
    <w:rsid w:val="00971431"/>
    <w:rsid w:val="00973A9A"/>
    <w:rsid w:val="00974C29"/>
    <w:rsid w:val="00975C0F"/>
    <w:rsid w:val="00976708"/>
    <w:rsid w:val="00976F4C"/>
    <w:rsid w:val="00977348"/>
    <w:rsid w:val="00977375"/>
    <w:rsid w:val="00977E8D"/>
    <w:rsid w:val="00980F3E"/>
    <w:rsid w:val="00980F46"/>
    <w:rsid w:val="0098167E"/>
    <w:rsid w:val="00981730"/>
    <w:rsid w:val="00981EFD"/>
    <w:rsid w:val="0098238C"/>
    <w:rsid w:val="0098355F"/>
    <w:rsid w:val="00983D5C"/>
    <w:rsid w:val="009846C2"/>
    <w:rsid w:val="0098504F"/>
    <w:rsid w:val="00986128"/>
    <w:rsid w:val="00986C41"/>
    <w:rsid w:val="00987D5A"/>
    <w:rsid w:val="00991890"/>
    <w:rsid w:val="00991D4F"/>
    <w:rsid w:val="00991D58"/>
    <w:rsid w:val="009922AF"/>
    <w:rsid w:val="0099366F"/>
    <w:rsid w:val="009938FB"/>
    <w:rsid w:val="0099457C"/>
    <w:rsid w:val="00995267"/>
    <w:rsid w:val="00996112"/>
    <w:rsid w:val="00996545"/>
    <w:rsid w:val="009968FF"/>
    <w:rsid w:val="009A1AB2"/>
    <w:rsid w:val="009A2344"/>
    <w:rsid w:val="009A32F6"/>
    <w:rsid w:val="009A4A69"/>
    <w:rsid w:val="009A50DB"/>
    <w:rsid w:val="009A5476"/>
    <w:rsid w:val="009A5CC0"/>
    <w:rsid w:val="009A5D36"/>
    <w:rsid w:val="009A719A"/>
    <w:rsid w:val="009A7684"/>
    <w:rsid w:val="009A7E40"/>
    <w:rsid w:val="009B047E"/>
    <w:rsid w:val="009B0C28"/>
    <w:rsid w:val="009B108F"/>
    <w:rsid w:val="009B1CB2"/>
    <w:rsid w:val="009B1F71"/>
    <w:rsid w:val="009B244C"/>
    <w:rsid w:val="009B2F22"/>
    <w:rsid w:val="009B3EB4"/>
    <w:rsid w:val="009B47CE"/>
    <w:rsid w:val="009B495D"/>
    <w:rsid w:val="009B5544"/>
    <w:rsid w:val="009B56C6"/>
    <w:rsid w:val="009B57ED"/>
    <w:rsid w:val="009B6DF8"/>
    <w:rsid w:val="009B74C5"/>
    <w:rsid w:val="009B7883"/>
    <w:rsid w:val="009C0262"/>
    <w:rsid w:val="009C03E1"/>
    <w:rsid w:val="009C1170"/>
    <w:rsid w:val="009C1AC6"/>
    <w:rsid w:val="009C270A"/>
    <w:rsid w:val="009C2C26"/>
    <w:rsid w:val="009C38E5"/>
    <w:rsid w:val="009C400A"/>
    <w:rsid w:val="009C4A45"/>
    <w:rsid w:val="009D0B81"/>
    <w:rsid w:val="009D0B97"/>
    <w:rsid w:val="009D141B"/>
    <w:rsid w:val="009D2FA9"/>
    <w:rsid w:val="009D3C06"/>
    <w:rsid w:val="009D3DFF"/>
    <w:rsid w:val="009D42D5"/>
    <w:rsid w:val="009D5225"/>
    <w:rsid w:val="009D5AB3"/>
    <w:rsid w:val="009D7A76"/>
    <w:rsid w:val="009D7B71"/>
    <w:rsid w:val="009E0043"/>
    <w:rsid w:val="009E1839"/>
    <w:rsid w:val="009E1B94"/>
    <w:rsid w:val="009E37DB"/>
    <w:rsid w:val="009E383E"/>
    <w:rsid w:val="009E3A6F"/>
    <w:rsid w:val="009E3B74"/>
    <w:rsid w:val="009E3C75"/>
    <w:rsid w:val="009E485C"/>
    <w:rsid w:val="009E7607"/>
    <w:rsid w:val="009E7EC4"/>
    <w:rsid w:val="009F08B6"/>
    <w:rsid w:val="009F3324"/>
    <w:rsid w:val="009F3D2C"/>
    <w:rsid w:val="009F40CD"/>
    <w:rsid w:val="009F5379"/>
    <w:rsid w:val="009F56BC"/>
    <w:rsid w:val="009F571F"/>
    <w:rsid w:val="009F5F96"/>
    <w:rsid w:val="009F607E"/>
    <w:rsid w:val="009F6634"/>
    <w:rsid w:val="009F72C0"/>
    <w:rsid w:val="00A00708"/>
    <w:rsid w:val="00A007E0"/>
    <w:rsid w:val="00A01492"/>
    <w:rsid w:val="00A019B6"/>
    <w:rsid w:val="00A02976"/>
    <w:rsid w:val="00A029DC"/>
    <w:rsid w:val="00A02DDA"/>
    <w:rsid w:val="00A039F0"/>
    <w:rsid w:val="00A0407D"/>
    <w:rsid w:val="00A04692"/>
    <w:rsid w:val="00A0485E"/>
    <w:rsid w:val="00A07446"/>
    <w:rsid w:val="00A07545"/>
    <w:rsid w:val="00A0760E"/>
    <w:rsid w:val="00A07669"/>
    <w:rsid w:val="00A07DCE"/>
    <w:rsid w:val="00A10A08"/>
    <w:rsid w:val="00A10BAF"/>
    <w:rsid w:val="00A110AF"/>
    <w:rsid w:val="00A12679"/>
    <w:rsid w:val="00A12C94"/>
    <w:rsid w:val="00A14209"/>
    <w:rsid w:val="00A14886"/>
    <w:rsid w:val="00A157A1"/>
    <w:rsid w:val="00A16172"/>
    <w:rsid w:val="00A16F08"/>
    <w:rsid w:val="00A171B7"/>
    <w:rsid w:val="00A17DF1"/>
    <w:rsid w:val="00A200C7"/>
    <w:rsid w:val="00A202BC"/>
    <w:rsid w:val="00A20339"/>
    <w:rsid w:val="00A20486"/>
    <w:rsid w:val="00A21984"/>
    <w:rsid w:val="00A24C4E"/>
    <w:rsid w:val="00A2546C"/>
    <w:rsid w:val="00A25C4F"/>
    <w:rsid w:val="00A261C1"/>
    <w:rsid w:val="00A263CA"/>
    <w:rsid w:val="00A265DD"/>
    <w:rsid w:val="00A2692C"/>
    <w:rsid w:val="00A26A85"/>
    <w:rsid w:val="00A30BB5"/>
    <w:rsid w:val="00A31469"/>
    <w:rsid w:val="00A32192"/>
    <w:rsid w:val="00A32212"/>
    <w:rsid w:val="00A34D2F"/>
    <w:rsid w:val="00A34FF0"/>
    <w:rsid w:val="00A35863"/>
    <w:rsid w:val="00A35FBD"/>
    <w:rsid w:val="00A3624D"/>
    <w:rsid w:val="00A3704D"/>
    <w:rsid w:val="00A37B57"/>
    <w:rsid w:val="00A37D39"/>
    <w:rsid w:val="00A405F5"/>
    <w:rsid w:val="00A40A3C"/>
    <w:rsid w:val="00A40E86"/>
    <w:rsid w:val="00A4141F"/>
    <w:rsid w:val="00A420FF"/>
    <w:rsid w:val="00A42101"/>
    <w:rsid w:val="00A436CC"/>
    <w:rsid w:val="00A43CFA"/>
    <w:rsid w:val="00A444E6"/>
    <w:rsid w:val="00A44F15"/>
    <w:rsid w:val="00A451EF"/>
    <w:rsid w:val="00A4551B"/>
    <w:rsid w:val="00A45A9C"/>
    <w:rsid w:val="00A45CE3"/>
    <w:rsid w:val="00A45E99"/>
    <w:rsid w:val="00A470C1"/>
    <w:rsid w:val="00A472E1"/>
    <w:rsid w:val="00A47A48"/>
    <w:rsid w:val="00A51352"/>
    <w:rsid w:val="00A51DE7"/>
    <w:rsid w:val="00A5211B"/>
    <w:rsid w:val="00A52247"/>
    <w:rsid w:val="00A52350"/>
    <w:rsid w:val="00A52384"/>
    <w:rsid w:val="00A523C7"/>
    <w:rsid w:val="00A527EE"/>
    <w:rsid w:val="00A53756"/>
    <w:rsid w:val="00A537B8"/>
    <w:rsid w:val="00A53BE6"/>
    <w:rsid w:val="00A54C94"/>
    <w:rsid w:val="00A54E4D"/>
    <w:rsid w:val="00A550D7"/>
    <w:rsid w:val="00A55CB5"/>
    <w:rsid w:val="00A56411"/>
    <w:rsid w:val="00A567D8"/>
    <w:rsid w:val="00A56EEB"/>
    <w:rsid w:val="00A57F21"/>
    <w:rsid w:val="00A60E62"/>
    <w:rsid w:val="00A617DC"/>
    <w:rsid w:val="00A61F42"/>
    <w:rsid w:val="00A62240"/>
    <w:rsid w:val="00A63B37"/>
    <w:rsid w:val="00A65752"/>
    <w:rsid w:val="00A667CF"/>
    <w:rsid w:val="00A67F21"/>
    <w:rsid w:val="00A701E7"/>
    <w:rsid w:val="00A70823"/>
    <w:rsid w:val="00A7089A"/>
    <w:rsid w:val="00A71F7D"/>
    <w:rsid w:val="00A7492E"/>
    <w:rsid w:val="00A75324"/>
    <w:rsid w:val="00A7577C"/>
    <w:rsid w:val="00A76864"/>
    <w:rsid w:val="00A77561"/>
    <w:rsid w:val="00A77C3F"/>
    <w:rsid w:val="00A77CFC"/>
    <w:rsid w:val="00A800E8"/>
    <w:rsid w:val="00A80A90"/>
    <w:rsid w:val="00A80E20"/>
    <w:rsid w:val="00A811DD"/>
    <w:rsid w:val="00A819A2"/>
    <w:rsid w:val="00A81C5E"/>
    <w:rsid w:val="00A82291"/>
    <w:rsid w:val="00A838EC"/>
    <w:rsid w:val="00A8500E"/>
    <w:rsid w:val="00A85029"/>
    <w:rsid w:val="00A864E2"/>
    <w:rsid w:val="00A86766"/>
    <w:rsid w:val="00A86B13"/>
    <w:rsid w:val="00A8716F"/>
    <w:rsid w:val="00A87207"/>
    <w:rsid w:val="00A90051"/>
    <w:rsid w:val="00A90717"/>
    <w:rsid w:val="00A91B83"/>
    <w:rsid w:val="00A91F21"/>
    <w:rsid w:val="00A9225E"/>
    <w:rsid w:val="00A92341"/>
    <w:rsid w:val="00A9265E"/>
    <w:rsid w:val="00A92FB7"/>
    <w:rsid w:val="00A93F24"/>
    <w:rsid w:val="00A9412B"/>
    <w:rsid w:val="00A9413D"/>
    <w:rsid w:val="00A9423C"/>
    <w:rsid w:val="00A95E10"/>
    <w:rsid w:val="00A976C9"/>
    <w:rsid w:val="00AA2580"/>
    <w:rsid w:val="00AA3485"/>
    <w:rsid w:val="00AA4270"/>
    <w:rsid w:val="00AA4D63"/>
    <w:rsid w:val="00AA66FE"/>
    <w:rsid w:val="00AA6ABA"/>
    <w:rsid w:val="00AA6DAA"/>
    <w:rsid w:val="00AA75C7"/>
    <w:rsid w:val="00AA77F6"/>
    <w:rsid w:val="00AA7C9B"/>
    <w:rsid w:val="00AB106A"/>
    <w:rsid w:val="00AB1AEE"/>
    <w:rsid w:val="00AB205A"/>
    <w:rsid w:val="00AB28BC"/>
    <w:rsid w:val="00AB2CF5"/>
    <w:rsid w:val="00AB2E5B"/>
    <w:rsid w:val="00AB354E"/>
    <w:rsid w:val="00AB39D4"/>
    <w:rsid w:val="00AB412F"/>
    <w:rsid w:val="00AB42FF"/>
    <w:rsid w:val="00AB444F"/>
    <w:rsid w:val="00AB4CA0"/>
    <w:rsid w:val="00AB629E"/>
    <w:rsid w:val="00AB65F2"/>
    <w:rsid w:val="00AB675E"/>
    <w:rsid w:val="00AB6954"/>
    <w:rsid w:val="00AB79B3"/>
    <w:rsid w:val="00AB7E9E"/>
    <w:rsid w:val="00AB7FD6"/>
    <w:rsid w:val="00AC04E3"/>
    <w:rsid w:val="00AC0597"/>
    <w:rsid w:val="00AC0B88"/>
    <w:rsid w:val="00AC207F"/>
    <w:rsid w:val="00AC21E5"/>
    <w:rsid w:val="00AC2BC4"/>
    <w:rsid w:val="00AC350C"/>
    <w:rsid w:val="00AC364B"/>
    <w:rsid w:val="00AC3B5D"/>
    <w:rsid w:val="00AC3C6D"/>
    <w:rsid w:val="00AC420E"/>
    <w:rsid w:val="00AC4E9A"/>
    <w:rsid w:val="00AC519D"/>
    <w:rsid w:val="00AC5904"/>
    <w:rsid w:val="00AC634B"/>
    <w:rsid w:val="00AC6C85"/>
    <w:rsid w:val="00AD0415"/>
    <w:rsid w:val="00AD20A3"/>
    <w:rsid w:val="00AD2E89"/>
    <w:rsid w:val="00AD3F77"/>
    <w:rsid w:val="00AD5957"/>
    <w:rsid w:val="00AD7435"/>
    <w:rsid w:val="00AD792E"/>
    <w:rsid w:val="00AE066A"/>
    <w:rsid w:val="00AE0C06"/>
    <w:rsid w:val="00AE16B6"/>
    <w:rsid w:val="00AE2330"/>
    <w:rsid w:val="00AE2C1A"/>
    <w:rsid w:val="00AE2EF3"/>
    <w:rsid w:val="00AE310F"/>
    <w:rsid w:val="00AE3287"/>
    <w:rsid w:val="00AE4966"/>
    <w:rsid w:val="00AE4FD2"/>
    <w:rsid w:val="00AE5949"/>
    <w:rsid w:val="00AE5986"/>
    <w:rsid w:val="00AE60F2"/>
    <w:rsid w:val="00AE628B"/>
    <w:rsid w:val="00AE6B7B"/>
    <w:rsid w:val="00AE7711"/>
    <w:rsid w:val="00AF189F"/>
    <w:rsid w:val="00AF2270"/>
    <w:rsid w:val="00AF252D"/>
    <w:rsid w:val="00AF53EF"/>
    <w:rsid w:val="00AF5643"/>
    <w:rsid w:val="00AF7849"/>
    <w:rsid w:val="00AF7B5A"/>
    <w:rsid w:val="00B00436"/>
    <w:rsid w:val="00B009A2"/>
    <w:rsid w:val="00B010D7"/>
    <w:rsid w:val="00B01215"/>
    <w:rsid w:val="00B01320"/>
    <w:rsid w:val="00B0199A"/>
    <w:rsid w:val="00B01EA2"/>
    <w:rsid w:val="00B03242"/>
    <w:rsid w:val="00B03F46"/>
    <w:rsid w:val="00B0492F"/>
    <w:rsid w:val="00B050EB"/>
    <w:rsid w:val="00B05AC6"/>
    <w:rsid w:val="00B05E59"/>
    <w:rsid w:val="00B07101"/>
    <w:rsid w:val="00B07C3A"/>
    <w:rsid w:val="00B103F7"/>
    <w:rsid w:val="00B107DA"/>
    <w:rsid w:val="00B108BC"/>
    <w:rsid w:val="00B10E70"/>
    <w:rsid w:val="00B11174"/>
    <w:rsid w:val="00B1138F"/>
    <w:rsid w:val="00B11863"/>
    <w:rsid w:val="00B118A6"/>
    <w:rsid w:val="00B1255F"/>
    <w:rsid w:val="00B126DB"/>
    <w:rsid w:val="00B129F7"/>
    <w:rsid w:val="00B12F9A"/>
    <w:rsid w:val="00B12FFD"/>
    <w:rsid w:val="00B13A53"/>
    <w:rsid w:val="00B13EC9"/>
    <w:rsid w:val="00B14FDF"/>
    <w:rsid w:val="00B1516C"/>
    <w:rsid w:val="00B1654D"/>
    <w:rsid w:val="00B1726B"/>
    <w:rsid w:val="00B17511"/>
    <w:rsid w:val="00B205A9"/>
    <w:rsid w:val="00B205FD"/>
    <w:rsid w:val="00B2117D"/>
    <w:rsid w:val="00B212F6"/>
    <w:rsid w:val="00B21D7C"/>
    <w:rsid w:val="00B2245E"/>
    <w:rsid w:val="00B23337"/>
    <w:rsid w:val="00B23FF4"/>
    <w:rsid w:val="00B25744"/>
    <w:rsid w:val="00B25B13"/>
    <w:rsid w:val="00B25D23"/>
    <w:rsid w:val="00B26CCC"/>
    <w:rsid w:val="00B26FD2"/>
    <w:rsid w:val="00B273D7"/>
    <w:rsid w:val="00B27F6B"/>
    <w:rsid w:val="00B30CF6"/>
    <w:rsid w:val="00B31B03"/>
    <w:rsid w:val="00B32B8B"/>
    <w:rsid w:val="00B32E93"/>
    <w:rsid w:val="00B335BF"/>
    <w:rsid w:val="00B338DB"/>
    <w:rsid w:val="00B352C3"/>
    <w:rsid w:val="00B35348"/>
    <w:rsid w:val="00B35AFA"/>
    <w:rsid w:val="00B35EAA"/>
    <w:rsid w:val="00B36FDE"/>
    <w:rsid w:val="00B3769E"/>
    <w:rsid w:val="00B37AA9"/>
    <w:rsid w:val="00B40668"/>
    <w:rsid w:val="00B40EE7"/>
    <w:rsid w:val="00B42D80"/>
    <w:rsid w:val="00B4301E"/>
    <w:rsid w:val="00B43148"/>
    <w:rsid w:val="00B47E90"/>
    <w:rsid w:val="00B502BE"/>
    <w:rsid w:val="00B502C4"/>
    <w:rsid w:val="00B5098C"/>
    <w:rsid w:val="00B50B2E"/>
    <w:rsid w:val="00B51228"/>
    <w:rsid w:val="00B51E0E"/>
    <w:rsid w:val="00B521C3"/>
    <w:rsid w:val="00B52E2F"/>
    <w:rsid w:val="00B53781"/>
    <w:rsid w:val="00B5480A"/>
    <w:rsid w:val="00B56E38"/>
    <w:rsid w:val="00B56FA8"/>
    <w:rsid w:val="00B57682"/>
    <w:rsid w:val="00B57CF3"/>
    <w:rsid w:val="00B57FF2"/>
    <w:rsid w:val="00B60B0C"/>
    <w:rsid w:val="00B610A5"/>
    <w:rsid w:val="00B633DA"/>
    <w:rsid w:val="00B63870"/>
    <w:rsid w:val="00B64605"/>
    <w:rsid w:val="00B65F37"/>
    <w:rsid w:val="00B6638A"/>
    <w:rsid w:val="00B676EF"/>
    <w:rsid w:val="00B6783C"/>
    <w:rsid w:val="00B67E61"/>
    <w:rsid w:val="00B70554"/>
    <w:rsid w:val="00B70E8E"/>
    <w:rsid w:val="00B71240"/>
    <w:rsid w:val="00B72737"/>
    <w:rsid w:val="00B72A48"/>
    <w:rsid w:val="00B730A6"/>
    <w:rsid w:val="00B741FD"/>
    <w:rsid w:val="00B75774"/>
    <w:rsid w:val="00B75777"/>
    <w:rsid w:val="00B75791"/>
    <w:rsid w:val="00B7612F"/>
    <w:rsid w:val="00B7682A"/>
    <w:rsid w:val="00B77191"/>
    <w:rsid w:val="00B77F95"/>
    <w:rsid w:val="00B80701"/>
    <w:rsid w:val="00B80B73"/>
    <w:rsid w:val="00B80D06"/>
    <w:rsid w:val="00B80F7D"/>
    <w:rsid w:val="00B81449"/>
    <w:rsid w:val="00B819B2"/>
    <w:rsid w:val="00B81A37"/>
    <w:rsid w:val="00B820CD"/>
    <w:rsid w:val="00B8336E"/>
    <w:rsid w:val="00B83464"/>
    <w:rsid w:val="00B836FA"/>
    <w:rsid w:val="00B83D2C"/>
    <w:rsid w:val="00B86744"/>
    <w:rsid w:val="00B901AC"/>
    <w:rsid w:val="00B90C77"/>
    <w:rsid w:val="00B910A0"/>
    <w:rsid w:val="00B91490"/>
    <w:rsid w:val="00B91A1D"/>
    <w:rsid w:val="00B91A9C"/>
    <w:rsid w:val="00B924F9"/>
    <w:rsid w:val="00B93D9B"/>
    <w:rsid w:val="00B946B6"/>
    <w:rsid w:val="00B94DD0"/>
    <w:rsid w:val="00B94EA4"/>
    <w:rsid w:val="00B95ABB"/>
    <w:rsid w:val="00B95F64"/>
    <w:rsid w:val="00B969B2"/>
    <w:rsid w:val="00B970B2"/>
    <w:rsid w:val="00BA0CA2"/>
    <w:rsid w:val="00BA1913"/>
    <w:rsid w:val="00BA1FBB"/>
    <w:rsid w:val="00BA2395"/>
    <w:rsid w:val="00BA2EC7"/>
    <w:rsid w:val="00BA3486"/>
    <w:rsid w:val="00BA3B7B"/>
    <w:rsid w:val="00BA3F91"/>
    <w:rsid w:val="00BA446F"/>
    <w:rsid w:val="00BA58D6"/>
    <w:rsid w:val="00BA621C"/>
    <w:rsid w:val="00BA6BE7"/>
    <w:rsid w:val="00BA7D8E"/>
    <w:rsid w:val="00BB1610"/>
    <w:rsid w:val="00BB1A5C"/>
    <w:rsid w:val="00BB3159"/>
    <w:rsid w:val="00BB3309"/>
    <w:rsid w:val="00BB3C3B"/>
    <w:rsid w:val="00BB5068"/>
    <w:rsid w:val="00BB6420"/>
    <w:rsid w:val="00BB7298"/>
    <w:rsid w:val="00BB7842"/>
    <w:rsid w:val="00BC173F"/>
    <w:rsid w:val="00BC1C24"/>
    <w:rsid w:val="00BC2836"/>
    <w:rsid w:val="00BC2EF1"/>
    <w:rsid w:val="00BC311D"/>
    <w:rsid w:val="00BC319D"/>
    <w:rsid w:val="00BC68DB"/>
    <w:rsid w:val="00BD068E"/>
    <w:rsid w:val="00BD3104"/>
    <w:rsid w:val="00BD3A9E"/>
    <w:rsid w:val="00BD3B93"/>
    <w:rsid w:val="00BD3EA6"/>
    <w:rsid w:val="00BD5568"/>
    <w:rsid w:val="00BD7819"/>
    <w:rsid w:val="00BD7D42"/>
    <w:rsid w:val="00BE0400"/>
    <w:rsid w:val="00BE29E7"/>
    <w:rsid w:val="00BE4444"/>
    <w:rsid w:val="00BE58D4"/>
    <w:rsid w:val="00BE5EDB"/>
    <w:rsid w:val="00BE615F"/>
    <w:rsid w:val="00BE738A"/>
    <w:rsid w:val="00BE78F6"/>
    <w:rsid w:val="00BE7F53"/>
    <w:rsid w:val="00BF011D"/>
    <w:rsid w:val="00BF1516"/>
    <w:rsid w:val="00BF1817"/>
    <w:rsid w:val="00BF267C"/>
    <w:rsid w:val="00BF49E0"/>
    <w:rsid w:val="00BF69E9"/>
    <w:rsid w:val="00BF6B61"/>
    <w:rsid w:val="00C008C5"/>
    <w:rsid w:val="00C01802"/>
    <w:rsid w:val="00C019C1"/>
    <w:rsid w:val="00C02618"/>
    <w:rsid w:val="00C02774"/>
    <w:rsid w:val="00C02A92"/>
    <w:rsid w:val="00C0302B"/>
    <w:rsid w:val="00C0302E"/>
    <w:rsid w:val="00C03E67"/>
    <w:rsid w:val="00C03F76"/>
    <w:rsid w:val="00C0511E"/>
    <w:rsid w:val="00C05484"/>
    <w:rsid w:val="00C06E79"/>
    <w:rsid w:val="00C109B0"/>
    <w:rsid w:val="00C10A9A"/>
    <w:rsid w:val="00C11191"/>
    <w:rsid w:val="00C11267"/>
    <w:rsid w:val="00C120E6"/>
    <w:rsid w:val="00C12FA6"/>
    <w:rsid w:val="00C13242"/>
    <w:rsid w:val="00C132C9"/>
    <w:rsid w:val="00C13BA5"/>
    <w:rsid w:val="00C15263"/>
    <w:rsid w:val="00C15CF6"/>
    <w:rsid w:val="00C167E5"/>
    <w:rsid w:val="00C16B2F"/>
    <w:rsid w:val="00C17422"/>
    <w:rsid w:val="00C175E3"/>
    <w:rsid w:val="00C17A48"/>
    <w:rsid w:val="00C17B11"/>
    <w:rsid w:val="00C20371"/>
    <w:rsid w:val="00C20518"/>
    <w:rsid w:val="00C2175E"/>
    <w:rsid w:val="00C22010"/>
    <w:rsid w:val="00C22610"/>
    <w:rsid w:val="00C228C3"/>
    <w:rsid w:val="00C22F2D"/>
    <w:rsid w:val="00C23963"/>
    <w:rsid w:val="00C23BF8"/>
    <w:rsid w:val="00C23DA5"/>
    <w:rsid w:val="00C24FB4"/>
    <w:rsid w:val="00C25C26"/>
    <w:rsid w:val="00C261BE"/>
    <w:rsid w:val="00C27B61"/>
    <w:rsid w:val="00C311E9"/>
    <w:rsid w:val="00C322AF"/>
    <w:rsid w:val="00C32D1B"/>
    <w:rsid w:val="00C33284"/>
    <w:rsid w:val="00C3440B"/>
    <w:rsid w:val="00C35935"/>
    <w:rsid w:val="00C35DBE"/>
    <w:rsid w:val="00C377A0"/>
    <w:rsid w:val="00C40BB3"/>
    <w:rsid w:val="00C40E3D"/>
    <w:rsid w:val="00C411F6"/>
    <w:rsid w:val="00C4125A"/>
    <w:rsid w:val="00C415DD"/>
    <w:rsid w:val="00C41C77"/>
    <w:rsid w:val="00C42B42"/>
    <w:rsid w:val="00C42F41"/>
    <w:rsid w:val="00C4439F"/>
    <w:rsid w:val="00C44AB5"/>
    <w:rsid w:val="00C44AC2"/>
    <w:rsid w:val="00C44E87"/>
    <w:rsid w:val="00C45145"/>
    <w:rsid w:val="00C50F6E"/>
    <w:rsid w:val="00C51FDB"/>
    <w:rsid w:val="00C5210D"/>
    <w:rsid w:val="00C52838"/>
    <w:rsid w:val="00C53A37"/>
    <w:rsid w:val="00C5458D"/>
    <w:rsid w:val="00C54D36"/>
    <w:rsid w:val="00C54F40"/>
    <w:rsid w:val="00C55D91"/>
    <w:rsid w:val="00C61394"/>
    <w:rsid w:val="00C623DB"/>
    <w:rsid w:val="00C62C35"/>
    <w:rsid w:val="00C62CCA"/>
    <w:rsid w:val="00C62D0B"/>
    <w:rsid w:val="00C63D95"/>
    <w:rsid w:val="00C65235"/>
    <w:rsid w:val="00C658D9"/>
    <w:rsid w:val="00C663F9"/>
    <w:rsid w:val="00C66C43"/>
    <w:rsid w:val="00C67715"/>
    <w:rsid w:val="00C67DD1"/>
    <w:rsid w:val="00C70032"/>
    <w:rsid w:val="00C709C4"/>
    <w:rsid w:val="00C70CA1"/>
    <w:rsid w:val="00C71394"/>
    <w:rsid w:val="00C71C85"/>
    <w:rsid w:val="00C742C9"/>
    <w:rsid w:val="00C74900"/>
    <w:rsid w:val="00C74E28"/>
    <w:rsid w:val="00C75540"/>
    <w:rsid w:val="00C75627"/>
    <w:rsid w:val="00C76169"/>
    <w:rsid w:val="00C76284"/>
    <w:rsid w:val="00C76758"/>
    <w:rsid w:val="00C76AE1"/>
    <w:rsid w:val="00C77320"/>
    <w:rsid w:val="00C80104"/>
    <w:rsid w:val="00C80D45"/>
    <w:rsid w:val="00C81016"/>
    <w:rsid w:val="00C811C7"/>
    <w:rsid w:val="00C824BD"/>
    <w:rsid w:val="00C83272"/>
    <w:rsid w:val="00C832B0"/>
    <w:rsid w:val="00C83567"/>
    <w:rsid w:val="00C83C49"/>
    <w:rsid w:val="00C84C33"/>
    <w:rsid w:val="00C84D1D"/>
    <w:rsid w:val="00C87158"/>
    <w:rsid w:val="00C873DF"/>
    <w:rsid w:val="00C907F4"/>
    <w:rsid w:val="00C9086D"/>
    <w:rsid w:val="00C94423"/>
    <w:rsid w:val="00C949B4"/>
    <w:rsid w:val="00C94BD3"/>
    <w:rsid w:val="00C95BFF"/>
    <w:rsid w:val="00C96A83"/>
    <w:rsid w:val="00C96B78"/>
    <w:rsid w:val="00C96BE0"/>
    <w:rsid w:val="00C977B6"/>
    <w:rsid w:val="00C97A99"/>
    <w:rsid w:val="00CA0B95"/>
    <w:rsid w:val="00CA10CD"/>
    <w:rsid w:val="00CA1369"/>
    <w:rsid w:val="00CA2F79"/>
    <w:rsid w:val="00CA398C"/>
    <w:rsid w:val="00CA3D14"/>
    <w:rsid w:val="00CA41F9"/>
    <w:rsid w:val="00CA41FA"/>
    <w:rsid w:val="00CA4B2E"/>
    <w:rsid w:val="00CA4E55"/>
    <w:rsid w:val="00CA52E5"/>
    <w:rsid w:val="00CA531C"/>
    <w:rsid w:val="00CA54D2"/>
    <w:rsid w:val="00CA783C"/>
    <w:rsid w:val="00CB09A7"/>
    <w:rsid w:val="00CB0B0B"/>
    <w:rsid w:val="00CB132F"/>
    <w:rsid w:val="00CB1705"/>
    <w:rsid w:val="00CB1D27"/>
    <w:rsid w:val="00CB1E76"/>
    <w:rsid w:val="00CB2D71"/>
    <w:rsid w:val="00CB376F"/>
    <w:rsid w:val="00CB37DB"/>
    <w:rsid w:val="00CB3EBC"/>
    <w:rsid w:val="00CB3FBE"/>
    <w:rsid w:val="00CB4A98"/>
    <w:rsid w:val="00CB4B8E"/>
    <w:rsid w:val="00CB4EC2"/>
    <w:rsid w:val="00CB5445"/>
    <w:rsid w:val="00CB57EA"/>
    <w:rsid w:val="00CB590F"/>
    <w:rsid w:val="00CB5A22"/>
    <w:rsid w:val="00CB5ED2"/>
    <w:rsid w:val="00CB60DF"/>
    <w:rsid w:val="00CB70F7"/>
    <w:rsid w:val="00CC031E"/>
    <w:rsid w:val="00CC0560"/>
    <w:rsid w:val="00CC0726"/>
    <w:rsid w:val="00CC08A4"/>
    <w:rsid w:val="00CC108F"/>
    <w:rsid w:val="00CC17A0"/>
    <w:rsid w:val="00CC264C"/>
    <w:rsid w:val="00CC2CAA"/>
    <w:rsid w:val="00CC487F"/>
    <w:rsid w:val="00CC5C9F"/>
    <w:rsid w:val="00CC7058"/>
    <w:rsid w:val="00CC7612"/>
    <w:rsid w:val="00CC7930"/>
    <w:rsid w:val="00CD06F9"/>
    <w:rsid w:val="00CD114A"/>
    <w:rsid w:val="00CD17E8"/>
    <w:rsid w:val="00CD1C3F"/>
    <w:rsid w:val="00CD1E99"/>
    <w:rsid w:val="00CD251E"/>
    <w:rsid w:val="00CD2F76"/>
    <w:rsid w:val="00CD3735"/>
    <w:rsid w:val="00CD3EB3"/>
    <w:rsid w:val="00CD5BF8"/>
    <w:rsid w:val="00CD7446"/>
    <w:rsid w:val="00CD7682"/>
    <w:rsid w:val="00CE0CF1"/>
    <w:rsid w:val="00CE2560"/>
    <w:rsid w:val="00CE37D2"/>
    <w:rsid w:val="00CE5DA7"/>
    <w:rsid w:val="00CE6102"/>
    <w:rsid w:val="00CE65DD"/>
    <w:rsid w:val="00CE6BE4"/>
    <w:rsid w:val="00CE749D"/>
    <w:rsid w:val="00CE7AB9"/>
    <w:rsid w:val="00CF0108"/>
    <w:rsid w:val="00CF02BE"/>
    <w:rsid w:val="00CF0490"/>
    <w:rsid w:val="00CF0982"/>
    <w:rsid w:val="00CF0B13"/>
    <w:rsid w:val="00CF22DD"/>
    <w:rsid w:val="00CF27DF"/>
    <w:rsid w:val="00CF3DA0"/>
    <w:rsid w:val="00CF3FE4"/>
    <w:rsid w:val="00CF4297"/>
    <w:rsid w:val="00CF4630"/>
    <w:rsid w:val="00CF4D2C"/>
    <w:rsid w:val="00CF55E5"/>
    <w:rsid w:val="00CF5A2C"/>
    <w:rsid w:val="00CF5BCD"/>
    <w:rsid w:val="00CF6729"/>
    <w:rsid w:val="00CF689B"/>
    <w:rsid w:val="00CF68D5"/>
    <w:rsid w:val="00CF6E33"/>
    <w:rsid w:val="00CF7895"/>
    <w:rsid w:val="00D00929"/>
    <w:rsid w:val="00D00F45"/>
    <w:rsid w:val="00D01C0B"/>
    <w:rsid w:val="00D01C27"/>
    <w:rsid w:val="00D03CF1"/>
    <w:rsid w:val="00D05478"/>
    <w:rsid w:val="00D05D83"/>
    <w:rsid w:val="00D068D5"/>
    <w:rsid w:val="00D06F06"/>
    <w:rsid w:val="00D0728E"/>
    <w:rsid w:val="00D07D48"/>
    <w:rsid w:val="00D102D0"/>
    <w:rsid w:val="00D10D34"/>
    <w:rsid w:val="00D127A4"/>
    <w:rsid w:val="00D13037"/>
    <w:rsid w:val="00D140BF"/>
    <w:rsid w:val="00D14897"/>
    <w:rsid w:val="00D14B54"/>
    <w:rsid w:val="00D14E2B"/>
    <w:rsid w:val="00D20C6A"/>
    <w:rsid w:val="00D213F1"/>
    <w:rsid w:val="00D21D84"/>
    <w:rsid w:val="00D230B0"/>
    <w:rsid w:val="00D236EC"/>
    <w:rsid w:val="00D23B72"/>
    <w:rsid w:val="00D241A2"/>
    <w:rsid w:val="00D25E05"/>
    <w:rsid w:val="00D26EC9"/>
    <w:rsid w:val="00D27232"/>
    <w:rsid w:val="00D27E6C"/>
    <w:rsid w:val="00D27EEF"/>
    <w:rsid w:val="00D300EA"/>
    <w:rsid w:val="00D3014A"/>
    <w:rsid w:val="00D304A8"/>
    <w:rsid w:val="00D3193A"/>
    <w:rsid w:val="00D31AF8"/>
    <w:rsid w:val="00D33185"/>
    <w:rsid w:val="00D352F3"/>
    <w:rsid w:val="00D357B1"/>
    <w:rsid w:val="00D3643B"/>
    <w:rsid w:val="00D37058"/>
    <w:rsid w:val="00D40D73"/>
    <w:rsid w:val="00D41165"/>
    <w:rsid w:val="00D41301"/>
    <w:rsid w:val="00D4182C"/>
    <w:rsid w:val="00D423BB"/>
    <w:rsid w:val="00D428EC"/>
    <w:rsid w:val="00D42C20"/>
    <w:rsid w:val="00D43016"/>
    <w:rsid w:val="00D43C14"/>
    <w:rsid w:val="00D43C5E"/>
    <w:rsid w:val="00D44C12"/>
    <w:rsid w:val="00D44E1D"/>
    <w:rsid w:val="00D45000"/>
    <w:rsid w:val="00D4646F"/>
    <w:rsid w:val="00D46F3D"/>
    <w:rsid w:val="00D50D3E"/>
    <w:rsid w:val="00D51403"/>
    <w:rsid w:val="00D51562"/>
    <w:rsid w:val="00D51894"/>
    <w:rsid w:val="00D51DD9"/>
    <w:rsid w:val="00D51E29"/>
    <w:rsid w:val="00D55442"/>
    <w:rsid w:val="00D563F8"/>
    <w:rsid w:val="00D56E0C"/>
    <w:rsid w:val="00D57059"/>
    <w:rsid w:val="00D57CF8"/>
    <w:rsid w:val="00D6009C"/>
    <w:rsid w:val="00D61BF4"/>
    <w:rsid w:val="00D61CF5"/>
    <w:rsid w:val="00D62272"/>
    <w:rsid w:val="00D62AF3"/>
    <w:rsid w:val="00D63049"/>
    <w:rsid w:val="00D63116"/>
    <w:rsid w:val="00D6416E"/>
    <w:rsid w:val="00D655DF"/>
    <w:rsid w:val="00D660B6"/>
    <w:rsid w:val="00D667B4"/>
    <w:rsid w:val="00D66F11"/>
    <w:rsid w:val="00D676A4"/>
    <w:rsid w:val="00D7069F"/>
    <w:rsid w:val="00D711CA"/>
    <w:rsid w:val="00D715A4"/>
    <w:rsid w:val="00D71670"/>
    <w:rsid w:val="00D7181F"/>
    <w:rsid w:val="00D735D4"/>
    <w:rsid w:val="00D73F38"/>
    <w:rsid w:val="00D75B9E"/>
    <w:rsid w:val="00D76F4E"/>
    <w:rsid w:val="00D77754"/>
    <w:rsid w:val="00D80E0C"/>
    <w:rsid w:val="00D81361"/>
    <w:rsid w:val="00D8188A"/>
    <w:rsid w:val="00D81BE3"/>
    <w:rsid w:val="00D823B6"/>
    <w:rsid w:val="00D844A1"/>
    <w:rsid w:val="00D8688A"/>
    <w:rsid w:val="00D86D9C"/>
    <w:rsid w:val="00D87455"/>
    <w:rsid w:val="00D87E4A"/>
    <w:rsid w:val="00D90BB8"/>
    <w:rsid w:val="00D90BB9"/>
    <w:rsid w:val="00D91A5D"/>
    <w:rsid w:val="00D92CE6"/>
    <w:rsid w:val="00D93472"/>
    <w:rsid w:val="00D935BB"/>
    <w:rsid w:val="00D935DF"/>
    <w:rsid w:val="00D94A65"/>
    <w:rsid w:val="00D94B74"/>
    <w:rsid w:val="00D964F0"/>
    <w:rsid w:val="00D96923"/>
    <w:rsid w:val="00D97FB2"/>
    <w:rsid w:val="00DA04F0"/>
    <w:rsid w:val="00DA07F4"/>
    <w:rsid w:val="00DA153A"/>
    <w:rsid w:val="00DA1806"/>
    <w:rsid w:val="00DA275B"/>
    <w:rsid w:val="00DA2C02"/>
    <w:rsid w:val="00DA2D4B"/>
    <w:rsid w:val="00DA2DE0"/>
    <w:rsid w:val="00DA33A5"/>
    <w:rsid w:val="00DA520C"/>
    <w:rsid w:val="00DA5DBE"/>
    <w:rsid w:val="00DA6415"/>
    <w:rsid w:val="00DA772F"/>
    <w:rsid w:val="00DB01C1"/>
    <w:rsid w:val="00DB0B70"/>
    <w:rsid w:val="00DB1454"/>
    <w:rsid w:val="00DB267B"/>
    <w:rsid w:val="00DB2A6E"/>
    <w:rsid w:val="00DB2E34"/>
    <w:rsid w:val="00DB2F0F"/>
    <w:rsid w:val="00DB3505"/>
    <w:rsid w:val="00DB365A"/>
    <w:rsid w:val="00DB4CF0"/>
    <w:rsid w:val="00DB6B95"/>
    <w:rsid w:val="00DB7454"/>
    <w:rsid w:val="00DC1954"/>
    <w:rsid w:val="00DC1AC7"/>
    <w:rsid w:val="00DC200C"/>
    <w:rsid w:val="00DC29CD"/>
    <w:rsid w:val="00DC3599"/>
    <w:rsid w:val="00DC3E24"/>
    <w:rsid w:val="00DC3FB6"/>
    <w:rsid w:val="00DC423E"/>
    <w:rsid w:val="00DC4448"/>
    <w:rsid w:val="00DC4699"/>
    <w:rsid w:val="00DC49B5"/>
    <w:rsid w:val="00DC6F3A"/>
    <w:rsid w:val="00DC7204"/>
    <w:rsid w:val="00DC78FD"/>
    <w:rsid w:val="00DC7C3E"/>
    <w:rsid w:val="00DD150C"/>
    <w:rsid w:val="00DD177C"/>
    <w:rsid w:val="00DD3DA7"/>
    <w:rsid w:val="00DD475F"/>
    <w:rsid w:val="00DD5C22"/>
    <w:rsid w:val="00DD6D95"/>
    <w:rsid w:val="00DD6F3C"/>
    <w:rsid w:val="00DE0000"/>
    <w:rsid w:val="00DE0097"/>
    <w:rsid w:val="00DE0592"/>
    <w:rsid w:val="00DE2A05"/>
    <w:rsid w:val="00DE309D"/>
    <w:rsid w:val="00DE31EE"/>
    <w:rsid w:val="00DE3778"/>
    <w:rsid w:val="00DE3AB8"/>
    <w:rsid w:val="00DE4806"/>
    <w:rsid w:val="00DE5D15"/>
    <w:rsid w:val="00DE63E2"/>
    <w:rsid w:val="00DE6B37"/>
    <w:rsid w:val="00DE6C15"/>
    <w:rsid w:val="00DE731E"/>
    <w:rsid w:val="00DE7880"/>
    <w:rsid w:val="00DF145E"/>
    <w:rsid w:val="00DF25AA"/>
    <w:rsid w:val="00DF38DC"/>
    <w:rsid w:val="00DF3C57"/>
    <w:rsid w:val="00DF4FA5"/>
    <w:rsid w:val="00DF51FF"/>
    <w:rsid w:val="00DF52A9"/>
    <w:rsid w:val="00DF7BF5"/>
    <w:rsid w:val="00DF7CE7"/>
    <w:rsid w:val="00E00CA8"/>
    <w:rsid w:val="00E040B9"/>
    <w:rsid w:val="00E0457F"/>
    <w:rsid w:val="00E0505C"/>
    <w:rsid w:val="00E05C82"/>
    <w:rsid w:val="00E05CC6"/>
    <w:rsid w:val="00E05FA7"/>
    <w:rsid w:val="00E069FB"/>
    <w:rsid w:val="00E071E0"/>
    <w:rsid w:val="00E07404"/>
    <w:rsid w:val="00E07D1F"/>
    <w:rsid w:val="00E12198"/>
    <w:rsid w:val="00E121A0"/>
    <w:rsid w:val="00E13A0F"/>
    <w:rsid w:val="00E14046"/>
    <w:rsid w:val="00E1446E"/>
    <w:rsid w:val="00E14BC3"/>
    <w:rsid w:val="00E14F81"/>
    <w:rsid w:val="00E16CDD"/>
    <w:rsid w:val="00E17080"/>
    <w:rsid w:val="00E17A4E"/>
    <w:rsid w:val="00E17B8D"/>
    <w:rsid w:val="00E20C1C"/>
    <w:rsid w:val="00E21B87"/>
    <w:rsid w:val="00E21DBC"/>
    <w:rsid w:val="00E23823"/>
    <w:rsid w:val="00E23C73"/>
    <w:rsid w:val="00E24068"/>
    <w:rsid w:val="00E24B7F"/>
    <w:rsid w:val="00E24E29"/>
    <w:rsid w:val="00E267CC"/>
    <w:rsid w:val="00E27E88"/>
    <w:rsid w:val="00E27F6D"/>
    <w:rsid w:val="00E30610"/>
    <w:rsid w:val="00E30776"/>
    <w:rsid w:val="00E310B6"/>
    <w:rsid w:val="00E31CA6"/>
    <w:rsid w:val="00E33809"/>
    <w:rsid w:val="00E3493A"/>
    <w:rsid w:val="00E3684B"/>
    <w:rsid w:val="00E36AB3"/>
    <w:rsid w:val="00E3759F"/>
    <w:rsid w:val="00E37700"/>
    <w:rsid w:val="00E43D81"/>
    <w:rsid w:val="00E4478F"/>
    <w:rsid w:val="00E44B74"/>
    <w:rsid w:val="00E46926"/>
    <w:rsid w:val="00E47321"/>
    <w:rsid w:val="00E475BA"/>
    <w:rsid w:val="00E502F7"/>
    <w:rsid w:val="00E50908"/>
    <w:rsid w:val="00E50F2A"/>
    <w:rsid w:val="00E517AE"/>
    <w:rsid w:val="00E52F9E"/>
    <w:rsid w:val="00E535EB"/>
    <w:rsid w:val="00E53F8A"/>
    <w:rsid w:val="00E54292"/>
    <w:rsid w:val="00E542BE"/>
    <w:rsid w:val="00E54DA3"/>
    <w:rsid w:val="00E5565A"/>
    <w:rsid w:val="00E55CD2"/>
    <w:rsid w:val="00E563F9"/>
    <w:rsid w:val="00E5791C"/>
    <w:rsid w:val="00E6003D"/>
    <w:rsid w:val="00E60B3A"/>
    <w:rsid w:val="00E61169"/>
    <w:rsid w:val="00E6142C"/>
    <w:rsid w:val="00E622E9"/>
    <w:rsid w:val="00E62518"/>
    <w:rsid w:val="00E626F6"/>
    <w:rsid w:val="00E63ABF"/>
    <w:rsid w:val="00E642FA"/>
    <w:rsid w:val="00E66006"/>
    <w:rsid w:val="00E66382"/>
    <w:rsid w:val="00E671E7"/>
    <w:rsid w:val="00E67C83"/>
    <w:rsid w:val="00E71398"/>
    <w:rsid w:val="00E714E1"/>
    <w:rsid w:val="00E72342"/>
    <w:rsid w:val="00E72443"/>
    <w:rsid w:val="00E73796"/>
    <w:rsid w:val="00E73D9F"/>
    <w:rsid w:val="00E74112"/>
    <w:rsid w:val="00E74333"/>
    <w:rsid w:val="00E75607"/>
    <w:rsid w:val="00E757D4"/>
    <w:rsid w:val="00E75E7F"/>
    <w:rsid w:val="00E77821"/>
    <w:rsid w:val="00E815CB"/>
    <w:rsid w:val="00E82F6A"/>
    <w:rsid w:val="00E834C0"/>
    <w:rsid w:val="00E83863"/>
    <w:rsid w:val="00E84460"/>
    <w:rsid w:val="00E844E9"/>
    <w:rsid w:val="00E849DF"/>
    <w:rsid w:val="00E84B73"/>
    <w:rsid w:val="00E85818"/>
    <w:rsid w:val="00E87FCD"/>
    <w:rsid w:val="00E900AE"/>
    <w:rsid w:val="00E91D46"/>
    <w:rsid w:val="00E945F1"/>
    <w:rsid w:val="00E94859"/>
    <w:rsid w:val="00E94CC7"/>
    <w:rsid w:val="00E95047"/>
    <w:rsid w:val="00E96B2D"/>
    <w:rsid w:val="00E9786C"/>
    <w:rsid w:val="00EA1CE7"/>
    <w:rsid w:val="00EA271F"/>
    <w:rsid w:val="00EA29E9"/>
    <w:rsid w:val="00EA2CB1"/>
    <w:rsid w:val="00EA3054"/>
    <w:rsid w:val="00EA3DC4"/>
    <w:rsid w:val="00EA45C8"/>
    <w:rsid w:val="00EA5842"/>
    <w:rsid w:val="00EA5D2D"/>
    <w:rsid w:val="00EA62E2"/>
    <w:rsid w:val="00EA6DB4"/>
    <w:rsid w:val="00EA72BA"/>
    <w:rsid w:val="00EA7392"/>
    <w:rsid w:val="00EA764B"/>
    <w:rsid w:val="00EA7D5B"/>
    <w:rsid w:val="00EB01F1"/>
    <w:rsid w:val="00EB035C"/>
    <w:rsid w:val="00EB040A"/>
    <w:rsid w:val="00EB2D92"/>
    <w:rsid w:val="00EB2EDB"/>
    <w:rsid w:val="00EB4CD6"/>
    <w:rsid w:val="00EB4D43"/>
    <w:rsid w:val="00EB5281"/>
    <w:rsid w:val="00EB5298"/>
    <w:rsid w:val="00EB6200"/>
    <w:rsid w:val="00EB75E9"/>
    <w:rsid w:val="00EB7E29"/>
    <w:rsid w:val="00EC0462"/>
    <w:rsid w:val="00EC0E55"/>
    <w:rsid w:val="00EC119F"/>
    <w:rsid w:val="00EC126D"/>
    <w:rsid w:val="00EC2E4E"/>
    <w:rsid w:val="00EC2F73"/>
    <w:rsid w:val="00EC3351"/>
    <w:rsid w:val="00EC3559"/>
    <w:rsid w:val="00EC3F17"/>
    <w:rsid w:val="00EC5159"/>
    <w:rsid w:val="00EC5341"/>
    <w:rsid w:val="00EC5EF4"/>
    <w:rsid w:val="00EC6224"/>
    <w:rsid w:val="00EC6CF3"/>
    <w:rsid w:val="00ED086E"/>
    <w:rsid w:val="00ED0898"/>
    <w:rsid w:val="00ED0CA7"/>
    <w:rsid w:val="00ED0E60"/>
    <w:rsid w:val="00ED13DA"/>
    <w:rsid w:val="00ED2E85"/>
    <w:rsid w:val="00ED365F"/>
    <w:rsid w:val="00ED38F5"/>
    <w:rsid w:val="00ED3AA8"/>
    <w:rsid w:val="00ED3F50"/>
    <w:rsid w:val="00ED4DF6"/>
    <w:rsid w:val="00ED53AE"/>
    <w:rsid w:val="00ED548C"/>
    <w:rsid w:val="00EE00A2"/>
    <w:rsid w:val="00EE12D1"/>
    <w:rsid w:val="00EE22CC"/>
    <w:rsid w:val="00EE2ABE"/>
    <w:rsid w:val="00EE2C3D"/>
    <w:rsid w:val="00EE5C80"/>
    <w:rsid w:val="00EE675C"/>
    <w:rsid w:val="00EE72EF"/>
    <w:rsid w:val="00EE77A8"/>
    <w:rsid w:val="00EE77EA"/>
    <w:rsid w:val="00EE7D0E"/>
    <w:rsid w:val="00EF0524"/>
    <w:rsid w:val="00EF1917"/>
    <w:rsid w:val="00EF1CE4"/>
    <w:rsid w:val="00EF1D08"/>
    <w:rsid w:val="00EF3071"/>
    <w:rsid w:val="00EF3C10"/>
    <w:rsid w:val="00EF4EE3"/>
    <w:rsid w:val="00EF4F86"/>
    <w:rsid w:val="00EF50CD"/>
    <w:rsid w:val="00EF6724"/>
    <w:rsid w:val="00EF6E9C"/>
    <w:rsid w:val="00EF755D"/>
    <w:rsid w:val="00EF77FB"/>
    <w:rsid w:val="00F007EF"/>
    <w:rsid w:val="00F00C92"/>
    <w:rsid w:val="00F0257D"/>
    <w:rsid w:val="00F05051"/>
    <w:rsid w:val="00F05969"/>
    <w:rsid w:val="00F067F7"/>
    <w:rsid w:val="00F07E51"/>
    <w:rsid w:val="00F07E8D"/>
    <w:rsid w:val="00F1020A"/>
    <w:rsid w:val="00F108D4"/>
    <w:rsid w:val="00F10DC4"/>
    <w:rsid w:val="00F10F02"/>
    <w:rsid w:val="00F132EC"/>
    <w:rsid w:val="00F13902"/>
    <w:rsid w:val="00F1436F"/>
    <w:rsid w:val="00F14773"/>
    <w:rsid w:val="00F15833"/>
    <w:rsid w:val="00F1629D"/>
    <w:rsid w:val="00F16333"/>
    <w:rsid w:val="00F1792E"/>
    <w:rsid w:val="00F20505"/>
    <w:rsid w:val="00F2083D"/>
    <w:rsid w:val="00F23272"/>
    <w:rsid w:val="00F23554"/>
    <w:rsid w:val="00F23695"/>
    <w:rsid w:val="00F249E8"/>
    <w:rsid w:val="00F26260"/>
    <w:rsid w:val="00F27F00"/>
    <w:rsid w:val="00F3050F"/>
    <w:rsid w:val="00F30ED5"/>
    <w:rsid w:val="00F31929"/>
    <w:rsid w:val="00F325F2"/>
    <w:rsid w:val="00F326A8"/>
    <w:rsid w:val="00F3394C"/>
    <w:rsid w:val="00F33B4A"/>
    <w:rsid w:val="00F33CC3"/>
    <w:rsid w:val="00F344C4"/>
    <w:rsid w:val="00F347FA"/>
    <w:rsid w:val="00F34980"/>
    <w:rsid w:val="00F3498D"/>
    <w:rsid w:val="00F35077"/>
    <w:rsid w:val="00F356C8"/>
    <w:rsid w:val="00F35BBB"/>
    <w:rsid w:val="00F36CCD"/>
    <w:rsid w:val="00F374D9"/>
    <w:rsid w:val="00F377A4"/>
    <w:rsid w:val="00F377DF"/>
    <w:rsid w:val="00F37D44"/>
    <w:rsid w:val="00F41894"/>
    <w:rsid w:val="00F42A23"/>
    <w:rsid w:val="00F42F43"/>
    <w:rsid w:val="00F4414C"/>
    <w:rsid w:val="00F44A90"/>
    <w:rsid w:val="00F4520A"/>
    <w:rsid w:val="00F454FE"/>
    <w:rsid w:val="00F458AA"/>
    <w:rsid w:val="00F45CFF"/>
    <w:rsid w:val="00F475D9"/>
    <w:rsid w:val="00F50A03"/>
    <w:rsid w:val="00F5177A"/>
    <w:rsid w:val="00F519F6"/>
    <w:rsid w:val="00F51D53"/>
    <w:rsid w:val="00F53444"/>
    <w:rsid w:val="00F53539"/>
    <w:rsid w:val="00F5477C"/>
    <w:rsid w:val="00F553D7"/>
    <w:rsid w:val="00F55AC2"/>
    <w:rsid w:val="00F55F88"/>
    <w:rsid w:val="00F55FF6"/>
    <w:rsid w:val="00F6075A"/>
    <w:rsid w:val="00F608C8"/>
    <w:rsid w:val="00F61321"/>
    <w:rsid w:val="00F61B4E"/>
    <w:rsid w:val="00F61FFF"/>
    <w:rsid w:val="00F621EC"/>
    <w:rsid w:val="00F625AE"/>
    <w:rsid w:val="00F628CF"/>
    <w:rsid w:val="00F6367D"/>
    <w:rsid w:val="00F64EC6"/>
    <w:rsid w:val="00F650E9"/>
    <w:rsid w:val="00F656BC"/>
    <w:rsid w:val="00F65AE1"/>
    <w:rsid w:val="00F6634C"/>
    <w:rsid w:val="00F66DDE"/>
    <w:rsid w:val="00F66ED4"/>
    <w:rsid w:val="00F67A1C"/>
    <w:rsid w:val="00F67DD8"/>
    <w:rsid w:val="00F700F6"/>
    <w:rsid w:val="00F714DE"/>
    <w:rsid w:val="00F72AF2"/>
    <w:rsid w:val="00F73894"/>
    <w:rsid w:val="00F738DC"/>
    <w:rsid w:val="00F746DF"/>
    <w:rsid w:val="00F74B23"/>
    <w:rsid w:val="00F74CE4"/>
    <w:rsid w:val="00F74E12"/>
    <w:rsid w:val="00F75E22"/>
    <w:rsid w:val="00F75FBA"/>
    <w:rsid w:val="00F778E1"/>
    <w:rsid w:val="00F77D97"/>
    <w:rsid w:val="00F80537"/>
    <w:rsid w:val="00F81FF6"/>
    <w:rsid w:val="00F8225B"/>
    <w:rsid w:val="00F87290"/>
    <w:rsid w:val="00F873C2"/>
    <w:rsid w:val="00F879FA"/>
    <w:rsid w:val="00F87DE9"/>
    <w:rsid w:val="00F92565"/>
    <w:rsid w:val="00F9453D"/>
    <w:rsid w:val="00F952A6"/>
    <w:rsid w:val="00F955EC"/>
    <w:rsid w:val="00F95A95"/>
    <w:rsid w:val="00F95DFE"/>
    <w:rsid w:val="00F9661B"/>
    <w:rsid w:val="00F97113"/>
    <w:rsid w:val="00F976ED"/>
    <w:rsid w:val="00F977FA"/>
    <w:rsid w:val="00F97E39"/>
    <w:rsid w:val="00FA0543"/>
    <w:rsid w:val="00FA0C51"/>
    <w:rsid w:val="00FA113E"/>
    <w:rsid w:val="00FA16F3"/>
    <w:rsid w:val="00FA2380"/>
    <w:rsid w:val="00FA2A59"/>
    <w:rsid w:val="00FA2F70"/>
    <w:rsid w:val="00FA30BB"/>
    <w:rsid w:val="00FA36CA"/>
    <w:rsid w:val="00FA4D86"/>
    <w:rsid w:val="00FA520D"/>
    <w:rsid w:val="00FA545B"/>
    <w:rsid w:val="00FA6168"/>
    <w:rsid w:val="00FA6CED"/>
    <w:rsid w:val="00FB0217"/>
    <w:rsid w:val="00FB02AB"/>
    <w:rsid w:val="00FB2A51"/>
    <w:rsid w:val="00FB2EF5"/>
    <w:rsid w:val="00FB4491"/>
    <w:rsid w:val="00FB4B5E"/>
    <w:rsid w:val="00FB4B62"/>
    <w:rsid w:val="00FB5048"/>
    <w:rsid w:val="00FB5213"/>
    <w:rsid w:val="00FB52A6"/>
    <w:rsid w:val="00FB736C"/>
    <w:rsid w:val="00FB7BB8"/>
    <w:rsid w:val="00FC0F2E"/>
    <w:rsid w:val="00FC10CF"/>
    <w:rsid w:val="00FC1127"/>
    <w:rsid w:val="00FC2A50"/>
    <w:rsid w:val="00FC40F1"/>
    <w:rsid w:val="00FC420B"/>
    <w:rsid w:val="00FC615D"/>
    <w:rsid w:val="00FC65BF"/>
    <w:rsid w:val="00FC6CDE"/>
    <w:rsid w:val="00FC7194"/>
    <w:rsid w:val="00FC7DFE"/>
    <w:rsid w:val="00FD0045"/>
    <w:rsid w:val="00FD0853"/>
    <w:rsid w:val="00FD08E6"/>
    <w:rsid w:val="00FD1A53"/>
    <w:rsid w:val="00FD24FE"/>
    <w:rsid w:val="00FD271B"/>
    <w:rsid w:val="00FD2B55"/>
    <w:rsid w:val="00FD4001"/>
    <w:rsid w:val="00FD4033"/>
    <w:rsid w:val="00FD4092"/>
    <w:rsid w:val="00FD47F2"/>
    <w:rsid w:val="00FD50B5"/>
    <w:rsid w:val="00FD599F"/>
    <w:rsid w:val="00FD6E98"/>
    <w:rsid w:val="00FD7507"/>
    <w:rsid w:val="00FE00C8"/>
    <w:rsid w:val="00FE0210"/>
    <w:rsid w:val="00FE188A"/>
    <w:rsid w:val="00FE2058"/>
    <w:rsid w:val="00FE20B4"/>
    <w:rsid w:val="00FE29C8"/>
    <w:rsid w:val="00FE3941"/>
    <w:rsid w:val="00FE632B"/>
    <w:rsid w:val="00FE69D3"/>
    <w:rsid w:val="00FE70D0"/>
    <w:rsid w:val="00FE7776"/>
    <w:rsid w:val="00FE796F"/>
    <w:rsid w:val="00FF0138"/>
    <w:rsid w:val="00FF1392"/>
    <w:rsid w:val="00FF164B"/>
    <w:rsid w:val="00FF166E"/>
    <w:rsid w:val="00FF174A"/>
    <w:rsid w:val="00FF1F09"/>
    <w:rsid w:val="00FF21DF"/>
    <w:rsid w:val="00FF3018"/>
    <w:rsid w:val="00FF33E3"/>
    <w:rsid w:val="00FF35AC"/>
    <w:rsid w:val="00FF39BC"/>
    <w:rsid w:val="00FF3F4B"/>
    <w:rsid w:val="00FF53E8"/>
    <w:rsid w:val="00FF5BA3"/>
    <w:rsid w:val="00FF6969"/>
    <w:rsid w:val="00FF7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" w:hAnsi="Times New Roman" w:cs="Times New Roman"/>
        <w:lang w:val="en-US" w:eastAsia="en-US" w:bidi="th-TH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nhideWhenUsed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/>
    <w:lsdException w:name="caption" w:qFormat="1"/>
    <w:lsdException w:name="table of figures" w:uiPriority="99"/>
    <w:lsdException w:name="footnote reference" w:uiPriority="99"/>
    <w:lsdException w:name="line number" w:uiPriority="99"/>
    <w:lsdException w:name="endnote reference" w:uiPriority="99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uiPriority="99" w:qFormat="1"/>
    <w:lsdException w:name="FollowedHyperlink" w:uiPriority="99"/>
    <w:lsdException w:name="Strong" w:semiHidden="0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(Web)" w:uiPriority="99"/>
    <w:lsdException w:name="HTML Acronym" w:uiPriority="99"/>
    <w:lsdException w:name="HTML Cite" w:uiPriority="99"/>
    <w:lsdException w:name="HTML Code" w:uiPriority="99"/>
    <w:lsdException w:name="HTML Definition" w:uiPriority="99"/>
    <w:lsdException w:name="HTML Keyboard" w:uiPriority="99"/>
    <w:lsdException w:name="HTML Sample" w:uiPriority="99"/>
    <w:lsdException w:name="HTML Typewriter" w:uiPriority="99"/>
    <w:lsdException w:name="HTML Variable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1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8" w:uiPriority="99"/>
    <w:lsdException w:name="Table 3D effects 1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2" w:uiPriority="99"/>
    <w:lsdException w:name="Table Web 3" w:uiPriority="99"/>
    <w:lsdException w:name="Balloon Text" w:uiPriority="99"/>
    <w:lsdException w:name="Table Grid" w:semiHidden="0" w:uiPriority="3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2565"/>
    <w:rPr>
      <w:rFonts w:ascii="Cordia New" w:eastAsia="SimSun" w:hAnsi="Cordia New" w:cs="TH SarabunPSK"/>
      <w:sz w:val="28"/>
      <w:szCs w:val="28"/>
      <w:lang w:eastAsia="zh-CN"/>
    </w:rPr>
  </w:style>
  <w:style w:type="paragraph" w:styleId="Heading1">
    <w:name w:val="heading 1"/>
    <w:aliases w:val="H1,Level1"/>
    <w:basedOn w:val="Normal"/>
    <w:next w:val="Normal"/>
    <w:link w:val="Heading1Char"/>
    <w:qFormat/>
    <w:rsid w:val="001A0CD4"/>
    <w:pPr>
      <w:keepNext/>
      <w:shd w:val="clear" w:color="auto" w:fill="E6E6E6"/>
      <w:spacing w:before="240" w:after="60"/>
      <w:outlineLvl w:val="0"/>
    </w:pPr>
    <w:rPr>
      <w:rFonts w:ascii="Arial Bold" w:hAnsi="Arial Bold" w:cs="Arial Bold"/>
      <w:b/>
      <w:bCs/>
      <w:kern w:val="32"/>
      <w:sz w:val="40"/>
      <w:szCs w:val="40"/>
    </w:rPr>
  </w:style>
  <w:style w:type="paragraph" w:styleId="Heading2">
    <w:name w:val="heading 2"/>
    <w:aliases w:val="H2,heading 2"/>
    <w:basedOn w:val="Normal"/>
    <w:next w:val="Normal"/>
    <w:link w:val="Heading2Char"/>
    <w:autoRedefine/>
    <w:uiPriority w:val="9"/>
    <w:qFormat/>
    <w:rsid w:val="00B8336E"/>
    <w:pPr>
      <w:keepNext/>
      <w:numPr>
        <w:ilvl w:val="1"/>
        <w:numId w:val="1"/>
      </w:numPr>
      <w:autoSpaceDE w:val="0"/>
      <w:spacing w:before="240" w:after="120"/>
      <w:ind w:left="426" w:hanging="426"/>
      <w:outlineLvl w:val="1"/>
    </w:pPr>
    <w:rPr>
      <w:rFonts w:ascii="Times New Roman" w:hAnsi="Times New Roman" w:cs="Times New Roman"/>
      <w:b/>
      <w:bCs/>
      <w:sz w:val="24"/>
      <w:szCs w:val="24"/>
    </w:rPr>
  </w:style>
  <w:style w:type="paragraph" w:styleId="Heading3">
    <w:name w:val="heading 3"/>
    <w:aliases w:val="H3,heading 3,h3"/>
    <w:basedOn w:val="Normal"/>
    <w:next w:val="Normal"/>
    <w:link w:val="Heading3Char"/>
    <w:qFormat/>
    <w:rsid w:val="009D0B97"/>
    <w:pPr>
      <w:keepNext/>
      <w:numPr>
        <w:ilvl w:val="2"/>
        <w:numId w:val="1"/>
      </w:numPr>
      <w:spacing w:before="240" w:after="60"/>
      <w:outlineLvl w:val="2"/>
    </w:pPr>
    <w:rPr>
      <w:rFonts w:ascii="TH SarabunPSK" w:hAnsi="TH SarabunPSK"/>
      <w:b/>
      <w:bCs/>
    </w:rPr>
  </w:style>
  <w:style w:type="paragraph" w:styleId="Heading4">
    <w:name w:val="heading 4"/>
    <w:aliases w:val="H4"/>
    <w:basedOn w:val="Normal"/>
    <w:next w:val="Normal"/>
    <w:link w:val="Heading4Char"/>
    <w:uiPriority w:val="9"/>
    <w:qFormat/>
    <w:rsid w:val="003B2E0A"/>
    <w:pPr>
      <w:keepNext/>
      <w:spacing w:before="240" w:after="60"/>
      <w:outlineLvl w:val="3"/>
    </w:pPr>
  </w:style>
  <w:style w:type="paragraph" w:styleId="Heading5">
    <w:name w:val="heading 5"/>
    <w:basedOn w:val="Normal"/>
    <w:next w:val="Normal"/>
    <w:link w:val="Heading5Char"/>
    <w:uiPriority w:val="9"/>
    <w:qFormat/>
    <w:rsid w:val="001900E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1900E9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1900E9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rsid w:val="001900E9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1900E9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Level1 Char"/>
    <w:link w:val="Heading1"/>
    <w:rPr>
      <w:rFonts w:ascii="Arial Bold" w:eastAsia="SimSun" w:hAnsi="Arial Bold" w:cs="Arial Bold"/>
      <w:b/>
      <w:bCs/>
      <w:kern w:val="32"/>
      <w:sz w:val="40"/>
      <w:szCs w:val="40"/>
      <w:shd w:val="clear" w:color="auto" w:fill="E6E6E6"/>
      <w:lang w:eastAsia="zh-CN"/>
    </w:rPr>
  </w:style>
  <w:style w:type="character" w:customStyle="1" w:styleId="Heading2Char">
    <w:name w:val="Heading 2 Char"/>
    <w:aliases w:val="H2 Char,heading 2 Char"/>
    <w:link w:val="Heading2"/>
    <w:uiPriority w:val="9"/>
    <w:rsid w:val="00B8336E"/>
    <w:rPr>
      <w:rFonts w:eastAsia="SimSun"/>
      <w:b/>
      <w:bCs/>
      <w:sz w:val="24"/>
      <w:szCs w:val="24"/>
      <w:lang w:eastAsia="zh-CN"/>
    </w:rPr>
  </w:style>
  <w:style w:type="character" w:customStyle="1" w:styleId="Heading3Char">
    <w:name w:val="Heading 3 Char"/>
    <w:aliases w:val="H3 Char1,heading 3 Char1,h3 Char1"/>
    <w:link w:val="Heading3"/>
    <w:rsid w:val="009D0B97"/>
    <w:rPr>
      <w:rFonts w:ascii="TH SarabunPSK" w:eastAsia="SimSun" w:hAnsi="TH SarabunPSK" w:cs="TH SarabunPSK"/>
      <w:b/>
      <w:bCs/>
      <w:sz w:val="28"/>
      <w:szCs w:val="28"/>
      <w:lang w:eastAsia="zh-CN"/>
    </w:rPr>
  </w:style>
  <w:style w:type="character" w:customStyle="1" w:styleId="Heading4Char">
    <w:name w:val="Heading 4 Char"/>
    <w:aliases w:val="H4 Char"/>
    <w:link w:val="Heading4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5Char">
    <w:name w:val="Heading 5 Char"/>
    <w:link w:val="Heading5"/>
    <w:uiPriority w:val="9"/>
    <w:rPr>
      <w:rFonts w:ascii="Cordia New" w:eastAsia="SimSun" w:hAnsi="Cordia New" w:cs="Cordia New"/>
      <w:b/>
      <w:bCs/>
      <w:i/>
      <w:iCs/>
      <w:sz w:val="26"/>
      <w:szCs w:val="26"/>
      <w:lang w:eastAsia="zh-CN"/>
    </w:rPr>
  </w:style>
  <w:style w:type="character" w:customStyle="1" w:styleId="Heading6Char">
    <w:name w:val="Heading 6 Char"/>
    <w:link w:val="Heading6"/>
    <w:uiPriority w:val="9"/>
    <w:rPr>
      <w:rFonts w:ascii="Cordia New" w:eastAsia="SimSun" w:hAnsi="Cordia New" w:cs="Cordia New"/>
      <w:b/>
      <w:bCs/>
      <w:sz w:val="22"/>
      <w:szCs w:val="22"/>
      <w:lang w:eastAsia="zh-CN"/>
    </w:rPr>
  </w:style>
  <w:style w:type="character" w:customStyle="1" w:styleId="Heading7Char">
    <w:name w:val="Heading 7 Char"/>
    <w:link w:val="Heading7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8Char">
    <w:name w:val="Heading 8 Char"/>
    <w:link w:val="Heading8"/>
    <w:uiPriority w:val="9"/>
    <w:rPr>
      <w:rFonts w:ascii="Cordia New" w:eastAsia="SimSun" w:hAnsi="Cordia New" w:cs="Cordia New"/>
      <w:i/>
      <w:iCs/>
      <w:sz w:val="28"/>
      <w:szCs w:val="28"/>
      <w:lang w:eastAsia="zh-CN"/>
    </w:rPr>
  </w:style>
  <w:style w:type="character" w:customStyle="1" w:styleId="Heading9Char">
    <w:name w:val="Heading 9 Char"/>
    <w:link w:val="Heading9"/>
    <w:rPr>
      <w:rFonts w:ascii="Arial" w:eastAsia="SimSun" w:hAnsi="Arial" w:cs="Arial"/>
      <w:sz w:val="22"/>
      <w:szCs w:val="22"/>
      <w:lang w:eastAsia="zh-CN"/>
    </w:rPr>
  </w:style>
  <w:style w:type="paragraph" w:styleId="Header">
    <w:name w:val="header"/>
    <w:basedOn w:val="Normal"/>
    <w:next w:val="TOC2"/>
    <w:link w:val="Head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Pr>
      <w:rFonts w:eastAsia="SimSun" w:cs="Angsana New"/>
      <w:sz w:val="24"/>
      <w:szCs w:val="30"/>
      <w:lang w:eastAsia="zh-CN"/>
    </w:rPr>
  </w:style>
  <w:style w:type="paragraph" w:styleId="Footer">
    <w:name w:val="footer"/>
    <w:basedOn w:val="Normal"/>
    <w:next w:val="TOC3"/>
    <w:link w:val="Foot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Pr>
      <w:rFonts w:eastAsia="SimSun" w:cs="Angsana New"/>
      <w:sz w:val="24"/>
      <w:szCs w:val="30"/>
      <w:lang w:eastAsia="zh-CN"/>
    </w:rPr>
  </w:style>
  <w:style w:type="paragraph" w:styleId="TOC1">
    <w:name w:val="toc 1"/>
    <w:basedOn w:val="Normal"/>
    <w:next w:val="Normal"/>
    <w:autoRedefine/>
    <w:uiPriority w:val="39"/>
    <w:qFormat/>
    <w:rsid w:val="00631D0A"/>
    <w:pPr>
      <w:tabs>
        <w:tab w:val="left" w:pos="284"/>
        <w:tab w:val="left" w:pos="567"/>
        <w:tab w:val="right" w:leader="dot" w:pos="9639"/>
      </w:tabs>
      <w:spacing w:before="120" w:after="120"/>
      <w:ind w:left="426" w:hanging="426"/>
    </w:pPr>
    <w:rPr>
      <w:rFonts w:ascii="CordiaUPC" w:eastAsia="Calibri" w:hAnsi="CordiaUPC" w:cs="CordiaUPC"/>
      <w:caps/>
      <w:noProof/>
    </w:rPr>
  </w:style>
  <w:style w:type="paragraph" w:styleId="TOC2">
    <w:name w:val="toc 2"/>
    <w:basedOn w:val="Normal"/>
    <w:next w:val="Normal"/>
    <w:autoRedefine/>
    <w:uiPriority w:val="39"/>
    <w:qFormat/>
    <w:rsid w:val="00631D0A"/>
    <w:pPr>
      <w:tabs>
        <w:tab w:val="left" w:pos="426"/>
        <w:tab w:val="right" w:leader="dot" w:pos="9639"/>
      </w:tabs>
      <w:ind w:left="240"/>
    </w:pPr>
    <w:rPr>
      <w:rFonts w:ascii="CordiaUPC" w:hAnsi="CordiaUPC" w:cs="CordiaUPC"/>
      <w:noProof/>
    </w:rPr>
  </w:style>
  <w:style w:type="paragraph" w:styleId="TOC3">
    <w:name w:val="toc 3"/>
    <w:basedOn w:val="Normal"/>
    <w:next w:val="Normal"/>
    <w:autoRedefine/>
    <w:uiPriority w:val="39"/>
    <w:qFormat/>
    <w:rsid w:val="00631D0A"/>
    <w:pPr>
      <w:tabs>
        <w:tab w:val="left" w:pos="851"/>
        <w:tab w:val="right" w:leader="dot" w:pos="9639"/>
      </w:tabs>
      <w:ind w:left="480"/>
    </w:pPr>
    <w:rPr>
      <w:rFonts w:ascii="CordiaUPC" w:hAnsi="CordiaUPC" w:cs="CordiaUPC"/>
      <w:noProof/>
    </w:rPr>
  </w:style>
  <w:style w:type="paragraph" w:styleId="TOC4">
    <w:name w:val="toc 4"/>
    <w:basedOn w:val="Normal"/>
    <w:next w:val="Normal"/>
    <w:autoRedefine/>
    <w:uiPriority w:val="39"/>
    <w:rsid w:val="005A74DA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rsid w:val="005A74DA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5A74DA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5A74DA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5A74DA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5A74DA"/>
    <w:pPr>
      <w:ind w:left="1920"/>
    </w:pPr>
    <w:rPr>
      <w:sz w:val="18"/>
      <w:szCs w:val="18"/>
    </w:rPr>
  </w:style>
  <w:style w:type="paragraph" w:styleId="DocumentMap">
    <w:name w:val="Document Map"/>
    <w:basedOn w:val="Normal"/>
    <w:link w:val="DocumentMapChar"/>
    <w:unhideWhenUsed/>
    <w:rsid w:val="00237BE5"/>
    <w:rPr>
      <w:rFonts w:ascii="Tahoma" w:hAnsi="Tahoma" w:cs="Angsana New"/>
      <w:sz w:val="16"/>
      <w:szCs w:val="20"/>
    </w:rPr>
  </w:style>
  <w:style w:type="character" w:customStyle="1" w:styleId="DocumentMapChar">
    <w:name w:val="Document Map Char"/>
    <w:link w:val="DocumentMap"/>
    <w:rsid w:val="00237BE5"/>
    <w:rPr>
      <w:rFonts w:ascii="Tahoma" w:eastAsia="SimSun" w:hAnsi="Tahoma" w:cs="Angsana New"/>
      <w:sz w:val="16"/>
      <w:szCs w:val="20"/>
      <w:lang w:eastAsia="zh-CN"/>
    </w:rPr>
  </w:style>
  <w:style w:type="character" w:styleId="Hyperlink">
    <w:name w:val="Hyperlink"/>
    <w:uiPriority w:val="99"/>
    <w:unhideWhenUsed/>
    <w:qFormat/>
    <w:rsid w:val="0087296B"/>
    <w:rPr>
      <w:rFonts w:ascii="CordiaUPC" w:hAnsi="CordiaUPC" w:cs="CordiaUPC"/>
      <w:b w:val="0"/>
      <w:bCs w:val="0"/>
      <w:i w:val="0"/>
      <w:iCs w:val="0"/>
      <w:color w:val="auto"/>
      <w:sz w:val="28"/>
      <w:szCs w:val="28"/>
      <w:u w:val="single"/>
    </w:rPr>
  </w:style>
  <w:style w:type="table" w:styleId="TableGrid">
    <w:name w:val="Table Grid"/>
    <w:basedOn w:val="TableNormal"/>
    <w:uiPriority w:val="39"/>
    <w:rsid w:val="00550562"/>
    <w:rPr>
      <w:rFonts w:ascii="Calibri" w:eastAsia="Calibri" w:hAnsi="Calibri"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34611E"/>
    <w:rPr>
      <w:rFonts w:eastAsia="Times New Roman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9086D"/>
    <w:pPr>
      <w:autoSpaceDE w:val="0"/>
      <w:autoSpaceDN w:val="0"/>
      <w:adjustRightInd w:val="0"/>
    </w:pPr>
    <w:rPr>
      <w:rFonts w:ascii="Cordia New" w:eastAsia="Calibri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link w:val="ListParagraphChar"/>
    <w:qFormat/>
    <w:rsid w:val="00E3493A"/>
    <w:pPr>
      <w:ind w:left="720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">
    <w:name w:val="List Bullet"/>
    <w:basedOn w:val="Normal"/>
    <w:rsid w:val="0001106E"/>
    <w:pPr>
      <w:numPr>
        <w:numId w:val="2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41199B"/>
    <w:rPr>
      <w:rFonts w:ascii="Tahoma" w:eastAsia="Times New Roman" w:hAnsi="Tahoma" w:cs="Tahoma"/>
      <w:sz w:val="16"/>
      <w:szCs w:val="16"/>
      <w:lang w:eastAsia="en-US" w:bidi="ar-SA"/>
    </w:rPr>
  </w:style>
  <w:style w:type="character" w:customStyle="1" w:styleId="BalloonTextChar">
    <w:name w:val="Balloon Text Char"/>
    <w:link w:val="BalloonText"/>
    <w:uiPriority w:val="99"/>
    <w:semiHidden/>
    <w:rsid w:val="0041199B"/>
    <w:rPr>
      <w:rFonts w:ascii="Tahoma" w:eastAsia="Times New Roman" w:hAnsi="Tahoma" w:cs="Tahoma"/>
      <w:sz w:val="16"/>
      <w:szCs w:val="16"/>
      <w:lang w:bidi="ar-SA"/>
    </w:rPr>
  </w:style>
  <w:style w:type="paragraph" w:styleId="BodyTextIndent">
    <w:name w:val="Body Text Indent"/>
    <w:basedOn w:val="Normal"/>
    <w:link w:val="BodyTextIndentChar"/>
    <w:rsid w:val="0041199B"/>
    <w:pPr>
      <w:spacing w:after="120"/>
      <w:ind w:left="360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Char">
    <w:name w:val="Body Text Indent Char"/>
    <w:link w:val="BodyTextIndent"/>
    <w:rsid w:val="0041199B"/>
    <w:rPr>
      <w:rFonts w:ascii="Arial" w:eastAsia="Times New Roman" w:hAnsi="Arial" w:cs="Angsana New"/>
      <w:lang w:bidi="ar-SA"/>
    </w:rPr>
  </w:style>
  <w:style w:type="paragraph" w:customStyle="1" w:styleId="TemplateNote">
    <w:name w:val="Template Note"/>
    <w:basedOn w:val="Normal"/>
    <w:rsid w:val="0041199B"/>
    <w:pPr>
      <w:keepNext/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5" w:color="auto" w:fill="auto"/>
      <w:spacing w:before="80" w:after="80"/>
      <w:jc w:val="both"/>
    </w:pPr>
    <w:rPr>
      <w:rFonts w:ascii="Times New Roman" w:eastAsia="Times New Roman" w:hAnsi="Times New Roman" w:cs="Angsana New"/>
      <w:i/>
      <w:snapToGrid w:val="0"/>
      <w:color w:val="0000FF"/>
      <w:sz w:val="20"/>
      <w:szCs w:val="20"/>
      <w:lang w:eastAsia="en-US" w:bidi="ar-SA"/>
    </w:rPr>
  </w:style>
  <w:style w:type="paragraph" w:styleId="BodyText">
    <w:name w:val="Body Text"/>
    <w:basedOn w:val="Normal"/>
    <w:link w:val="BodyTextChar"/>
    <w:rsid w:val="0041199B"/>
    <w:pPr>
      <w:spacing w:after="120" w:line="0" w:lineRule="atLeast"/>
      <w:ind w:left="360"/>
    </w:pPr>
    <w:rPr>
      <w:rFonts w:ascii="Arial" w:eastAsia="Times New Roman" w:hAnsi="Arial" w:cs="Angsana New"/>
      <w:spacing w:val="-5"/>
      <w:sz w:val="20"/>
      <w:szCs w:val="20"/>
      <w:lang w:eastAsia="en-US" w:bidi="ar-SA"/>
    </w:rPr>
  </w:style>
  <w:style w:type="character" w:customStyle="1" w:styleId="BodyTextChar">
    <w:name w:val="Body Text Char"/>
    <w:link w:val="BodyText"/>
    <w:rsid w:val="0041199B"/>
    <w:rPr>
      <w:rFonts w:ascii="Arial" w:eastAsia="Times New Roman" w:hAnsi="Arial" w:cs="Angsana New"/>
      <w:spacing w:val="-5"/>
      <w:lang w:bidi="ar-SA"/>
    </w:rPr>
  </w:style>
  <w:style w:type="paragraph" w:customStyle="1" w:styleId="TableText">
    <w:name w:val="Table Text"/>
    <w:basedOn w:val="Normal"/>
    <w:rsid w:val="0041199B"/>
    <w:pPr>
      <w:ind w:left="14"/>
    </w:pPr>
    <w:rPr>
      <w:rFonts w:ascii="Arial" w:eastAsia="Times New Roman" w:hAnsi="Arial" w:cs="Angsana New"/>
      <w:spacing w:val="-5"/>
      <w:sz w:val="16"/>
      <w:szCs w:val="20"/>
      <w:lang w:eastAsia="en-US" w:bidi="ar-SA"/>
    </w:rPr>
  </w:style>
  <w:style w:type="paragraph" w:customStyle="1" w:styleId="TableHeader">
    <w:name w:val="Table Header"/>
    <w:basedOn w:val="Normal"/>
    <w:rsid w:val="0041199B"/>
    <w:pPr>
      <w:spacing w:before="60"/>
      <w:jc w:val="center"/>
    </w:pPr>
    <w:rPr>
      <w:rFonts w:ascii="Arial" w:eastAsia="Times New Roman" w:hAnsi="Arial" w:cs="Angsana New"/>
      <w:b/>
      <w:spacing w:val="-5"/>
      <w:sz w:val="16"/>
      <w:szCs w:val="20"/>
      <w:lang w:eastAsia="en-US" w:bidi="ar-SA"/>
    </w:rPr>
  </w:style>
  <w:style w:type="character" w:customStyle="1" w:styleId="Heading3CharChar">
    <w:name w:val="Heading 3 Char Char"/>
    <w:rsid w:val="0041199B"/>
    <w:rPr>
      <w:rFonts w:ascii="Arial" w:hAnsi="Arial" w:cs="Arial"/>
      <w:b/>
      <w:bCs/>
      <w:noProof w:val="0"/>
      <w:sz w:val="22"/>
      <w:szCs w:val="26"/>
      <w:lang w:val="en-US" w:eastAsia="en-US" w:bidi="ar-SA"/>
    </w:rPr>
  </w:style>
  <w:style w:type="paragraph" w:customStyle="1" w:styleId="TableEntry">
    <w:name w:val="Table Entry"/>
    <w:basedOn w:val="Normal"/>
    <w:rsid w:val="0041199B"/>
    <w:rPr>
      <w:rFonts w:ascii="Arial" w:eastAsia="Times New Roman" w:hAnsi="Arial" w:cs="Angsana New"/>
      <w:sz w:val="18"/>
      <w:szCs w:val="20"/>
      <w:lang w:eastAsia="en-US" w:bidi="ar-SA"/>
    </w:rPr>
  </w:style>
  <w:style w:type="paragraph" w:styleId="BodyText3">
    <w:name w:val="Body Text 3"/>
    <w:basedOn w:val="Normal"/>
    <w:link w:val="BodyText3Char"/>
    <w:rsid w:val="0041199B"/>
    <w:pPr>
      <w:spacing w:after="120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3Char">
    <w:name w:val="Body Text 3 Char"/>
    <w:link w:val="BodyTex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customStyle="1" w:styleId="BracketedTemplateInstructions">
    <w:name w:val="Bracketed Template Instructions"/>
    <w:basedOn w:val="Normal"/>
    <w:rsid w:val="0041199B"/>
    <w:rPr>
      <w:rFonts w:ascii="Arial" w:eastAsia="Times New Roman" w:hAnsi="Arial" w:cs="Angsana New"/>
      <w:sz w:val="16"/>
      <w:szCs w:val="20"/>
      <w:lang w:eastAsia="en-US" w:bidi="ar-SA"/>
    </w:rPr>
  </w:style>
  <w:style w:type="paragraph" w:customStyle="1" w:styleId="StyleHeading3Italic">
    <w:name w:val="Style Heading 3 + Italic"/>
    <w:basedOn w:val="Heading3"/>
    <w:rsid w:val="0041199B"/>
    <w:pPr>
      <w:numPr>
        <w:ilvl w:val="0"/>
      </w:numPr>
    </w:pPr>
    <w:rPr>
      <w:rFonts w:ascii="Arial" w:eastAsia="Times New Roman" w:hAnsi="Arial" w:cs="Arial"/>
      <w:b w:val="0"/>
      <w:bCs w:val="0"/>
      <w:i/>
      <w:iCs/>
      <w:sz w:val="22"/>
      <w:szCs w:val="26"/>
      <w:lang w:eastAsia="en-US" w:bidi="ar-SA"/>
    </w:rPr>
  </w:style>
  <w:style w:type="character" w:customStyle="1" w:styleId="StyleHeading3ItalicChar">
    <w:name w:val="Style Heading 3 + Italic Char"/>
    <w:rsid w:val="0041199B"/>
    <w:rPr>
      <w:rFonts w:ascii="Arial" w:hAnsi="Arial" w:cs="Arial"/>
      <w:b/>
      <w:bCs/>
      <w:i/>
      <w:iCs/>
      <w:noProof w:val="0"/>
      <w:sz w:val="22"/>
      <w:szCs w:val="26"/>
      <w:lang w:val="en-US" w:eastAsia="en-US" w:bidi="ar-SA"/>
    </w:rPr>
  </w:style>
  <w:style w:type="paragraph" w:customStyle="1" w:styleId="StyleTableHeader10pt">
    <w:name w:val="Style Table Header + 10 pt"/>
    <w:basedOn w:val="TableHeader"/>
    <w:rsid w:val="0041199B"/>
    <w:rPr>
      <w:bCs/>
      <w:sz w:val="20"/>
    </w:rPr>
  </w:style>
  <w:style w:type="paragraph" w:customStyle="1" w:styleId="StyleBodyText8ptBoldAfter0pt">
    <w:name w:val="Style Body Text + 8 pt Bold After:  0 pt"/>
    <w:basedOn w:val="BodyText"/>
    <w:rsid w:val="0041199B"/>
    <w:pPr>
      <w:spacing w:after="0"/>
      <w:ind w:left="0"/>
    </w:pPr>
    <w:rPr>
      <w:b/>
      <w:bCs/>
      <w:sz w:val="16"/>
    </w:rPr>
  </w:style>
  <w:style w:type="paragraph" w:customStyle="1" w:styleId="StyleBodyTextBoldCentered">
    <w:name w:val="Style Body Text + Bold Centered"/>
    <w:basedOn w:val="BodyText"/>
    <w:rsid w:val="0041199B"/>
    <w:pPr>
      <w:ind w:left="0"/>
      <w:jc w:val="center"/>
    </w:pPr>
    <w:rPr>
      <w:b/>
      <w:bCs/>
    </w:rPr>
  </w:style>
  <w:style w:type="paragraph" w:customStyle="1" w:styleId="FieldText">
    <w:name w:val="FieldText"/>
    <w:basedOn w:val="Normal"/>
    <w:rsid w:val="0041199B"/>
    <w:pPr>
      <w:widowControl w:val="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customStyle="1" w:styleId="Notenonumber">
    <w:name w:val="Note no number"/>
    <w:basedOn w:val="Normal"/>
    <w:rsid w:val="0041199B"/>
    <w:pPr>
      <w:widowControl w:val="0"/>
    </w:pPr>
    <w:rPr>
      <w:rFonts w:ascii="Times New Roman" w:eastAsia="Times New Roman" w:hAnsi="Times New Roman" w:cs="Angsana New"/>
      <w:i/>
      <w:snapToGrid w:val="0"/>
      <w:color w:val="0000FF"/>
      <w:sz w:val="24"/>
      <w:szCs w:val="20"/>
      <w:lang w:eastAsia="en-US" w:bidi="ar-SA"/>
    </w:rPr>
  </w:style>
  <w:style w:type="character" w:styleId="Strong">
    <w:name w:val="Strong"/>
    <w:qFormat/>
    <w:rsid w:val="0041199B"/>
    <w:rPr>
      <w:b/>
    </w:rPr>
  </w:style>
  <w:style w:type="paragraph" w:customStyle="1" w:styleId="FieldLabel">
    <w:name w:val="FieldLabel"/>
    <w:basedOn w:val="Normal"/>
    <w:rsid w:val="0041199B"/>
    <w:pPr>
      <w:widowControl w:val="0"/>
      <w:spacing w:before="20" w:after="60"/>
    </w:pPr>
    <w:rPr>
      <w:rFonts w:ascii="Times New Roman" w:eastAsia="Times New Roman" w:hAnsi="Times New Roman" w:cs="Angsana New"/>
      <w:sz w:val="20"/>
      <w:szCs w:val="20"/>
      <w:lang w:eastAsia="en-US" w:bidi="ar-SA"/>
    </w:rPr>
  </w:style>
  <w:style w:type="paragraph" w:customStyle="1" w:styleId="IndentedText">
    <w:name w:val="Indented Text"/>
    <w:basedOn w:val="Normal"/>
    <w:rsid w:val="0041199B"/>
    <w:pPr>
      <w:widowControl w:val="0"/>
      <w:ind w:left="360"/>
    </w:pPr>
    <w:rPr>
      <w:rFonts w:ascii="Times New Roman" w:eastAsia="Times New Roman" w:hAnsi="Times New Roman" w:cs="Angsana New"/>
      <w:snapToGrid w:val="0"/>
      <w:sz w:val="24"/>
      <w:szCs w:val="20"/>
      <w:lang w:eastAsia="en-US" w:bidi="ar-SA"/>
    </w:rPr>
  </w:style>
  <w:style w:type="character" w:styleId="Emphasis">
    <w:name w:val="Emphasis"/>
    <w:uiPriority w:val="20"/>
    <w:qFormat/>
    <w:rsid w:val="0041199B"/>
    <w:rPr>
      <w:i/>
      <w:iCs/>
    </w:rPr>
  </w:style>
  <w:style w:type="paragraph" w:customStyle="1" w:styleId="DeliverableName">
    <w:name w:val="Deliverable Name"/>
    <w:rsid w:val="0041199B"/>
    <w:pPr>
      <w:widowControl w:val="0"/>
    </w:pPr>
    <w:rPr>
      <w:rFonts w:ascii="Arial" w:eastAsia="Times New Roman" w:hAnsi="Arial" w:cs="Angsana New"/>
      <w:sz w:val="24"/>
      <w:lang w:bidi="ar-SA"/>
    </w:rPr>
  </w:style>
  <w:style w:type="paragraph" w:styleId="Title">
    <w:name w:val="Title"/>
    <w:basedOn w:val="Normal"/>
    <w:link w:val="TitleChar"/>
    <w:qFormat/>
    <w:rsid w:val="0041199B"/>
    <w:pPr>
      <w:jc w:val="center"/>
    </w:pPr>
    <w:rPr>
      <w:rFonts w:ascii="Arial" w:eastAsia="Times New Roman" w:hAnsi="Arial" w:cs="Angsana New"/>
      <w:b/>
      <w:sz w:val="20"/>
      <w:szCs w:val="20"/>
      <w:lang w:val="en-GB" w:eastAsia="en-US" w:bidi="ar-SA"/>
    </w:rPr>
  </w:style>
  <w:style w:type="character" w:customStyle="1" w:styleId="TitleChar">
    <w:name w:val="Title Char"/>
    <w:link w:val="Title"/>
    <w:rsid w:val="0041199B"/>
    <w:rPr>
      <w:rFonts w:ascii="Arial" w:eastAsia="Times New Roman" w:hAnsi="Arial" w:cs="Angsana New"/>
      <w:b/>
      <w:lang w:val="en-GB" w:bidi="ar-SA"/>
    </w:rPr>
  </w:style>
  <w:style w:type="character" w:styleId="FollowedHyperlink">
    <w:name w:val="FollowedHyperlink"/>
    <w:uiPriority w:val="99"/>
    <w:rsid w:val="0041199B"/>
    <w:rPr>
      <w:color w:val="0000FF"/>
      <w:u w:val="single"/>
    </w:rPr>
  </w:style>
  <w:style w:type="table" w:styleId="TableList7">
    <w:name w:val="Table List 7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Simple1">
    <w:name w:val="Table Simple 1"/>
    <w:basedOn w:val="TableNormal"/>
    <w:rsid w:val="0041199B"/>
    <w:rPr>
      <w:rFonts w:eastAsia="Times New Roman" w:cs="Angsana New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41199B"/>
    <w:rPr>
      <w:rFonts w:eastAsia="Times New Roman" w:cs="Angsana New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tblBorders>
    </w:tblPr>
    <w:tcPr>
      <w:shd w:val="clear" w:color="auto" w:fill="FFFFCC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CustomTable1">
    <w:name w:val="Custom Table 1"/>
    <w:basedOn w:val="TableNormal"/>
    <w:rsid w:val="0041199B"/>
    <w:rPr>
      <w:rFonts w:eastAsia="Times New Roman" w:cs="Angsana New"/>
    </w:rPr>
    <w:tblPr/>
    <w:tcPr>
      <w:shd w:val="clear" w:color="auto" w:fill="FFFFCC"/>
    </w:tcPr>
  </w:style>
  <w:style w:type="table" w:styleId="TableWeb1">
    <w:name w:val="Table Web 1"/>
    <w:basedOn w:val="TableNormal"/>
    <w:rsid w:val="0041199B"/>
    <w:rPr>
      <w:rFonts w:eastAsia="Times New Roman" w:cs="Angsana New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semiHidden/>
    <w:rsid w:val="0041199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ommentTextChar">
    <w:name w:val="Comment Text Char"/>
    <w:link w:val="CommentText"/>
    <w:semiHidden/>
    <w:rsid w:val="0041199B"/>
    <w:rPr>
      <w:rFonts w:ascii="Arial" w:eastAsia="Times New Roman" w:hAnsi="Arial" w:cs="Angsana New"/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41199B"/>
    <w:rPr>
      <w:b/>
      <w:bCs/>
    </w:rPr>
  </w:style>
  <w:style w:type="character" w:customStyle="1" w:styleId="CommentSubjectChar">
    <w:name w:val="Comment Subject Char"/>
    <w:link w:val="CommentSubject"/>
    <w:semiHidden/>
    <w:rsid w:val="0041199B"/>
    <w:rPr>
      <w:rFonts w:ascii="Arial" w:eastAsia="Times New Roman" w:hAnsi="Arial" w:cs="Angsana New"/>
      <w:b/>
      <w:bCs/>
      <w:lang w:bidi="ar-SA"/>
    </w:rPr>
  </w:style>
  <w:style w:type="paragraph" w:styleId="BodyText2">
    <w:name w:val="Body Text 2"/>
    <w:basedOn w:val="Normal"/>
    <w:link w:val="BodyText2Char"/>
    <w:rsid w:val="0041199B"/>
    <w:pPr>
      <w:spacing w:after="120" w:line="480" w:lineRule="auto"/>
    </w:pPr>
    <w:rPr>
      <w:rFonts w:ascii="Arial" w:eastAsia="Times New Roman" w:hAnsi="Arial"/>
      <w:sz w:val="20"/>
      <w:szCs w:val="23"/>
      <w:lang w:eastAsia="en-US" w:bidi="ar-SA"/>
    </w:rPr>
  </w:style>
  <w:style w:type="character" w:customStyle="1" w:styleId="BodyText2Char">
    <w:name w:val="Body Text 2 Char"/>
    <w:link w:val="BodyText2"/>
    <w:rsid w:val="0041199B"/>
    <w:rPr>
      <w:rFonts w:ascii="Arial" w:eastAsia="Times New Roman" w:hAnsi="Arial" w:cs="Cordia New"/>
      <w:szCs w:val="23"/>
      <w:lang w:bidi="ar-SA"/>
    </w:rPr>
  </w:style>
  <w:style w:type="paragraph" w:styleId="Subtitle">
    <w:name w:val="Subtitle"/>
    <w:basedOn w:val="Normal"/>
    <w:link w:val="SubtitleChar"/>
    <w:qFormat/>
    <w:rsid w:val="0041199B"/>
    <w:pPr>
      <w:jc w:val="both"/>
    </w:pPr>
    <w:rPr>
      <w:rFonts w:ascii="Arial" w:eastAsia="Times New Roman" w:hAnsi="Arial" w:cs="Angsana New"/>
      <w:b/>
      <w:bCs/>
      <w:sz w:val="40"/>
      <w:szCs w:val="20"/>
      <w:lang w:val="en-GB" w:eastAsia="en-US" w:bidi="ar-SA"/>
    </w:rPr>
  </w:style>
  <w:style w:type="character" w:customStyle="1" w:styleId="SubtitleChar">
    <w:name w:val="Subtitle Char"/>
    <w:link w:val="Subtitle"/>
    <w:rsid w:val="0041199B"/>
    <w:rPr>
      <w:rFonts w:ascii="Arial" w:eastAsia="Times New Roman" w:hAnsi="Arial" w:cs="Angsana New"/>
      <w:b/>
      <w:bCs/>
      <w:sz w:val="40"/>
      <w:lang w:val="en-GB" w:bidi="ar-SA"/>
    </w:rPr>
  </w:style>
  <w:style w:type="paragraph" w:customStyle="1" w:styleId="Heading">
    <w:name w:val="Heading"/>
    <w:basedOn w:val="Normal"/>
    <w:rsid w:val="0041199B"/>
    <w:pPr>
      <w:keepNext/>
      <w:keepLines/>
      <w:widowControl w:val="0"/>
      <w:suppressAutoHyphens/>
      <w:spacing w:before="240"/>
      <w:jc w:val="both"/>
    </w:pPr>
    <w:rPr>
      <w:rFonts w:ascii="Times New Roman" w:eastAsia="Times New Roman" w:hAnsi="Times New Roman" w:cs="Angsana New"/>
      <w:b/>
      <w:kern w:val="28"/>
      <w:sz w:val="36"/>
      <w:szCs w:val="20"/>
      <w:lang w:eastAsia="en-US" w:bidi="ar-SA"/>
    </w:rPr>
  </w:style>
  <w:style w:type="paragraph" w:customStyle="1" w:styleId="StyleHeading2H2heading2BottomNoborder">
    <w:name w:val="Style Heading 2H2heading 2 + Bottom: (No border)"/>
    <w:basedOn w:val="Heading2"/>
    <w:rsid w:val="0041199B"/>
    <w:pPr>
      <w:numPr>
        <w:ilvl w:val="0"/>
        <w:numId w:val="0"/>
      </w:numPr>
      <w:spacing w:after="240"/>
    </w:pPr>
    <w:rPr>
      <w:rFonts w:ascii="Arial" w:eastAsia="Times New Roman" w:hAnsi="Arial"/>
      <w:i/>
      <w:iCs/>
      <w:szCs w:val="20"/>
      <w:lang w:val="en-NZ" w:eastAsia="ko-KR" w:bidi="ar-SA"/>
    </w:rPr>
  </w:style>
  <w:style w:type="paragraph" w:customStyle="1" w:styleId="tableheading">
    <w:name w:val="tableheading"/>
    <w:basedOn w:val="Normal"/>
    <w:rsid w:val="0041199B"/>
    <w:pPr>
      <w:jc w:val="center"/>
    </w:pPr>
    <w:rPr>
      <w:rFonts w:ascii="Arial" w:eastAsia="Times New Roman" w:hAnsi="Arial" w:cs="Arial"/>
      <w:snapToGrid w:val="0"/>
      <w:sz w:val="22"/>
      <w:szCs w:val="22"/>
      <w:lang w:eastAsia="en-US" w:bidi="ar-SA"/>
    </w:rPr>
  </w:style>
  <w:style w:type="character" w:styleId="PageNumber">
    <w:name w:val="page number"/>
    <w:rsid w:val="0041199B"/>
    <w:rPr>
      <w:rFonts w:ascii="Arial" w:hAnsi="Arial"/>
      <w:sz w:val="22"/>
      <w:szCs w:val="22"/>
    </w:rPr>
  </w:style>
  <w:style w:type="paragraph" w:customStyle="1" w:styleId="Header1">
    <w:name w:val="Header1"/>
    <w:basedOn w:val="Normal"/>
    <w:rsid w:val="0041199B"/>
    <w:pPr>
      <w:tabs>
        <w:tab w:val="center" w:pos="4320"/>
        <w:tab w:val="right" w:pos="8640"/>
      </w:tabs>
      <w:jc w:val="both"/>
    </w:pPr>
    <w:rPr>
      <w:rFonts w:ascii="Times New Roman" w:eastAsia="Times New Roman" w:hAnsi="Times New Roman" w:cs="Arial"/>
      <w:b/>
      <w:i/>
      <w:sz w:val="24"/>
      <w:szCs w:val="24"/>
      <w:lang w:eastAsia="en-US" w:bidi="ar-SA"/>
    </w:rPr>
  </w:style>
  <w:style w:type="table" w:customStyle="1" w:styleId="TableGrid2">
    <w:name w:val="Table Grid2"/>
    <w:basedOn w:val="TableNormal"/>
    <w:next w:val="TableGrid"/>
    <w:rsid w:val="0041199B"/>
    <w:rPr>
      <w:rFonts w:eastAsia="MS Mincho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Indent">
    <w:name w:val="Normal Indent"/>
    <w:basedOn w:val="Normal"/>
    <w:rsid w:val="0041199B"/>
    <w:pPr>
      <w:ind w:left="720"/>
    </w:pPr>
    <w:rPr>
      <w:rFonts w:ascii="Arial" w:eastAsia="Times New Roman" w:hAnsi="Arial" w:cs="Arial"/>
      <w:snapToGrid w:val="0"/>
      <w:sz w:val="20"/>
      <w:szCs w:val="22"/>
      <w:lang w:eastAsia="en-US" w:bidi="ar-SA"/>
    </w:rPr>
  </w:style>
  <w:style w:type="character" w:customStyle="1" w:styleId="longtext1">
    <w:name w:val="long_text1"/>
    <w:rsid w:val="0041199B"/>
  </w:style>
  <w:style w:type="paragraph" w:customStyle="1" w:styleId="Body1">
    <w:name w:val="*Body 1"/>
    <w:rsid w:val="0041199B"/>
    <w:pPr>
      <w:spacing w:after="240"/>
    </w:pPr>
    <w:rPr>
      <w:rFonts w:eastAsia="Times New Roman" w:cs="Angsana New"/>
      <w:sz w:val="22"/>
      <w:lang w:bidi="ar-SA"/>
    </w:rPr>
  </w:style>
  <w:style w:type="character" w:customStyle="1" w:styleId="google-src-text1">
    <w:name w:val="google-src-text1"/>
    <w:rsid w:val="0041199B"/>
    <w:rPr>
      <w:vanish/>
      <w:webHidden w:val="0"/>
      <w:specVanish w:val="0"/>
    </w:rPr>
  </w:style>
  <w:style w:type="paragraph" w:customStyle="1" w:styleId="2">
    <w:name w:val="หัวข้อ 2"/>
    <w:basedOn w:val="Normal"/>
    <w:rsid w:val="0041199B"/>
    <w:pPr>
      <w:keepNext/>
      <w:spacing w:before="120"/>
      <w:ind w:firstLine="284"/>
      <w:jc w:val="both"/>
    </w:pPr>
    <w:rPr>
      <w:rFonts w:eastAsia="Times New Roman"/>
      <w:b/>
      <w:bCs/>
      <w:sz w:val="36"/>
      <w:szCs w:val="36"/>
      <w:lang w:eastAsia="en-US"/>
    </w:rPr>
  </w:style>
  <w:style w:type="character" w:styleId="BookTitle">
    <w:name w:val="Book Title"/>
    <w:uiPriority w:val="33"/>
    <w:qFormat/>
    <w:rsid w:val="0041199B"/>
    <w:rPr>
      <w:b/>
      <w:bCs/>
      <w:smallCaps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41199B"/>
    <w:pPr>
      <w:spacing w:after="200" w:line="276" w:lineRule="auto"/>
    </w:pPr>
    <w:rPr>
      <w:rFonts w:ascii="Calibri" w:eastAsia="Calibri" w:hAnsi="Calibri"/>
      <w:i/>
      <w:iCs/>
      <w:color w:val="000000"/>
      <w:sz w:val="22"/>
      <w:lang w:eastAsia="en-US"/>
    </w:rPr>
  </w:style>
  <w:style w:type="character" w:customStyle="1" w:styleId="QuoteChar">
    <w:name w:val="Quote Char"/>
    <w:link w:val="Quote"/>
    <w:uiPriority w:val="29"/>
    <w:rsid w:val="0041199B"/>
    <w:rPr>
      <w:rFonts w:ascii="Calibri" w:eastAsia="Calibri" w:hAnsi="Calibri" w:cs="Cordia New"/>
      <w:i/>
      <w:iCs/>
      <w:color w:val="000000"/>
      <w:sz w:val="22"/>
      <w:szCs w:val="28"/>
    </w:rPr>
  </w:style>
  <w:style w:type="paragraph" w:customStyle="1" w:styleId="a">
    <w:name w:val="ข้อความ"/>
    <w:basedOn w:val="Normal"/>
    <w:rsid w:val="0041199B"/>
    <w:pPr>
      <w:widowControl w:val="0"/>
      <w:ind w:firstLine="720"/>
    </w:pPr>
    <w:rPr>
      <w:rFonts w:eastAsia="Times New Roman"/>
      <w:sz w:val="32"/>
      <w:szCs w:val="32"/>
      <w:lang w:eastAsia="en-US"/>
    </w:rPr>
  </w:style>
  <w:style w:type="paragraph" w:styleId="NormalWeb">
    <w:name w:val="Normal (Web)"/>
    <w:basedOn w:val="Normal"/>
    <w:uiPriority w:val="99"/>
    <w:unhideWhenUsed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  <w:lang w:eastAsia="en-US"/>
    </w:rPr>
  </w:style>
  <w:style w:type="character" w:customStyle="1" w:styleId="fixed">
    <w:name w:val="fixed"/>
    <w:rsid w:val="0041199B"/>
  </w:style>
  <w:style w:type="table" w:styleId="LightList-Accent5">
    <w:name w:val="Light List Accent 5"/>
    <w:basedOn w:val="TableNormal"/>
    <w:uiPriority w:val="61"/>
    <w:rsid w:val="0041199B"/>
    <w:rPr>
      <w:rFonts w:ascii="Calibri" w:eastAsia="Calibri" w:hAnsi="Calibri" w:cs="Cordia New"/>
      <w:sz w:val="22"/>
      <w:szCs w:val="28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character" w:customStyle="1" w:styleId="ecxfixed">
    <w:name w:val="ecxfixed"/>
    <w:rsid w:val="0041199B"/>
  </w:style>
  <w:style w:type="paragraph" w:styleId="Bibliography">
    <w:name w:val="Bibliography"/>
    <w:basedOn w:val="Normal"/>
    <w:next w:val="Normal"/>
    <w:uiPriority w:val="37"/>
    <w:semiHidden/>
    <w:unhideWhenUsed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lockText">
    <w:name w:val="Block Text"/>
    <w:basedOn w:val="Normal"/>
    <w:rsid w:val="0041199B"/>
    <w:pPr>
      <w:spacing w:after="120"/>
      <w:ind w:left="1440" w:right="144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odyTextFirstIndent">
    <w:name w:val="Body Text First Indent"/>
    <w:basedOn w:val="BodyText"/>
    <w:link w:val="BodyTextFirstIndentChar"/>
    <w:rsid w:val="0041199B"/>
    <w:pPr>
      <w:spacing w:line="240" w:lineRule="auto"/>
      <w:ind w:left="0" w:firstLine="210"/>
    </w:pPr>
    <w:rPr>
      <w:spacing w:val="0"/>
    </w:rPr>
  </w:style>
  <w:style w:type="character" w:customStyle="1" w:styleId="BodyTextFirstIndentChar">
    <w:name w:val="Body Text First Indent Char"/>
    <w:basedOn w:val="BodyTextChar"/>
    <w:link w:val="BodyTextFirstIndent"/>
    <w:rsid w:val="0041199B"/>
    <w:rPr>
      <w:rFonts w:ascii="Arial" w:eastAsia="Times New Roman" w:hAnsi="Arial" w:cs="Angsana New"/>
      <w:spacing w:val="-5"/>
      <w:lang w:bidi="ar-SA"/>
    </w:rPr>
  </w:style>
  <w:style w:type="paragraph" w:styleId="BodyTextFirstIndent2">
    <w:name w:val="Body Text First Indent 2"/>
    <w:basedOn w:val="BodyTextIndent"/>
    <w:link w:val="BodyTextFirstIndent2Char"/>
    <w:rsid w:val="0041199B"/>
    <w:pPr>
      <w:ind w:left="283"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41199B"/>
    <w:rPr>
      <w:rFonts w:ascii="Arial" w:eastAsia="Times New Roman" w:hAnsi="Arial" w:cs="Angsana New"/>
      <w:lang w:bidi="ar-SA"/>
    </w:rPr>
  </w:style>
  <w:style w:type="paragraph" w:styleId="BodyTextIndent2">
    <w:name w:val="Body Text Indent 2"/>
    <w:basedOn w:val="Normal"/>
    <w:link w:val="BodyTextIndent2Char"/>
    <w:rsid w:val="0041199B"/>
    <w:pPr>
      <w:spacing w:after="120" w:line="480" w:lineRule="auto"/>
      <w:ind w:left="283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2Char">
    <w:name w:val="Body Text Indent 2 Char"/>
    <w:link w:val="BodyTextIndent2"/>
    <w:rsid w:val="0041199B"/>
    <w:rPr>
      <w:rFonts w:ascii="Arial" w:eastAsia="Times New Roman" w:hAnsi="Arial" w:cs="Angsana New"/>
      <w:lang w:bidi="ar-SA"/>
    </w:rPr>
  </w:style>
  <w:style w:type="paragraph" w:styleId="BodyTextIndent3">
    <w:name w:val="Body Text Indent 3"/>
    <w:basedOn w:val="Normal"/>
    <w:link w:val="BodyTextIndent3Char"/>
    <w:rsid w:val="0041199B"/>
    <w:pPr>
      <w:spacing w:after="120"/>
      <w:ind w:left="283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Indent3Char">
    <w:name w:val="Body Text Indent 3 Char"/>
    <w:link w:val="BodyTextInden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styleId="Caption">
    <w:name w:val="caption"/>
    <w:basedOn w:val="Normal"/>
    <w:next w:val="Normal"/>
    <w:qFormat/>
    <w:rsid w:val="003766B5"/>
    <w:pPr>
      <w:spacing w:before="120"/>
      <w:jc w:val="center"/>
    </w:pPr>
    <w:rPr>
      <w:rFonts w:ascii="TH SarabunPSK" w:eastAsia="Times New Roman" w:hAnsi="TH SarabunPSK"/>
      <w:lang w:eastAsia="en-US" w:bidi="ar-SA"/>
    </w:rPr>
  </w:style>
  <w:style w:type="paragraph" w:styleId="Closing">
    <w:name w:val="Closing"/>
    <w:basedOn w:val="Normal"/>
    <w:link w:val="Closing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losingChar">
    <w:name w:val="Closing Char"/>
    <w:link w:val="Closing"/>
    <w:rsid w:val="0041199B"/>
    <w:rPr>
      <w:rFonts w:ascii="Arial" w:eastAsia="Times New Roman" w:hAnsi="Arial" w:cs="Angsana New"/>
      <w:lang w:bidi="ar-SA"/>
    </w:rPr>
  </w:style>
  <w:style w:type="paragraph" w:styleId="Date">
    <w:name w:val="Date"/>
    <w:basedOn w:val="Normal"/>
    <w:next w:val="Normal"/>
    <w:link w:val="Dat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DateChar">
    <w:name w:val="Date Char"/>
    <w:link w:val="Date"/>
    <w:rsid w:val="0041199B"/>
    <w:rPr>
      <w:rFonts w:ascii="Arial" w:eastAsia="Times New Roman" w:hAnsi="Arial" w:cs="Angsana New"/>
      <w:lang w:bidi="ar-SA"/>
    </w:rPr>
  </w:style>
  <w:style w:type="paragraph" w:styleId="E-mailSignature">
    <w:name w:val="E-mail Signature"/>
    <w:basedOn w:val="Normal"/>
    <w:link w:val="E-mailSignatur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-mailSignatureChar">
    <w:name w:val="E-mail Signature Char"/>
    <w:link w:val="E-mailSignature"/>
    <w:rsid w:val="0041199B"/>
    <w:rPr>
      <w:rFonts w:ascii="Arial" w:eastAsia="Times New Roman" w:hAnsi="Arial" w:cs="Angsana New"/>
      <w:lang w:bidi="ar-SA"/>
    </w:rPr>
  </w:style>
  <w:style w:type="paragraph" w:styleId="EndnoteText">
    <w:name w:val="endnote text"/>
    <w:basedOn w:val="Normal"/>
    <w:link w:val="End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ndnoteTextChar">
    <w:name w:val="Endnote Text Char"/>
    <w:link w:val="EndnoteText"/>
    <w:rsid w:val="0041199B"/>
    <w:rPr>
      <w:rFonts w:ascii="Arial" w:eastAsia="Times New Roman" w:hAnsi="Arial" w:cs="Angsana New"/>
      <w:lang w:bidi="ar-SA"/>
    </w:rPr>
  </w:style>
  <w:style w:type="paragraph" w:styleId="EnvelopeAddress">
    <w:name w:val="envelope address"/>
    <w:basedOn w:val="Normal"/>
    <w:rsid w:val="0041199B"/>
    <w:pPr>
      <w:framePr w:w="7920" w:h="1980" w:hRule="exact" w:hSpace="180" w:wrap="auto" w:hAnchor="page" w:xAlign="center" w:yAlign="bottom"/>
      <w:ind w:left="2880"/>
    </w:pPr>
    <w:rPr>
      <w:rFonts w:ascii="Cambria" w:eastAsia="Times New Roman" w:hAnsi="Cambria" w:cs="Angsana New"/>
      <w:sz w:val="24"/>
      <w:szCs w:val="24"/>
      <w:lang w:eastAsia="en-US" w:bidi="ar-SA"/>
    </w:rPr>
  </w:style>
  <w:style w:type="paragraph" w:styleId="EnvelopeReturn">
    <w:name w:val="envelope return"/>
    <w:basedOn w:val="Normal"/>
    <w:rsid w:val="0041199B"/>
    <w:rPr>
      <w:rFonts w:ascii="Cambria" w:eastAsia="Times New Roman" w:hAnsi="Cambria" w:cs="Angsana New"/>
      <w:sz w:val="20"/>
      <w:szCs w:val="20"/>
      <w:lang w:eastAsia="en-US" w:bidi="ar-SA"/>
    </w:rPr>
  </w:style>
  <w:style w:type="paragraph" w:styleId="FootnoteText">
    <w:name w:val="footnote text"/>
    <w:basedOn w:val="Normal"/>
    <w:link w:val="Foot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FootnoteTextChar">
    <w:name w:val="Footnote Text Char"/>
    <w:link w:val="FootnoteText"/>
    <w:rsid w:val="0041199B"/>
    <w:rPr>
      <w:rFonts w:ascii="Arial" w:eastAsia="Times New Roman" w:hAnsi="Arial" w:cs="Angsana New"/>
      <w:lang w:bidi="ar-SA"/>
    </w:rPr>
  </w:style>
  <w:style w:type="paragraph" w:styleId="HTMLAddress">
    <w:name w:val="HTML Address"/>
    <w:basedOn w:val="Normal"/>
    <w:link w:val="HTMLAddressChar"/>
    <w:rsid w:val="0041199B"/>
    <w:rPr>
      <w:rFonts w:ascii="Arial" w:eastAsia="Times New Roman" w:hAnsi="Arial" w:cs="Angsana New"/>
      <w:i/>
      <w:iCs/>
      <w:sz w:val="20"/>
      <w:szCs w:val="20"/>
      <w:lang w:eastAsia="en-US" w:bidi="ar-SA"/>
    </w:rPr>
  </w:style>
  <w:style w:type="character" w:customStyle="1" w:styleId="HTMLAddressChar">
    <w:name w:val="HTML Address Char"/>
    <w:link w:val="HTMLAddress"/>
    <w:rsid w:val="0041199B"/>
    <w:rPr>
      <w:rFonts w:ascii="Arial" w:eastAsia="Times New Roman" w:hAnsi="Arial" w:cs="Angsana New"/>
      <w:i/>
      <w:iCs/>
      <w:lang w:bidi="ar-SA"/>
    </w:rPr>
  </w:style>
  <w:style w:type="paragraph" w:styleId="HTMLPreformatted">
    <w:name w:val="HTML Preformatted"/>
    <w:basedOn w:val="Normal"/>
    <w:link w:val="HTMLPreformatted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HTMLPreformattedChar">
    <w:name w:val="HTML Preformatted Char"/>
    <w:link w:val="HTMLPreformatted"/>
    <w:rsid w:val="0041199B"/>
    <w:rPr>
      <w:rFonts w:ascii="Courier New" w:eastAsia="Times New Roman" w:hAnsi="Courier New" w:cs="Courier New"/>
      <w:lang w:bidi="ar-SA"/>
    </w:rPr>
  </w:style>
  <w:style w:type="paragraph" w:styleId="Index1">
    <w:name w:val="index 1"/>
    <w:basedOn w:val="Normal"/>
    <w:next w:val="Normal"/>
    <w:autoRedefine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2">
    <w:name w:val="index 2"/>
    <w:basedOn w:val="Normal"/>
    <w:next w:val="Normal"/>
    <w:autoRedefine/>
    <w:rsid w:val="0041199B"/>
    <w:pPr>
      <w:ind w:left="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3">
    <w:name w:val="index 3"/>
    <w:basedOn w:val="Normal"/>
    <w:next w:val="Normal"/>
    <w:autoRedefine/>
    <w:rsid w:val="0041199B"/>
    <w:pPr>
      <w:ind w:left="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4">
    <w:name w:val="index 4"/>
    <w:basedOn w:val="Normal"/>
    <w:next w:val="Normal"/>
    <w:autoRedefine/>
    <w:rsid w:val="0041199B"/>
    <w:pPr>
      <w:ind w:left="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5">
    <w:name w:val="index 5"/>
    <w:basedOn w:val="Normal"/>
    <w:next w:val="Normal"/>
    <w:autoRedefine/>
    <w:rsid w:val="0041199B"/>
    <w:pPr>
      <w:ind w:left="10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6">
    <w:name w:val="index 6"/>
    <w:basedOn w:val="Normal"/>
    <w:next w:val="Normal"/>
    <w:autoRedefine/>
    <w:rsid w:val="0041199B"/>
    <w:pPr>
      <w:ind w:left="1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7">
    <w:name w:val="index 7"/>
    <w:basedOn w:val="Normal"/>
    <w:next w:val="Normal"/>
    <w:autoRedefine/>
    <w:rsid w:val="0041199B"/>
    <w:pPr>
      <w:ind w:left="1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8">
    <w:name w:val="index 8"/>
    <w:basedOn w:val="Normal"/>
    <w:next w:val="Normal"/>
    <w:autoRedefine/>
    <w:rsid w:val="0041199B"/>
    <w:pPr>
      <w:ind w:left="1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9">
    <w:name w:val="index 9"/>
    <w:basedOn w:val="Normal"/>
    <w:next w:val="Normal"/>
    <w:autoRedefine/>
    <w:rsid w:val="0041199B"/>
    <w:pPr>
      <w:ind w:left="1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Heading">
    <w:name w:val="index heading"/>
    <w:basedOn w:val="Normal"/>
    <w:next w:val="Index1"/>
    <w:rsid w:val="0041199B"/>
    <w:rPr>
      <w:rFonts w:ascii="Cambria" w:eastAsia="Times New Roman" w:hAnsi="Cambria" w:cs="Angsana New"/>
      <w:b/>
      <w:bCs/>
      <w:sz w:val="20"/>
      <w:szCs w:val="20"/>
      <w:lang w:eastAsia="en-US"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199B"/>
    <w:pPr>
      <w:pBdr>
        <w:bottom w:val="single" w:sz="4" w:space="4" w:color="4F81BD"/>
      </w:pBdr>
      <w:spacing w:before="200" w:after="280"/>
      <w:ind w:left="936" w:right="936"/>
    </w:pPr>
    <w:rPr>
      <w:rFonts w:ascii="Arial" w:eastAsia="Times New Roman" w:hAnsi="Arial" w:cs="Angsana New"/>
      <w:b/>
      <w:bCs/>
      <w:i/>
      <w:iCs/>
      <w:color w:val="4F81BD"/>
      <w:sz w:val="20"/>
      <w:szCs w:val="20"/>
      <w:lang w:eastAsia="en-US" w:bidi="ar-SA"/>
    </w:rPr>
  </w:style>
  <w:style w:type="character" w:customStyle="1" w:styleId="IntenseQuoteChar">
    <w:name w:val="Intense Quote Char"/>
    <w:link w:val="IntenseQuote"/>
    <w:uiPriority w:val="30"/>
    <w:rsid w:val="0041199B"/>
    <w:rPr>
      <w:rFonts w:ascii="Arial" w:eastAsia="Times New Roman" w:hAnsi="Arial" w:cs="Angsana New"/>
      <w:b/>
      <w:bCs/>
      <w:i/>
      <w:iCs/>
      <w:color w:val="4F81BD"/>
      <w:lang w:bidi="ar-SA"/>
    </w:rPr>
  </w:style>
  <w:style w:type="paragraph" w:styleId="List">
    <w:name w:val="List"/>
    <w:basedOn w:val="Normal"/>
    <w:rsid w:val="0041199B"/>
    <w:pPr>
      <w:ind w:left="283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2">
    <w:name w:val="List 2"/>
    <w:basedOn w:val="Normal"/>
    <w:rsid w:val="0041199B"/>
    <w:pPr>
      <w:ind w:left="566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3">
    <w:name w:val="List 3"/>
    <w:basedOn w:val="Normal"/>
    <w:rsid w:val="0041199B"/>
    <w:pPr>
      <w:ind w:left="849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4">
    <w:name w:val="List 4"/>
    <w:basedOn w:val="Normal"/>
    <w:rsid w:val="0041199B"/>
    <w:pPr>
      <w:ind w:left="1132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5">
    <w:name w:val="List 5"/>
    <w:basedOn w:val="Normal"/>
    <w:rsid w:val="0041199B"/>
    <w:pPr>
      <w:ind w:left="1415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2">
    <w:name w:val="List Bullet 2"/>
    <w:basedOn w:val="Normal"/>
    <w:rsid w:val="0041199B"/>
    <w:pPr>
      <w:numPr>
        <w:numId w:val="3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3">
    <w:name w:val="List Bullet 3"/>
    <w:basedOn w:val="Normal"/>
    <w:rsid w:val="0041199B"/>
    <w:pPr>
      <w:numPr>
        <w:numId w:val="4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4">
    <w:name w:val="List Bullet 4"/>
    <w:basedOn w:val="Normal"/>
    <w:rsid w:val="0041199B"/>
    <w:pPr>
      <w:numPr>
        <w:numId w:val="5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5">
    <w:name w:val="List Bullet 5"/>
    <w:basedOn w:val="Normal"/>
    <w:rsid w:val="0041199B"/>
    <w:pPr>
      <w:numPr>
        <w:numId w:val="6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">
    <w:name w:val="List Continue"/>
    <w:basedOn w:val="Normal"/>
    <w:rsid w:val="0041199B"/>
    <w:pPr>
      <w:spacing w:after="120"/>
      <w:ind w:left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2">
    <w:name w:val="List Continue 2"/>
    <w:basedOn w:val="Normal"/>
    <w:rsid w:val="0041199B"/>
    <w:pPr>
      <w:spacing w:after="120"/>
      <w:ind w:left="566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3">
    <w:name w:val="List Continue 3"/>
    <w:basedOn w:val="Normal"/>
    <w:rsid w:val="0041199B"/>
    <w:pPr>
      <w:spacing w:after="120"/>
      <w:ind w:left="849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4">
    <w:name w:val="List Continue 4"/>
    <w:basedOn w:val="Normal"/>
    <w:rsid w:val="0041199B"/>
    <w:pPr>
      <w:spacing w:after="120"/>
      <w:ind w:left="1132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5">
    <w:name w:val="List Continue 5"/>
    <w:basedOn w:val="Normal"/>
    <w:rsid w:val="0041199B"/>
    <w:pPr>
      <w:spacing w:after="120"/>
      <w:ind w:left="1415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">
    <w:name w:val="List Number"/>
    <w:basedOn w:val="Normal"/>
    <w:rsid w:val="0041199B"/>
    <w:pPr>
      <w:numPr>
        <w:numId w:val="7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2">
    <w:name w:val="List Number 2"/>
    <w:basedOn w:val="Normal"/>
    <w:rsid w:val="0041199B"/>
    <w:pPr>
      <w:numPr>
        <w:numId w:val="8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3">
    <w:name w:val="List Number 3"/>
    <w:basedOn w:val="Normal"/>
    <w:rsid w:val="0041199B"/>
    <w:pPr>
      <w:numPr>
        <w:numId w:val="9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4">
    <w:name w:val="List Number 4"/>
    <w:basedOn w:val="Normal"/>
    <w:rsid w:val="0041199B"/>
    <w:pPr>
      <w:numPr>
        <w:numId w:val="10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5">
    <w:name w:val="List Number 5"/>
    <w:basedOn w:val="Normal"/>
    <w:rsid w:val="0041199B"/>
    <w:pPr>
      <w:numPr>
        <w:numId w:val="11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MacroText">
    <w:name w:val="macro"/>
    <w:link w:val="MacroTextChar"/>
    <w:rsid w:val="0041199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  <w:lang w:bidi="ar-SA"/>
    </w:rPr>
  </w:style>
  <w:style w:type="character" w:customStyle="1" w:styleId="MacroTextChar">
    <w:name w:val="Macro Text Char"/>
    <w:link w:val="MacroText"/>
    <w:rsid w:val="0041199B"/>
    <w:rPr>
      <w:rFonts w:ascii="Courier New" w:eastAsia="Times New Roman" w:hAnsi="Courier New" w:cs="Courier New"/>
      <w:lang w:bidi="ar-SA"/>
    </w:rPr>
  </w:style>
  <w:style w:type="paragraph" w:styleId="MessageHeader">
    <w:name w:val="Message Header"/>
    <w:basedOn w:val="Normal"/>
    <w:link w:val="MessageHeaderChar"/>
    <w:rsid w:val="0041199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mbria" w:eastAsia="Times New Roman" w:hAnsi="Cambria" w:cs="Angsana New"/>
      <w:sz w:val="24"/>
      <w:szCs w:val="24"/>
      <w:lang w:eastAsia="en-US" w:bidi="ar-SA"/>
    </w:rPr>
  </w:style>
  <w:style w:type="character" w:customStyle="1" w:styleId="MessageHeaderChar">
    <w:name w:val="Message Header Char"/>
    <w:link w:val="MessageHeader"/>
    <w:rsid w:val="0041199B"/>
    <w:rPr>
      <w:rFonts w:ascii="Cambria" w:eastAsia="Times New Roman" w:hAnsi="Cambria" w:cs="Angsana New"/>
      <w:sz w:val="24"/>
      <w:szCs w:val="24"/>
      <w:shd w:val="pct20" w:color="auto" w:fill="auto"/>
      <w:lang w:bidi="ar-SA"/>
    </w:rPr>
  </w:style>
  <w:style w:type="paragraph" w:styleId="NoSpacing">
    <w:name w:val="No Spacing"/>
    <w:uiPriority w:val="1"/>
    <w:qFormat/>
    <w:rsid w:val="0041199B"/>
    <w:rPr>
      <w:rFonts w:ascii="Arial" w:eastAsia="Times New Roman" w:hAnsi="Arial" w:cs="Angsana New"/>
      <w:lang w:bidi="ar-SA"/>
    </w:rPr>
  </w:style>
  <w:style w:type="paragraph" w:styleId="NoteHeading">
    <w:name w:val="Note Heading"/>
    <w:basedOn w:val="Normal"/>
    <w:next w:val="Normal"/>
    <w:link w:val="NoteHeading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NoteHeadingChar">
    <w:name w:val="Note Heading Char"/>
    <w:link w:val="NoteHeading"/>
    <w:rsid w:val="0041199B"/>
    <w:rPr>
      <w:rFonts w:ascii="Arial" w:eastAsia="Times New Roman" w:hAnsi="Arial" w:cs="Angsana New"/>
      <w:lang w:bidi="ar-SA"/>
    </w:rPr>
  </w:style>
  <w:style w:type="paragraph" w:styleId="PlainText">
    <w:name w:val="Plain Text"/>
    <w:basedOn w:val="Normal"/>
    <w:link w:val="PlainText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PlainTextChar">
    <w:name w:val="Plain Text Char"/>
    <w:link w:val="PlainText"/>
    <w:rsid w:val="0041199B"/>
    <w:rPr>
      <w:rFonts w:ascii="Courier New" w:eastAsia="Times New Roman" w:hAnsi="Courier New" w:cs="Courier New"/>
      <w:lang w:bidi="ar-SA"/>
    </w:rPr>
  </w:style>
  <w:style w:type="paragraph" w:styleId="Salutation">
    <w:name w:val="Salutation"/>
    <w:basedOn w:val="Normal"/>
    <w:next w:val="Normal"/>
    <w:link w:val="Salutation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alutationChar">
    <w:name w:val="Salutation Char"/>
    <w:link w:val="Salutation"/>
    <w:rsid w:val="0041199B"/>
    <w:rPr>
      <w:rFonts w:ascii="Arial" w:eastAsia="Times New Roman" w:hAnsi="Arial" w:cs="Angsana New"/>
      <w:lang w:bidi="ar-SA"/>
    </w:rPr>
  </w:style>
  <w:style w:type="paragraph" w:styleId="Signature">
    <w:name w:val="Signature"/>
    <w:basedOn w:val="Normal"/>
    <w:link w:val="Signature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ignatureChar">
    <w:name w:val="Signature Char"/>
    <w:link w:val="Signature"/>
    <w:rsid w:val="0041199B"/>
    <w:rPr>
      <w:rFonts w:ascii="Arial" w:eastAsia="Times New Roman" w:hAnsi="Arial" w:cs="Angsana New"/>
      <w:lang w:bidi="ar-SA"/>
    </w:rPr>
  </w:style>
  <w:style w:type="paragraph" w:styleId="TableofAuthorities">
    <w:name w:val="table of authorities"/>
    <w:basedOn w:val="Normal"/>
    <w:next w:val="Normal"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TableofFigures">
    <w:name w:val="table of figures"/>
    <w:basedOn w:val="Normal"/>
    <w:next w:val="Normal"/>
    <w:uiPriority w:val="99"/>
    <w:rsid w:val="00FF3018"/>
    <w:rPr>
      <w:rFonts w:ascii="Arial" w:eastAsia="Times New Roman" w:hAnsi="Arial"/>
      <w:sz w:val="20"/>
      <w:lang w:eastAsia="en-US" w:bidi="ar-SA"/>
    </w:rPr>
  </w:style>
  <w:style w:type="paragraph" w:styleId="TOAHeading">
    <w:name w:val="toa heading"/>
    <w:basedOn w:val="Normal"/>
    <w:next w:val="Normal"/>
    <w:rsid w:val="0041199B"/>
    <w:pPr>
      <w:spacing w:before="120"/>
    </w:pPr>
    <w:rPr>
      <w:rFonts w:ascii="Cambria" w:eastAsia="Times New Roman" w:hAnsi="Cambria" w:cs="Angsana New"/>
      <w:b/>
      <w:bCs/>
      <w:sz w:val="24"/>
      <w:szCs w:val="24"/>
      <w:lang w:eastAsia="en-US" w:bidi="ar-SA"/>
    </w:rPr>
  </w:style>
  <w:style w:type="paragraph" w:styleId="TOCHeading">
    <w:name w:val="TOC Heading"/>
    <w:basedOn w:val="Heading1"/>
    <w:next w:val="Normal"/>
    <w:uiPriority w:val="39"/>
    <w:qFormat/>
    <w:rsid w:val="0041199B"/>
    <w:pPr>
      <w:shd w:val="clear" w:color="auto" w:fill="auto"/>
      <w:autoSpaceDE w:val="0"/>
      <w:spacing w:after="0"/>
      <w:outlineLvl w:val="9"/>
    </w:pPr>
    <w:rPr>
      <w:rFonts w:ascii="Cambria" w:eastAsia="Times New Roman" w:hAnsi="Cambria" w:cs="Angsana New"/>
      <w:bCs w:val="0"/>
      <w:caps/>
      <w:smallCaps/>
      <w:lang w:eastAsia="en-US"/>
    </w:rPr>
  </w:style>
  <w:style w:type="paragraph" w:customStyle="1" w:styleId="TableHeading0">
    <w:name w:val="Table Heading"/>
    <w:basedOn w:val="Normal"/>
    <w:rsid w:val="0041199B"/>
    <w:pPr>
      <w:keepLines/>
      <w:spacing w:before="120" w:after="120"/>
    </w:pPr>
    <w:rPr>
      <w:rFonts w:ascii="Book Antiqua" w:eastAsia="Times New Roman" w:hAnsi="Book Antiqua" w:cs="Angsana New"/>
      <w:b/>
      <w:sz w:val="16"/>
      <w:szCs w:val="20"/>
      <w:lang w:eastAsia="en-US"/>
    </w:rPr>
  </w:style>
  <w:style w:type="paragraph" w:customStyle="1" w:styleId="TableContents">
    <w:name w:val="Table Contents"/>
    <w:basedOn w:val="Normal"/>
    <w:rsid w:val="0041199B"/>
    <w:pPr>
      <w:widowControl w:val="0"/>
      <w:suppressLineNumbers/>
      <w:suppressAutoHyphens/>
      <w:kinsoku w:val="0"/>
      <w:overflowPunct w:val="0"/>
      <w:autoSpaceDE w:val="0"/>
    </w:pPr>
    <w:rPr>
      <w:rFonts w:ascii="CordiaUPC" w:eastAsia="CordiaUPC" w:hAnsi="CordiaUPC" w:cs="CordiaUPC"/>
      <w:kern w:val="1"/>
      <w:lang w:eastAsia="th-TH"/>
    </w:rPr>
  </w:style>
  <w:style w:type="character" w:customStyle="1" w:styleId="ListParagraphChar">
    <w:name w:val="List Paragraph Char"/>
    <w:link w:val="ListParagraph"/>
    <w:locked/>
    <w:rsid w:val="0041199B"/>
    <w:rPr>
      <w:rFonts w:ascii="Arial" w:eastAsia="Times New Roman" w:hAnsi="Arial" w:cs="Angsana New"/>
      <w:lang w:bidi="ar-SA"/>
    </w:rPr>
  </w:style>
  <w:style w:type="character" w:customStyle="1" w:styleId="apple-converted-space">
    <w:name w:val="apple-converted-space"/>
    <w:rsid w:val="0041199B"/>
  </w:style>
  <w:style w:type="character" w:customStyle="1" w:styleId="Heading3Char1">
    <w:name w:val="Heading 3 Char1"/>
    <w:aliases w:val="Heading 3 Char Char1,H3 Char,heading 3 Char,h3 Char"/>
    <w:rsid w:val="0041199B"/>
    <w:rPr>
      <w:rFonts w:ascii="Arial" w:hAnsi="Arial" w:cs="Arial"/>
      <w:b/>
      <w:bCs/>
      <w:sz w:val="22"/>
      <w:szCs w:val="26"/>
      <w:lang w:bidi="ar-SA"/>
    </w:rPr>
  </w:style>
  <w:style w:type="paragraph" w:customStyle="1" w:styleId="StyleHeading3Heading3CharH3heading3h3BodyCSCordiaN">
    <w:name w:val="Style Heading 3Heading 3 CharH3heading 3h3 + +Body CS (Cordia N..."/>
    <w:basedOn w:val="Heading3"/>
    <w:rsid w:val="0041199B"/>
    <w:pPr>
      <w:numPr>
        <w:ilvl w:val="0"/>
        <w:numId w:val="0"/>
      </w:numPr>
      <w:ind w:left="360" w:hanging="360"/>
    </w:pPr>
    <w:rPr>
      <w:rFonts w:ascii="Cordia New" w:eastAsia="Times New Roman" w:hAnsi="Cordia New" w:cs="Cordia New"/>
      <w:b w:val="0"/>
      <w:bCs w:val="0"/>
      <w:sz w:val="22"/>
      <w:szCs w:val="26"/>
      <w:lang w:eastAsia="en-US" w:bidi="ar-SA"/>
    </w:rPr>
  </w:style>
  <w:style w:type="paragraph" w:customStyle="1" w:styleId="Header30">
    <w:name w:val="Header 3"/>
    <w:basedOn w:val="Normal"/>
    <w:link w:val="Header3Char"/>
    <w:rsid w:val="0041199B"/>
    <w:pPr>
      <w:numPr>
        <w:numId w:val="12"/>
      </w:numPr>
    </w:pPr>
    <w:rPr>
      <w:rFonts w:eastAsia="Times New Roman"/>
      <w:b/>
      <w:bCs/>
      <w:sz w:val="36"/>
      <w:szCs w:val="36"/>
      <w:lang w:eastAsia="en-US" w:bidi="ar-SA"/>
    </w:rPr>
  </w:style>
  <w:style w:type="character" w:customStyle="1" w:styleId="Header3Char">
    <w:name w:val="Header 3 Char"/>
    <w:link w:val="Header30"/>
    <w:rsid w:val="0041199B"/>
    <w:rPr>
      <w:rFonts w:ascii="Cordia New" w:eastAsia="Times New Roman" w:hAnsi="Cordia New" w:cs="TH SarabunPSK"/>
      <w:b/>
      <w:bCs/>
      <w:sz w:val="36"/>
      <w:szCs w:val="36"/>
      <w:lang w:bidi="ar-SA"/>
    </w:rPr>
  </w:style>
  <w:style w:type="paragraph" w:customStyle="1" w:styleId="Header3">
    <w:name w:val="Header3"/>
    <w:basedOn w:val="Normal"/>
    <w:next w:val="Normal"/>
    <w:qFormat/>
    <w:rsid w:val="008A4669"/>
    <w:pPr>
      <w:numPr>
        <w:numId w:val="13"/>
      </w:numPr>
    </w:pPr>
    <w:rPr>
      <w:rFonts w:ascii="TH SarabunPSK" w:eastAsia="Times New Roman" w:hAnsi="TH SarabunPSK" w:cs="Angsana New"/>
      <w:szCs w:val="20"/>
      <w:lang w:eastAsia="en-US" w:bidi="ar-SA"/>
    </w:rPr>
  </w:style>
  <w:style w:type="paragraph" w:customStyle="1" w:styleId="StyleHeading3Heading3CharH3heading3h3BrowalliaNew">
    <w:name w:val="Style Heading 3Heading 3 CharH3heading 3h3 + Browallia New"/>
    <w:basedOn w:val="Normal"/>
    <w:next w:val="Normal"/>
    <w:qFormat/>
    <w:rsid w:val="0041199B"/>
    <w:pPr>
      <w:numPr>
        <w:numId w:val="14"/>
      </w:numPr>
    </w:pPr>
    <w:rPr>
      <w:rFonts w:ascii="Browallia New" w:eastAsia="Times New Roman" w:hAnsi="Browallia New" w:cs="Browallia New"/>
      <w:sz w:val="20"/>
      <w:szCs w:val="20"/>
      <w:lang w:eastAsia="en-US" w:bidi="ar-SA"/>
    </w:rPr>
  </w:style>
  <w:style w:type="paragraph" w:customStyle="1" w:styleId="Normal-Blue">
    <w:name w:val="Normal - Blue"/>
    <w:basedOn w:val="Normal"/>
    <w:rsid w:val="0041199B"/>
    <w:pPr>
      <w:keepNext/>
      <w:spacing w:before="240" w:after="60"/>
      <w:outlineLvl w:val="2"/>
    </w:pPr>
    <w:rPr>
      <w:rFonts w:ascii="Tahoma" w:eastAsia="Times New Roman" w:hAnsi="Tahoma" w:cs="Tahoma"/>
      <w:i/>
      <w:iCs/>
      <w:color w:val="0000FF"/>
      <w:sz w:val="20"/>
      <w:szCs w:val="20"/>
      <w:lang w:eastAsia="en-US"/>
    </w:rPr>
  </w:style>
  <w:style w:type="paragraph" w:customStyle="1" w:styleId="font5">
    <w:name w:val="font5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6">
    <w:name w:val="font6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font7">
    <w:name w:val="font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font8">
    <w:name w:val="font8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lang w:eastAsia="en-US"/>
    </w:rPr>
  </w:style>
  <w:style w:type="paragraph" w:customStyle="1" w:styleId="font9">
    <w:name w:val="font9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u w:val="single"/>
      <w:lang w:eastAsia="en-US"/>
    </w:rPr>
  </w:style>
  <w:style w:type="paragraph" w:customStyle="1" w:styleId="font10">
    <w:name w:val="font10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u w:val="single"/>
      <w:lang w:eastAsia="en-US"/>
    </w:rPr>
  </w:style>
  <w:style w:type="paragraph" w:customStyle="1" w:styleId="font11">
    <w:name w:val="font11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12">
    <w:name w:val="font12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xl65">
    <w:name w:val="xl65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6">
    <w:name w:val="xl6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7">
    <w:name w:val="xl6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68">
    <w:name w:val="xl6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69">
    <w:name w:val="xl69"/>
    <w:basedOn w:val="Normal"/>
    <w:rsid w:val="0041199B"/>
    <w:pPr>
      <w:spacing w:before="100" w:beforeAutospacing="1" w:after="100" w:afterAutospacing="1"/>
      <w:ind w:firstLineChars="100" w:firstLine="1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0">
    <w:name w:val="xl70"/>
    <w:basedOn w:val="Normal"/>
    <w:rsid w:val="0041199B"/>
    <w:pPr>
      <w:spacing w:before="100" w:beforeAutospacing="1" w:after="100" w:afterAutospacing="1"/>
      <w:ind w:firstLineChars="200" w:firstLine="2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1">
    <w:name w:val="xl71"/>
    <w:basedOn w:val="Normal"/>
    <w:rsid w:val="0041199B"/>
    <w:pPr>
      <w:spacing w:before="100" w:beforeAutospacing="1" w:after="100" w:afterAutospacing="1"/>
      <w:ind w:firstLineChars="300" w:firstLine="3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2">
    <w:name w:val="xl72"/>
    <w:basedOn w:val="Normal"/>
    <w:rsid w:val="0041199B"/>
    <w:pPr>
      <w:spacing w:before="100" w:beforeAutospacing="1" w:after="100" w:afterAutospacing="1"/>
      <w:ind w:firstLineChars="400" w:firstLine="4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3">
    <w:name w:val="xl73"/>
    <w:basedOn w:val="Normal"/>
    <w:rsid w:val="0041199B"/>
    <w:pPr>
      <w:spacing w:before="100" w:beforeAutospacing="1" w:after="100" w:afterAutospacing="1"/>
      <w:ind w:firstLineChars="500" w:firstLine="5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4">
    <w:name w:val="xl74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5">
    <w:name w:val="xl75"/>
    <w:basedOn w:val="Normal"/>
    <w:rsid w:val="0041199B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76">
    <w:name w:val="xl76"/>
    <w:basedOn w:val="Normal"/>
    <w:rsid w:val="0041199B"/>
    <w:pPr>
      <w:pBdr>
        <w:top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7">
    <w:name w:val="xl77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8">
    <w:name w:val="xl7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9">
    <w:name w:val="xl79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80">
    <w:name w:val="xl80"/>
    <w:basedOn w:val="Normal"/>
    <w:rsid w:val="0041199B"/>
    <w:pP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1">
    <w:name w:val="xl81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xl82">
    <w:name w:val="xl82"/>
    <w:basedOn w:val="Normal"/>
    <w:rsid w:val="0041199B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3">
    <w:name w:val="xl83"/>
    <w:basedOn w:val="Normal"/>
    <w:rsid w:val="0041199B"/>
    <w:pPr>
      <w:pBdr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4">
    <w:name w:val="xl84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5">
    <w:name w:val="xl85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4">
    <w:name w:val="xl64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6">
    <w:name w:val="xl8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7">
    <w:name w:val="xl87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8">
    <w:name w:val="xl88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89">
    <w:name w:val="xl89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0">
    <w:name w:val="xl90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91">
    <w:name w:val="xl91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2">
    <w:name w:val="xl92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000000"/>
      <w:sz w:val="20"/>
      <w:szCs w:val="20"/>
      <w:lang w:eastAsia="en-US"/>
    </w:rPr>
  </w:style>
  <w:style w:type="paragraph" w:customStyle="1" w:styleId="xl63">
    <w:name w:val="xl63"/>
    <w:basedOn w:val="Normal"/>
    <w:rsid w:val="00414E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eastAsia="Times New Roman"/>
      <w:b/>
      <w:bCs/>
      <w:lang w:eastAsia="en-US"/>
    </w:rPr>
  </w:style>
  <w:style w:type="table" w:customStyle="1" w:styleId="PlainTable4">
    <w:name w:val="Plain Table 4"/>
    <w:basedOn w:val="TableNormal"/>
    <w:uiPriority w:val="44"/>
    <w:rsid w:val="00C7732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11">
    <w:name w:val="Plain Table 11"/>
    <w:basedOn w:val="TableNormal"/>
    <w:uiPriority w:val="41"/>
    <w:rsid w:val="00AC0597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html-tag">
    <w:name w:val="html-tag"/>
    <w:rsid w:val="00AC0597"/>
  </w:style>
  <w:style w:type="character" w:customStyle="1" w:styleId="html-attribute-name">
    <w:name w:val="html-attribute-name"/>
    <w:rsid w:val="00AC0597"/>
  </w:style>
  <w:style w:type="character" w:customStyle="1" w:styleId="html-attribute-value">
    <w:name w:val="html-attribute-value"/>
    <w:rsid w:val="00AC0597"/>
  </w:style>
  <w:style w:type="paragraph" w:styleId="Revision">
    <w:name w:val="Revision"/>
    <w:hidden/>
    <w:uiPriority w:val="99"/>
    <w:semiHidden/>
    <w:rsid w:val="00AC0597"/>
    <w:rPr>
      <w:rFonts w:ascii="Cordia New" w:eastAsia="SimSun" w:hAnsi="Cordia New" w:cs="Angsana New"/>
      <w:sz w:val="28"/>
      <w:szCs w:val="35"/>
      <w:lang w:eastAsia="zh-CN"/>
    </w:rPr>
  </w:style>
  <w:style w:type="character" w:styleId="FootnoteReference">
    <w:name w:val="footnote reference"/>
    <w:uiPriority w:val="99"/>
    <w:semiHidden/>
    <w:unhideWhenUsed/>
    <w:rsid w:val="00AC0597"/>
    <w:rPr>
      <w:sz w:val="32"/>
      <w:szCs w:val="32"/>
      <w:vertAlign w:val="superscript"/>
    </w:rPr>
  </w:style>
  <w:style w:type="character" w:styleId="EndnoteReference">
    <w:name w:val="endnote reference"/>
    <w:uiPriority w:val="99"/>
    <w:semiHidden/>
    <w:unhideWhenUsed/>
    <w:rsid w:val="00AC0597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" w:hAnsi="Times New Roman" w:cs="Times New Roman"/>
        <w:lang w:val="en-US" w:eastAsia="en-US" w:bidi="th-TH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nhideWhenUsed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/>
    <w:lsdException w:name="caption" w:qFormat="1"/>
    <w:lsdException w:name="table of figures" w:uiPriority="99"/>
    <w:lsdException w:name="footnote reference" w:uiPriority="99"/>
    <w:lsdException w:name="line number" w:uiPriority="99"/>
    <w:lsdException w:name="endnote reference" w:uiPriority="99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uiPriority="99" w:qFormat="1"/>
    <w:lsdException w:name="FollowedHyperlink" w:uiPriority="99"/>
    <w:lsdException w:name="Strong" w:semiHidden="0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(Web)" w:uiPriority="99"/>
    <w:lsdException w:name="HTML Acronym" w:uiPriority="99"/>
    <w:lsdException w:name="HTML Cite" w:uiPriority="99"/>
    <w:lsdException w:name="HTML Code" w:uiPriority="99"/>
    <w:lsdException w:name="HTML Definition" w:uiPriority="99"/>
    <w:lsdException w:name="HTML Keyboard" w:uiPriority="99"/>
    <w:lsdException w:name="HTML Sample" w:uiPriority="99"/>
    <w:lsdException w:name="HTML Typewriter" w:uiPriority="99"/>
    <w:lsdException w:name="HTML Variable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1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8" w:uiPriority="99"/>
    <w:lsdException w:name="Table 3D effects 1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2" w:uiPriority="99"/>
    <w:lsdException w:name="Table Web 3" w:uiPriority="99"/>
    <w:lsdException w:name="Balloon Text" w:uiPriority="99"/>
    <w:lsdException w:name="Table Grid" w:semiHidden="0" w:uiPriority="3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2565"/>
    <w:rPr>
      <w:rFonts w:ascii="Cordia New" w:eastAsia="SimSun" w:hAnsi="Cordia New" w:cs="TH SarabunPSK"/>
      <w:sz w:val="28"/>
      <w:szCs w:val="28"/>
      <w:lang w:eastAsia="zh-CN"/>
    </w:rPr>
  </w:style>
  <w:style w:type="paragraph" w:styleId="Heading1">
    <w:name w:val="heading 1"/>
    <w:aliases w:val="H1,Level1"/>
    <w:basedOn w:val="Normal"/>
    <w:next w:val="Normal"/>
    <w:link w:val="Heading1Char"/>
    <w:qFormat/>
    <w:rsid w:val="001A0CD4"/>
    <w:pPr>
      <w:keepNext/>
      <w:shd w:val="clear" w:color="auto" w:fill="E6E6E6"/>
      <w:spacing w:before="240" w:after="60"/>
      <w:outlineLvl w:val="0"/>
    </w:pPr>
    <w:rPr>
      <w:rFonts w:ascii="Arial Bold" w:hAnsi="Arial Bold" w:cs="Arial Bold"/>
      <w:b/>
      <w:bCs/>
      <w:kern w:val="32"/>
      <w:sz w:val="40"/>
      <w:szCs w:val="40"/>
    </w:rPr>
  </w:style>
  <w:style w:type="paragraph" w:styleId="Heading2">
    <w:name w:val="heading 2"/>
    <w:aliases w:val="H2,heading 2"/>
    <w:basedOn w:val="Normal"/>
    <w:next w:val="Normal"/>
    <w:link w:val="Heading2Char"/>
    <w:autoRedefine/>
    <w:uiPriority w:val="9"/>
    <w:qFormat/>
    <w:rsid w:val="00B8336E"/>
    <w:pPr>
      <w:keepNext/>
      <w:numPr>
        <w:ilvl w:val="1"/>
        <w:numId w:val="1"/>
      </w:numPr>
      <w:autoSpaceDE w:val="0"/>
      <w:spacing w:before="240" w:after="120"/>
      <w:ind w:left="426" w:hanging="426"/>
      <w:outlineLvl w:val="1"/>
    </w:pPr>
    <w:rPr>
      <w:rFonts w:ascii="Times New Roman" w:hAnsi="Times New Roman" w:cs="Times New Roman"/>
      <w:b/>
      <w:bCs/>
      <w:sz w:val="24"/>
      <w:szCs w:val="24"/>
    </w:rPr>
  </w:style>
  <w:style w:type="paragraph" w:styleId="Heading3">
    <w:name w:val="heading 3"/>
    <w:aliases w:val="H3,heading 3,h3"/>
    <w:basedOn w:val="Normal"/>
    <w:next w:val="Normal"/>
    <w:link w:val="Heading3Char"/>
    <w:qFormat/>
    <w:rsid w:val="009D0B97"/>
    <w:pPr>
      <w:keepNext/>
      <w:numPr>
        <w:ilvl w:val="2"/>
        <w:numId w:val="1"/>
      </w:numPr>
      <w:spacing w:before="240" w:after="60"/>
      <w:outlineLvl w:val="2"/>
    </w:pPr>
    <w:rPr>
      <w:rFonts w:ascii="TH SarabunPSK" w:hAnsi="TH SarabunPSK"/>
      <w:b/>
      <w:bCs/>
    </w:rPr>
  </w:style>
  <w:style w:type="paragraph" w:styleId="Heading4">
    <w:name w:val="heading 4"/>
    <w:aliases w:val="H4"/>
    <w:basedOn w:val="Normal"/>
    <w:next w:val="Normal"/>
    <w:link w:val="Heading4Char"/>
    <w:uiPriority w:val="9"/>
    <w:qFormat/>
    <w:rsid w:val="003B2E0A"/>
    <w:pPr>
      <w:keepNext/>
      <w:spacing w:before="240" w:after="60"/>
      <w:outlineLvl w:val="3"/>
    </w:pPr>
  </w:style>
  <w:style w:type="paragraph" w:styleId="Heading5">
    <w:name w:val="heading 5"/>
    <w:basedOn w:val="Normal"/>
    <w:next w:val="Normal"/>
    <w:link w:val="Heading5Char"/>
    <w:uiPriority w:val="9"/>
    <w:qFormat/>
    <w:rsid w:val="001900E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1900E9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1900E9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rsid w:val="001900E9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1900E9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Level1 Char"/>
    <w:link w:val="Heading1"/>
    <w:rPr>
      <w:rFonts w:ascii="Arial Bold" w:eastAsia="SimSun" w:hAnsi="Arial Bold" w:cs="Arial Bold"/>
      <w:b/>
      <w:bCs/>
      <w:kern w:val="32"/>
      <w:sz w:val="40"/>
      <w:szCs w:val="40"/>
      <w:shd w:val="clear" w:color="auto" w:fill="E6E6E6"/>
      <w:lang w:eastAsia="zh-CN"/>
    </w:rPr>
  </w:style>
  <w:style w:type="character" w:customStyle="1" w:styleId="Heading2Char">
    <w:name w:val="Heading 2 Char"/>
    <w:aliases w:val="H2 Char,heading 2 Char"/>
    <w:link w:val="Heading2"/>
    <w:uiPriority w:val="9"/>
    <w:rsid w:val="00B8336E"/>
    <w:rPr>
      <w:rFonts w:eastAsia="SimSun"/>
      <w:b/>
      <w:bCs/>
      <w:sz w:val="24"/>
      <w:szCs w:val="24"/>
      <w:lang w:eastAsia="zh-CN"/>
    </w:rPr>
  </w:style>
  <w:style w:type="character" w:customStyle="1" w:styleId="Heading3Char">
    <w:name w:val="Heading 3 Char"/>
    <w:aliases w:val="H3 Char1,heading 3 Char1,h3 Char1"/>
    <w:link w:val="Heading3"/>
    <w:rsid w:val="009D0B97"/>
    <w:rPr>
      <w:rFonts w:ascii="TH SarabunPSK" w:eastAsia="SimSun" w:hAnsi="TH SarabunPSK" w:cs="TH SarabunPSK"/>
      <w:b/>
      <w:bCs/>
      <w:sz w:val="28"/>
      <w:szCs w:val="28"/>
      <w:lang w:eastAsia="zh-CN"/>
    </w:rPr>
  </w:style>
  <w:style w:type="character" w:customStyle="1" w:styleId="Heading4Char">
    <w:name w:val="Heading 4 Char"/>
    <w:aliases w:val="H4 Char"/>
    <w:link w:val="Heading4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5Char">
    <w:name w:val="Heading 5 Char"/>
    <w:link w:val="Heading5"/>
    <w:uiPriority w:val="9"/>
    <w:rPr>
      <w:rFonts w:ascii="Cordia New" w:eastAsia="SimSun" w:hAnsi="Cordia New" w:cs="Cordia New"/>
      <w:b/>
      <w:bCs/>
      <w:i/>
      <w:iCs/>
      <w:sz w:val="26"/>
      <w:szCs w:val="26"/>
      <w:lang w:eastAsia="zh-CN"/>
    </w:rPr>
  </w:style>
  <w:style w:type="character" w:customStyle="1" w:styleId="Heading6Char">
    <w:name w:val="Heading 6 Char"/>
    <w:link w:val="Heading6"/>
    <w:uiPriority w:val="9"/>
    <w:rPr>
      <w:rFonts w:ascii="Cordia New" w:eastAsia="SimSun" w:hAnsi="Cordia New" w:cs="Cordia New"/>
      <w:b/>
      <w:bCs/>
      <w:sz w:val="22"/>
      <w:szCs w:val="22"/>
      <w:lang w:eastAsia="zh-CN"/>
    </w:rPr>
  </w:style>
  <w:style w:type="character" w:customStyle="1" w:styleId="Heading7Char">
    <w:name w:val="Heading 7 Char"/>
    <w:link w:val="Heading7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8Char">
    <w:name w:val="Heading 8 Char"/>
    <w:link w:val="Heading8"/>
    <w:uiPriority w:val="9"/>
    <w:rPr>
      <w:rFonts w:ascii="Cordia New" w:eastAsia="SimSun" w:hAnsi="Cordia New" w:cs="Cordia New"/>
      <w:i/>
      <w:iCs/>
      <w:sz w:val="28"/>
      <w:szCs w:val="28"/>
      <w:lang w:eastAsia="zh-CN"/>
    </w:rPr>
  </w:style>
  <w:style w:type="character" w:customStyle="1" w:styleId="Heading9Char">
    <w:name w:val="Heading 9 Char"/>
    <w:link w:val="Heading9"/>
    <w:rPr>
      <w:rFonts w:ascii="Arial" w:eastAsia="SimSun" w:hAnsi="Arial" w:cs="Arial"/>
      <w:sz w:val="22"/>
      <w:szCs w:val="22"/>
      <w:lang w:eastAsia="zh-CN"/>
    </w:rPr>
  </w:style>
  <w:style w:type="paragraph" w:styleId="Header">
    <w:name w:val="header"/>
    <w:basedOn w:val="Normal"/>
    <w:next w:val="TOC2"/>
    <w:link w:val="Head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Pr>
      <w:rFonts w:eastAsia="SimSun" w:cs="Angsana New"/>
      <w:sz w:val="24"/>
      <w:szCs w:val="30"/>
      <w:lang w:eastAsia="zh-CN"/>
    </w:rPr>
  </w:style>
  <w:style w:type="paragraph" w:styleId="Footer">
    <w:name w:val="footer"/>
    <w:basedOn w:val="Normal"/>
    <w:next w:val="TOC3"/>
    <w:link w:val="Foot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Pr>
      <w:rFonts w:eastAsia="SimSun" w:cs="Angsana New"/>
      <w:sz w:val="24"/>
      <w:szCs w:val="30"/>
      <w:lang w:eastAsia="zh-CN"/>
    </w:rPr>
  </w:style>
  <w:style w:type="paragraph" w:styleId="TOC1">
    <w:name w:val="toc 1"/>
    <w:basedOn w:val="Normal"/>
    <w:next w:val="Normal"/>
    <w:autoRedefine/>
    <w:uiPriority w:val="39"/>
    <w:qFormat/>
    <w:rsid w:val="00631D0A"/>
    <w:pPr>
      <w:tabs>
        <w:tab w:val="left" w:pos="284"/>
        <w:tab w:val="left" w:pos="567"/>
        <w:tab w:val="right" w:leader="dot" w:pos="9639"/>
      </w:tabs>
      <w:spacing w:before="120" w:after="120"/>
      <w:ind w:left="426" w:hanging="426"/>
    </w:pPr>
    <w:rPr>
      <w:rFonts w:ascii="CordiaUPC" w:eastAsia="Calibri" w:hAnsi="CordiaUPC" w:cs="CordiaUPC"/>
      <w:caps/>
      <w:noProof/>
    </w:rPr>
  </w:style>
  <w:style w:type="paragraph" w:styleId="TOC2">
    <w:name w:val="toc 2"/>
    <w:basedOn w:val="Normal"/>
    <w:next w:val="Normal"/>
    <w:autoRedefine/>
    <w:uiPriority w:val="39"/>
    <w:qFormat/>
    <w:rsid w:val="00631D0A"/>
    <w:pPr>
      <w:tabs>
        <w:tab w:val="left" w:pos="426"/>
        <w:tab w:val="right" w:leader="dot" w:pos="9639"/>
      </w:tabs>
      <w:ind w:left="240"/>
    </w:pPr>
    <w:rPr>
      <w:rFonts w:ascii="CordiaUPC" w:hAnsi="CordiaUPC" w:cs="CordiaUPC"/>
      <w:noProof/>
    </w:rPr>
  </w:style>
  <w:style w:type="paragraph" w:styleId="TOC3">
    <w:name w:val="toc 3"/>
    <w:basedOn w:val="Normal"/>
    <w:next w:val="Normal"/>
    <w:autoRedefine/>
    <w:uiPriority w:val="39"/>
    <w:qFormat/>
    <w:rsid w:val="00631D0A"/>
    <w:pPr>
      <w:tabs>
        <w:tab w:val="left" w:pos="851"/>
        <w:tab w:val="right" w:leader="dot" w:pos="9639"/>
      </w:tabs>
      <w:ind w:left="480"/>
    </w:pPr>
    <w:rPr>
      <w:rFonts w:ascii="CordiaUPC" w:hAnsi="CordiaUPC" w:cs="CordiaUPC"/>
      <w:noProof/>
    </w:rPr>
  </w:style>
  <w:style w:type="paragraph" w:styleId="TOC4">
    <w:name w:val="toc 4"/>
    <w:basedOn w:val="Normal"/>
    <w:next w:val="Normal"/>
    <w:autoRedefine/>
    <w:uiPriority w:val="39"/>
    <w:rsid w:val="005A74DA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rsid w:val="005A74DA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5A74DA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5A74DA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5A74DA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5A74DA"/>
    <w:pPr>
      <w:ind w:left="1920"/>
    </w:pPr>
    <w:rPr>
      <w:sz w:val="18"/>
      <w:szCs w:val="18"/>
    </w:rPr>
  </w:style>
  <w:style w:type="paragraph" w:styleId="DocumentMap">
    <w:name w:val="Document Map"/>
    <w:basedOn w:val="Normal"/>
    <w:link w:val="DocumentMapChar"/>
    <w:unhideWhenUsed/>
    <w:rsid w:val="00237BE5"/>
    <w:rPr>
      <w:rFonts w:ascii="Tahoma" w:hAnsi="Tahoma" w:cs="Angsana New"/>
      <w:sz w:val="16"/>
      <w:szCs w:val="20"/>
    </w:rPr>
  </w:style>
  <w:style w:type="character" w:customStyle="1" w:styleId="DocumentMapChar">
    <w:name w:val="Document Map Char"/>
    <w:link w:val="DocumentMap"/>
    <w:rsid w:val="00237BE5"/>
    <w:rPr>
      <w:rFonts w:ascii="Tahoma" w:eastAsia="SimSun" w:hAnsi="Tahoma" w:cs="Angsana New"/>
      <w:sz w:val="16"/>
      <w:szCs w:val="20"/>
      <w:lang w:eastAsia="zh-CN"/>
    </w:rPr>
  </w:style>
  <w:style w:type="character" w:styleId="Hyperlink">
    <w:name w:val="Hyperlink"/>
    <w:uiPriority w:val="99"/>
    <w:unhideWhenUsed/>
    <w:qFormat/>
    <w:rsid w:val="0087296B"/>
    <w:rPr>
      <w:rFonts w:ascii="CordiaUPC" w:hAnsi="CordiaUPC" w:cs="CordiaUPC"/>
      <w:b w:val="0"/>
      <w:bCs w:val="0"/>
      <w:i w:val="0"/>
      <w:iCs w:val="0"/>
      <w:color w:val="auto"/>
      <w:sz w:val="28"/>
      <w:szCs w:val="28"/>
      <w:u w:val="single"/>
    </w:rPr>
  </w:style>
  <w:style w:type="table" w:styleId="TableGrid">
    <w:name w:val="Table Grid"/>
    <w:basedOn w:val="TableNormal"/>
    <w:uiPriority w:val="39"/>
    <w:rsid w:val="00550562"/>
    <w:rPr>
      <w:rFonts w:ascii="Calibri" w:eastAsia="Calibri" w:hAnsi="Calibri"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34611E"/>
    <w:rPr>
      <w:rFonts w:eastAsia="Times New Roman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9086D"/>
    <w:pPr>
      <w:autoSpaceDE w:val="0"/>
      <w:autoSpaceDN w:val="0"/>
      <w:adjustRightInd w:val="0"/>
    </w:pPr>
    <w:rPr>
      <w:rFonts w:ascii="Cordia New" w:eastAsia="Calibri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link w:val="ListParagraphChar"/>
    <w:qFormat/>
    <w:rsid w:val="00E3493A"/>
    <w:pPr>
      <w:ind w:left="720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">
    <w:name w:val="List Bullet"/>
    <w:basedOn w:val="Normal"/>
    <w:rsid w:val="0001106E"/>
    <w:pPr>
      <w:numPr>
        <w:numId w:val="2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41199B"/>
    <w:rPr>
      <w:rFonts w:ascii="Tahoma" w:eastAsia="Times New Roman" w:hAnsi="Tahoma" w:cs="Tahoma"/>
      <w:sz w:val="16"/>
      <w:szCs w:val="16"/>
      <w:lang w:eastAsia="en-US" w:bidi="ar-SA"/>
    </w:rPr>
  </w:style>
  <w:style w:type="character" w:customStyle="1" w:styleId="BalloonTextChar">
    <w:name w:val="Balloon Text Char"/>
    <w:link w:val="BalloonText"/>
    <w:uiPriority w:val="99"/>
    <w:semiHidden/>
    <w:rsid w:val="0041199B"/>
    <w:rPr>
      <w:rFonts w:ascii="Tahoma" w:eastAsia="Times New Roman" w:hAnsi="Tahoma" w:cs="Tahoma"/>
      <w:sz w:val="16"/>
      <w:szCs w:val="16"/>
      <w:lang w:bidi="ar-SA"/>
    </w:rPr>
  </w:style>
  <w:style w:type="paragraph" w:styleId="BodyTextIndent">
    <w:name w:val="Body Text Indent"/>
    <w:basedOn w:val="Normal"/>
    <w:link w:val="BodyTextIndentChar"/>
    <w:rsid w:val="0041199B"/>
    <w:pPr>
      <w:spacing w:after="120"/>
      <w:ind w:left="360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Char">
    <w:name w:val="Body Text Indent Char"/>
    <w:link w:val="BodyTextIndent"/>
    <w:rsid w:val="0041199B"/>
    <w:rPr>
      <w:rFonts w:ascii="Arial" w:eastAsia="Times New Roman" w:hAnsi="Arial" w:cs="Angsana New"/>
      <w:lang w:bidi="ar-SA"/>
    </w:rPr>
  </w:style>
  <w:style w:type="paragraph" w:customStyle="1" w:styleId="TemplateNote">
    <w:name w:val="Template Note"/>
    <w:basedOn w:val="Normal"/>
    <w:rsid w:val="0041199B"/>
    <w:pPr>
      <w:keepNext/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5" w:color="auto" w:fill="auto"/>
      <w:spacing w:before="80" w:after="80"/>
      <w:jc w:val="both"/>
    </w:pPr>
    <w:rPr>
      <w:rFonts w:ascii="Times New Roman" w:eastAsia="Times New Roman" w:hAnsi="Times New Roman" w:cs="Angsana New"/>
      <w:i/>
      <w:snapToGrid w:val="0"/>
      <w:color w:val="0000FF"/>
      <w:sz w:val="20"/>
      <w:szCs w:val="20"/>
      <w:lang w:eastAsia="en-US" w:bidi="ar-SA"/>
    </w:rPr>
  </w:style>
  <w:style w:type="paragraph" w:styleId="BodyText">
    <w:name w:val="Body Text"/>
    <w:basedOn w:val="Normal"/>
    <w:link w:val="BodyTextChar"/>
    <w:rsid w:val="0041199B"/>
    <w:pPr>
      <w:spacing w:after="120" w:line="0" w:lineRule="atLeast"/>
      <w:ind w:left="360"/>
    </w:pPr>
    <w:rPr>
      <w:rFonts w:ascii="Arial" w:eastAsia="Times New Roman" w:hAnsi="Arial" w:cs="Angsana New"/>
      <w:spacing w:val="-5"/>
      <w:sz w:val="20"/>
      <w:szCs w:val="20"/>
      <w:lang w:eastAsia="en-US" w:bidi="ar-SA"/>
    </w:rPr>
  </w:style>
  <w:style w:type="character" w:customStyle="1" w:styleId="BodyTextChar">
    <w:name w:val="Body Text Char"/>
    <w:link w:val="BodyText"/>
    <w:rsid w:val="0041199B"/>
    <w:rPr>
      <w:rFonts w:ascii="Arial" w:eastAsia="Times New Roman" w:hAnsi="Arial" w:cs="Angsana New"/>
      <w:spacing w:val="-5"/>
      <w:lang w:bidi="ar-SA"/>
    </w:rPr>
  </w:style>
  <w:style w:type="paragraph" w:customStyle="1" w:styleId="TableText">
    <w:name w:val="Table Text"/>
    <w:basedOn w:val="Normal"/>
    <w:rsid w:val="0041199B"/>
    <w:pPr>
      <w:ind w:left="14"/>
    </w:pPr>
    <w:rPr>
      <w:rFonts w:ascii="Arial" w:eastAsia="Times New Roman" w:hAnsi="Arial" w:cs="Angsana New"/>
      <w:spacing w:val="-5"/>
      <w:sz w:val="16"/>
      <w:szCs w:val="20"/>
      <w:lang w:eastAsia="en-US" w:bidi="ar-SA"/>
    </w:rPr>
  </w:style>
  <w:style w:type="paragraph" w:customStyle="1" w:styleId="TableHeader">
    <w:name w:val="Table Header"/>
    <w:basedOn w:val="Normal"/>
    <w:rsid w:val="0041199B"/>
    <w:pPr>
      <w:spacing w:before="60"/>
      <w:jc w:val="center"/>
    </w:pPr>
    <w:rPr>
      <w:rFonts w:ascii="Arial" w:eastAsia="Times New Roman" w:hAnsi="Arial" w:cs="Angsana New"/>
      <w:b/>
      <w:spacing w:val="-5"/>
      <w:sz w:val="16"/>
      <w:szCs w:val="20"/>
      <w:lang w:eastAsia="en-US" w:bidi="ar-SA"/>
    </w:rPr>
  </w:style>
  <w:style w:type="character" w:customStyle="1" w:styleId="Heading3CharChar">
    <w:name w:val="Heading 3 Char Char"/>
    <w:rsid w:val="0041199B"/>
    <w:rPr>
      <w:rFonts w:ascii="Arial" w:hAnsi="Arial" w:cs="Arial"/>
      <w:b/>
      <w:bCs/>
      <w:noProof w:val="0"/>
      <w:sz w:val="22"/>
      <w:szCs w:val="26"/>
      <w:lang w:val="en-US" w:eastAsia="en-US" w:bidi="ar-SA"/>
    </w:rPr>
  </w:style>
  <w:style w:type="paragraph" w:customStyle="1" w:styleId="TableEntry">
    <w:name w:val="Table Entry"/>
    <w:basedOn w:val="Normal"/>
    <w:rsid w:val="0041199B"/>
    <w:rPr>
      <w:rFonts w:ascii="Arial" w:eastAsia="Times New Roman" w:hAnsi="Arial" w:cs="Angsana New"/>
      <w:sz w:val="18"/>
      <w:szCs w:val="20"/>
      <w:lang w:eastAsia="en-US" w:bidi="ar-SA"/>
    </w:rPr>
  </w:style>
  <w:style w:type="paragraph" w:styleId="BodyText3">
    <w:name w:val="Body Text 3"/>
    <w:basedOn w:val="Normal"/>
    <w:link w:val="BodyText3Char"/>
    <w:rsid w:val="0041199B"/>
    <w:pPr>
      <w:spacing w:after="120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3Char">
    <w:name w:val="Body Text 3 Char"/>
    <w:link w:val="BodyTex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customStyle="1" w:styleId="BracketedTemplateInstructions">
    <w:name w:val="Bracketed Template Instructions"/>
    <w:basedOn w:val="Normal"/>
    <w:rsid w:val="0041199B"/>
    <w:rPr>
      <w:rFonts w:ascii="Arial" w:eastAsia="Times New Roman" w:hAnsi="Arial" w:cs="Angsana New"/>
      <w:sz w:val="16"/>
      <w:szCs w:val="20"/>
      <w:lang w:eastAsia="en-US" w:bidi="ar-SA"/>
    </w:rPr>
  </w:style>
  <w:style w:type="paragraph" w:customStyle="1" w:styleId="StyleHeading3Italic">
    <w:name w:val="Style Heading 3 + Italic"/>
    <w:basedOn w:val="Heading3"/>
    <w:rsid w:val="0041199B"/>
    <w:pPr>
      <w:numPr>
        <w:ilvl w:val="0"/>
      </w:numPr>
    </w:pPr>
    <w:rPr>
      <w:rFonts w:ascii="Arial" w:eastAsia="Times New Roman" w:hAnsi="Arial" w:cs="Arial"/>
      <w:b w:val="0"/>
      <w:bCs w:val="0"/>
      <w:i/>
      <w:iCs/>
      <w:sz w:val="22"/>
      <w:szCs w:val="26"/>
      <w:lang w:eastAsia="en-US" w:bidi="ar-SA"/>
    </w:rPr>
  </w:style>
  <w:style w:type="character" w:customStyle="1" w:styleId="StyleHeading3ItalicChar">
    <w:name w:val="Style Heading 3 + Italic Char"/>
    <w:rsid w:val="0041199B"/>
    <w:rPr>
      <w:rFonts w:ascii="Arial" w:hAnsi="Arial" w:cs="Arial"/>
      <w:b/>
      <w:bCs/>
      <w:i/>
      <w:iCs/>
      <w:noProof w:val="0"/>
      <w:sz w:val="22"/>
      <w:szCs w:val="26"/>
      <w:lang w:val="en-US" w:eastAsia="en-US" w:bidi="ar-SA"/>
    </w:rPr>
  </w:style>
  <w:style w:type="paragraph" w:customStyle="1" w:styleId="StyleTableHeader10pt">
    <w:name w:val="Style Table Header + 10 pt"/>
    <w:basedOn w:val="TableHeader"/>
    <w:rsid w:val="0041199B"/>
    <w:rPr>
      <w:bCs/>
      <w:sz w:val="20"/>
    </w:rPr>
  </w:style>
  <w:style w:type="paragraph" w:customStyle="1" w:styleId="StyleBodyText8ptBoldAfter0pt">
    <w:name w:val="Style Body Text + 8 pt Bold After:  0 pt"/>
    <w:basedOn w:val="BodyText"/>
    <w:rsid w:val="0041199B"/>
    <w:pPr>
      <w:spacing w:after="0"/>
      <w:ind w:left="0"/>
    </w:pPr>
    <w:rPr>
      <w:b/>
      <w:bCs/>
      <w:sz w:val="16"/>
    </w:rPr>
  </w:style>
  <w:style w:type="paragraph" w:customStyle="1" w:styleId="StyleBodyTextBoldCentered">
    <w:name w:val="Style Body Text + Bold Centered"/>
    <w:basedOn w:val="BodyText"/>
    <w:rsid w:val="0041199B"/>
    <w:pPr>
      <w:ind w:left="0"/>
      <w:jc w:val="center"/>
    </w:pPr>
    <w:rPr>
      <w:b/>
      <w:bCs/>
    </w:rPr>
  </w:style>
  <w:style w:type="paragraph" w:customStyle="1" w:styleId="FieldText">
    <w:name w:val="FieldText"/>
    <w:basedOn w:val="Normal"/>
    <w:rsid w:val="0041199B"/>
    <w:pPr>
      <w:widowControl w:val="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customStyle="1" w:styleId="Notenonumber">
    <w:name w:val="Note no number"/>
    <w:basedOn w:val="Normal"/>
    <w:rsid w:val="0041199B"/>
    <w:pPr>
      <w:widowControl w:val="0"/>
    </w:pPr>
    <w:rPr>
      <w:rFonts w:ascii="Times New Roman" w:eastAsia="Times New Roman" w:hAnsi="Times New Roman" w:cs="Angsana New"/>
      <w:i/>
      <w:snapToGrid w:val="0"/>
      <w:color w:val="0000FF"/>
      <w:sz w:val="24"/>
      <w:szCs w:val="20"/>
      <w:lang w:eastAsia="en-US" w:bidi="ar-SA"/>
    </w:rPr>
  </w:style>
  <w:style w:type="character" w:styleId="Strong">
    <w:name w:val="Strong"/>
    <w:qFormat/>
    <w:rsid w:val="0041199B"/>
    <w:rPr>
      <w:b/>
    </w:rPr>
  </w:style>
  <w:style w:type="paragraph" w:customStyle="1" w:styleId="FieldLabel">
    <w:name w:val="FieldLabel"/>
    <w:basedOn w:val="Normal"/>
    <w:rsid w:val="0041199B"/>
    <w:pPr>
      <w:widowControl w:val="0"/>
      <w:spacing w:before="20" w:after="60"/>
    </w:pPr>
    <w:rPr>
      <w:rFonts w:ascii="Times New Roman" w:eastAsia="Times New Roman" w:hAnsi="Times New Roman" w:cs="Angsana New"/>
      <w:sz w:val="20"/>
      <w:szCs w:val="20"/>
      <w:lang w:eastAsia="en-US" w:bidi="ar-SA"/>
    </w:rPr>
  </w:style>
  <w:style w:type="paragraph" w:customStyle="1" w:styleId="IndentedText">
    <w:name w:val="Indented Text"/>
    <w:basedOn w:val="Normal"/>
    <w:rsid w:val="0041199B"/>
    <w:pPr>
      <w:widowControl w:val="0"/>
      <w:ind w:left="360"/>
    </w:pPr>
    <w:rPr>
      <w:rFonts w:ascii="Times New Roman" w:eastAsia="Times New Roman" w:hAnsi="Times New Roman" w:cs="Angsana New"/>
      <w:snapToGrid w:val="0"/>
      <w:sz w:val="24"/>
      <w:szCs w:val="20"/>
      <w:lang w:eastAsia="en-US" w:bidi="ar-SA"/>
    </w:rPr>
  </w:style>
  <w:style w:type="character" w:styleId="Emphasis">
    <w:name w:val="Emphasis"/>
    <w:uiPriority w:val="20"/>
    <w:qFormat/>
    <w:rsid w:val="0041199B"/>
    <w:rPr>
      <w:i/>
      <w:iCs/>
    </w:rPr>
  </w:style>
  <w:style w:type="paragraph" w:customStyle="1" w:styleId="DeliverableName">
    <w:name w:val="Deliverable Name"/>
    <w:rsid w:val="0041199B"/>
    <w:pPr>
      <w:widowControl w:val="0"/>
    </w:pPr>
    <w:rPr>
      <w:rFonts w:ascii="Arial" w:eastAsia="Times New Roman" w:hAnsi="Arial" w:cs="Angsana New"/>
      <w:sz w:val="24"/>
      <w:lang w:bidi="ar-SA"/>
    </w:rPr>
  </w:style>
  <w:style w:type="paragraph" w:styleId="Title">
    <w:name w:val="Title"/>
    <w:basedOn w:val="Normal"/>
    <w:link w:val="TitleChar"/>
    <w:qFormat/>
    <w:rsid w:val="0041199B"/>
    <w:pPr>
      <w:jc w:val="center"/>
    </w:pPr>
    <w:rPr>
      <w:rFonts w:ascii="Arial" w:eastAsia="Times New Roman" w:hAnsi="Arial" w:cs="Angsana New"/>
      <w:b/>
      <w:sz w:val="20"/>
      <w:szCs w:val="20"/>
      <w:lang w:val="en-GB" w:eastAsia="en-US" w:bidi="ar-SA"/>
    </w:rPr>
  </w:style>
  <w:style w:type="character" w:customStyle="1" w:styleId="TitleChar">
    <w:name w:val="Title Char"/>
    <w:link w:val="Title"/>
    <w:rsid w:val="0041199B"/>
    <w:rPr>
      <w:rFonts w:ascii="Arial" w:eastAsia="Times New Roman" w:hAnsi="Arial" w:cs="Angsana New"/>
      <w:b/>
      <w:lang w:val="en-GB" w:bidi="ar-SA"/>
    </w:rPr>
  </w:style>
  <w:style w:type="character" w:styleId="FollowedHyperlink">
    <w:name w:val="FollowedHyperlink"/>
    <w:uiPriority w:val="99"/>
    <w:rsid w:val="0041199B"/>
    <w:rPr>
      <w:color w:val="0000FF"/>
      <w:u w:val="single"/>
    </w:rPr>
  </w:style>
  <w:style w:type="table" w:styleId="TableList7">
    <w:name w:val="Table List 7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Simple1">
    <w:name w:val="Table Simple 1"/>
    <w:basedOn w:val="TableNormal"/>
    <w:rsid w:val="0041199B"/>
    <w:rPr>
      <w:rFonts w:eastAsia="Times New Roman" w:cs="Angsana New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41199B"/>
    <w:rPr>
      <w:rFonts w:eastAsia="Times New Roman" w:cs="Angsana New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tblBorders>
    </w:tblPr>
    <w:tcPr>
      <w:shd w:val="clear" w:color="auto" w:fill="FFFFCC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CustomTable1">
    <w:name w:val="Custom Table 1"/>
    <w:basedOn w:val="TableNormal"/>
    <w:rsid w:val="0041199B"/>
    <w:rPr>
      <w:rFonts w:eastAsia="Times New Roman" w:cs="Angsana New"/>
    </w:rPr>
    <w:tblPr/>
    <w:tcPr>
      <w:shd w:val="clear" w:color="auto" w:fill="FFFFCC"/>
    </w:tcPr>
  </w:style>
  <w:style w:type="table" w:styleId="TableWeb1">
    <w:name w:val="Table Web 1"/>
    <w:basedOn w:val="TableNormal"/>
    <w:rsid w:val="0041199B"/>
    <w:rPr>
      <w:rFonts w:eastAsia="Times New Roman" w:cs="Angsana New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semiHidden/>
    <w:rsid w:val="0041199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ommentTextChar">
    <w:name w:val="Comment Text Char"/>
    <w:link w:val="CommentText"/>
    <w:semiHidden/>
    <w:rsid w:val="0041199B"/>
    <w:rPr>
      <w:rFonts w:ascii="Arial" w:eastAsia="Times New Roman" w:hAnsi="Arial" w:cs="Angsana New"/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41199B"/>
    <w:rPr>
      <w:b/>
      <w:bCs/>
    </w:rPr>
  </w:style>
  <w:style w:type="character" w:customStyle="1" w:styleId="CommentSubjectChar">
    <w:name w:val="Comment Subject Char"/>
    <w:link w:val="CommentSubject"/>
    <w:semiHidden/>
    <w:rsid w:val="0041199B"/>
    <w:rPr>
      <w:rFonts w:ascii="Arial" w:eastAsia="Times New Roman" w:hAnsi="Arial" w:cs="Angsana New"/>
      <w:b/>
      <w:bCs/>
      <w:lang w:bidi="ar-SA"/>
    </w:rPr>
  </w:style>
  <w:style w:type="paragraph" w:styleId="BodyText2">
    <w:name w:val="Body Text 2"/>
    <w:basedOn w:val="Normal"/>
    <w:link w:val="BodyText2Char"/>
    <w:rsid w:val="0041199B"/>
    <w:pPr>
      <w:spacing w:after="120" w:line="480" w:lineRule="auto"/>
    </w:pPr>
    <w:rPr>
      <w:rFonts w:ascii="Arial" w:eastAsia="Times New Roman" w:hAnsi="Arial"/>
      <w:sz w:val="20"/>
      <w:szCs w:val="23"/>
      <w:lang w:eastAsia="en-US" w:bidi="ar-SA"/>
    </w:rPr>
  </w:style>
  <w:style w:type="character" w:customStyle="1" w:styleId="BodyText2Char">
    <w:name w:val="Body Text 2 Char"/>
    <w:link w:val="BodyText2"/>
    <w:rsid w:val="0041199B"/>
    <w:rPr>
      <w:rFonts w:ascii="Arial" w:eastAsia="Times New Roman" w:hAnsi="Arial" w:cs="Cordia New"/>
      <w:szCs w:val="23"/>
      <w:lang w:bidi="ar-SA"/>
    </w:rPr>
  </w:style>
  <w:style w:type="paragraph" w:styleId="Subtitle">
    <w:name w:val="Subtitle"/>
    <w:basedOn w:val="Normal"/>
    <w:link w:val="SubtitleChar"/>
    <w:qFormat/>
    <w:rsid w:val="0041199B"/>
    <w:pPr>
      <w:jc w:val="both"/>
    </w:pPr>
    <w:rPr>
      <w:rFonts w:ascii="Arial" w:eastAsia="Times New Roman" w:hAnsi="Arial" w:cs="Angsana New"/>
      <w:b/>
      <w:bCs/>
      <w:sz w:val="40"/>
      <w:szCs w:val="20"/>
      <w:lang w:val="en-GB" w:eastAsia="en-US" w:bidi="ar-SA"/>
    </w:rPr>
  </w:style>
  <w:style w:type="character" w:customStyle="1" w:styleId="SubtitleChar">
    <w:name w:val="Subtitle Char"/>
    <w:link w:val="Subtitle"/>
    <w:rsid w:val="0041199B"/>
    <w:rPr>
      <w:rFonts w:ascii="Arial" w:eastAsia="Times New Roman" w:hAnsi="Arial" w:cs="Angsana New"/>
      <w:b/>
      <w:bCs/>
      <w:sz w:val="40"/>
      <w:lang w:val="en-GB" w:bidi="ar-SA"/>
    </w:rPr>
  </w:style>
  <w:style w:type="paragraph" w:customStyle="1" w:styleId="Heading">
    <w:name w:val="Heading"/>
    <w:basedOn w:val="Normal"/>
    <w:rsid w:val="0041199B"/>
    <w:pPr>
      <w:keepNext/>
      <w:keepLines/>
      <w:widowControl w:val="0"/>
      <w:suppressAutoHyphens/>
      <w:spacing w:before="240"/>
      <w:jc w:val="both"/>
    </w:pPr>
    <w:rPr>
      <w:rFonts w:ascii="Times New Roman" w:eastAsia="Times New Roman" w:hAnsi="Times New Roman" w:cs="Angsana New"/>
      <w:b/>
      <w:kern w:val="28"/>
      <w:sz w:val="36"/>
      <w:szCs w:val="20"/>
      <w:lang w:eastAsia="en-US" w:bidi="ar-SA"/>
    </w:rPr>
  </w:style>
  <w:style w:type="paragraph" w:customStyle="1" w:styleId="StyleHeading2H2heading2BottomNoborder">
    <w:name w:val="Style Heading 2H2heading 2 + Bottom: (No border)"/>
    <w:basedOn w:val="Heading2"/>
    <w:rsid w:val="0041199B"/>
    <w:pPr>
      <w:numPr>
        <w:ilvl w:val="0"/>
        <w:numId w:val="0"/>
      </w:numPr>
      <w:spacing w:after="240"/>
    </w:pPr>
    <w:rPr>
      <w:rFonts w:ascii="Arial" w:eastAsia="Times New Roman" w:hAnsi="Arial"/>
      <w:i/>
      <w:iCs/>
      <w:szCs w:val="20"/>
      <w:lang w:val="en-NZ" w:eastAsia="ko-KR" w:bidi="ar-SA"/>
    </w:rPr>
  </w:style>
  <w:style w:type="paragraph" w:customStyle="1" w:styleId="tableheading">
    <w:name w:val="tableheading"/>
    <w:basedOn w:val="Normal"/>
    <w:rsid w:val="0041199B"/>
    <w:pPr>
      <w:jc w:val="center"/>
    </w:pPr>
    <w:rPr>
      <w:rFonts w:ascii="Arial" w:eastAsia="Times New Roman" w:hAnsi="Arial" w:cs="Arial"/>
      <w:snapToGrid w:val="0"/>
      <w:sz w:val="22"/>
      <w:szCs w:val="22"/>
      <w:lang w:eastAsia="en-US" w:bidi="ar-SA"/>
    </w:rPr>
  </w:style>
  <w:style w:type="character" w:styleId="PageNumber">
    <w:name w:val="page number"/>
    <w:rsid w:val="0041199B"/>
    <w:rPr>
      <w:rFonts w:ascii="Arial" w:hAnsi="Arial"/>
      <w:sz w:val="22"/>
      <w:szCs w:val="22"/>
    </w:rPr>
  </w:style>
  <w:style w:type="paragraph" w:customStyle="1" w:styleId="Header1">
    <w:name w:val="Header1"/>
    <w:basedOn w:val="Normal"/>
    <w:rsid w:val="0041199B"/>
    <w:pPr>
      <w:tabs>
        <w:tab w:val="center" w:pos="4320"/>
        <w:tab w:val="right" w:pos="8640"/>
      </w:tabs>
      <w:jc w:val="both"/>
    </w:pPr>
    <w:rPr>
      <w:rFonts w:ascii="Times New Roman" w:eastAsia="Times New Roman" w:hAnsi="Times New Roman" w:cs="Arial"/>
      <w:b/>
      <w:i/>
      <w:sz w:val="24"/>
      <w:szCs w:val="24"/>
      <w:lang w:eastAsia="en-US" w:bidi="ar-SA"/>
    </w:rPr>
  </w:style>
  <w:style w:type="table" w:customStyle="1" w:styleId="TableGrid2">
    <w:name w:val="Table Grid2"/>
    <w:basedOn w:val="TableNormal"/>
    <w:next w:val="TableGrid"/>
    <w:rsid w:val="0041199B"/>
    <w:rPr>
      <w:rFonts w:eastAsia="MS Mincho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Indent">
    <w:name w:val="Normal Indent"/>
    <w:basedOn w:val="Normal"/>
    <w:rsid w:val="0041199B"/>
    <w:pPr>
      <w:ind w:left="720"/>
    </w:pPr>
    <w:rPr>
      <w:rFonts w:ascii="Arial" w:eastAsia="Times New Roman" w:hAnsi="Arial" w:cs="Arial"/>
      <w:snapToGrid w:val="0"/>
      <w:sz w:val="20"/>
      <w:szCs w:val="22"/>
      <w:lang w:eastAsia="en-US" w:bidi="ar-SA"/>
    </w:rPr>
  </w:style>
  <w:style w:type="character" w:customStyle="1" w:styleId="longtext1">
    <w:name w:val="long_text1"/>
    <w:rsid w:val="0041199B"/>
  </w:style>
  <w:style w:type="paragraph" w:customStyle="1" w:styleId="Body1">
    <w:name w:val="*Body 1"/>
    <w:rsid w:val="0041199B"/>
    <w:pPr>
      <w:spacing w:after="240"/>
    </w:pPr>
    <w:rPr>
      <w:rFonts w:eastAsia="Times New Roman" w:cs="Angsana New"/>
      <w:sz w:val="22"/>
      <w:lang w:bidi="ar-SA"/>
    </w:rPr>
  </w:style>
  <w:style w:type="character" w:customStyle="1" w:styleId="google-src-text1">
    <w:name w:val="google-src-text1"/>
    <w:rsid w:val="0041199B"/>
    <w:rPr>
      <w:vanish/>
      <w:webHidden w:val="0"/>
      <w:specVanish w:val="0"/>
    </w:rPr>
  </w:style>
  <w:style w:type="paragraph" w:customStyle="1" w:styleId="2">
    <w:name w:val="หัวข้อ 2"/>
    <w:basedOn w:val="Normal"/>
    <w:rsid w:val="0041199B"/>
    <w:pPr>
      <w:keepNext/>
      <w:spacing w:before="120"/>
      <w:ind w:firstLine="284"/>
      <w:jc w:val="both"/>
    </w:pPr>
    <w:rPr>
      <w:rFonts w:eastAsia="Times New Roman"/>
      <w:b/>
      <w:bCs/>
      <w:sz w:val="36"/>
      <w:szCs w:val="36"/>
      <w:lang w:eastAsia="en-US"/>
    </w:rPr>
  </w:style>
  <w:style w:type="character" w:styleId="BookTitle">
    <w:name w:val="Book Title"/>
    <w:uiPriority w:val="33"/>
    <w:qFormat/>
    <w:rsid w:val="0041199B"/>
    <w:rPr>
      <w:b/>
      <w:bCs/>
      <w:smallCaps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41199B"/>
    <w:pPr>
      <w:spacing w:after="200" w:line="276" w:lineRule="auto"/>
    </w:pPr>
    <w:rPr>
      <w:rFonts w:ascii="Calibri" w:eastAsia="Calibri" w:hAnsi="Calibri"/>
      <w:i/>
      <w:iCs/>
      <w:color w:val="000000"/>
      <w:sz w:val="22"/>
      <w:lang w:eastAsia="en-US"/>
    </w:rPr>
  </w:style>
  <w:style w:type="character" w:customStyle="1" w:styleId="QuoteChar">
    <w:name w:val="Quote Char"/>
    <w:link w:val="Quote"/>
    <w:uiPriority w:val="29"/>
    <w:rsid w:val="0041199B"/>
    <w:rPr>
      <w:rFonts w:ascii="Calibri" w:eastAsia="Calibri" w:hAnsi="Calibri" w:cs="Cordia New"/>
      <w:i/>
      <w:iCs/>
      <w:color w:val="000000"/>
      <w:sz w:val="22"/>
      <w:szCs w:val="28"/>
    </w:rPr>
  </w:style>
  <w:style w:type="paragraph" w:customStyle="1" w:styleId="a">
    <w:name w:val="ข้อความ"/>
    <w:basedOn w:val="Normal"/>
    <w:rsid w:val="0041199B"/>
    <w:pPr>
      <w:widowControl w:val="0"/>
      <w:ind w:firstLine="720"/>
    </w:pPr>
    <w:rPr>
      <w:rFonts w:eastAsia="Times New Roman"/>
      <w:sz w:val="32"/>
      <w:szCs w:val="32"/>
      <w:lang w:eastAsia="en-US"/>
    </w:rPr>
  </w:style>
  <w:style w:type="paragraph" w:styleId="NormalWeb">
    <w:name w:val="Normal (Web)"/>
    <w:basedOn w:val="Normal"/>
    <w:uiPriority w:val="99"/>
    <w:unhideWhenUsed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  <w:lang w:eastAsia="en-US"/>
    </w:rPr>
  </w:style>
  <w:style w:type="character" w:customStyle="1" w:styleId="fixed">
    <w:name w:val="fixed"/>
    <w:rsid w:val="0041199B"/>
  </w:style>
  <w:style w:type="table" w:styleId="LightList-Accent5">
    <w:name w:val="Light List Accent 5"/>
    <w:basedOn w:val="TableNormal"/>
    <w:uiPriority w:val="61"/>
    <w:rsid w:val="0041199B"/>
    <w:rPr>
      <w:rFonts w:ascii="Calibri" w:eastAsia="Calibri" w:hAnsi="Calibri" w:cs="Cordia New"/>
      <w:sz w:val="22"/>
      <w:szCs w:val="28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character" w:customStyle="1" w:styleId="ecxfixed">
    <w:name w:val="ecxfixed"/>
    <w:rsid w:val="0041199B"/>
  </w:style>
  <w:style w:type="paragraph" w:styleId="Bibliography">
    <w:name w:val="Bibliography"/>
    <w:basedOn w:val="Normal"/>
    <w:next w:val="Normal"/>
    <w:uiPriority w:val="37"/>
    <w:semiHidden/>
    <w:unhideWhenUsed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lockText">
    <w:name w:val="Block Text"/>
    <w:basedOn w:val="Normal"/>
    <w:rsid w:val="0041199B"/>
    <w:pPr>
      <w:spacing w:after="120"/>
      <w:ind w:left="1440" w:right="144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odyTextFirstIndent">
    <w:name w:val="Body Text First Indent"/>
    <w:basedOn w:val="BodyText"/>
    <w:link w:val="BodyTextFirstIndentChar"/>
    <w:rsid w:val="0041199B"/>
    <w:pPr>
      <w:spacing w:line="240" w:lineRule="auto"/>
      <w:ind w:left="0" w:firstLine="210"/>
    </w:pPr>
    <w:rPr>
      <w:spacing w:val="0"/>
    </w:rPr>
  </w:style>
  <w:style w:type="character" w:customStyle="1" w:styleId="BodyTextFirstIndentChar">
    <w:name w:val="Body Text First Indent Char"/>
    <w:basedOn w:val="BodyTextChar"/>
    <w:link w:val="BodyTextFirstIndent"/>
    <w:rsid w:val="0041199B"/>
    <w:rPr>
      <w:rFonts w:ascii="Arial" w:eastAsia="Times New Roman" w:hAnsi="Arial" w:cs="Angsana New"/>
      <w:spacing w:val="-5"/>
      <w:lang w:bidi="ar-SA"/>
    </w:rPr>
  </w:style>
  <w:style w:type="paragraph" w:styleId="BodyTextFirstIndent2">
    <w:name w:val="Body Text First Indent 2"/>
    <w:basedOn w:val="BodyTextIndent"/>
    <w:link w:val="BodyTextFirstIndent2Char"/>
    <w:rsid w:val="0041199B"/>
    <w:pPr>
      <w:ind w:left="283"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41199B"/>
    <w:rPr>
      <w:rFonts w:ascii="Arial" w:eastAsia="Times New Roman" w:hAnsi="Arial" w:cs="Angsana New"/>
      <w:lang w:bidi="ar-SA"/>
    </w:rPr>
  </w:style>
  <w:style w:type="paragraph" w:styleId="BodyTextIndent2">
    <w:name w:val="Body Text Indent 2"/>
    <w:basedOn w:val="Normal"/>
    <w:link w:val="BodyTextIndent2Char"/>
    <w:rsid w:val="0041199B"/>
    <w:pPr>
      <w:spacing w:after="120" w:line="480" w:lineRule="auto"/>
      <w:ind w:left="283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2Char">
    <w:name w:val="Body Text Indent 2 Char"/>
    <w:link w:val="BodyTextIndent2"/>
    <w:rsid w:val="0041199B"/>
    <w:rPr>
      <w:rFonts w:ascii="Arial" w:eastAsia="Times New Roman" w:hAnsi="Arial" w:cs="Angsana New"/>
      <w:lang w:bidi="ar-SA"/>
    </w:rPr>
  </w:style>
  <w:style w:type="paragraph" w:styleId="BodyTextIndent3">
    <w:name w:val="Body Text Indent 3"/>
    <w:basedOn w:val="Normal"/>
    <w:link w:val="BodyTextIndent3Char"/>
    <w:rsid w:val="0041199B"/>
    <w:pPr>
      <w:spacing w:after="120"/>
      <w:ind w:left="283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Indent3Char">
    <w:name w:val="Body Text Indent 3 Char"/>
    <w:link w:val="BodyTextInden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styleId="Caption">
    <w:name w:val="caption"/>
    <w:basedOn w:val="Normal"/>
    <w:next w:val="Normal"/>
    <w:qFormat/>
    <w:rsid w:val="003766B5"/>
    <w:pPr>
      <w:spacing w:before="120"/>
      <w:jc w:val="center"/>
    </w:pPr>
    <w:rPr>
      <w:rFonts w:ascii="TH SarabunPSK" w:eastAsia="Times New Roman" w:hAnsi="TH SarabunPSK"/>
      <w:lang w:eastAsia="en-US" w:bidi="ar-SA"/>
    </w:rPr>
  </w:style>
  <w:style w:type="paragraph" w:styleId="Closing">
    <w:name w:val="Closing"/>
    <w:basedOn w:val="Normal"/>
    <w:link w:val="Closing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losingChar">
    <w:name w:val="Closing Char"/>
    <w:link w:val="Closing"/>
    <w:rsid w:val="0041199B"/>
    <w:rPr>
      <w:rFonts w:ascii="Arial" w:eastAsia="Times New Roman" w:hAnsi="Arial" w:cs="Angsana New"/>
      <w:lang w:bidi="ar-SA"/>
    </w:rPr>
  </w:style>
  <w:style w:type="paragraph" w:styleId="Date">
    <w:name w:val="Date"/>
    <w:basedOn w:val="Normal"/>
    <w:next w:val="Normal"/>
    <w:link w:val="Dat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DateChar">
    <w:name w:val="Date Char"/>
    <w:link w:val="Date"/>
    <w:rsid w:val="0041199B"/>
    <w:rPr>
      <w:rFonts w:ascii="Arial" w:eastAsia="Times New Roman" w:hAnsi="Arial" w:cs="Angsana New"/>
      <w:lang w:bidi="ar-SA"/>
    </w:rPr>
  </w:style>
  <w:style w:type="paragraph" w:styleId="E-mailSignature">
    <w:name w:val="E-mail Signature"/>
    <w:basedOn w:val="Normal"/>
    <w:link w:val="E-mailSignatur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-mailSignatureChar">
    <w:name w:val="E-mail Signature Char"/>
    <w:link w:val="E-mailSignature"/>
    <w:rsid w:val="0041199B"/>
    <w:rPr>
      <w:rFonts w:ascii="Arial" w:eastAsia="Times New Roman" w:hAnsi="Arial" w:cs="Angsana New"/>
      <w:lang w:bidi="ar-SA"/>
    </w:rPr>
  </w:style>
  <w:style w:type="paragraph" w:styleId="EndnoteText">
    <w:name w:val="endnote text"/>
    <w:basedOn w:val="Normal"/>
    <w:link w:val="End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ndnoteTextChar">
    <w:name w:val="Endnote Text Char"/>
    <w:link w:val="EndnoteText"/>
    <w:rsid w:val="0041199B"/>
    <w:rPr>
      <w:rFonts w:ascii="Arial" w:eastAsia="Times New Roman" w:hAnsi="Arial" w:cs="Angsana New"/>
      <w:lang w:bidi="ar-SA"/>
    </w:rPr>
  </w:style>
  <w:style w:type="paragraph" w:styleId="EnvelopeAddress">
    <w:name w:val="envelope address"/>
    <w:basedOn w:val="Normal"/>
    <w:rsid w:val="0041199B"/>
    <w:pPr>
      <w:framePr w:w="7920" w:h="1980" w:hRule="exact" w:hSpace="180" w:wrap="auto" w:hAnchor="page" w:xAlign="center" w:yAlign="bottom"/>
      <w:ind w:left="2880"/>
    </w:pPr>
    <w:rPr>
      <w:rFonts w:ascii="Cambria" w:eastAsia="Times New Roman" w:hAnsi="Cambria" w:cs="Angsana New"/>
      <w:sz w:val="24"/>
      <w:szCs w:val="24"/>
      <w:lang w:eastAsia="en-US" w:bidi="ar-SA"/>
    </w:rPr>
  </w:style>
  <w:style w:type="paragraph" w:styleId="EnvelopeReturn">
    <w:name w:val="envelope return"/>
    <w:basedOn w:val="Normal"/>
    <w:rsid w:val="0041199B"/>
    <w:rPr>
      <w:rFonts w:ascii="Cambria" w:eastAsia="Times New Roman" w:hAnsi="Cambria" w:cs="Angsana New"/>
      <w:sz w:val="20"/>
      <w:szCs w:val="20"/>
      <w:lang w:eastAsia="en-US" w:bidi="ar-SA"/>
    </w:rPr>
  </w:style>
  <w:style w:type="paragraph" w:styleId="FootnoteText">
    <w:name w:val="footnote text"/>
    <w:basedOn w:val="Normal"/>
    <w:link w:val="Foot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FootnoteTextChar">
    <w:name w:val="Footnote Text Char"/>
    <w:link w:val="FootnoteText"/>
    <w:rsid w:val="0041199B"/>
    <w:rPr>
      <w:rFonts w:ascii="Arial" w:eastAsia="Times New Roman" w:hAnsi="Arial" w:cs="Angsana New"/>
      <w:lang w:bidi="ar-SA"/>
    </w:rPr>
  </w:style>
  <w:style w:type="paragraph" w:styleId="HTMLAddress">
    <w:name w:val="HTML Address"/>
    <w:basedOn w:val="Normal"/>
    <w:link w:val="HTMLAddressChar"/>
    <w:rsid w:val="0041199B"/>
    <w:rPr>
      <w:rFonts w:ascii="Arial" w:eastAsia="Times New Roman" w:hAnsi="Arial" w:cs="Angsana New"/>
      <w:i/>
      <w:iCs/>
      <w:sz w:val="20"/>
      <w:szCs w:val="20"/>
      <w:lang w:eastAsia="en-US" w:bidi="ar-SA"/>
    </w:rPr>
  </w:style>
  <w:style w:type="character" w:customStyle="1" w:styleId="HTMLAddressChar">
    <w:name w:val="HTML Address Char"/>
    <w:link w:val="HTMLAddress"/>
    <w:rsid w:val="0041199B"/>
    <w:rPr>
      <w:rFonts w:ascii="Arial" w:eastAsia="Times New Roman" w:hAnsi="Arial" w:cs="Angsana New"/>
      <w:i/>
      <w:iCs/>
      <w:lang w:bidi="ar-SA"/>
    </w:rPr>
  </w:style>
  <w:style w:type="paragraph" w:styleId="HTMLPreformatted">
    <w:name w:val="HTML Preformatted"/>
    <w:basedOn w:val="Normal"/>
    <w:link w:val="HTMLPreformatted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HTMLPreformattedChar">
    <w:name w:val="HTML Preformatted Char"/>
    <w:link w:val="HTMLPreformatted"/>
    <w:rsid w:val="0041199B"/>
    <w:rPr>
      <w:rFonts w:ascii="Courier New" w:eastAsia="Times New Roman" w:hAnsi="Courier New" w:cs="Courier New"/>
      <w:lang w:bidi="ar-SA"/>
    </w:rPr>
  </w:style>
  <w:style w:type="paragraph" w:styleId="Index1">
    <w:name w:val="index 1"/>
    <w:basedOn w:val="Normal"/>
    <w:next w:val="Normal"/>
    <w:autoRedefine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2">
    <w:name w:val="index 2"/>
    <w:basedOn w:val="Normal"/>
    <w:next w:val="Normal"/>
    <w:autoRedefine/>
    <w:rsid w:val="0041199B"/>
    <w:pPr>
      <w:ind w:left="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3">
    <w:name w:val="index 3"/>
    <w:basedOn w:val="Normal"/>
    <w:next w:val="Normal"/>
    <w:autoRedefine/>
    <w:rsid w:val="0041199B"/>
    <w:pPr>
      <w:ind w:left="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4">
    <w:name w:val="index 4"/>
    <w:basedOn w:val="Normal"/>
    <w:next w:val="Normal"/>
    <w:autoRedefine/>
    <w:rsid w:val="0041199B"/>
    <w:pPr>
      <w:ind w:left="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5">
    <w:name w:val="index 5"/>
    <w:basedOn w:val="Normal"/>
    <w:next w:val="Normal"/>
    <w:autoRedefine/>
    <w:rsid w:val="0041199B"/>
    <w:pPr>
      <w:ind w:left="10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6">
    <w:name w:val="index 6"/>
    <w:basedOn w:val="Normal"/>
    <w:next w:val="Normal"/>
    <w:autoRedefine/>
    <w:rsid w:val="0041199B"/>
    <w:pPr>
      <w:ind w:left="1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7">
    <w:name w:val="index 7"/>
    <w:basedOn w:val="Normal"/>
    <w:next w:val="Normal"/>
    <w:autoRedefine/>
    <w:rsid w:val="0041199B"/>
    <w:pPr>
      <w:ind w:left="1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8">
    <w:name w:val="index 8"/>
    <w:basedOn w:val="Normal"/>
    <w:next w:val="Normal"/>
    <w:autoRedefine/>
    <w:rsid w:val="0041199B"/>
    <w:pPr>
      <w:ind w:left="1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9">
    <w:name w:val="index 9"/>
    <w:basedOn w:val="Normal"/>
    <w:next w:val="Normal"/>
    <w:autoRedefine/>
    <w:rsid w:val="0041199B"/>
    <w:pPr>
      <w:ind w:left="1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Heading">
    <w:name w:val="index heading"/>
    <w:basedOn w:val="Normal"/>
    <w:next w:val="Index1"/>
    <w:rsid w:val="0041199B"/>
    <w:rPr>
      <w:rFonts w:ascii="Cambria" w:eastAsia="Times New Roman" w:hAnsi="Cambria" w:cs="Angsana New"/>
      <w:b/>
      <w:bCs/>
      <w:sz w:val="20"/>
      <w:szCs w:val="20"/>
      <w:lang w:eastAsia="en-US"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199B"/>
    <w:pPr>
      <w:pBdr>
        <w:bottom w:val="single" w:sz="4" w:space="4" w:color="4F81BD"/>
      </w:pBdr>
      <w:spacing w:before="200" w:after="280"/>
      <w:ind w:left="936" w:right="936"/>
    </w:pPr>
    <w:rPr>
      <w:rFonts w:ascii="Arial" w:eastAsia="Times New Roman" w:hAnsi="Arial" w:cs="Angsana New"/>
      <w:b/>
      <w:bCs/>
      <w:i/>
      <w:iCs/>
      <w:color w:val="4F81BD"/>
      <w:sz w:val="20"/>
      <w:szCs w:val="20"/>
      <w:lang w:eastAsia="en-US" w:bidi="ar-SA"/>
    </w:rPr>
  </w:style>
  <w:style w:type="character" w:customStyle="1" w:styleId="IntenseQuoteChar">
    <w:name w:val="Intense Quote Char"/>
    <w:link w:val="IntenseQuote"/>
    <w:uiPriority w:val="30"/>
    <w:rsid w:val="0041199B"/>
    <w:rPr>
      <w:rFonts w:ascii="Arial" w:eastAsia="Times New Roman" w:hAnsi="Arial" w:cs="Angsana New"/>
      <w:b/>
      <w:bCs/>
      <w:i/>
      <w:iCs/>
      <w:color w:val="4F81BD"/>
      <w:lang w:bidi="ar-SA"/>
    </w:rPr>
  </w:style>
  <w:style w:type="paragraph" w:styleId="List">
    <w:name w:val="List"/>
    <w:basedOn w:val="Normal"/>
    <w:rsid w:val="0041199B"/>
    <w:pPr>
      <w:ind w:left="283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2">
    <w:name w:val="List 2"/>
    <w:basedOn w:val="Normal"/>
    <w:rsid w:val="0041199B"/>
    <w:pPr>
      <w:ind w:left="566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3">
    <w:name w:val="List 3"/>
    <w:basedOn w:val="Normal"/>
    <w:rsid w:val="0041199B"/>
    <w:pPr>
      <w:ind w:left="849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4">
    <w:name w:val="List 4"/>
    <w:basedOn w:val="Normal"/>
    <w:rsid w:val="0041199B"/>
    <w:pPr>
      <w:ind w:left="1132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5">
    <w:name w:val="List 5"/>
    <w:basedOn w:val="Normal"/>
    <w:rsid w:val="0041199B"/>
    <w:pPr>
      <w:ind w:left="1415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2">
    <w:name w:val="List Bullet 2"/>
    <w:basedOn w:val="Normal"/>
    <w:rsid w:val="0041199B"/>
    <w:pPr>
      <w:numPr>
        <w:numId w:val="3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3">
    <w:name w:val="List Bullet 3"/>
    <w:basedOn w:val="Normal"/>
    <w:rsid w:val="0041199B"/>
    <w:pPr>
      <w:numPr>
        <w:numId w:val="4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4">
    <w:name w:val="List Bullet 4"/>
    <w:basedOn w:val="Normal"/>
    <w:rsid w:val="0041199B"/>
    <w:pPr>
      <w:numPr>
        <w:numId w:val="5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5">
    <w:name w:val="List Bullet 5"/>
    <w:basedOn w:val="Normal"/>
    <w:rsid w:val="0041199B"/>
    <w:pPr>
      <w:numPr>
        <w:numId w:val="6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">
    <w:name w:val="List Continue"/>
    <w:basedOn w:val="Normal"/>
    <w:rsid w:val="0041199B"/>
    <w:pPr>
      <w:spacing w:after="120"/>
      <w:ind w:left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2">
    <w:name w:val="List Continue 2"/>
    <w:basedOn w:val="Normal"/>
    <w:rsid w:val="0041199B"/>
    <w:pPr>
      <w:spacing w:after="120"/>
      <w:ind w:left="566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3">
    <w:name w:val="List Continue 3"/>
    <w:basedOn w:val="Normal"/>
    <w:rsid w:val="0041199B"/>
    <w:pPr>
      <w:spacing w:after="120"/>
      <w:ind w:left="849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4">
    <w:name w:val="List Continue 4"/>
    <w:basedOn w:val="Normal"/>
    <w:rsid w:val="0041199B"/>
    <w:pPr>
      <w:spacing w:after="120"/>
      <w:ind w:left="1132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5">
    <w:name w:val="List Continue 5"/>
    <w:basedOn w:val="Normal"/>
    <w:rsid w:val="0041199B"/>
    <w:pPr>
      <w:spacing w:after="120"/>
      <w:ind w:left="1415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">
    <w:name w:val="List Number"/>
    <w:basedOn w:val="Normal"/>
    <w:rsid w:val="0041199B"/>
    <w:pPr>
      <w:numPr>
        <w:numId w:val="7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2">
    <w:name w:val="List Number 2"/>
    <w:basedOn w:val="Normal"/>
    <w:rsid w:val="0041199B"/>
    <w:pPr>
      <w:numPr>
        <w:numId w:val="8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3">
    <w:name w:val="List Number 3"/>
    <w:basedOn w:val="Normal"/>
    <w:rsid w:val="0041199B"/>
    <w:pPr>
      <w:numPr>
        <w:numId w:val="9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4">
    <w:name w:val="List Number 4"/>
    <w:basedOn w:val="Normal"/>
    <w:rsid w:val="0041199B"/>
    <w:pPr>
      <w:numPr>
        <w:numId w:val="10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5">
    <w:name w:val="List Number 5"/>
    <w:basedOn w:val="Normal"/>
    <w:rsid w:val="0041199B"/>
    <w:pPr>
      <w:numPr>
        <w:numId w:val="11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MacroText">
    <w:name w:val="macro"/>
    <w:link w:val="MacroTextChar"/>
    <w:rsid w:val="0041199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  <w:lang w:bidi="ar-SA"/>
    </w:rPr>
  </w:style>
  <w:style w:type="character" w:customStyle="1" w:styleId="MacroTextChar">
    <w:name w:val="Macro Text Char"/>
    <w:link w:val="MacroText"/>
    <w:rsid w:val="0041199B"/>
    <w:rPr>
      <w:rFonts w:ascii="Courier New" w:eastAsia="Times New Roman" w:hAnsi="Courier New" w:cs="Courier New"/>
      <w:lang w:bidi="ar-SA"/>
    </w:rPr>
  </w:style>
  <w:style w:type="paragraph" w:styleId="MessageHeader">
    <w:name w:val="Message Header"/>
    <w:basedOn w:val="Normal"/>
    <w:link w:val="MessageHeaderChar"/>
    <w:rsid w:val="0041199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mbria" w:eastAsia="Times New Roman" w:hAnsi="Cambria" w:cs="Angsana New"/>
      <w:sz w:val="24"/>
      <w:szCs w:val="24"/>
      <w:lang w:eastAsia="en-US" w:bidi="ar-SA"/>
    </w:rPr>
  </w:style>
  <w:style w:type="character" w:customStyle="1" w:styleId="MessageHeaderChar">
    <w:name w:val="Message Header Char"/>
    <w:link w:val="MessageHeader"/>
    <w:rsid w:val="0041199B"/>
    <w:rPr>
      <w:rFonts w:ascii="Cambria" w:eastAsia="Times New Roman" w:hAnsi="Cambria" w:cs="Angsana New"/>
      <w:sz w:val="24"/>
      <w:szCs w:val="24"/>
      <w:shd w:val="pct20" w:color="auto" w:fill="auto"/>
      <w:lang w:bidi="ar-SA"/>
    </w:rPr>
  </w:style>
  <w:style w:type="paragraph" w:styleId="NoSpacing">
    <w:name w:val="No Spacing"/>
    <w:uiPriority w:val="1"/>
    <w:qFormat/>
    <w:rsid w:val="0041199B"/>
    <w:rPr>
      <w:rFonts w:ascii="Arial" w:eastAsia="Times New Roman" w:hAnsi="Arial" w:cs="Angsana New"/>
      <w:lang w:bidi="ar-SA"/>
    </w:rPr>
  </w:style>
  <w:style w:type="paragraph" w:styleId="NoteHeading">
    <w:name w:val="Note Heading"/>
    <w:basedOn w:val="Normal"/>
    <w:next w:val="Normal"/>
    <w:link w:val="NoteHeading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NoteHeadingChar">
    <w:name w:val="Note Heading Char"/>
    <w:link w:val="NoteHeading"/>
    <w:rsid w:val="0041199B"/>
    <w:rPr>
      <w:rFonts w:ascii="Arial" w:eastAsia="Times New Roman" w:hAnsi="Arial" w:cs="Angsana New"/>
      <w:lang w:bidi="ar-SA"/>
    </w:rPr>
  </w:style>
  <w:style w:type="paragraph" w:styleId="PlainText">
    <w:name w:val="Plain Text"/>
    <w:basedOn w:val="Normal"/>
    <w:link w:val="PlainText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PlainTextChar">
    <w:name w:val="Plain Text Char"/>
    <w:link w:val="PlainText"/>
    <w:rsid w:val="0041199B"/>
    <w:rPr>
      <w:rFonts w:ascii="Courier New" w:eastAsia="Times New Roman" w:hAnsi="Courier New" w:cs="Courier New"/>
      <w:lang w:bidi="ar-SA"/>
    </w:rPr>
  </w:style>
  <w:style w:type="paragraph" w:styleId="Salutation">
    <w:name w:val="Salutation"/>
    <w:basedOn w:val="Normal"/>
    <w:next w:val="Normal"/>
    <w:link w:val="Salutation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alutationChar">
    <w:name w:val="Salutation Char"/>
    <w:link w:val="Salutation"/>
    <w:rsid w:val="0041199B"/>
    <w:rPr>
      <w:rFonts w:ascii="Arial" w:eastAsia="Times New Roman" w:hAnsi="Arial" w:cs="Angsana New"/>
      <w:lang w:bidi="ar-SA"/>
    </w:rPr>
  </w:style>
  <w:style w:type="paragraph" w:styleId="Signature">
    <w:name w:val="Signature"/>
    <w:basedOn w:val="Normal"/>
    <w:link w:val="Signature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ignatureChar">
    <w:name w:val="Signature Char"/>
    <w:link w:val="Signature"/>
    <w:rsid w:val="0041199B"/>
    <w:rPr>
      <w:rFonts w:ascii="Arial" w:eastAsia="Times New Roman" w:hAnsi="Arial" w:cs="Angsana New"/>
      <w:lang w:bidi="ar-SA"/>
    </w:rPr>
  </w:style>
  <w:style w:type="paragraph" w:styleId="TableofAuthorities">
    <w:name w:val="table of authorities"/>
    <w:basedOn w:val="Normal"/>
    <w:next w:val="Normal"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TableofFigures">
    <w:name w:val="table of figures"/>
    <w:basedOn w:val="Normal"/>
    <w:next w:val="Normal"/>
    <w:uiPriority w:val="99"/>
    <w:rsid w:val="00FF3018"/>
    <w:rPr>
      <w:rFonts w:ascii="Arial" w:eastAsia="Times New Roman" w:hAnsi="Arial"/>
      <w:sz w:val="20"/>
      <w:lang w:eastAsia="en-US" w:bidi="ar-SA"/>
    </w:rPr>
  </w:style>
  <w:style w:type="paragraph" w:styleId="TOAHeading">
    <w:name w:val="toa heading"/>
    <w:basedOn w:val="Normal"/>
    <w:next w:val="Normal"/>
    <w:rsid w:val="0041199B"/>
    <w:pPr>
      <w:spacing w:before="120"/>
    </w:pPr>
    <w:rPr>
      <w:rFonts w:ascii="Cambria" w:eastAsia="Times New Roman" w:hAnsi="Cambria" w:cs="Angsana New"/>
      <w:b/>
      <w:bCs/>
      <w:sz w:val="24"/>
      <w:szCs w:val="24"/>
      <w:lang w:eastAsia="en-US" w:bidi="ar-SA"/>
    </w:rPr>
  </w:style>
  <w:style w:type="paragraph" w:styleId="TOCHeading">
    <w:name w:val="TOC Heading"/>
    <w:basedOn w:val="Heading1"/>
    <w:next w:val="Normal"/>
    <w:uiPriority w:val="39"/>
    <w:qFormat/>
    <w:rsid w:val="0041199B"/>
    <w:pPr>
      <w:shd w:val="clear" w:color="auto" w:fill="auto"/>
      <w:autoSpaceDE w:val="0"/>
      <w:spacing w:after="0"/>
      <w:outlineLvl w:val="9"/>
    </w:pPr>
    <w:rPr>
      <w:rFonts w:ascii="Cambria" w:eastAsia="Times New Roman" w:hAnsi="Cambria" w:cs="Angsana New"/>
      <w:bCs w:val="0"/>
      <w:caps/>
      <w:smallCaps/>
      <w:lang w:eastAsia="en-US"/>
    </w:rPr>
  </w:style>
  <w:style w:type="paragraph" w:customStyle="1" w:styleId="TableHeading0">
    <w:name w:val="Table Heading"/>
    <w:basedOn w:val="Normal"/>
    <w:rsid w:val="0041199B"/>
    <w:pPr>
      <w:keepLines/>
      <w:spacing w:before="120" w:after="120"/>
    </w:pPr>
    <w:rPr>
      <w:rFonts w:ascii="Book Antiqua" w:eastAsia="Times New Roman" w:hAnsi="Book Antiqua" w:cs="Angsana New"/>
      <w:b/>
      <w:sz w:val="16"/>
      <w:szCs w:val="20"/>
      <w:lang w:eastAsia="en-US"/>
    </w:rPr>
  </w:style>
  <w:style w:type="paragraph" w:customStyle="1" w:styleId="TableContents">
    <w:name w:val="Table Contents"/>
    <w:basedOn w:val="Normal"/>
    <w:rsid w:val="0041199B"/>
    <w:pPr>
      <w:widowControl w:val="0"/>
      <w:suppressLineNumbers/>
      <w:suppressAutoHyphens/>
      <w:kinsoku w:val="0"/>
      <w:overflowPunct w:val="0"/>
      <w:autoSpaceDE w:val="0"/>
    </w:pPr>
    <w:rPr>
      <w:rFonts w:ascii="CordiaUPC" w:eastAsia="CordiaUPC" w:hAnsi="CordiaUPC" w:cs="CordiaUPC"/>
      <w:kern w:val="1"/>
      <w:lang w:eastAsia="th-TH"/>
    </w:rPr>
  </w:style>
  <w:style w:type="character" w:customStyle="1" w:styleId="ListParagraphChar">
    <w:name w:val="List Paragraph Char"/>
    <w:link w:val="ListParagraph"/>
    <w:locked/>
    <w:rsid w:val="0041199B"/>
    <w:rPr>
      <w:rFonts w:ascii="Arial" w:eastAsia="Times New Roman" w:hAnsi="Arial" w:cs="Angsana New"/>
      <w:lang w:bidi="ar-SA"/>
    </w:rPr>
  </w:style>
  <w:style w:type="character" w:customStyle="1" w:styleId="apple-converted-space">
    <w:name w:val="apple-converted-space"/>
    <w:rsid w:val="0041199B"/>
  </w:style>
  <w:style w:type="character" w:customStyle="1" w:styleId="Heading3Char1">
    <w:name w:val="Heading 3 Char1"/>
    <w:aliases w:val="Heading 3 Char Char1,H3 Char,heading 3 Char,h3 Char"/>
    <w:rsid w:val="0041199B"/>
    <w:rPr>
      <w:rFonts w:ascii="Arial" w:hAnsi="Arial" w:cs="Arial"/>
      <w:b/>
      <w:bCs/>
      <w:sz w:val="22"/>
      <w:szCs w:val="26"/>
      <w:lang w:bidi="ar-SA"/>
    </w:rPr>
  </w:style>
  <w:style w:type="paragraph" w:customStyle="1" w:styleId="StyleHeading3Heading3CharH3heading3h3BodyCSCordiaN">
    <w:name w:val="Style Heading 3Heading 3 CharH3heading 3h3 + +Body CS (Cordia N..."/>
    <w:basedOn w:val="Heading3"/>
    <w:rsid w:val="0041199B"/>
    <w:pPr>
      <w:numPr>
        <w:ilvl w:val="0"/>
        <w:numId w:val="0"/>
      </w:numPr>
      <w:ind w:left="360" w:hanging="360"/>
    </w:pPr>
    <w:rPr>
      <w:rFonts w:ascii="Cordia New" w:eastAsia="Times New Roman" w:hAnsi="Cordia New" w:cs="Cordia New"/>
      <w:b w:val="0"/>
      <w:bCs w:val="0"/>
      <w:sz w:val="22"/>
      <w:szCs w:val="26"/>
      <w:lang w:eastAsia="en-US" w:bidi="ar-SA"/>
    </w:rPr>
  </w:style>
  <w:style w:type="paragraph" w:customStyle="1" w:styleId="Header30">
    <w:name w:val="Header 3"/>
    <w:basedOn w:val="Normal"/>
    <w:link w:val="Header3Char"/>
    <w:rsid w:val="0041199B"/>
    <w:pPr>
      <w:numPr>
        <w:numId w:val="12"/>
      </w:numPr>
    </w:pPr>
    <w:rPr>
      <w:rFonts w:eastAsia="Times New Roman"/>
      <w:b/>
      <w:bCs/>
      <w:sz w:val="36"/>
      <w:szCs w:val="36"/>
      <w:lang w:eastAsia="en-US" w:bidi="ar-SA"/>
    </w:rPr>
  </w:style>
  <w:style w:type="character" w:customStyle="1" w:styleId="Header3Char">
    <w:name w:val="Header 3 Char"/>
    <w:link w:val="Header30"/>
    <w:rsid w:val="0041199B"/>
    <w:rPr>
      <w:rFonts w:ascii="Cordia New" w:eastAsia="Times New Roman" w:hAnsi="Cordia New" w:cs="TH SarabunPSK"/>
      <w:b/>
      <w:bCs/>
      <w:sz w:val="36"/>
      <w:szCs w:val="36"/>
      <w:lang w:bidi="ar-SA"/>
    </w:rPr>
  </w:style>
  <w:style w:type="paragraph" w:customStyle="1" w:styleId="Header3">
    <w:name w:val="Header3"/>
    <w:basedOn w:val="Normal"/>
    <w:next w:val="Normal"/>
    <w:qFormat/>
    <w:rsid w:val="008A4669"/>
    <w:pPr>
      <w:numPr>
        <w:numId w:val="13"/>
      </w:numPr>
    </w:pPr>
    <w:rPr>
      <w:rFonts w:ascii="TH SarabunPSK" w:eastAsia="Times New Roman" w:hAnsi="TH SarabunPSK" w:cs="Angsana New"/>
      <w:szCs w:val="20"/>
      <w:lang w:eastAsia="en-US" w:bidi="ar-SA"/>
    </w:rPr>
  </w:style>
  <w:style w:type="paragraph" w:customStyle="1" w:styleId="StyleHeading3Heading3CharH3heading3h3BrowalliaNew">
    <w:name w:val="Style Heading 3Heading 3 CharH3heading 3h3 + Browallia New"/>
    <w:basedOn w:val="Normal"/>
    <w:next w:val="Normal"/>
    <w:qFormat/>
    <w:rsid w:val="0041199B"/>
    <w:pPr>
      <w:numPr>
        <w:numId w:val="14"/>
      </w:numPr>
    </w:pPr>
    <w:rPr>
      <w:rFonts w:ascii="Browallia New" w:eastAsia="Times New Roman" w:hAnsi="Browallia New" w:cs="Browallia New"/>
      <w:sz w:val="20"/>
      <w:szCs w:val="20"/>
      <w:lang w:eastAsia="en-US" w:bidi="ar-SA"/>
    </w:rPr>
  </w:style>
  <w:style w:type="paragraph" w:customStyle="1" w:styleId="Normal-Blue">
    <w:name w:val="Normal - Blue"/>
    <w:basedOn w:val="Normal"/>
    <w:rsid w:val="0041199B"/>
    <w:pPr>
      <w:keepNext/>
      <w:spacing w:before="240" w:after="60"/>
      <w:outlineLvl w:val="2"/>
    </w:pPr>
    <w:rPr>
      <w:rFonts w:ascii="Tahoma" w:eastAsia="Times New Roman" w:hAnsi="Tahoma" w:cs="Tahoma"/>
      <w:i/>
      <w:iCs/>
      <w:color w:val="0000FF"/>
      <w:sz w:val="20"/>
      <w:szCs w:val="20"/>
      <w:lang w:eastAsia="en-US"/>
    </w:rPr>
  </w:style>
  <w:style w:type="paragraph" w:customStyle="1" w:styleId="font5">
    <w:name w:val="font5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6">
    <w:name w:val="font6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font7">
    <w:name w:val="font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font8">
    <w:name w:val="font8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lang w:eastAsia="en-US"/>
    </w:rPr>
  </w:style>
  <w:style w:type="paragraph" w:customStyle="1" w:styleId="font9">
    <w:name w:val="font9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u w:val="single"/>
      <w:lang w:eastAsia="en-US"/>
    </w:rPr>
  </w:style>
  <w:style w:type="paragraph" w:customStyle="1" w:styleId="font10">
    <w:name w:val="font10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u w:val="single"/>
      <w:lang w:eastAsia="en-US"/>
    </w:rPr>
  </w:style>
  <w:style w:type="paragraph" w:customStyle="1" w:styleId="font11">
    <w:name w:val="font11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12">
    <w:name w:val="font12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xl65">
    <w:name w:val="xl65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6">
    <w:name w:val="xl6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7">
    <w:name w:val="xl6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68">
    <w:name w:val="xl6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69">
    <w:name w:val="xl69"/>
    <w:basedOn w:val="Normal"/>
    <w:rsid w:val="0041199B"/>
    <w:pPr>
      <w:spacing w:before="100" w:beforeAutospacing="1" w:after="100" w:afterAutospacing="1"/>
      <w:ind w:firstLineChars="100" w:firstLine="1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0">
    <w:name w:val="xl70"/>
    <w:basedOn w:val="Normal"/>
    <w:rsid w:val="0041199B"/>
    <w:pPr>
      <w:spacing w:before="100" w:beforeAutospacing="1" w:after="100" w:afterAutospacing="1"/>
      <w:ind w:firstLineChars="200" w:firstLine="2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1">
    <w:name w:val="xl71"/>
    <w:basedOn w:val="Normal"/>
    <w:rsid w:val="0041199B"/>
    <w:pPr>
      <w:spacing w:before="100" w:beforeAutospacing="1" w:after="100" w:afterAutospacing="1"/>
      <w:ind w:firstLineChars="300" w:firstLine="3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2">
    <w:name w:val="xl72"/>
    <w:basedOn w:val="Normal"/>
    <w:rsid w:val="0041199B"/>
    <w:pPr>
      <w:spacing w:before="100" w:beforeAutospacing="1" w:after="100" w:afterAutospacing="1"/>
      <w:ind w:firstLineChars="400" w:firstLine="4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3">
    <w:name w:val="xl73"/>
    <w:basedOn w:val="Normal"/>
    <w:rsid w:val="0041199B"/>
    <w:pPr>
      <w:spacing w:before="100" w:beforeAutospacing="1" w:after="100" w:afterAutospacing="1"/>
      <w:ind w:firstLineChars="500" w:firstLine="5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4">
    <w:name w:val="xl74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5">
    <w:name w:val="xl75"/>
    <w:basedOn w:val="Normal"/>
    <w:rsid w:val="0041199B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76">
    <w:name w:val="xl76"/>
    <w:basedOn w:val="Normal"/>
    <w:rsid w:val="0041199B"/>
    <w:pPr>
      <w:pBdr>
        <w:top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7">
    <w:name w:val="xl77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8">
    <w:name w:val="xl7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9">
    <w:name w:val="xl79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80">
    <w:name w:val="xl80"/>
    <w:basedOn w:val="Normal"/>
    <w:rsid w:val="0041199B"/>
    <w:pP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1">
    <w:name w:val="xl81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xl82">
    <w:name w:val="xl82"/>
    <w:basedOn w:val="Normal"/>
    <w:rsid w:val="0041199B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3">
    <w:name w:val="xl83"/>
    <w:basedOn w:val="Normal"/>
    <w:rsid w:val="0041199B"/>
    <w:pPr>
      <w:pBdr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4">
    <w:name w:val="xl84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5">
    <w:name w:val="xl85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4">
    <w:name w:val="xl64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6">
    <w:name w:val="xl8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7">
    <w:name w:val="xl87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8">
    <w:name w:val="xl88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89">
    <w:name w:val="xl89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0">
    <w:name w:val="xl90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91">
    <w:name w:val="xl91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2">
    <w:name w:val="xl92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000000"/>
      <w:sz w:val="20"/>
      <w:szCs w:val="20"/>
      <w:lang w:eastAsia="en-US"/>
    </w:rPr>
  </w:style>
  <w:style w:type="paragraph" w:customStyle="1" w:styleId="xl63">
    <w:name w:val="xl63"/>
    <w:basedOn w:val="Normal"/>
    <w:rsid w:val="00414E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eastAsia="Times New Roman"/>
      <w:b/>
      <w:bCs/>
      <w:lang w:eastAsia="en-US"/>
    </w:rPr>
  </w:style>
  <w:style w:type="table" w:customStyle="1" w:styleId="PlainTable4">
    <w:name w:val="Plain Table 4"/>
    <w:basedOn w:val="TableNormal"/>
    <w:uiPriority w:val="44"/>
    <w:rsid w:val="00C7732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11">
    <w:name w:val="Plain Table 11"/>
    <w:basedOn w:val="TableNormal"/>
    <w:uiPriority w:val="41"/>
    <w:rsid w:val="00AC0597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html-tag">
    <w:name w:val="html-tag"/>
    <w:rsid w:val="00AC0597"/>
  </w:style>
  <w:style w:type="character" w:customStyle="1" w:styleId="html-attribute-name">
    <w:name w:val="html-attribute-name"/>
    <w:rsid w:val="00AC0597"/>
  </w:style>
  <w:style w:type="character" w:customStyle="1" w:styleId="html-attribute-value">
    <w:name w:val="html-attribute-value"/>
    <w:rsid w:val="00AC0597"/>
  </w:style>
  <w:style w:type="paragraph" w:styleId="Revision">
    <w:name w:val="Revision"/>
    <w:hidden/>
    <w:uiPriority w:val="99"/>
    <w:semiHidden/>
    <w:rsid w:val="00AC0597"/>
    <w:rPr>
      <w:rFonts w:ascii="Cordia New" w:eastAsia="SimSun" w:hAnsi="Cordia New" w:cs="Angsana New"/>
      <w:sz w:val="28"/>
      <w:szCs w:val="35"/>
      <w:lang w:eastAsia="zh-CN"/>
    </w:rPr>
  </w:style>
  <w:style w:type="character" w:styleId="FootnoteReference">
    <w:name w:val="footnote reference"/>
    <w:uiPriority w:val="99"/>
    <w:semiHidden/>
    <w:unhideWhenUsed/>
    <w:rsid w:val="00AC0597"/>
    <w:rPr>
      <w:sz w:val="32"/>
      <w:szCs w:val="32"/>
      <w:vertAlign w:val="superscript"/>
    </w:rPr>
  </w:style>
  <w:style w:type="character" w:styleId="EndnoteReference">
    <w:name w:val="endnote reference"/>
    <w:uiPriority w:val="99"/>
    <w:semiHidden/>
    <w:unhideWhenUsed/>
    <w:rsid w:val="00AC059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89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3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8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6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4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9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77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2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6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3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6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3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2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9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0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5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4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2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4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6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9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66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0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2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8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5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12270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7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534677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342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47995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8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198515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71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43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665387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449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60333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40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212321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580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19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81641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587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972100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7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304008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84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81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290070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778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279870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4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475150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731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083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093266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462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775245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08755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4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705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614471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16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120559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626400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449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95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968802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347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9942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26933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6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537169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292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9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2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0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8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96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45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3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0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8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5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8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8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6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7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1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0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4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0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9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1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7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7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5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7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2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7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5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5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3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7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0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56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1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7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8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2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8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8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2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2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8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2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7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image" Target="media/image2.png"/><Relationship Id="rId26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5.png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image" Target="media/image1.png"/><Relationship Id="rId25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image" Target="media/image4.png"/><Relationship Id="rId29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image" Target="media/image8.png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23" Type="http://schemas.openxmlformats.org/officeDocument/2006/relationships/image" Target="media/image7.png"/><Relationship Id="rId28" Type="http://schemas.openxmlformats.org/officeDocument/2006/relationships/image" Target="media/image12.png"/><Relationship Id="rId10" Type="http://schemas.openxmlformats.org/officeDocument/2006/relationships/header" Target="header2.xml"/><Relationship Id="rId19" Type="http://schemas.openxmlformats.org/officeDocument/2006/relationships/image" Target="media/image3.png"/><Relationship Id="rId31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image" Target="media/image6.png"/><Relationship Id="rId27" Type="http://schemas.openxmlformats.org/officeDocument/2006/relationships/image" Target="media/image1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875A2E-B81A-47D4-9A46-A81985F7A0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4</TotalTime>
  <Pages>10</Pages>
  <Words>950</Words>
  <Characters>541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base PowerDesigner</vt:lpstr>
    </vt:vector>
  </TitlesOfParts>
  <Company/>
  <LinksUpToDate>false</LinksUpToDate>
  <CharactersWithSpaces>6357</CharactersWithSpaces>
  <SharedDoc>false</SharedDoc>
  <HLinks>
    <vt:vector size="468" baseType="variant">
      <vt:variant>
        <vt:i4>1572917</vt:i4>
      </vt:variant>
      <vt:variant>
        <vt:i4>474</vt:i4>
      </vt:variant>
      <vt:variant>
        <vt:i4>0</vt:i4>
      </vt:variant>
      <vt:variant>
        <vt:i4>5</vt:i4>
      </vt:variant>
      <vt:variant>
        <vt:lpwstr/>
      </vt:variant>
      <vt:variant>
        <vt:lpwstr>_Toc519689112</vt:lpwstr>
      </vt:variant>
      <vt:variant>
        <vt:i4>1572917</vt:i4>
      </vt:variant>
      <vt:variant>
        <vt:i4>468</vt:i4>
      </vt:variant>
      <vt:variant>
        <vt:i4>0</vt:i4>
      </vt:variant>
      <vt:variant>
        <vt:i4>5</vt:i4>
      </vt:variant>
      <vt:variant>
        <vt:lpwstr/>
      </vt:variant>
      <vt:variant>
        <vt:lpwstr>_Toc519689111</vt:lpwstr>
      </vt:variant>
      <vt:variant>
        <vt:i4>1572917</vt:i4>
      </vt:variant>
      <vt:variant>
        <vt:i4>462</vt:i4>
      </vt:variant>
      <vt:variant>
        <vt:i4>0</vt:i4>
      </vt:variant>
      <vt:variant>
        <vt:i4>5</vt:i4>
      </vt:variant>
      <vt:variant>
        <vt:lpwstr/>
      </vt:variant>
      <vt:variant>
        <vt:lpwstr>_Toc519689110</vt:lpwstr>
      </vt:variant>
      <vt:variant>
        <vt:i4>1638453</vt:i4>
      </vt:variant>
      <vt:variant>
        <vt:i4>456</vt:i4>
      </vt:variant>
      <vt:variant>
        <vt:i4>0</vt:i4>
      </vt:variant>
      <vt:variant>
        <vt:i4>5</vt:i4>
      </vt:variant>
      <vt:variant>
        <vt:lpwstr/>
      </vt:variant>
      <vt:variant>
        <vt:lpwstr>_Toc519689109</vt:lpwstr>
      </vt:variant>
      <vt:variant>
        <vt:i4>1638453</vt:i4>
      </vt:variant>
      <vt:variant>
        <vt:i4>450</vt:i4>
      </vt:variant>
      <vt:variant>
        <vt:i4>0</vt:i4>
      </vt:variant>
      <vt:variant>
        <vt:i4>5</vt:i4>
      </vt:variant>
      <vt:variant>
        <vt:lpwstr/>
      </vt:variant>
      <vt:variant>
        <vt:lpwstr>_Toc519689108</vt:lpwstr>
      </vt:variant>
      <vt:variant>
        <vt:i4>1638453</vt:i4>
      </vt:variant>
      <vt:variant>
        <vt:i4>444</vt:i4>
      </vt:variant>
      <vt:variant>
        <vt:i4>0</vt:i4>
      </vt:variant>
      <vt:variant>
        <vt:i4>5</vt:i4>
      </vt:variant>
      <vt:variant>
        <vt:lpwstr/>
      </vt:variant>
      <vt:variant>
        <vt:lpwstr>_Toc519689107</vt:lpwstr>
      </vt:variant>
      <vt:variant>
        <vt:i4>1638453</vt:i4>
      </vt:variant>
      <vt:variant>
        <vt:i4>438</vt:i4>
      </vt:variant>
      <vt:variant>
        <vt:i4>0</vt:i4>
      </vt:variant>
      <vt:variant>
        <vt:i4>5</vt:i4>
      </vt:variant>
      <vt:variant>
        <vt:lpwstr/>
      </vt:variant>
      <vt:variant>
        <vt:lpwstr>_Toc519689106</vt:lpwstr>
      </vt:variant>
      <vt:variant>
        <vt:i4>1638453</vt:i4>
      </vt:variant>
      <vt:variant>
        <vt:i4>432</vt:i4>
      </vt:variant>
      <vt:variant>
        <vt:i4>0</vt:i4>
      </vt:variant>
      <vt:variant>
        <vt:i4>5</vt:i4>
      </vt:variant>
      <vt:variant>
        <vt:lpwstr/>
      </vt:variant>
      <vt:variant>
        <vt:lpwstr>_Toc519689105</vt:lpwstr>
      </vt:variant>
      <vt:variant>
        <vt:i4>1638453</vt:i4>
      </vt:variant>
      <vt:variant>
        <vt:i4>426</vt:i4>
      </vt:variant>
      <vt:variant>
        <vt:i4>0</vt:i4>
      </vt:variant>
      <vt:variant>
        <vt:i4>5</vt:i4>
      </vt:variant>
      <vt:variant>
        <vt:lpwstr/>
      </vt:variant>
      <vt:variant>
        <vt:lpwstr>_Toc519689104</vt:lpwstr>
      </vt:variant>
      <vt:variant>
        <vt:i4>1638453</vt:i4>
      </vt:variant>
      <vt:variant>
        <vt:i4>420</vt:i4>
      </vt:variant>
      <vt:variant>
        <vt:i4>0</vt:i4>
      </vt:variant>
      <vt:variant>
        <vt:i4>5</vt:i4>
      </vt:variant>
      <vt:variant>
        <vt:lpwstr/>
      </vt:variant>
      <vt:variant>
        <vt:lpwstr>_Toc519689103</vt:lpwstr>
      </vt:variant>
      <vt:variant>
        <vt:i4>1638453</vt:i4>
      </vt:variant>
      <vt:variant>
        <vt:i4>414</vt:i4>
      </vt:variant>
      <vt:variant>
        <vt:i4>0</vt:i4>
      </vt:variant>
      <vt:variant>
        <vt:i4>5</vt:i4>
      </vt:variant>
      <vt:variant>
        <vt:lpwstr/>
      </vt:variant>
      <vt:variant>
        <vt:lpwstr>_Toc519689102</vt:lpwstr>
      </vt:variant>
      <vt:variant>
        <vt:i4>1638453</vt:i4>
      </vt:variant>
      <vt:variant>
        <vt:i4>408</vt:i4>
      </vt:variant>
      <vt:variant>
        <vt:i4>0</vt:i4>
      </vt:variant>
      <vt:variant>
        <vt:i4>5</vt:i4>
      </vt:variant>
      <vt:variant>
        <vt:lpwstr/>
      </vt:variant>
      <vt:variant>
        <vt:lpwstr>_Toc519689101</vt:lpwstr>
      </vt:variant>
      <vt:variant>
        <vt:i4>1638453</vt:i4>
      </vt:variant>
      <vt:variant>
        <vt:i4>402</vt:i4>
      </vt:variant>
      <vt:variant>
        <vt:i4>0</vt:i4>
      </vt:variant>
      <vt:variant>
        <vt:i4>5</vt:i4>
      </vt:variant>
      <vt:variant>
        <vt:lpwstr/>
      </vt:variant>
      <vt:variant>
        <vt:lpwstr>_Toc519689100</vt:lpwstr>
      </vt:variant>
      <vt:variant>
        <vt:i4>1048628</vt:i4>
      </vt:variant>
      <vt:variant>
        <vt:i4>396</vt:i4>
      </vt:variant>
      <vt:variant>
        <vt:i4>0</vt:i4>
      </vt:variant>
      <vt:variant>
        <vt:i4>5</vt:i4>
      </vt:variant>
      <vt:variant>
        <vt:lpwstr/>
      </vt:variant>
      <vt:variant>
        <vt:lpwstr>_Toc519689099</vt:lpwstr>
      </vt:variant>
      <vt:variant>
        <vt:i4>1048628</vt:i4>
      </vt:variant>
      <vt:variant>
        <vt:i4>390</vt:i4>
      </vt:variant>
      <vt:variant>
        <vt:i4>0</vt:i4>
      </vt:variant>
      <vt:variant>
        <vt:i4>5</vt:i4>
      </vt:variant>
      <vt:variant>
        <vt:lpwstr/>
      </vt:variant>
      <vt:variant>
        <vt:lpwstr>_Toc519689098</vt:lpwstr>
      </vt:variant>
      <vt:variant>
        <vt:i4>1048628</vt:i4>
      </vt:variant>
      <vt:variant>
        <vt:i4>384</vt:i4>
      </vt:variant>
      <vt:variant>
        <vt:i4>0</vt:i4>
      </vt:variant>
      <vt:variant>
        <vt:i4>5</vt:i4>
      </vt:variant>
      <vt:variant>
        <vt:lpwstr/>
      </vt:variant>
      <vt:variant>
        <vt:lpwstr>_Toc519689097</vt:lpwstr>
      </vt:variant>
      <vt:variant>
        <vt:i4>1048628</vt:i4>
      </vt:variant>
      <vt:variant>
        <vt:i4>378</vt:i4>
      </vt:variant>
      <vt:variant>
        <vt:i4>0</vt:i4>
      </vt:variant>
      <vt:variant>
        <vt:i4>5</vt:i4>
      </vt:variant>
      <vt:variant>
        <vt:lpwstr/>
      </vt:variant>
      <vt:variant>
        <vt:lpwstr>_Toc519689096</vt:lpwstr>
      </vt:variant>
      <vt:variant>
        <vt:i4>1048628</vt:i4>
      </vt:variant>
      <vt:variant>
        <vt:i4>372</vt:i4>
      </vt:variant>
      <vt:variant>
        <vt:i4>0</vt:i4>
      </vt:variant>
      <vt:variant>
        <vt:i4>5</vt:i4>
      </vt:variant>
      <vt:variant>
        <vt:lpwstr/>
      </vt:variant>
      <vt:variant>
        <vt:lpwstr>_Toc519689095</vt:lpwstr>
      </vt:variant>
      <vt:variant>
        <vt:i4>1048628</vt:i4>
      </vt:variant>
      <vt:variant>
        <vt:i4>366</vt:i4>
      </vt:variant>
      <vt:variant>
        <vt:i4>0</vt:i4>
      </vt:variant>
      <vt:variant>
        <vt:i4>5</vt:i4>
      </vt:variant>
      <vt:variant>
        <vt:lpwstr/>
      </vt:variant>
      <vt:variant>
        <vt:lpwstr>_Toc519689094</vt:lpwstr>
      </vt:variant>
      <vt:variant>
        <vt:i4>1048628</vt:i4>
      </vt:variant>
      <vt:variant>
        <vt:i4>360</vt:i4>
      </vt:variant>
      <vt:variant>
        <vt:i4>0</vt:i4>
      </vt:variant>
      <vt:variant>
        <vt:i4>5</vt:i4>
      </vt:variant>
      <vt:variant>
        <vt:lpwstr/>
      </vt:variant>
      <vt:variant>
        <vt:lpwstr>_Toc519689093</vt:lpwstr>
      </vt:variant>
      <vt:variant>
        <vt:i4>1048628</vt:i4>
      </vt:variant>
      <vt:variant>
        <vt:i4>354</vt:i4>
      </vt:variant>
      <vt:variant>
        <vt:i4>0</vt:i4>
      </vt:variant>
      <vt:variant>
        <vt:i4>5</vt:i4>
      </vt:variant>
      <vt:variant>
        <vt:lpwstr/>
      </vt:variant>
      <vt:variant>
        <vt:lpwstr>_Toc519689092</vt:lpwstr>
      </vt:variant>
      <vt:variant>
        <vt:i4>1048628</vt:i4>
      </vt:variant>
      <vt:variant>
        <vt:i4>348</vt:i4>
      </vt:variant>
      <vt:variant>
        <vt:i4>0</vt:i4>
      </vt:variant>
      <vt:variant>
        <vt:i4>5</vt:i4>
      </vt:variant>
      <vt:variant>
        <vt:lpwstr/>
      </vt:variant>
      <vt:variant>
        <vt:lpwstr>_Toc519689091</vt:lpwstr>
      </vt:variant>
      <vt:variant>
        <vt:i4>1048628</vt:i4>
      </vt:variant>
      <vt:variant>
        <vt:i4>342</vt:i4>
      </vt:variant>
      <vt:variant>
        <vt:i4>0</vt:i4>
      </vt:variant>
      <vt:variant>
        <vt:i4>5</vt:i4>
      </vt:variant>
      <vt:variant>
        <vt:lpwstr/>
      </vt:variant>
      <vt:variant>
        <vt:lpwstr>_Toc519689090</vt:lpwstr>
      </vt:variant>
      <vt:variant>
        <vt:i4>1114164</vt:i4>
      </vt:variant>
      <vt:variant>
        <vt:i4>336</vt:i4>
      </vt:variant>
      <vt:variant>
        <vt:i4>0</vt:i4>
      </vt:variant>
      <vt:variant>
        <vt:i4>5</vt:i4>
      </vt:variant>
      <vt:variant>
        <vt:lpwstr/>
      </vt:variant>
      <vt:variant>
        <vt:lpwstr>_Toc519689089</vt:lpwstr>
      </vt:variant>
      <vt:variant>
        <vt:i4>1114164</vt:i4>
      </vt:variant>
      <vt:variant>
        <vt:i4>330</vt:i4>
      </vt:variant>
      <vt:variant>
        <vt:i4>0</vt:i4>
      </vt:variant>
      <vt:variant>
        <vt:i4>5</vt:i4>
      </vt:variant>
      <vt:variant>
        <vt:lpwstr/>
      </vt:variant>
      <vt:variant>
        <vt:lpwstr>_Toc519689088</vt:lpwstr>
      </vt:variant>
      <vt:variant>
        <vt:i4>1114164</vt:i4>
      </vt:variant>
      <vt:variant>
        <vt:i4>324</vt:i4>
      </vt:variant>
      <vt:variant>
        <vt:i4>0</vt:i4>
      </vt:variant>
      <vt:variant>
        <vt:i4>5</vt:i4>
      </vt:variant>
      <vt:variant>
        <vt:lpwstr/>
      </vt:variant>
      <vt:variant>
        <vt:lpwstr>_Toc519689087</vt:lpwstr>
      </vt:variant>
      <vt:variant>
        <vt:i4>1114164</vt:i4>
      </vt:variant>
      <vt:variant>
        <vt:i4>318</vt:i4>
      </vt:variant>
      <vt:variant>
        <vt:i4>0</vt:i4>
      </vt:variant>
      <vt:variant>
        <vt:i4>5</vt:i4>
      </vt:variant>
      <vt:variant>
        <vt:lpwstr/>
      </vt:variant>
      <vt:variant>
        <vt:lpwstr>_Toc519689086</vt:lpwstr>
      </vt:variant>
      <vt:variant>
        <vt:i4>1114164</vt:i4>
      </vt:variant>
      <vt:variant>
        <vt:i4>312</vt:i4>
      </vt:variant>
      <vt:variant>
        <vt:i4>0</vt:i4>
      </vt:variant>
      <vt:variant>
        <vt:i4>5</vt:i4>
      </vt:variant>
      <vt:variant>
        <vt:lpwstr/>
      </vt:variant>
      <vt:variant>
        <vt:lpwstr>_Toc519689085</vt:lpwstr>
      </vt:variant>
      <vt:variant>
        <vt:i4>1114164</vt:i4>
      </vt:variant>
      <vt:variant>
        <vt:i4>306</vt:i4>
      </vt:variant>
      <vt:variant>
        <vt:i4>0</vt:i4>
      </vt:variant>
      <vt:variant>
        <vt:i4>5</vt:i4>
      </vt:variant>
      <vt:variant>
        <vt:lpwstr/>
      </vt:variant>
      <vt:variant>
        <vt:lpwstr>_Toc519689084</vt:lpwstr>
      </vt:variant>
      <vt:variant>
        <vt:i4>1114164</vt:i4>
      </vt:variant>
      <vt:variant>
        <vt:i4>300</vt:i4>
      </vt:variant>
      <vt:variant>
        <vt:i4>0</vt:i4>
      </vt:variant>
      <vt:variant>
        <vt:i4>5</vt:i4>
      </vt:variant>
      <vt:variant>
        <vt:lpwstr/>
      </vt:variant>
      <vt:variant>
        <vt:lpwstr>_Toc519689083</vt:lpwstr>
      </vt:variant>
      <vt:variant>
        <vt:i4>1114164</vt:i4>
      </vt:variant>
      <vt:variant>
        <vt:i4>294</vt:i4>
      </vt:variant>
      <vt:variant>
        <vt:i4>0</vt:i4>
      </vt:variant>
      <vt:variant>
        <vt:i4>5</vt:i4>
      </vt:variant>
      <vt:variant>
        <vt:lpwstr/>
      </vt:variant>
      <vt:variant>
        <vt:lpwstr>_Toc519689082</vt:lpwstr>
      </vt:variant>
      <vt:variant>
        <vt:i4>1114164</vt:i4>
      </vt:variant>
      <vt:variant>
        <vt:i4>288</vt:i4>
      </vt:variant>
      <vt:variant>
        <vt:i4>0</vt:i4>
      </vt:variant>
      <vt:variant>
        <vt:i4>5</vt:i4>
      </vt:variant>
      <vt:variant>
        <vt:lpwstr/>
      </vt:variant>
      <vt:variant>
        <vt:lpwstr>_Toc519689081</vt:lpwstr>
      </vt:variant>
      <vt:variant>
        <vt:i4>1114164</vt:i4>
      </vt:variant>
      <vt:variant>
        <vt:i4>282</vt:i4>
      </vt:variant>
      <vt:variant>
        <vt:i4>0</vt:i4>
      </vt:variant>
      <vt:variant>
        <vt:i4>5</vt:i4>
      </vt:variant>
      <vt:variant>
        <vt:lpwstr/>
      </vt:variant>
      <vt:variant>
        <vt:lpwstr>_Toc519689080</vt:lpwstr>
      </vt:variant>
      <vt:variant>
        <vt:i4>1966132</vt:i4>
      </vt:variant>
      <vt:variant>
        <vt:i4>276</vt:i4>
      </vt:variant>
      <vt:variant>
        <vt:i4>0</vt:i4>
      </vt:variant>
      <vt:variant>
        <vt:i4>5</vt:i4>
      </vt:variant>
      <vt:variant>
        <vt:lpwstr/>
      </vt:variant>
      <vt:variant>
        <vt:lpwstr>_Toc519689079</vt:lpwstr>
      </vt:variant>
      <vt:variant>
        <vt:i4>1966132</vt:i4>
      </vt:variant>
      <vt:variant>
        <vt:i4>270</vt:i4>
      </vt:variant>
      <vt:variant>
        <vt:i4>0</vt:i4>
      </vt:variant>
      <vt:variant>
        <vt:i4>5</vt:i4>
      </vt:variant>
      <vt:variant>
        <vt:lpwstr/>
      </vt:variant>
      <vt:variant>
        <vt:lpwstr>_Toc519689078</vt:lpwstr>
      </vt:variant>
      <vt:variant>
        <vt:i4>1966132</vt:i4>
      </vt:variant>
      <vt:variant>
        <vt:i4>264</vt:i4>
      </vt:variant>
      <vt:variant>
        <vt:i4>0</vt:i4>
      </vt:variant>
      <vt:variant>
        <vt:i4>5</vt:i4>
      </vt:variant>
      <vt:variant>
        <vt:lpwstr/>
      </vt:variant>
      <vt:variant>
        <vt:lpwstr>_Toc519689077</vt:lpwstr>
      </vt:variant>
      <vt:variant>
        <vt:i4>1966132</vt:i4>
      </vt:variant>
      <vt:variant>
        <vt:i4>258</vt:i4>
      </vt:variant>
      <vt:variant>
        <vt:i4>0</vt:i4>
      </vt:variant>
      <vt:variant>
        <vt:i4>5</vt:i4>
      </vt:variant>
      <vt:variant>
        <vt:lpwstr/>
      </vt:variant>
      <vt:variant>
        <vt:lpwstr>_Toc519689076</vt:lpwstr>
      </vt:variant>
      <vt:variant>
        <vt:i4>1966132</vt:i4>
      </vt:variant>
      <vt:variant>
        <vt:i4>252</vt:i4>
      </vt:variant>
      <vt:variant>
        <vt:i4>0</vt:i4>
      </vt:variant>
      <vt:variant>
        <vt:i4>5</vt:i4>
      </vt:variant>
      <vt:variant>
        <vt:lpwstr/>
      </vt:variant>
      <vt:variant>
        <vt:lpwstr>_Toc519689075</vt:lpwstr>
      </vt:variant>
      <vt:variant>
        <vt:i4>1966132</vt:i4>
      </vt:variant>
      <vt:variant>
        <vt:i4>246</vt:i4>
      </vt:variant>
      <vt:variant>
        <vt:i4>0</vt:i4>
      </vt:variant>
      <vt:variant>
        <vt:i4>5</vt:i4>
      </vt:variant>
      <vt:variant>
        <vt:lpwstr/>
      </vt:variant>
      <vt:variant>
        <vt:lpwstr>_Toc519689074</vt:lpwstr>
      </vt:variant>
      <vt:variant>
        <vt:i4>1966132</vt:i4>
      </vt:variant>
      <vt:variant>
        <vt:i4>240</vt:i4>
      </vt:variant>
      <vt:variant>
        <vt:i4>0</vt:i4>
      </vt:variant>
      <vt:variant>
        <vt:i4>5</vt:i4>
      </vt:variant>
      <vt:variant>
        <vt:lpwstr/>
      </vt:variant>
      <vt:variant>
        <vt:lpwstr>_Toc519689073</vt:lpwstr>
      </vt:variant>
      <vt:variant>
        <vt:i4>1966132</vt:i4>
      </vt:variant>
      <vt:variant>
        <vt:i4>234</vt:i4>
      </vt:variant>
      <vt:variant>
        <vt:i4>0</vt:i4>
      </vt:variant>
      <vt:variant>
        <vt:i4>5</vt:i4>
      </vt:variant>
      <vt:variant>
        <vt:lpwstr/>
      </vt:variant>
      <vt:variant>
        <vt:lpwstr>_Toc519689072</vt:lpwstr>
      </vt:variant>
      <vt:variant>
        <vt:i4>1966132</vt:i4>
      </vt:variant>
      <vt:variant>
        <vt:i4>228</vt:i4>
      </vt:variant>
      <vt:variant>
        <vt:i4>0</vt:i4>
      </vt:variant>
      <vt:variant>
        <vt:i4>5</vt:i4>
      </vt:variant>
      <vt:variant>
        <vt:lpwstr/>
      </vt:variant>
      <vt:variant>
        <vt:lpwstr>_Toc519689071</vt:lpwstr>
      </vt:variant>
      <vt:variant>
        <vt:i4>1966132</vt:i4>
      </vt:variant>
      <vt:variant>
        <vt:i4>222</vt:i4>
      </vt:variant>
      <vt:variant>
        <vt:i4>0</vt:i4>
      </vt:variant>
      <vt:variant>
        <vt:i4>5</vt:i4>
      </vt:variant>
      <vt:variant>
        <vt:lpwstr/>
      </vt:variant>
      <vt:variant>
        <vt:lpwstr>_Toc519689070</vt:lpwstr>
      </vt:variant>
      <vt:variant>
        <vt:i4>2031668</vt:i4>
      </vt:variant>
      <vt:variant>
        <vt:i4>216</vt:i4>
      </vt:variant>
      <vt:variant>
        <vt:i4>0</vt:i4>
      </vt:variant>
      <vt:variant>
        <vt:i4>5</vt:i4>
      </vt:variant>
      <vt:variant>
        <vt:lpwstr/>
      </vt:variant>
      <vt:variant>
        <vt:lpwstr>_Toc519689069</vt:lpwstr>
      </vt:variant>
      <vt:variant>
        <vt:i4>2031668</vt:i4>
      </vt:variant>
      <vt:variant>
        <vt:i4>210</vt:i4>
      </vt:variant>
      <vt:variant>
        <vt:i4>0</vt:i4>
      </vt:variant>
      <vt:variant>
        <vt:i4>5</vt:i4>
      </vt:variant>
      <vt:variant>
        <vt:lpwstr/>
      </vt:variant>
      <vt:variant>
        <vt:lpwstr>_Toc519689068</vt:lpwstr>
      </vt:variant>
      <vt:variant>
        <vt:i4>2031668</vt:i4>
      </vt:variant>
      <vt:variant>
        <vt:i4>204</vt:i4>
      </vt:variant>
      <vt:variant>
        <vt:i4>0</vt:i4>
      </vt:variant>
      <vt:variant>
        <vt:i4>5</vt:i4>
      </vt:variant>
      <vt:variant>
        <vt:lpwstr/>
      </vt:variant>
      <vt:variant>
        <vt:lpwstr>_Toc519689067</vt:lpwstr>
      </vt:variant>
      <vt:variant>
        <vt:i4>2031668</vt:i4>
      </vt:variant>
      <vt:variant>
        <vt:i4>198</vt:i4>
      </vt:variant>
      <vt:variant>
        <vt:i4>0</vt:i4>
      </vt:variant>
      <vt:variant>
        <vt:i4>5</vt:i4>
      </vt:variant>
      <vt:variant>
        <vt:lpwstr/>
      </vt:variant>
      <vt:variant>
        <vt:lpwstr>_Toc519689066</vt:lpwstr>
      </vt:variant>
      <vt:variant>
        <vt:i4>2031668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_Toc519689065</vt:lpwstr>
      </vt:variant>
      <vt:variant>
        <vt:i4>2031668</vt:i4>
      </vt:variant>
      <vt:variant>
        <vt:i4>183</vt:i4>
      </vt:variant>
      <vt:variant>
        <vt:i4>0</vt:i4>
      </vt:variant>
      <vt:variant>
        <vt:i4>5</vt:i4>
      </vt:variant>
      <vt:variant>
        <vt:lpwstr/>
      </vt:variant>
      <vt:variant>
        <vt:lpwstr>_Toc519689064</vt:lpwstr>
      </vt:variant>
      <vt:variant>
        <vt:i4>2031668</vt:i4>
      </vt:variant>
      <vt:variant>
        <vt:i4>177</vt:i4>
      </vt:variant>
      <vt:variant>
        <vt:i4>0</vt:i4>
      </vt:variant>
      <vt:variant>
        <vt:i4>5</vt:i4>
      </vt:variant>
      <vt:variant>
        <vt:lpwstr/>
      </vt:variant>
      <vt:variant>
        <vt:lpwstr>_Toc519689063</vt:lpwstr>
      </vt:variant>
      <vt:variant>
        <vt:i4>2031668</vt:i4>
      </vt:variant>
      <vt:variant>
        <vt:i4>171</vt:i4>
      </vt:variant>
      <vt:variant>
        <vt:i4>0</vt:i4>
      </vt:variant>
      <vt:variant>
        <vt:i4>5</vt:i4>
      </vt:variant>
      <vt:variant>
        <vt:lpwstr/>
      </vt:variant>
      <vt:variant>
        <vt:lpwstr>_Toc519689062</vt:lpwstr>
      </vt:variant>
      <vt:variant>
        <vt:i4>2031668</vt:i4>
      </vt:variant>
      <vt:variant>
        <vt:i4>165</vt:i4>
      </vt:variant>
      <vt:variant>
        <vt:i4>0</vt:i4>
      </vt:variant>
      <vt:variant>
        <vt:i4>5</vt:i4>
      </vt:variant>
      <vt:variant>
        <vt:lpwstr/>
      </vt:variant>
      <vt:variant>
        <vt:lpwstr>_Toc519689061</vt:lpwstr>
      </vt:variant>
      <vt:variant>
        <vt:i4>2031668</vt:i4>
      </vt:variant>
      <vt:variant>
        <vt:i4>159</vt:i4>
      </vt:variant>
      <vt:variant>
        <vt:i4>0</vt:i4>
      </vt:variant>
      <vt:variant>
        <vt:i4>5</vt:i4>
      </vt:variant>
      <vt:variant>
        <vt:lpwstr/>
      </vt:variant>
      <vt:variant>
        <vt:lpwstr>_Toc519689060</vt:lpwstr>
      </vt:variant>
      <vt:variant>
        <vt:i4>1835060</vt:i4>
      </vt:variant>
      <vt:variant>
        <vt:i4>153</vt:i4>
      </vt:variant>
      <vt:variant>
        <vt:i4>0</vt:i4>
      </vt:variant>
      <vt:variant>
        <vt:i4>5</vt:i4>
      </vt:variant>
      <vt:variant>
        <vt:lpwstr/>
      </vt:variant>
      <vt:variant>
        <vt:lpwstr>_Toc519689059</vt:lpwstr>
      </vt:variant>
      <vt:variant>
        <vt:i4>1835060</vt:i4>
      </vt:variant>
      <vt:variant>
        <vt:i4>147</vt:i4>
      </vt:variant>
      <vt:variant>
        <vt:i4>0</vt:i4>
      </vt:variant>
      <vt:variant>
        <vt:i4>5</vt:i4>
      </vt:variant>
      <vt:variant>
        <vt:lpwstr/>
      </vt:variant>
      <vt:variant>
        <vt:lpwstr>_Toc519689058</vt:lpwstr>
      </vt:variant>
      <vt:variant>
        <vt:i4>1835060</vt:i4>
      </vt:variant>
      <vt:variant>
        <vt:i4>141</vt:i4>
      </vt:variant>
      <vt:variant>
        <vt:i4>0</vt:i4>
      </vt:variant>
      <vt:variant>
        <vt:i4>5</vt:i4>
      </vt:variant>
      <vt:variant>
        <vt:lpwstr/>
      </vt:variant>
      <vt:variant>
        <vt:lpwstr>_Toc519689057</vt:lpwstr>
      </vt:variant>
      <vt:variant>
        <vt:i4>1835060</vt:i4>
      </vt:variant>
      <vt:variant>
        <vt:i4>135</vt:i4>
      </vt:variant>
      <vt:variant>
        <vt:i4>0</vt:i4>
      </vt:variant>
      <vt:variant>
        <vt:i4>5</vt:i4>
      </vt:variant>
      <vt:variant>
        <vt:lpwstr/>
      </vt:variant>
      <vt:variant>
        <vt:lpwstr>_Toc519689056</vt:lpwstr>
      </vt:variant>
      <vt:variant>
        <vt:i4>1835060</vt:i4>
      </vt:variant>
      <vt:variant>
        <vt:i4>129</vt:i4>
      </vt:variant>
      <vt:variant>
        <vt:i4>0</vt:i4>
      </vt:variant>
      <vt:variant>
        <vt:i4>5</vt:i4>
      </vt:variant>
      <vt:variant>
        <vt:lpwstr/>
      </vt:variant>
      <vt:variant>
        <vt:lpwstr>_Toc519689055</vt:lpwstr>
      </vt:variant>
      <vt:variant>
        <vt:i4>1835060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_Toc519689054</vt:lpwstr>
      </vt:variant>
      <vt:variant>
        <vt:i4>1835060</vt:i4>
      </vt:variant>
      <vt:variant>
        <vt:i4>117</vt:i4>
      </vt:variant>
      <vt:variant>
        <vt:i4>0</vt:i4>
      </vt:variant>
      <vt:variant>
        <vt:i4>5</vt:i4>
      </vt:variant>
      <vt:variant>
        <vt:lpwstr/>
      </vt:variant>
      <vt:variant>
        <vt:lpwstr>_Toc519689053</vt:lpwstr>
      </vt:variant>
      <vt:variant>
        <vt:i4>1835060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_Toc519689052</vt:lpwstr>
      </vt:variant>
      <vt:variant>
        <vt:i4>1835060</vt:i4>
      </vt:variant>
      <vt:variant>
        <vt:i4>105</vt:i4>
      </vt:variant>
      <vt:variant>
        <vt:i4>0</vt:i4>
      </vt:variant>
      <vt:variant>
        <vt:i4>5</vt:i4>
      </vt:variant>
      <vt:variant>
        <vt:lpwstr/>
      </vt:variant>
      <vt:variant>
        <vt:lpwstr>_Toc519689051</vt:lpwstr>
      </vt:variant>
      <vt:variant>
        <vt:i4>1835060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oc519689050</vt:lpwstr>
      </vt:variant>
      <vt:variant>
        <vt:i4>1900596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Toc519689049</vt:lpwstr>
      </vt:variant>
      <vt:variant>
        <vt:i4>1900596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oc519689048</vt:lpwstr>
      </vt:variant>
      <vt:variant>
        <vt:i4>190059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Toc519689047</vt:lpwstr>
      </vt:variant>
      <vt:variant>
        <vt:i4>1900596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Toc519689046</vt:lpwstr>
      </vt:variant>
      <vt:variant>
        <vt:i4>190059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Toc519689045</vt:lpwstr>
      </vt:variant>
      <vt:variant>
        <vt:i4>1900596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Toc519689044</vt:lpwstr>
      </vt:variant>
      <vt:variant>
        <vt:i4>1900596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_Toc519689043</vt:lpwstr>
      </vt:variant>
      <vt:variant>
        <vt:i4>1900596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_Toc519689042</vt:lpwstr>
      </vt:variant>
      <vt:variant>
        <vt:i4>1900596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_Toc519689041</vt:lpwstr>
      </vt:variant>
      <vt:variant>
        <vt:i4>1900596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Toc519689040</vt:lpwstr>
      </vt:variant>
      <vt:variant>
        <vt:i4>1703988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Toc519689039</vt:lpwstr>
      </vt:variant>
      <vt:variant>
        <vt:i4>1703988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Toc519689038</vt:lpwstr>
      </vt:variant>
      <vt:variant>
        <vt:i4>1703988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Toc519689037</vt:lpwstr>
      </vt:variant>
      <vt:variant>
        <vt:i4>1703988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Toc519689036</vt:lpwstr>
      </vt:variant>
      <vt:variant>
        <vt:i4>1703988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Toc519689035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base PowerDesigner</dc:title>
  <dc:creator>Sybase</dc:creator>
  <cp:lastModifiedBy>Art</cp:lastModifiedBy>
  <cp:revision>217</cp:revision>
  <cp:lastPrinted>2018-04-17T09:38:00Z</cp:lastPrinted>
  <dcterms:created xsi:type="dcterms:W3CDTF">2021-10-19T14:55:00Z</dcterms:created>
  <dcterms:modified xsi:type="dcterms:W3CDTF">2021-10-29T12:42:00Z</dcterms:modified>
</cp:coreProperties>
</file>